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98FE42" w14:textId="790D0BAA" w:rsidR="00E863DA" w:rsidRPr="00537390" w:rsidRDefault="00E863DA" w:rsidP="006E502C">
      <w:pPr>
        <w:pStyle w:val="Bangbieu"/>
      </w:pPr>
      <w:r w:rsidRPr="00537390">
        <w:t xml:space="preserve">TRƯỜNG ĐẠI HỌC </w:t>
      </w:r>
      <w:r w:rsidR="002079B3">
        <w:t>PHENIKAA</w:t>
      </w:r>
    </w:p>
    <w:p w14:paraId="7F5F108D" w14:textId="77777777" w:rsidR="00E863DA" w:rsidRPr="00A72B9A" w:rsidRDefault="00E863DA" w:rsidP="00A72B9A">
      <w:pPr>
        <w:spacing w:line="240" w:lineRule="auto"/>
        <w:jc w:val="center"/>
        <w:rPr>
          <w:rFonts w:ascii="Times New Roman" w:hAnsi="Times New Roman"/>
          <w:szCs w:val="26"/>
          <w:lang w:val="de-DE"/>
        </w:rPr>
      </w:pPr>
      <w:r w:rsidRPr="00A72B9A">
        <w:rPr>
          <w:rFonts w:ascii="Times New Roman" w:hAnsi="Times New Roman"/>
          <w:b/>
          <w:sz w:val="28"/>
          <w:szCs w:val="26"/>
          <w:lang w:val="de-DE"/>
        </w:rPr>
        <w:t>KHOA ĐIỆN – ĐIỆN TỬ</w:t>
      </w:r>
    </w:p>
    <w:p w14:paraId="7D0AE49C" w14:textId="631A453D" w:rsidR="00E863DA" w:rsidRDefault="00A72B9A" w:rsidP="00E863DA">
      <w:pPr>
        <w:spacing w:line="300" w:lineRule="auto"/>
        <w:rPr>
          <w:rFonts w:ascii="Times New Roman" w:hAnsi="Times New Roman"/>
          <w:szCs w:val="26"/>
          <w:lang w:val="de-DE"/>
        </w:rPr>
      </w:pPr>
      <w:r>
        <w:rPr>
          <w:rFonts w:ascii="Times New Roman" w:hAnsi="Times New Roman"/>
          <w:noProof/>
          <w:szCs w:val="26"/>
          <w:lang w:val="de-DE"/>
        </w:rPr>
        <mc:AlternateContent>
          <mc:Choice Requires="wps">
            <w:drawing>
              <wp:anchor distT="0" distB="0" distL="114300" distR="114300" simplePos="0" relativeHeight="251659264" behindDoc="0" locked="0" layoutInCell="1" allowOverlap="1" wp14:anchorId="01DF100D" wp14:editId="75B73D0B">
                <wp:simplePos x="0" y="0"/>
                <wp:positionH relativeFrom="column">
                  <wp:posOffset>2092569</wp:posOffset>
                </wp:positionH>
                <wp:positionV relativeFrom="paragraph">
                  <wp:posOffset>13970</wp:posOffset>
                </wp:positionV>
                <wp:extent cx="1529862" cy="0"/>
                <wp:effectExtent l="0" t="0" r="0" b="0"/>
                <wp:wrapNone/>
                <wp:docPr id="444276187" name="Straight Connector 2"/>
                <wp:cNvGraphicFramePr/>
                <a:graphic xmlns:a="http://schemas.openxmlformats.org/drawingml/2006/main">
                  <a:graphicData uri="http://schemas.microsoft.com/office/word/2010/wordprocessingShape">
                    <wps:wsp>
                      <wps:cNvCnPr/>
                      <wps:spPr>
                        <a:xfrm>
                          <a:off x="0" y="0"/>
                          <a:ext cx="152986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F76791"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4.75pt,1.1pt" to="285.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" strokecolor="black [3040]" strokeweight="1pt"/>
            </w:pict>
          </mc:Fallback>
        </mc:AlternateContent>
      </w:r>
    </w:p>
    <w:p w14:paraId="25F12A63" w14:textId="77777777" w:rsidR="00E863DA" w:rsidRDefault="00E863DA" w:rsidP="00E863DA">
      <w:pPr>
        <w:spacing w:line="300" w:lineRule="auto"/>
        <w:rPr>
          <w:rFonts w:ascii="Times New Roman" w:hAnsi="Times New Roman"/>
          <w:szCs w:val="26"/>
          <w:lang w:val="de-DE"/>
        </w:rPr>
      </w:pPr>
    </w:p>
    <w:p w14:paraId="2FF3D93B" w14:textId="77777777" w:rsidR="00E863DA" w:rsidRDefault="00E863DA" w:rsidP="00E863DA">
      <w:pPr>
        <w:spacing w:line="300" w:lineRule="auto"/>
        <w:rPr>
          <w:rFonts w:ascii="Times New Roman" w:hAnsi="Times New Roman"/>
          <w:szCs w:val="26"/>
          <w:lang w:val="de-DE"/>
        </w:rPr>
      </w:pPr>
    </w:p>
    <w:p w14:paraId="38E167ED" w14:textId="77777777" w:rsidR="00E863DA" w:rsidRDefault="00FC6A71" w:rsidP="00E863DA">
      <w:pPr>
        <w:spacing w:line="300" w:lineRule="auto"/>
        <w:jc w:val="center"/>
        <w:rPr>
          <w:rFonts w:ascii="Times New Roman" w:hAnsi="Times New Roman"/>
          <w:szCs w:val="26"/>
          <w:lang w:val="de-DE"/>
        </w:rPr>
      </w:pPr>
      <w:r>
        <w:rPr>
          <w:rFonts w:ascii="Times New Roman" w:hAnsi="Times New Roman"/>
          <w:noProof/>
          <w:szCs w:val="26"/>
        </w:rPr>
        <w:drawing>
          <wp:inline distT="0" distB="0" distL="0" distR="0" wp14:anchorId="2B81D349" wp14:editId="21D7511B">
            <wp:extent cx="3138246" cy="20574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8126" b="16314"/>
                    <a:stretch/>
                  </pic:blipFill>
                  <pic:spPr bwMode="auto">
                    <a:xfrm>
                      <a:off x="0" y="0"/>
                      <a:ext cx="3142197" cy="2059990"/>
                    </a:xfrm>
                    <a:prstGeom prst="rect">
                      <a:avLst/>
                    </a:prstGeom>
                    <a:noFill/>
                    <a:ln>
                      <a:noFill/>
                    </a:ln>
                    <a:extLst>
                      <a:ext uri="{53640926-AAD7-44D8-BBD7-CCE9431645EC}">
                        <a14:shadowObscured xmlns:a14="http://schemas.microsoft.com/office/drawing/2010/main"/>
                      </a:ext>
                    </a:extLst>
                  </pic:spPr>
                </pic:pic>
              </a:graphicData>
            </a:graphic>
          </wp:inline>
        </w:drawing>
      </w:r>
    </w:p>
    <w:p w14:paraId="15DD221E" w14:textId="77777777" w:rsidR="00E863DA" w:rsidRPr="00170666" w:rsidRDefault="00E863DA" w:rsidP="00E863DA">
      <w:pPr>
        <w:spacing w:line="300" w:lineRule="auto"/>
        <w:rPr>
          <w:rFonts w:ascii="Times New Roman" w:hAnsi="Times New Roman"/>
          <w:b/>
          <w:sz w:val="36"/>
          <w:szCs w:val="26"/>
          <w:lang w:val="de-DE"/>
        </w:rPr>
      </w:pPr>
    </w:p>
    <w:p w14:paraId="5F72A8D8" w14:textId="4CFBFB51" w:rsidR="00E863DA" w:rsidRPr="00170666" w:rsidRDefault="008B7CF6" w:rsidP="00A72B9A">
      <w:pPr>
        <w:spacing w:line="300" w:lineRule="auto"/>
        <w:jc w:val="center"/>
        <w:rPr>
          <w:rFonts w:ascii="Times New Roman" w:hAnsi="Times New Roman"/>
          <w:b/>
          <w:sz w:val="40"/>
          <w:szCs w:val="26"/>
          <w:lang w:val="de-DE"/>
        </w:rPr>
      </w:pPr>
      <w:r>
        <w:rPr>
          <w:rFonts w:ascii="Times New Roman" w:hAnsi="Times New Roman"/>
          <w:b/>
          <w:sz w:val="40"/>
          <w:szCs w:val="26"/>
          <w:lang w:val="de-DE"/>
        </w:rPr>
        <w:t>BÁO CÁO</w:t>
      </w:r>
    </w:p>
    <w:p w14:paraId="4CC45F67" w14:textId="2ED4942F" w:rsidR="00E863DA" w:rsidRDefault="008B7CF6" w:rsidP="00A72B9A">
      <w:pPr>
        <w:spacing w:line="300" w:lineRule="auto"/>
        <w:jc w:val="center"/>
        <w:rPr>
          <w:rFonts w:ascii="Times New Roman" w:hAnsi="Times New Roman"/>
          <w:b/>
          <w:sz w:val="40"/>
          <w:szCs w:val="26"/>
          <w:lang w:val="de-DE"/>
        </w:rPr>
      </w:pPr>
      <w:r>
        <w:rPr>
          <w:rFonts w:ascii="Times New Roman" w:hAnsi="Times New Roman"/>
          <w:b/>
          <w:sz w:val="40"/>
          <w:szCs w:val="26"/>
          <w:lang w:val="de-DE"/>
        </w:rPr>
        <w:t>KẾT THÚC HỌC PHẦN</w:t>
      </w:r>
    </w:p>
    <w:p w14:paraId="7ABF1414" w14:textId="77777777" w:rsidR="008B573F" w:rsidRDefault="008B573F" w:rsidP="00A72B9A">
      <w:pPr>
        <w:spacing w:line="300" w:lineRule="auto"/>
        <w:jc w:val="center"/>
        <w:rPr>
          <w:rFonts w:ascii="Times New Roman" w:hAnsi="Times New Roman"/>
          <w:b/>
          <w:sz w:val="40"/>
          <w:szCs w:val="26"/>
          <w:lang w:val="de-DE"/>
        </w:rPr>
      </w:pPr>
    </w:p>
    <w:p w14:paraId="06A5BBAF" w14:textId="65D3D278" w:rsidR="008B573F" w:rsidRDefault="008B573F" w:rsidP="00A72B9A">
      <w:pPr>
        <w:spacing w:line="300" w:lineRule="auto"/>
        <w:jc w:val="center"/>
        <w:rPr>
          <w:rFonts w:ascii="Times New Roman" w:hAnsi="Times New Roman"/>
          <w:b/>
          <w:sz w:val="32"/>
          <w:szCs w:val="32"/>
        </w:rPr>
      </w:pPr>
      <w:r>
        <w:rPr>
          <w:rFonts w:ascii="Times New Roman" w:hAnsi="Times New Roman"/>
          <w:b/>
          <w:sz w:val="32"/>
          <w:szCs w:val="32"/>
          <w:lang w:val="de-DE"/>
        </w:rPr>
        <w:t xml:space="preserve">ĐỀ TÀI: </w:t>
      </w:r>
      <w:r w:rsidRPr="008B573F">
        <w:rPr>
          <w:rFonts w:ascii="Times New Roman" w:hAnsi="Times New Roman"/>
          <w:b/>
          <w:sz w:val="32"/>
          <w:szCs w:val="32"/>
        </w:rPr>
        <w:t>XÂY DỰNG VÀ LẬP TRÌNH HỆ THỐNG ĐO KHOẢNG CÁCH SỬ DỤNG CẢM BIẾN HC-SR04</w:t>
      </w:r>
    </w:p>
    <w:p w14:paraId="46766FCE" w14:textId="77777777" w:rsidR="008B573F" w:rsidRPr="008B573F" w:rsidRDefault="008B573F" w:rsidP="00A72B9A">
      <w:pPr>
        <w:spacing w:line="300" w:lineRule="auto"/>
        <w:jc w:val="center"/>
        <w:rPr>
          <w:rFonts w:ascii="Times New Roman" w:hAnsi="Times New Roman"/>
          <w:b/>
          <w:sz w:val="32"/>
          <w:szCs w:val="32"/>
          <w:lang w:val="de-DE"/>
        </w:rPr>
      </w:pPr>
    </w:p>
    <w:p w14:paraId="248CD2B4" w14:textId="2227429E" w:rsidR="00E863DA" w:rsidRDefault="00E863DA" w:rsidP="00A72B9A">
      <w:pPr>
        <w:spacing w:before="240" w:line="300" w:lineRule="auto"/>
        <w:contextualSpacing/>
        <w:jc w:val="center"/>
        <w:rPr>
          <w:rFonts w:ascii="Times New Roman" w:hAnsi="Times New Roman"/>
          <w:b/>
          <w:sz w:val="32"/>
          <w:szCs w:val="26"/>
          <w:lang w:val="de-DE"/>
        </w:rPr>
      </w:pPr>
      <w:r w:rsidRPr="00170666">
        <w:rPr>
          <w:rFonts w:ascii="Times New Roman" w:hAnsi="Times New Roman"/>
          <w:b/>
          <w:sz w:val="32"/>
          <w:szCs w:val="26"/>
          <w:lang w:val="de-DE"/>
        </w:rPr>
        <w:t xml:space="preserve">Tên </w:t>
      </w:r>
      <w:r w:rsidR="008B7CF6">
        <w:rPr>
          <w:rFonts w:ascii="Times New Roman" w:hAnsi="Times New Roman"/>
          <w:b/>
          <w:sz w:val="32"/>
          <w:szCs w:val="26"/>
          <w:lang w:val="de-DE"/>
        </w:rPr>
        <w:t>học phần</w:t>
      </w:r>
      <w:r w:rsidRPr="00170666">
        <w:rPr>
          <w:rFonts w:ascii="Times New Roman" w:hAnsi="Times New Roman"/>
          <w:b/>
          <w:sz w:val="32"/>
          <w:szCs w:val="26"/>
          <w:lang w:val="de-DE"/>
        </w:rPr>
        <w:t>:</w:t>
      </w:r>
      <w:r w:rsidR="008B7CF6">
        <w:rPr>
          <w:rFonts w:ascii="Times New Roman" w:hAnsi="Times New Roman"/>
          <w:b/>
          <w:sz w:val="32"/>
          <w:szCs w:val="26"/>
          <w:lang w:val="de-DE"/>
        </w:rPr>
        <w:t xml:space="preserve"> </w:t>
      </w:r>
      <w:r w:rsidR="00A124F1">
        <w:rPr>
          <w:rFonts w:ascii="Times New Roman" w:hAnsi="Times New Roman"/>
          <w:b/>
          <w:sz w:val="32"/>
          <w:szCs w:val="26"/>
          <w:lang w:val="de-DE"/>
        </w:rPr>
        <w:t xml:space="preserve">Kỹ thuật vi xử lý </w:t>
      </w:r>
      <w:r w:rsidR="004808AD">
        <w:rPr>
          <w:rFonts w:ascii="Times New Roman" w:hAnsi="Times New Roman"/>
          <w:b/>
          <w:sz w:val="32"/>
          <w:szCs w:val="26"/>
          <w:lang w:val="de-DE"/>
        </w:rPr>
        <w:t>và</w:t>
      </w:r>
      <w:r w:rsidR="00A124F1">
        <w:rPr>
          <w:rFonts w:ascii="Times New Roman" w:hAnsi="Times New Roman"/>
          <w:b/>
          <w:sz w:val="32"/>
          <w:szCs w:val="26"/>
          <w:lang w:val="de-DE"/>
        </w:rPr>
        <w:t xml:space="preserve"> </w:t>
      </w:r>
      <w:r w:rsidR="00F97E8E">
        <w:rPr>
          <w:rFonts w:ascii="Times New Roman" w:hAnsi="Times New Roman"/>
          <w:b/>
          <w:sz w:val="32"/>
          <w:szCs w:val="26"/>
          <w:lang w:val="de-DE"/>
        </w:rPr>
        <w:t>v</w:t>
      </w:r>
      <w:r w:rsidR="00A124F1">
        <w:rPr>
          <w:rFonts w:ascii="Times New Roman" w:hAnsi="Times New Roman"/>
          <w:b/>
          <w:sz w:val="32"/>
          <w:szCs w:val="26"/>
          <w:lang w:val="de-DE"/>
        </w:rPr>
        <w:t>i điều khiển</w:t>
      </w:r>
    </w:p>
    <w:p w14:paraId="1A89BA54" w14:textId="3058FDD0" w:rsidR="00E863DA" w:rsidRDefault="00A72B9A" w:rsidP="008B573F">
      <w:pPr>
        <w:spacing w:before="240" w:line="300" w:lineRule="auto"/>
        <w:contextualSpacing/>
        <w:jc w:val="center"/>
        <w:rPr>
          <w:rFonts w:ascii="Times New Roman" w:hAnsi="Times New Roman"/>
          <w:b/>
          <w:sz w:val="32"/>
          <w:szCs w:val="26"/>
          <w:lang w:val="de-DE"/>
        </w:rPr>
      </w:pPr>
      <w:r>
        <w:rPr>
          <w:rFonts w:ascii="Times New Roman" w:hAnsi="Times New Roman"/>
          <w:b/>
          <w:sz w:val="32"/>
          <w:szCs w:val="26"/>
          <w:lang w:val="de-DE"/>
        </w:rPr>
        <w:t>Học kỳ: II – Năm học: 202</w:t>
      </w:r>
      <w:r w:rsidR="00BC098D">
        <w:rPr>
          <w:rFonts w:ascii="Times New Roman" w:hAnsi="Times New Roman"/>
          <w:b/>
          <w:sz w:val="32"/>
          <w:szCs w:val="26"/>
          <w:lang w:val="de-DE"/>
        </w:rPr>
        <w:t>4</w:t>
      </w:r>
      <w:r>
        <w:rPr>
          <w:rFonts w:ascii="Times New Roman" w:hAnsi="Times New Roman"/>
          <w:b/>
          <w:sz w:val="32"/>
          <w:szCs w:val="26"/>
          <w:lang w:val="de-DE"/>
        </w:rPr>
        <w:t xml:space="preserve"> </w:t>
      </w:r>
      <w:r w:rsidR="008B573F">
        <w:rPr>
          <w:rFonts w:ascii="Times New Roman" w:hAnsi="Times New Roman"/>
          <w:b/>
          <w:sz w:val="32"/>
          <w:szCs w:val="26"/>
          <w:lang w:val="de-DE"/>
        </w:rPr>
        <w:t>–</w:t>
      </w:r>
      <w:r>
        <w:rPr>
          <w:rFonts w:ascii="Times New Roman" w:hAnsi="Times New Roman"/>
          <w:b/>
          <w:sz w:val="32"/>
          <w:szCs w:val="26"/>
          <w:lang w:val="de-DE"/>
        </w:rPr>
        <w:t xml:space="preserve"> 202</w:t>
      </w:r>
      <w:r w:rsidR="00BC098D">
        <w:rPr>
          <w:rFonts w:ascii="Times New Roman" w:hAnsi="Times New Roman"/>
          <w:b/>
          <w:sz w:val="32"/>
          <w:szCs w:val="26"/>
          <w:lang w:val="de-DE"/>
        </w:rPr>
        <w:t>5</w:t>
      </w:r>
    </w:p>
    <w:p w14:paraId="20EB993F" w14:textId="77777777" w:rsidR="008B573F" w:rsidRPr="008B573F" w:rsidRDefault="008B573F" w:rsidP="008B573F">
      <w:pPr>
        <w:spacing w:before="240" w:line="300" w:lineRule="auto"/>
        <w:contextualSpacing/>
        <w:jc w:val="center"/>
        <w:rPr>
          <w:rFonts w:ascii="Times New Roman" w:hAnsi="Times New Roman"/>
          <w:b/>
          <w:sz w:val="32"/>
          <w:szCs w:val="26"/>
          <w:lang w:val="de-DE"/>
        </w:rPr>
      </w:pPr>
    </w:p>
    <w:p w14:paraId="2431CA3B" w14:textId="5C043E40" w:rsidR="0058557D" w:rsidRDefault="00E863DA" w:rsidP="0058557D">
      <w:pPr>
        <w:spacing w:line="300" w:lineRule="auto"/>
        <w:ind w:left="567" w:firstLine="567"/>
        <w:jc w:val="left"/>
        <w:rPr>
          <w:rFonts w:ascii="Times New Roman" w:hAnsi="Times New Roman"/>
          <w:b/>
          <w:bCs/>
          <w:sz w:val="32"/>
          <w:szCs w:val="32"/>
          <w:lang w:val="de-DE"/>
        </w:rPr>
      </w:pPr>
      <w:r w:rsidRPr="00A8301B">
        <w:rPr>
          <w:rFonts w:ascii="Times New Roman" w:hAnsi="Times New Roman"/>
          <w:sz w:val="32"/>
          <w:szCs w:val="32"/>
          <w:lang w:val="de-DE"/>
        </w:rPr>
        <w:t>Sinh viên thực hiện:</w:t>
      </w:r>
      <w:r w:rsidR="0058557D">
        <w:rPr>
          <w:rFonts w:ascii="Times New Roman" w:hAnsi="Times New Roman"/>
          <w:sz w:val="32"/>
          <w:szCs w:val="32"/>
          <w:lang w:val="de-DE"/>
        </w:rPr>
        <w:t xml:space="preserve">   </w:t>
      </w:r>
      <w:r w:rsidR="0058557D">
        <w:rPr>
          <w:rFonts w:ascii="Times New Roman" w:hAnsi="Times New Roman"/>
          <w:b/>
          <w:bCs/>
          <w:sz w:val="32"/>
          <w:szCs w:val="32"/>
          <w:lang w:val="de-DE"/>
        </w:rPr>
        <w:t xml:space="preserve">Hoàng Trung An </w:t>
      </w:r>
    </w:p>
    <w:p w14:paraId="737B1A34" w14:textId="1B62465B" w:rsidR="0058557D" w:rsidRPr="0058557D" w:rsidRDefault="0058557D" w:rsidP="0058557D">
      <w:pPr>
        <w:spacing w:line="300" w:lineRule="auto"/>
        <w:ind w:left="3402" w:firstLine="567"/>
        <w:jc w:val="left"/>
        <w:rPr>
          <w:rFonts w:ascii="Times New Roman" w:hAnsi="Times New Roman"/>
          <w:b/>
          <w:bCs/>
          <w:sz w:val="32"/>
          <w:szCs w:val="32"/>
          <w:lang w:val="de-DE"/>
        </w:rPr>
      </w:pPr>
      <w:r>
        <w:rPr>
          <w:rFonts w:ascii="Times New Roman" w:hAnsi="Times New Roman"/>
          <w:b/>
          <w:bCs/>
          <w:sz w:val="32"/>
          <w:szCs w:val="32"/>
          <w:lang w:val="de-DE"/>
        </w:rPr>
        <w:t>Nguyễn Hùng Dương</w:t>
      </w:r>
    </w:p>
    <w:p w14:paraId="02EC0010" w14:textId="0F3E16FA" w:rsidR="00E863DA" w:rsidRPr="00A8301B" w:rsidRDefault="00E863DA" w:rsidP="008B7CF6">
      <w:pPr>
        <w:spacing w:line="300" w:lineRule="auto"/>
        <w:ind w:left="567" w:firstLine="567"/>
        <w:jc w:val="left"/>
        <w:rPr>
          <w:rFonts w:ascii="Times New Roman" w:hAnsi="Times New Roman"/>
          <w:sz w:val="32"/>
          <w:szCs w:val="32"/>
          <w:lang w:val="de-DE"/>
        </w:rPr>
      </w:pPr>
      <w:r w:rsidRPr="00A8301B">
        <w:rPr>
          <w:rFonts w:ascii="Times New Roman" w:hAnsi="Times New Roman"/>
          <w:sz w:val="32"/>
          <w:szCs w:val="32"/>
          <w:lang w:val="de-DE"/>
        </w:rPr>
        <w:t xml:space="preserve">Mã </w:t>
      </w:r>
      <w:r w:rsidR="00A8301B">
        <w:rPr>
          <w:rFonts w:ascii="Times New Roman" w:hAnsi="Times New Roman"/>
          <w:sz w:val="32"/>
          <w:szCs w:val="32"/>
          <w:lang w:val="de-DE"/>
        </w:rPr>
        <w:t>sinh viên</w:t>
      </w:r>
      <w:r w:rsidRPr="00A8301B">
        <w:rPr>
          <w:rFonts w:ascii="Times New Roman" w:hAnsi="Times New Roman"/>
          <w:sz w:val="32"/>
          <w:szCs w:val="32"/>
          <w:lang w:val="de-DE"/>
        </w:rPr>
        <w:t xml:space="preserve">: </w:t>
      </w:r>
      <w:r w:rsidR="00E95E28" w:rsidRPr="008B573F">
        <w:rPr>
          <w:rFonts w:ascii="Times New Roman" w:hAnsi="Times New Roman"/>
          <w:b/>
          <w:bCs/>
          <w:sz w:val="32"/>
          <w:szCs w:val="32"/>
        </w:rPr>
        <w:t>22010740</w:t>
      </w:r>
      <w:r w:rsidR="0058557D" w:rsidRPr="008B573F">
        <w:rPr>
          <w:rFonts w:ascii="Times New Roman" w:hAnsi="Times New Roman"/>
          <w:b/>
          <w:bCs/>
          <w:sz w:val="32"/>
          <w:szCs w:val="32"/>
          <w:lang w:val="de-DE"/>
        </w:rPr>
        <w:t xml:space="preserve"> - </w:t>
      </w:r>
      <w:r w:rsidR="00E95E28" w:rsidRPr="008B573F">
        <w:rPr>
          <w:rFonts w:ascii="Times New Roman" w:hAnsi="Times New Roman"/>
          <w:b/>
          <w:bCs/>
          <w:sz w:val="32"/>
          <w:szCs w:val="32"/>
          <w:lang w:val="de-DE"/>
        </w:rPr>
        <w:t>22014374</w:t>
      </w:r>
    </w:p>
    <w:p w14:paraId="709C4C4D" w14:textId="0A7348BC" w:rsidR="008B7CF6" w:rsidRPr="00A8301B" w:rsidRDefault="00E863DA" w:rsidP="008B573F">
      <w:pPr>
        <w:spacing w:line="300" w:lineRule="auto"/>
        <w:ind w:left="567" w:firstLine="567"/>
        <w:jc w:val="left"/>
        <w:rPr>
          <w:rFonts w:ascii="Times New Roman" w:hAnsi="Times New Roman"/>
          <w:sz w:val="32"/>
          <w:szCs w:val="32"/>
          <w:lang w:val="de-DE"/>
        </w:rPr>
      </w:pPr>
      <w:r w:rsidRPr="00A8301B">
        <w:rPr>
          <w:rFonts w:ascii="Times New Roman" w:hAnsi="Times New Roman"/>
          <w:sz w:val="32"/>
          <w:szCs w:val="32"/>
          <w:lang w:val="de-DE"/>
        </w:rPr>
        <w:t>Lớp:</w:t>
      </w:r>
      <w:r w:rsidR="008B7CF6" w:rsidRPr="00A8301B">
        <w:rPr>
          <w:rFonts w:ascii="Times New Roman" w:hAnsi="Times New Roman"/>
          <w:sz w:val="32"/>
          <w:szCs w:val="32"/>
          <w:lang w:val="de-DE"/>
        </w:rPr>
        <w:t xml:space="preserve"> </w:t>
      </w:r>
      <w:r w:rsidR="00E95E28" w:rsidRPr="008B573F">
        <w:rPr>
          <w:rFonts w:ascii="Times New Roman" w:hAnsi="Times New Roman"/>
          <w:b/>
          <w:bCs/>
          <w:sz w:val="32"/>
          <w:szCs w:val="32"/>
          <w:lang w:val="de-DE"/>
        </w:rPr>
        <w:t>EEE703046-1-2-24(N01)</w:t>
      </w:r>
    </w:p>
    <w:p w14:paraId="3ED3A358" w14:textId="7095B308" w:rsidR="008B7CF6" w:rsidRPr="0058557D" w:rsidRDefault="008B7CF6" w:rsidP="0058557D">
      <w:pPr>
        <w:spacing w:line="300" w:lineRule="auto"/>
        <w:ind w:left="567" w:firstLine="567"/>
        <w:rPr>
          <w:sz w:val="32"/>
          <w:szCs w:val="32"/>
        </w:rPr>
      </w:pPr>
      <w:r w:rsidRPr="00A8301B">
        <w:rPr>
          <w:rFonts w:ascii="Times New Roman" w:hAnsi="Times New Roman"/>
          <w:sz w:val="32"/>
          <w:szCs w:val="32"/>
          <w:lang w:val="de-DE"/>
        </w:rPr>
        <w:t>GV</w:t>
      </w:r>
      <w:r w:rsidR="00915256">
        <w:rPr>
          <w:rFonts w:ascii="Times New Roman" w:hAnsi="Times New Roman"/>
          <w:sz w:val="32"/>
          <w:szCs w:val="32"/>
          <w:lang w:val="de-DE"/>
        </w:rPr>
        <w:t>HD</w:t>
      </w:r>
      <w:r w:rsidR="00E863DA" w:rsidRPr="00A8301B">
        <w:rPr>
          <w:rFonts w:ascii="Times New Roman" w:hAnsi="Times New Roman"/>
          <w:sz w:val="32"/>
          <w:szCs w:val="32"/>
          <w:lang w:val="de-DE"/>
        </w:rPr>
        <w:t xml:space="preserve">: </w:t>
      </w:r>
      <w:r w:rsidR="00E863DA" w:rsidRPr="00915256">
        <w:rPr>
          <w:rFonts w:ascii="Times New Roman" w:hAnsi="Times New Roman"/>
          <w:b/>
          <w:bCs/>
          <w:sz w:val="32"/>
          <w:szCs w:val="32"/>
          <w:lang w:val="de-DE"/>
        </w:rPr>
        <w:t>T</w:t>
      </w:r>
      <w:r w:rsidRPr="00915256">
        <w:rPr>
          <w:rFonts w:ascii="Times New Roman" w:hAnsi="Times New Roman"/>
          <w:b/>
          <w:bCs/>
          <w:sz w:val="32"/>
          <w:szCs w:val="32"/>
          <w:lang w:val="de-DE"/>
        </w:rPr>
        <w:t>h</w:t>
      </w:r>
      <w:r w:rsidR="00E863DA" w:rsidRPr="00915256">
        <w:rPr>
          <w:rFonts w:ascii="Times New Roman" w:hAnsi="Times New Roman"/>
          <w:b/>
          <w:bCs/>
          <w:sz w:val="32"/>
          <w:szCs w:val="32"/>
          <w:lang w:val="de-DE"/>
        </w:rPr>
        <w:t xml:space="preserve">S. </w:t>
      </w:r>
      <w:r w:rsidR="0058557D" w:rsidRPr="0058557D">
        <w:rPr>
          <w:b/>
          <w:bCs/>
          <w:sz w:val="32"/>
          <w:szCs w:val="32"/>
        </w:rPr>
        <w:t>Nguyễn Ngọc Thanh</w:t>
      </w:r>
    </w:p>
    <w:p w14:paraId="36C96436" w14:textId="35358DA0" w:rsidR="00E863DA" w:rsidRPr="00915256" w:rsidRDefault="00E863DA" w:rsidP="008B7CF6">
      <w:pPr>
        <w:spacing w:line="300" w:lineRule="auto"/>
        <w:ind w:left="567" w:firstLine="567"/>
        <w:rPr>
          <w:rFonts w:ascii="Times New Roman" w:hAnsi="Times New Roman"/>
          <w:b/>
          <w:bCs/>
          <w:sz w:val="32"/>
          <w:szCs w:val="32"/>
          <w:lang w:val="de-DE"/>
        </w:rPr>
      </w:pPr>
      <w:r w:rsidRPr="00A8301B">
        <w:rPr>
          <w:rFonts w:ascii="Times New Roman" w:hAnsi="Times New Roman"/>
          <w:sz w:val="32"/>
          <w:szCs w:val="32"/>
          <w:lang w:val="de-DE"/>
        </w:rPr>
        <w:t>Khoa</w:t>
      </w:r>
      <w:r w:rsidR="00A8301B">
        <w:rPr>
          <w:rFonts w:ascii="Times New Roman" w:hAnsi="Times New Roman"/>
          <w:sz w:val="32"/>
          <w:szCs w:val="32"/>
          <w:lang w:val="de-DE"/>
        </w:rPr>
        <w:t>:</w:t>
      </w:r>
      <w:r w:rsidRPr="00A8301B">
        <w:rPr>
          <w:rFonts w:ascii="Times New Roman" w:hAnsi="Times New Roman"/>
          <w:sz w:val="32"/>
          <w:szCs w:val="32"/>
          <w:lang w:val="de-DE"/>
        </w:rPr>
        <w:t xml:space="preserve"> </w:t>
      </w:r>
      <w:r w:rsidRPr="00915256">
        <w:rPr>
          <w:rFonts w:ascii="Times New Roman" w:hAnsi="Times New Roman"/>
          <w:b/>
          <w:bCs/>
          <w:sz w:val="32"/>
          <w:szCs w:val="32"/>
          <w:lang w:val="de-DE"/>
        </w:rPr>
        <w:t>Điện – Điện tử</w:t>
      </w:r>
    </w:p>
    <w:p w14:paraId="09346553" w14:textId="7DE5FAFC" w:rsidR="005E7632" w:rsidRPr="00915256" w:rsidRDefault="00915256" w:rsidP="00D95707">
      <w:pPr>
        <w:jc w:val="center"/>
        <w:rPr>
          <w:rFonts w:ascii="Times New Roman" w:hAnsi="Times New Roman"/>
          <w:b/>
          <w:bCs/>
          <w:iCs/>
          <w:szCs w:val="26"/>
          <w:lang w:val="de-DE"/>
        </w:rPr>
        <w:sectPr w:rsidR="005E7632" w:rsidRPr="00915256" w:rsidSect="00915256">
          <w:footerReference w:type="default" r:id="rId9"/>
          <w:pgSz w:w="11909" w:h="16834" w:code="9"/>
          <w:pgMar w:top="1134" w:right="1134" w:bottom="1134" w:left="1701" w:header="720" w:footer="618" w:gutter="0"/>
          <w:pgBorders w:display="firstPage">
            <w:top w:val="thinThickSmallGap" w:sz="18" w:space="1" w:color="auto"/>
            <w:left w:val="thinThickSmallGap" w:sz="18" w:space="4" w:color="auto"/>
            <w:bottom w:val="thickThinSmallGap" w:sz="18" w:space="1" w:color="auto"/>
            <w:right w:val="thickThinSmallGap" w:sz="18" w:space="4" w:color="auto"/>
          </w:pgBorders>
          <w:cols w:space="720"/>
          <w:titlePg/>
          <w:docGrid w:linePitch="360"/>
        </w:sectPr>
      </w:pPr>
      <w:r w:rsidRPr="00915256">
        <w:rPr>
          <w:rFonts w:ascii="Times New Roman" w:hAnsi="Times New Roman"/>
          <w:b/>
          <w:bCs/>
          <w:iCs/>
          <w:szCs w:val="26"/>
          <w:lang w:val="de-DE"/>
        </w:rPr>
        <w:t>HÀ NỘI, NĂM 202</w:t>
      </w:r>
      <w:r w:rsidR="00D7267B">
        <w:rPr>
          <w:rFonts w:ascii="Times New Roman" w:hAnsi="Times New Roman"/>
          <w:b/>
          <w:bCs/>
          <w:iCs/>
          <w:szCs w:val="26"/>
          <w:lang w:val="de-DE"/>
        </w:rPr>
        <w:t>5</w:t>
      </w:r>
    </w:p>
    <w:p w14:paraId="2778BD18" w14:textId="77777777" w:rsidR="007C70CE" w:rsidRPr="00537390" w:rsidRDefault="007C70CE" w:rsidP="007C70CE">
      <w:pPr>
        <w:jc w:val="center"/>
        <w:rPr>
          <w:rFonts w:ascii="Times New Roman" w:hAnsi="Times New Roman"/>
          <w:b/>
          <w:sz w:val="30"/>
          <w:szCs w:val="26"/>
          <w:lang w:val="it-IT"/>
        </w:rPr>
      </w:pPr>
      <w:r w:rsidRPr="00537390">
        <w:rPr>
          <w:rFonts w:ascii="Times New Roman" w:hAnsi="Times New Roman"/>
          <w:b/>
          <w:sz w:val="30"/>
          <w:szCs w:val="26"/>
          <w:lang w:val="it-IT"/>
        </w:rPr>
        <w:lastRenderedPageBreak/>
        <w:t>PHIẾU ĐÁNH GIÁ</w:t>
      </w:r>
    </w:p>
    <w:tbl>
      <w:tblPr>
        <w:tblStyle w:val="TableGrid"/>
        <w:tblW w:w="0" w:type="auto"/>
        <w:tblLook w:val="04A0" w:firstRow="1" w:lastRow="0" w:firstColumn="1" w:lastColumn="0" w:noHBand="0" w:noVBand="1"/>
      </w:tblPr>
      <w:tblGrid>
        <w:gridCol w:w="1838"/>
        <w:gridCol w:w="1701"/>
        <w:gridCol w:w="5525"/>
      </w:tblGrid>
      <w:tr w:rsidR="007C70CE" w14:paraId="273CCC95" w14:textId="77777777" w:rsidTr="00711F28">
        <w:trPr>
          <w:trHeight w:val="987"/>
        </w:trPr>
        <w:tc>
          <w:tcPr>
            <w:tcW w:w="1838" w:type="dxa"/>
            <w:vMerge w:val="restart"/>
          </w:tcPr>
          <w:p w14:paraId="5DFB0A06" w14:textId="77777777" w:rsidR="007C70CE" w:rsidRDefault="007C70CE" w:rsidP="00711F28">
            <w:pPr>
              <w:tabs>
                <w:tab w:val="left" w:leader="dot" w:pos="9072"/>
              </w:tabs>
              <w:spacing w:line="360" w:lineRule="auto"/>
              <w:jc w:val="center"/>
              <w:rPr>
                <w:rFonts w:ascii="Times New Roman" w:hAnsi="Times New Roman"/>
                <w:szCs w:val="26"/>
                <w:lang w:val="it-IT"/>
              </w:rPr>
            </w:pPr>
            <w:r>
              <w:rPr>
                <w:rFonts w:ascii="Times New Roman" w:hAnsi="Times New Roman"/>
                <w:szCs w:val="26"/>
                <w:lang w:val="it-IT"/>
              </w:rPr>
              <w:t>Điểm số</w:t>
            </w:r>
          </w:p>
        </w:tc>
        <w:tc>
          <w:tcPr>
            <w:tcW w:w="1701" w:type="dxa"/>
            <w:vMerge w:val="restart"/>
          </w:tcPr>
          <w:p w14:paraId="02BC6CE3" w14:textId="77777777" w:rsidR="007C70CE" w:rsidRDefault="007C70CE" w:rsidP="00711F28">
            <w:pPr>
              <w:tabs>
                <w:tab w:val="left" w:leader="dot" w:pos="9072"/>
              </w:tabs>
              <w:spacing w:line="360" w:lineRule="auto"/>
              <w:jc w:val="center"/>
              <w:rPr>
                <w:rFonts w:ascii="Times New Roman" w:hAnsi="Times New Roman"/>
                <w:szCs w:val="26"/>
                <w:lang w:val="it-IT"/>
              </w:rPr>
            </w:pPr>
            <w:r>
              <w:rPr>
                <w:rFonts w:ascii="Times New Roman" w:hAnsi="Times New Roman"/>
                <w:szCs w:val="26"/>
                <w:lang w:val="it-IT"/>
              </w:rPr>
              <w:t>Điểm chữ</w:t>
            </w:r>
          </w:p>
        </w:tc>
        <w:tc>
          <w:tcPr>
            <w:tcW w:w="5525" w:type="dxa"/>
          </w:tcPr>
          <w:p w14:paraId="11A9F8BD" w14:textId="77777777" w:rsidR="007C70CE" w:rsidRDefault="007C70CE" w:rsidP="00711F28">
            <w:pPr>
              <w:tabs>
                <w:tab w:val="left" w:leader="dot" w:pos="9072"/>
              </w:tabs>
              <w:spacing w:line="360" w:lineRule="auto"/>
              <w:rPr>
                <w:rFonts w:ascii="Times New Roman" w:hAnsi="Times New Roman"/>
                <w:szCs w:val="26"/>
                <w:lang w:val="it-IT"/>
              </w:rPr>
            </w:pPr>
            <w:r>
              <w:rPr>
                <w:rFonts w:ascii="Times New Roman" w:hAnsi="Times New Roman"/>
                <w:szCs w:val="26"/>
                <w:lang w:val="it-IT"/>
              </w:rPr>
              <w:t>Cán bộ chấm 1:</w:t>
            </w:r>
          </w:p>
          <w:p w14:paraId="40B82DF3" w14:textId="77777777" w:rsidR="007C70CE" w:rsidRDefault="007C70CE" w:rsidP="00711F28">
            <w:pPr>
              <w:tabs>
                <w:tab w:val="left" w:leader="dot" w:pos="9072"/>
              </w:tabs>
              <w:spacing w:line="360" w:lineRule="auto"/>
              <w:rPr>
                <w:rFonts w:ascii="Times New Roman" w:hAnsi="Times New Roman"/>
                <w:szCs w:val="26"/>
                <w:lang w:val="it-IT"/>
              </w:rPr>
            </w:pPr>
          </w:p>
          <w:p w14:paraId="74C79219" w14:textId="77777777" w:rsidR="007C70CE" w:rsidRDefault="007C70CE" w:rsidP="00711F28">
            <w:pPr>
              <w:tabs>
                <w:tab w:val="left" w:leader="dot" w:pos="9072"/>
              </w:tabs>
              <w:spacing w:line="360" w:lineRule="auto"/>
              <w:rPr>
                <w:rFonts w:ascii="Times New Roman" w:hAnsi="Times New Roman"/>
                <w:szCs w:val="26"/>
                <w:lang w:val="it-IT"/>
              </w:rPr>
            </w:pPr>
          </w:p>
        </w:tc>
      </w:tr>
      <w:tr w:rsidR="007C70CE" w14:paraId="13324A15" w14:textId="77777777" w:rsidTr="00711F28">
        <w:tc>
          <w:tcPr>
            <w:tcW w:w="1838" w:type="dxa"/>
            <w:vMerge/>
          </w:tcPr>
          <w:p w14:paraId="62814193" w14:textId="77777777" w:rsidR="007C70CE" w:rsidRDefault="007C70CE" w:rsidP="00711F28">
            <w:pPr>
              <w:tabs>
                <w:tab w:val="left" w:leader="dot" w:pos="9072"/>
              </w:tabs>
              <w:spacing w:line="360" w:lineRule="auto"/>
              <w:rPr>
                <w:rFonts w:ascii="Times New Roman" w:hAnsi="Times New Roman"/>
                <w:szCs w:val="26"/>
                <w:lang w:val="it-IT"/>
              </w:rPr>
            </w:pPr>
          </w:p>
        </w:tc>
        <w:tc>
          <w:tcPr>
            <w:tcW w:w="1701" w:type="dxa"/>
            <w:vMerge/>
          </w:tcPr>
          <w:p w14:paraId="13BD8F41" w14:textId="77777777" w:rsidR="007C70CE" w:rsidRDefault="007C70CE" w:rsidP="00711F28">
            <w:pPr>
              <w:tabs>
                <w:tab w:val="left" w:leader="dot" w:pos="9072"/>
              </w:tabs>
              <w:spacing w:line="360" w:lineRule="auto"/>
              <w:rPr>
                <w:rFonts w:ascii="Times New Roman" w:hAnsi="Times New Roman"/>
                <w:szCs w:val="26"/>
                <w:lang w:val="it-IT"/>
              </w:rPr>
            </w:pPr>
          </w:p>
        </w:tc>
        <w:tc>
          <w:tcPr>
            <w:tcW w:w="5525" w:type="dxa"/>
          </w:tcPr>
          <w:p w14:paraId="6A2D64D6" w14:textId="77777777" w:rsidR="007C70CE" w:rsidRDefault="007C70CE" w:rsidP="00711F28">
            <w:pPr>
              <w:tabs>
                <w:tab w:val="left" w:leader="dot" w:pos="9072"/>
              </w:tabs>
              <w:spacing w:line="360" w:lineRule="auto"/>
              <w:rPr>
                <w:rFonts w:ascii="Times New Roman" w:hAnsi="Times New Roman"/>
                <w:szCs w:val="26"/>
                <w:lang w:val="it-IT"/>
              </w:rPr>
            </w:pPr>
            <w:r>
              <w:rPr>
                <w:rFonts w:ascii="Times New Roman" w:hAnsi="Times New Roman"/>
                <w:szCs w:val="26"/>
                <w:lang w:val="it-IT"/>
              </w:rPr>
              <w:t>Cán bộ chấm 2:</w:t>
            </w:r>
          </w:p>
          <w:p w14:paraId="6A8256BB" w14:textId="77777777" w:rsidR="007C70CE" w:rsidRDefault="007C70CE" w:rsidP="00711F28">
            <w:pPr>
              <w:tabs>
                <w:tab w:val="left" w:leader="dot" w:pos="9072"/>
              </w:tabs>
              <w:spacing w:line="360" w:lineRule="auto"/>
              <w:rPr>
                <w:rFonts w:ascii="Times New Roman" w:hAnsi="Times New Roman"/>
                <w:szCs w:val="26"/>
                <w:lang w:val="it-IT"/>
              </w:rPr>
            </w:pPr>
          </w:p>
          <w:p w14:paraId="254640D7" w14:textId="77777777" w:rsidR="007C70CE" w:rsidRDefault="007C70CE" w:rsidP="00711F28">
            <w:pPr>
              <w:tabs>
                <w:tab w:val="left" w:leader="dot" w:pos="9072"/>
              </w:tabs>
              <w:spacing w:line="360" w:lineRule="auto"/>
              <w:rPr>
                <w:rFonts w:ascii="Times New Roman" w:hAnsi="Times New Roman"/>
                <w:szCs w:val="26"/>
                <w:lang w:val="it-IT"/>
              </w:rPr>
            </w:pPr>
          </w:p>
        </w:tc>
      </w:tr>
    </w:tbl>
    <w:p w14:paraId="0B50B02B" w14:textId="77777777" w:rsidR="007C70CE" w:rsidRDefault="007C70CE" w:rsidP="007C70CE">
      <w:pPr>
        <w:tabs>
          <w:tab w:val="left" w:leader="dot" w:pos="9072"/>
        </w:tabs>
        <w:spacing w:line="360" w:lineRule="auto"/>
        <w:rPr>
          <w:rFonts w:ascii="Times New Roman" w:hAnsi="Times New Roman"/>
          <w:szCs w:val="26"/>
          <w:lang w:val="it-IT"/>
        </w:rPr>
      </w:pPr>
    </w:p>
    <w:p w14:paraId="7E3476F5" w14:textId="77777777" w:rsidR="005036CF" w:rsidRDefault="005036CF" w:rsidP="005036CF">
      <w:pPr>
        <w:rPr>
          <w:b/>
          <w:bCs/>
        </w:rPr>
      </w:pPr>
      <w:r w:rsidRPr="00254149">
        <w:rPr>
          <w:b/>
          <w:bCs/>
        </w:rPr>
        <w:t>Rubric chấm điểm:</w:t>
      </w:r>
    </w:p>
    <w:tbl>
      <w:tblPr>
        <w:tblW w:w="9014" w:type="dxa"/>
        <w:tblLook w:val="06A0" w:firstRow="1" w:lastRow="0" w:firstColumn="1" w:lastColumn="0" w:noHBand="1" w:noVBand="1"/>
      </w:tblPr>
      <w:tblGrid>
        <w:gridCol w:w="1099"/>
        <w:gridCol w:w="1237"/>
        <w:gridCol w:w="1319"/>
        <w:gridCol w:w="1356"/>
        <w:gridCol w:w="1389"/>
        <w:gridCol w:w="1696"/>
        <w:gridCol w:w="918"/>
      </w:tblGrid>
      <w:tr w:rsidR="00834DC6" w:rsidRPr="00834DC6" w14:paraId="0D358410" w14:textId="77777777" w:rsidTr="00D7267B">
        <w:trPr>
          <w:cantSplit/>
          <w:trHeight w:val="315"/>
        </w:trPr>
        <w:tc>
          <w:tcPr>
            <w:tcW w:w="1129" w:type="dxa"/>
            <w:tcBorders>
              <w:top w:val="single" w:sz="4" w:space="0" w:color="auto"/>
              <w:left w:val="single" w:sz="4" w:space="0" w:color="auto"/>
              <w:bottom w:val="single" w:sz="4" w:space="0" w:color="auto"/>
              <w:right w:val="single" w:sz="4" w:space="0" w:color="auto"/>
            </w:tcBorders>
            <w:shd w:val="clear" w:color="FFC000" w:fill="FFC000"/>
            <w:vAlign w:val="center"/>
            <w:hideMark/>
          </w:tcPr>
          <w:p w14:paraId="20A41DEB" w14:textId="6EAD9208" w:rsidR="007612D4" w:rsidRPr="00834DC6" w:rsidRDefault="007612D4" w:rsidP="002F1048">
            <w:pPr>
              <w:spacing w:line="240" w:lineRule="auto"/>
              <w:jc w:val="center"/>
              <w:rPr>
                <w:b/>
                <w:bCs/>
                <w:color w:val="000000"/>
                <w:sz w:val="24"/>
              </w:rPr>
            </w:pPr>
            <w:r w:rsidRPr="00834DC6">
              <w:rPr>
                <w:b/>
                <w:bCs/>
                <w:color w:val="000000"/>
                <w:sz w:val="24"/>
              </w:rPr>
              <w:t>Tiêu chí đánh giá</w:t>
            </w:r>
          </w:p>
        </w:tc>
        <w:tc>
          <w:tcPr>
            <w:tcW w:w="1301" w:type="dxa"/>
            <w:tcBorders>
              <w:top w:val="single" w:sz="4" w:space="0" w:color="auto"/>
              <w:left w:val="nil"/>
              <w:bottom w:val="single" w:sz="4" w:space="0" w:color="auto"/>
              <w:right w:val="single" w:sz="4" w:space="0" w:color="auto"/>
            </w:tcBorders>
            <w:shd w:val="clear" w:color="FFC000" w:fill="FFC000"/>
            <w:vAlign w:val="center"/>
            <w:hideMark/>
          </w:tcPr>
          <w:p w14:paraId="225D2E1B" w14:textId="77777777" w:rsidR="007612D4" w:rsidRPr="00834DC6" w:rsidRDefault="007612D4" w:rsidP="007612D4">
            <w:pPr>
              <w:spacing w:line="240" w:lineRule="auto"/>
              <w:jc w:val="center"/>
              <w:rPr>
                <w:b/>
                <w:bCs/>
                <w:color w:val="000000"/>
                <w:sz w:val="24"/>
              </w:rPr>
            </w:pPr>
            <w:r w:rsidRPr="00834DC6">
              <w:rPr>
                <w:b/>
                <w:bCs/>
                <w:color w:val="000000"/>
                <w:sz w:val="24"/>
              </w:rPr>
              <w:t xml:space="preserve">Điểm </w:t>
            </w:r>
          </w:p>
          <w:p w14:paraId="531C71BF" w14:textId="48B9FE4A" w:rsidR="007612D4" w:rsidRPr="00834DC6" w:rsidRDefault="007612D4" w:rsidP="007612D4">
            <w:pPr>
              <w:spacing w:line="240" w:lineRule="auto"/>
              <w:jc w:val="center"/>
              <w:rPr>
                <w:b/>
                <w:bCs/>
                <w:color w:val="000000"/>
                <w:sz w:val="24"/>
              </w:rPr>
            </w:pPr>
            <w:r w:rsidRPr="00834DC6">
              <w:rPr>
                <w:b/>
                <w:bCs/>
                <w:color w:val="000000"/>
                <w:sz w:val="24"/>
              </w:rPr>
              <w:t>0-3.9</w:t>
            </w:r>
          </w:p>
        </w:tc>
        <w:tc>
          <w:tcPr>
            <w:tcW w:w="1393" w:type="dxa"/>
            <w:tcBorders>
              <w:top w:val="single" w:sz="4" w:space="0" w:color="auto"/>
              <w:left w:val="nil"/>
              <w:bottom w:val="single" w:sz="4" w:space="0" w:color="auto"/>
              <w:right w:val="single" w:sz="4" w:space="0" w:color="auto"/>
            </w:tcBorders>
            <w:shd w:val="clear" w:color="FFC000" w:fill="FFC000"/>
            <w:vAlign w:val="center"/>
            <w:hideMark/>
          </w:tcPr>
          <w:p w14:paraId="1FF2CE0C" w14:textId="77777777" w:rsidR="007612D4" w:rsidRPr="00834DC6" w:rsidRDefault="007612D4" w:rsidP="007612D4">
            <w:pPr>
              <w:spacing w:line="240" w:lineRule="auto"/>
              <w:jc w:val="center"/>
              <w:rPr>
                <w:b/>
                <w:bCs/>
                <w:color w:val="000000"/>
                <w:sz w:val="24"/>
              </w:rPr>
            </w:pPr>
            <w:r w:rsidRPr="00834DC6">
              <w:rPr>
                <w:b/>
                <w:bCs/>
                <w:color w:val="000000"/>
                <w:sz w:val="24"/>
              </w:rPr>
              <w:t>Điểm</w:t>
            </w:r>
          </w:p>
          <w:p w14:paraId="0544A121" w14:textId="09D087B5" w:rsidR="007612D4" w:rsidRPr="00834DC6" w:rsidRDefault="007612D4" w:rsidP="007612D4">
            <w:pPr>
              <w:spacing w:line="240" w:lineRule="auto"/>
              <w:jc w:val="center"/>
              <w:rPr>
                <w:b/>
                <w:bCs/>
                <w:color w:val="000000"/>
                <w:sz w:val="24"/>
              </w:rPr>
            </w:pPr>
            <w:r w:rsidRPr="00834DC6">
              <w:rPr>
                <w:b/>
                <w:bCs/>
                <w:color w:val="000000"/>
                <w:sz w:val="24"/>
              </w:rPr>
              <w:t>4.0-5.4</w:t>
            </w:r>
          </w:p>
        </w:tc>
        <w:tc>
          <w:tcPr>
            <w:tcW w:w="928" w:type="dxa"/>
            <w:tcBorders>
              <w:top w:val="single" w:sz="4" w:space="0" w:color="auto"/>
              <w:left w:val="nil"/>
              <w:bottom w:val="single" w:sz="4" w:space="0" w:color="auto"/>
              <w:right w:val="single" w:sz="4" w:space="0" w:color="auto"/>
            </w:tcBorders>
            <w:shd w:val="clear" w:color="FFC000" w:fill="FFC000"/>
            <w:vAlign w:val="center"/>
            <w:hideMark/>
          </w:tcPr>
          <w:p w14:paraId="23323FD1" w14:textId="77777777" w:rsidR="007612D4" w:rsidRPr="00834DC6" w:rsidRDefault="007612D4" w:rsidP="007612D4">
            <w:pPr>
              <w:spacing w:line="240" w:lineRule="auto"/>
              <w:jc w:val="center"/>
              <w:rPr>
                <w:b/>
                <w:bCs/>
                <w:sz w:val="24"/>
              </w:rPr>
            </w:pPr>
            <w:r w:rsidRPr="00834DC6">
              <w:rPr>
                <w:b/>
                <w:bCs/>
                <w:sz w:val="24"/>
              </w:rPr>
              <w:t xml:space="preserve">Điểm </w:t>
            </w:r>
          </w:p>
          <w:p w14:paraId="34E62251" w14:textId="40D76B0A" w:rsidR="007612D4" w:rsidRPr="00834DC6" w:rsidRDefault="007612D4" w:rsidP="007612D4">
            <w:pPr>
              <w:spacing w:line="240" w:lineRule="auto"/>
              <w:jc w:val="center"/>
              <w:rPr>
                <w:b/>
                <w:bCs/>
                <w:color w:val="000000"/>
                <w:sz w:val="24"/>
              </w:rPr>
            </w:pPr>
            <w:r w:rsidRPr="00834DC6">
              <w:rPr>
                <w:b/>
                <w:bCs/>
                <w:sz w:val="24"/>
              </w:rPr>
              <w:t>5.5-6.9</w:t>
            </w:r>
          </w:p>
        </w:tc>
        <w:tc>
          <w:tcPr>
            <w:tcW w:w="1481" w:type="dxa"/>
            <w:tcBorders>
              <w:top w:val="single" w:sz="4" w:space="0" w:color="auto"/>
              <w:left w:val="nil"/>
              <w:bottom w:val="single" w:sz="4" w:space="0" w:color="auto"/>
              <w:right w:val="single" w:sz="4" w:space="0" w:color="auto"/>
            </w:tcBorders>
            <w:shd w:val="clear" w:color="FFC000" w:fill="FFC000"/>
            <w:vAlign w:val="center"/>
            <w:hideMark/>
          </w:tcPr>
          <w:p w14:paraId="03A747E6" w14:textId="77777777" w:rsidR="007612D4" w:rsidRPr="00834DC6" w:rsidRDefault="007612D4" w:rsidP="007612D4">
            <w:pPr>
              <w:spacing w:line="240" w:lineRule="auto"/>
              <w:jc w:val="center"/>
              <w:rPr>
                <w:b/>
                <w:bCs/>
                <w:sz w:val="24"/>
              </w:rPr>
            </w:pPr>
            <w:r w:rsidRPr="00834DC6">
              <w:rPr>
                <w:b/>
                <w:bCs/>
                <w:sz w:val="24"/>
              </w:rPr>
              <w:t xml:space="preserve">Điểm </w:t>
            </w:r>
          </w:p>
          <w:p w14:paraId="7BBF4128" w14:textId="437DF1C2" w:rsidR="007612D4" w:rsidRPr="00834DC6" w:rsidRDefault="007612D4" w:rsidP="007612D4">
            <w:pPr>
              <w:spacing w:line="240" w:lineRule="auto"/>
              <w:jc w:val="center"/>
              <w:rPr>
                <w:b/>
                <w:bCs/>
                <w:color w:val="000000"/>
                <w:sz w:val="24"/>
              </w:rPr>
            </w:pPr>
            <w:r w:rsidRPr="00834DC6">
              <w:rPr>
                <w:b/>
                <w:bCs/>
                <w:sz w:val="24"/>
              </w:rPr>
              <w:t>7.0-8.4</w:t>
            </w:r>
          </w:p>
        </w:tc>
        <w:tc>
          <w:tcPr>
            <w:tcW w:w="1851" w:type="dxa"/>
            <w:tcBorders>
              <w:top w:val="single" w:sz="4" w:space="0" w:color="auto"/>
              <w:left w:val="nil"/>
              <w:bottom w:val="single" w:sz="4" w:space="0" w:color="auto"/>
              <w:right w:val="single" w:sz="4" w:space="0" w:color="auto"/>
            </w:tcBorders>
            <w:shd w:val="clear" w:color="FFC000" w:fill="FFC000"/>
            <w:vAlign w:val="center"/>
            <w:hideMark/>
          </w:tcPr>
          <w:p w14:paraId="7C736E32" w14:textId="77777777" w:rsidR="007612D4" w:rsidRPr="00834DC6" w:rsidRDefault="007612D4" w:rsidP="007612D4">
            <w:pPr>
              <w:spacing w:line="240" w:lineRule="auto"/>
              <w:jc w:val="center"/>
              <w:rPr>
                <w:b/>
                <w:bCs/>
                <w:sz w:val="24"/>
              </w:rPr>
            </w:pPr>
            <w:r w:rsidRPr="00834DC6">
              <w:rPr>
                <w:b/>
                <w:bCs/>
                <w:sz w:val="24"/>
              </w:rPr>
              <w:t xml:space="preserve">Điểm </w:t>
            </w:r>
          </w:p>
          <w:p w14:paraId="7333A386" w14:textId="73576F45" w:rsidR="007612D4" w:rsidRPr="00834DC6" w:rsidRDefault="007612D4" w:rsidP="007612D4">
            <w:pPr>
              <w:spacing w:line="240" w:lineRule="auto"/>
              <w:jc w:val="center"/>
              <w:rPr>
                <w:b/>
                <w:bCs/>
                <w:color w:val="000000"/>
                <w:sz w:val="24"/>
              </w:rPr>
            </w:pPr>
            <w:r w:rsidRPr="00834DC6">
              <w:rPr>
                <w:b/>
                <w:bCs/>
                <w:sz w:val="24"/>
              </w:rPr>
              <w:t>8.5-10</w:t>
            </w:r>
          </w:p>
        </w:tc>
        <w:tc>
          <w:tcPr>
            <w:tcW w:w="931" w:type="dxa"/>
            <w:tcBorders>
              <w:top w:val="single" w:sz="4" w:space="0" w:color="auto"/>
              <w:left w:val="single" w:sz="4" w:space="0" w:color="auto"/>
              <w:bottom w:val="single" w:sz="4" w:space="0" w:color="auto"/>
              <w:right w:val="single" w:sz="4" w:space="0" w:color="auto"/>
            </w:tcBorders>
            <w:shd w:val="clear" w:color="FFC000" w:fill="FFC000"/>
            <w:vAlign w:val="center"/>
            <w:hideMark/>
          </w:tcPr>
          <w:p w14:paraId="1F153F99" w14:textId="77777777" w:rsidR="007612D4" w:rsidRPr="00834DC6" w:rsidRDefault="007612D4" w:rsidP="007612D4">
            <w:pPr>
              <w:spacing w:line="240" w:lineRule="auto"/>
              <w:jc w:val="center"/>
              <w:rPr>
                <w:b/>
                <w:bCs/>
                <w:color w:val="000000"/>
                <w:sz w:val="24"/>
              </w:rPr>
            </w:pPr>
            <w:r w:rsidRPr="00834DC6">
              <w:rPr>
                <w:b/>
                <w:bCs/>
                <w:color w:val="000000"/>
                <w:sz w:val="24"/>
              </w:rPr>
              <w:t>Trọng số (%)</w:t>
            </w:r>
          </w:p>
        </w:tc>
      </w:tr>
      <w:tr w:rsidR="00834DC6" w:rsidRPr="00834DC6" w14:paraId="2447B8CA" w14:textId="77777777" w:rsidTr="00D7267B">
        <w:trPr>
          <w:cantSplit/>
          <w:trHeight w:val="315"/>
        </w:trPr>
        <w:tc>
          <w:tcPr>
            <w:tcW w:w="1129" w:type="dxa"/>
            <w:tcBorders>
              <w:top w:val="single" w:sz="4" w:space="0" w:color="auto"/>
              <w:left w:val="single" w:sz="4" w:space="0" w:color="auto"/>
              <w:bottom w:val="single" w:sz="4" w:space="0" w:color="auto"/>
              <w:right w:val="single" w:sz="4" w:space="0" w:color="auto"/>
            </w:tcBorders>
            <w:shd w:val="clear" w:color="auto" w:fill="auto"/>
            <w:vAlign w:val="center"/>
          </w:tcPr>
          <w:p w14:paraId="2EC5E959" w14:textId="2A8FD694" w:rsidR="007612D4" w:rsidRPr="00BE1D65" w:rsidRDefault="00692C68" w:rsidP="003A20EE">
            <w:pPr>
              <w:spacing w:line="240" w:lineRule="auto"/>
              <w:jc w:val="left"/>
              <w:rPr>
                <w:b/>
                <w:bCs/>
                <w:i/>
                <w:iCs/>
                <w:color w:val="000000"/>
                <w:sz w:val="24"/>
              </w:rPr>
            </w:pPr>
            <w:r w:rsidRPr="00BE1D65">
              <w:rPr>
                <w:b/>
                <w:bCs/>
                <w:i/>
                <w:iCs/>
                <w:color w:val="000000"/>
                <w:sz w:val="24"/>
              </w:rPr>
              <w:t>Xác định các vấn đề cần giải quyết</w:t>
            </w:r>
          </w:p>
        </w:tc>
        <w:tc>
          <w:tcPr>
            <w:tcW w:w="1301" w:type="dxa"/>
            <w:tcBorders>
              <w:top w:val="single" w:sz="4" w:space="0" w:color="auto"/>
              <w:left w:val="nil"/>
              <w:bottom w:val="single" w:sz="4" w:space="0" w:color="auto"/>
              <w:right w:val="single" w:sz="4" w:space="0" w:color="auto"/>
            </w:tcBorders>
            <w:shd w:val="clear" w:color="auto" w:fill="auto"/>
            <w:vAlign w:val="center"/>
          </w:tcPr>
          <w:p w14:paraId="7995D8FD" w14:textId="10C5B71B" w:rsidR="007612D4" w:rsidRPr="00834DC6" w:rsidRDefault="008E17B6" w:rsidP="007612D4">
            <w:pPr>
              <w:spacing w:line="240" w:lineRule="auto"/>
              <w:jc w:val="center"/>
              <w:rPr>
                <w:color w:val="000000"/>
                <w:sz w:val="24"/>
              </w:rPr>
            </w:pPr>
            <w:r w:rsidRPr="00834DC6">
              <w:rPr>
                <w:color w:val="000000"/>
                <w:sz w:val="24"/>
              </w:rPr>
              <w:t xml:space="preserve">Không xác định được </w:t>
            </w:r>
            <w:r w:rsidR="00E06912" w:rsidRPr="00834DC6">
              <w:rPr>
                <w:color w:val="000000"/>
                <w:sz w:val="24"/>
              </w:rPr>
              <w:t>yêu cầu bài toán</w:t>
            </w:r>
          </w:p>
        </w:tc>
        <w:tc>
          <w:tcPr>
            <w:tcW w:w="1393" w:type="dxa"/>
            <w:tcBorders>
              <w:top w:val="single" w:sz="4" w:space="0" w:color="auto"/>
              <w:left w:val="nil"/>
              <w:bottom w:val="single" w:sz="4" w:space="0" w:color="auto"/>
              <w:right w:val="single" w:sz="4" w:space="0" w:color="auto"/>
            </w:tcBorders>
            <w:shd w:val="clear" w:color="auto" w:fill="auto"/>
            <w:vAlign w:val="center"/>
          </w:tcPr>
          <w:p w14:paraId="04B26411" w14:textId="56E1F825" w:rsidR="007612D4" w:rsidRPr="00834DC6" w:rsidRDefault="00E06912" w:rsidP="007612D4">
            <w:pPr>
              <w:spacing w:line="240" w:lineRule="auto"/>
              <w:jc w:val="center"/>
              <w:rPr>
                <w:color w:val="000000"/>
                <w:sz w:val="24"/>
              </w:rPr>
            </w:pPr>
            <w:r w:rsidRPr="00834DC6">
              <w:rPr>
                <w:color w:val="000000"/>
                <w:sz w:val="24"/>
              </w:rPr>
              <w:t xml:space="preserve">Xác </w:t>
            </w:r>
            <w:r w:rsidR="00D7534E" w:rsidRPr="00834DC6">
              <w:rPr>
                <w:color w:val="000000"/>
                <w:sz w:val="24"/>
              </w:rPr>
              <w:t>định được yêu cầu bài toán</w:t>
            </w:r>
          </w:p>
        </w:tc>
        <w:tc>
          <w:tcPr>
            <w:tcW w:w="928" w:type="dxa"/>
            <w:tcBorders>
              <w:top w:val="single" w:sz="4" w:space="0" w:color="auto"/>
              <w:left w:val="nil"/>
              <w:bottom w:val="single" w:sz="4" w:space="0" w:color="auto"/>
              <w:right w:val="single" w:sz="4" w:space="0" w:color="auto"/>
            </w:tcBorders>
            <w:shd w:val="clear" w:color="auto" w:fill="auto"/>
            <w:vAlign w:val="center"/>
          </w:tcPr>
          <w:p w14:paraId="4AB580EB" w14:textId="2635987B" w:rsidR="007612D4" w:rsidRPr="00834DC6" w:rsidRDefault="00D7534E" w:rsidP="007612D4">
            <w:pPr>
              <w:spacing w:line="240" w:lineRule="auto"/>
              <w:jc w:val="center"/>
              <w:rPr>
                <w:sz w:val="24"/>
              </w:rPr>
            </w:pPr>
            <w:r w:rsidRPr="00834DC6">
              <w:rPr>
                <w:sz w:val="24"/>
              </w:rPr>
              <w:t xml:space="preserve">Xác định và phân tích được được yêu cầu bài toán </w:t>
            </w:r>
          </w:p>
        </w:tc>
        <w:tc>
          <w:tcPr>
            <w:tcW w:w="1481" w:type="dxa"/>
            <w:tcBorders>
              <w:top w:val="single" w:sz="4" w:space="0" w:color="auto"/>
              <w:left w:val="nil"/>
              <w:bottom w:val="single" w:sz="4" w:space="0" w:color="auto"/>
              <w:right w:val="single" w:sz="4" w:space="0" w:color="auto"/>
            </w:tcBorders>
            <w:shd w:val="clear" w:color="auto" w:fill="auto"/>
            <w:vAlign w:val="center"/>
          </w:tcPr>
          <w:p w14:paraId="301F9FAC" w14:textId="5A2175B2" w:rsidR="007612D4" w:rsidRPr="00834DC6" w:rsidRDefault="00D7534E" w:rsidP="007612D4">
            <w:pPr>
              <w:spacing w:line="240" w:lineRule="auto"/>
              <w:jc w:val="center"/>
              <w:rPr>
                <w:sz w:val="24"/>
              </w:rPr>
            </w:pPr>
            <w:r w:rsidRPr="00834DC6">
              <w:rPr>
                <w:sz w:val="24"/>
              </w:rPr>
              <w:t>Xác định và phân tích được được yêu cầu bài toán</w:t>
            </w:r>
            <w:r w:rsidR="00127724" w:rsidRPr="00834DC6">
              <w:rPr>
                <w:sz w:val="24"/>
              </w:rPr>
              <w:t xml:space="preserve">. Phân tích khả năng </w:t>
            </w:r>
            <w:r w:rsidR="00402300" w:rsidRPr="00834DC6">
              <w:rPr>
                <w:sz w:val="24"/>
              </w:rPr>
              <w:t>giải quyết bài toán bằng</w:t>
            </w:r>
            <w:r w:rsidR="00127724" w:rsidRPr="00834DC6">
              <w:rPr>
                <w:sz w:val="24"/>
              </w:rPr>
              <w:t xml:space="preserve"> vi đều khiển</w:t>
            </w:r>
          </w:p>
        </w:tc>
        <w:tc>
          <w:tcPr>
            <w:tcW w:w="1851" w:type="dxa"/>
            <w:tcBorders>
              <w:top w:val="single" w:sz="4" w:space="0" w:color="auto"/>
              <w:left w:val="nil"/>
              <w:bottom w:val="single" w:sz="4" w:space="0" w:color="auto"/>
              <w:right w:val="single" w:sz="4" w:space="0" w:color="auto"/>
            </w:tcBorders>
            <w:shd w:val="clear" w:color="auto" w:fill="auto"/>
            <w:vAlign w:val="center"/>
          </w:tcPr>
          <w:p w14:paraId="483D5D54" w14:textId="2768D81E" w:rsidR="007612D4" w:rsidRPr="00834DC6" w:rsidRDefault="00DD7C80" w:rsidP="007612D4">
            <w:pPr>
              <w:spacing w:line="240" w:lineRule="auto"/>
              <w:jc w:val="center"/>
              <w:rPr>
                <w:sz w:val="24"/>
              </w:rPr>
            </w:pPr>
            <w:r w:rsidRPr="00834DC6">
              <w:rPr>
                <w:sz w:val="24"/>
              </w:rPr>
              <w:t>Xác định và phân tích được được toàn bộ yêu cầu bài toán</w:t>
            </w:r>
            <w:r w:rsidR="0099055D" w:rsidRPr="00834DC6">
              <w:rPr>
                <w:sz w:val="24"/>
              </w:rPr>
              <w:t xml:space="preserve">. </w:t>
            </w:r>
            <w:r w:rsidR="00402300" w:rsidRPr="00834DC6">
              <w:rPr>
                <w:sz w:val="24"/>
              </w:rPr>
              <w:t>Phân tích khả năng giải quyết bài toán bằng vi đều khiển</w:t>
            </w:r>
            <w:r w:rsidR="00156E09" w:rsidRPr="00834DC6">
              <w:rPr>
                <w:sz w:val="24"/>
              </w:rPr>
              <w:t xml:space="preserve"> kèm theo các ràng buộc</w:t>
            </w:r>
            <w:r w:rsidR="00C96805" w:rsidRPr="00834DC6">
              <w:rPr>
                <w:sz w:val="24"/>
              </w:rPr>
              <w:t xml:space="preserve"> liên quan</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532432B" w14:textId="1FFC0210" w:rsidR="007612D4" w:rsidRPr="00834DC6" w:rsidRDefault="00D76BB6" w:rsidP="007612D4">
            <w:pPr>
              <w:spacing w:line="240" w:lineRule="auto"/>
              <w:jc w:val="center"/>
              <w:rPr>
                <w:color w:val="000000"/>
                <w:sz w:val="24"/>
              </w:rPr>
            </w:pPr>
            <w:r w:rsidRPr="00834DC6">
              <w:rPr>
                <w:color w:val="000000"/>
                <w:sz w:val="24"/>
              </w:rPr>
              <w:t>10</w:t>
            </w:r>
          </w:p>
        </w:tc>
      </w:tr>
      <w:tr w:rsidR="00834DC6" w:rsidRPr="00834DC6" w14:paraId="328EACF6" w14:textId="77777777" w:rsidTr="00D7267B">
        <w:trPr>
          <w:cantSplit/>
          <w:trHeight w:val="315"/>
        </w:trPr>
        <w:tc>
          <w:tcPr>
            <w:tcW w:w="1129" w:type="dxa"/>
            <w:tcBorders>
              <w:top w:val="single" w:sz="4" w:space="0" w:color="auto"/>
              <w:left w:val="single" w:sz="4" w:space="0" w:color="auto"/>
              <w:bottom w:val="single" w:sz="4" w:space="0" w:color="auto"/>
              <w:right w:val="single" w:sz="4" w:space="0" w:color="auto"/>
            </w:tcBorders>
            <w:shd w:val="clear" w:color="auto" w:fill="auto"/>
            <w:vAlign w:val="center"/>
          </w:tcPr>
          <w:p w14:paraId="1C64AD50" w14:textId="3295F573" w:rsidR="007612D4" w:rsidRPr="00BE1D65" w:rsidRDefault="002E3EC8" w:rsidP="003A20EE">
            <w:pPr>
              <w:spacing w:line="240" w:lineRule="auto"/>
              <w:jc w:val="left"/>
              <w:rPr>
                <w:b/>
                <w:bCs/>
                <w:i/>
                <w:iCs/>
                <w:color w:val="000000"/>
                <w:sz w:val="24"/>
              </w:rPr>
            </w:pPr>
            <w:r w:rsidRPr="00BE1D65">
              <w:rPr>
                <w:b/>
                <w:bCs/>
                <w:i/>
                <w:iCs/>
                <w:color w:val="000000"/>
                <w:sz w:val="24"/>
              </w:rPr>
              <w:t>Thiết kế</w:t>
            </w:r>
            <w:r w:rsidR="00DC4C93" w:rsidRPr="00BE1D65">
              <w:rPr>
                <w:b/>
                <w:bCs/>
                <w:i/>
                <w:iCs/>
                <w:color w:val="000000"/>
                <w:sz w:val="24"/>
              </w:rPr>
              <w:t xml:space="preserve"> mạch</w:t>
            </w:r>
            <w:r w:rsidRPr="00BE1D65">
              <w:rPr>
                <w:b/>
                <w:bCs/>
                <w:i/>
                <w:iCs/>
                <w:color w:val="000000"/>
                <w:sz w:val="24"/>
              </w:rPr>
              <w:t xml:space="preserve"> nguyên lý</w:t>
            </w:r>
            <w:r w:rsidR="00DC4C93" w:rsidRPr="00BE1D65">
              <w:rPr>
                <w:b/>
                <w:bCs/>
                <w:i/>
                <w:iCs/>
                <w:color w:val="000000"/>
                <w:sz w:val="24"/>
              </w:rPr>
              <w:t xml:space="preserve"> và PCB</w:t>
            </w:r>
          </w:p>
        </w:tc>
        <w:tc>
          <w:tcPr>
            <w:tcW w:w="1301" w:type="dxa"/>
            <w:tcBorders>
              <w:top w:val="single" w:sz="4" w:space="0" w:color="auto"/>
              <w:left w:val="nil"/>
              <w:bottom w:val="single" w:sz="4" w:space="0" w:color="auto"/>
              <w:right w:val="single" w:sz="4" w:space="0" w:color="auto"/>
            </w:tcBorders>
            <w:shd w:val="clear" w:color="auto" w:fill="auto"/>
            <w:vAlign w:val="center"/>
          </w:tcPr>
          <w:p w14:paraId="5D59A3E9" w14:textId="2BBB720B" w:rsidR="007612D4" w:rsidRPr="00834DC6" w:rsidRDefault="001B426C" w:rsidP="007612D4">
            <w:pPr>
              <w:spacing w:line="240" w:lineRule="auto"/>
              <w:jc w:val="center"/>
              <w:rPr>
                <w:color w:val="000000"/>
                <w:sz w:val="24"/>
              </w:rPr>
            </w:pPr>
            <w:r w:rsidRPr="00834DC6">
              <w:rPr>
                <w:color w:val="000000"/>
                <w:sz w:val="24"/>
              </w:rPr>
              <w:t>Không thiết kế được sơ đồ nguyên lý và PCB layout</w:t>
            </w:r>
          </w:p>
        </w:tc>
        <w:tc>
          <w:tcPr>
            <w:tcW w:w="1393" w:type="dxa"/>
            <w:tcBorders>
              <w:top w:val="single" w:sz="4" w:space="0" w:color="auto"/>
              <w:left w:val="nil"/>
              <w:bottom w:val="single" w:sz="4" w:space="0" w:color="auto"/>
              <w:right w:val="single" w:sz="4" w:space="0" w:color="auto"/>
            </w:tcBorders>
            <w:shd w:val="clear" w:color="auto" w:fill="auto"/>
            <w:vAlign w:val="center"/>
          </w:tcPr>
          <w:p w14:paraId="52F21748" w14:textId="2619250C" w:rsidR="007612D4" w:rsidRPr="00834DC6" w:rsidRDefault="001B426C" w:rsidP="007612D4">
            <w:pPr>
              <w:spacing w:line="240" w:lineRule="auto"/>
              <w:jc w:val="center"/>
              <w:rPr>
                <w:color w:val="000000"/>
                <w:sz w:val="24"/>
              </w:rPr>
            </w:pPr>
            <w:r w:rsidRPr="00834DC6">
              <w:rPr>
                <w:color w:val="000000"/>
                <w:sz w:val="24"/>
              </w:rPr>
              <w:t>Thiết kế được sơ đồ nguyên lý, không thiết kế dược PCB layout</w:t>
            </w:r>
          </w:p>
        </w:tc>
        <w:tc>
          <w:tcPr>
            <w:tcW w:w="928" w:type="dxa"/>
            <w:tcBorders>
              <w:top w:val="single" w:sz="4" w:space="0" w:color="auto"/>
              <w:left w:val="nil"/>
              <w:bottom w:val="single" w:sz="4" w:space="0" w:color="auto"/>
              <w:right w:val="single" w:sz="4" w:space="0" w:color="auto"/>
            </w:tcBorders>
            <w:shd w:val="clear" w:color="auto" w:fill="auto"/>
            <w:vAlign w:val="center"/>
          </w:tcPr>
          <w:p w14:paraId="2C7405BE" w14:textId="4952F843" w:rsidR="007612D4" w:rsidRPr="00834DC6" w:rsidRDefault="001B426C" w:rsidP="007612D4">
            <w:pPr>
              <w:spacing w:line="240" w:lineRule="auto"/>
              <w:jc w:val="center"/>
              <w:rPr>
                <w:b/>
                <w:bCs/>
                <w:sz w:val="24"/>
              </w:rPr>
            </w:pPr>
            <w:r w:rsidRPr="00834DC6">
              <w:rPr>
                <w:color w:val="000000"/>
                <w:sz w:val="24"/>
              </w:rPr>
              <w:t>Thiết kế sơ đồ nguyên lý và PCB layout ở mức độ cơ bản</w:t>
            </w:r>
          </w:p>
        </w:tc>
        <w:tc>
          <w:tcPr>
            <w:tcW w:w="1481" w:type="dxa"/>
            <w:tcBorders>
              <w:top w:val="single" w:sz="4" w:space="0" w:color="auto"/>
              <w:left w:val="nil"/>
              <w:bottom w:val="single" w:sz="4" w:space="0" w:color="auto"/>
              <w:right w:val="single" w:sz="4" w:space="0" w:color="auto"/>
            </w:tcBorders>
            <w:shd w:val="clear" w:color="auto" w:fill="auto"/>
            <w:vAlign w:val="center"/>
          </w:tcPr>
          <w:p w14:paraId="7A0D02AA" w14:textId="183FFF6E" w:rsidR="007612D4" w:rsidRPr="00834DC6" w:rsidRDefault="001B426C" w:rsidP="007612D4">
            <w:pPr>
              <w:spacing w:line="240" w:lineRule="auto"/>
              <w:jc w:val="center"/>
              <w:rPr>
                <w:b/>
                <w:bCs/>
                <w:sz w:val="24"/>
              </w:rPr>
            </w:pPr>
            <w:r w:rsidRPr="00834DC6">
              <w:rPr>
                <w:color w:val="000000"/>
                <w:sz w:val="24"/>
              </w:rPr>
              <w:t xml:space="preserve">Thiết kế sơ đồ nguyên lý </w:t>
            </w:r>
            <w:r w:rsidR="00120041" w:rsidRPr="00834DC6">
              <w:rPr>
                <w:color w:val="000000"/>
                <w:sz w:val="24"/>
              </w:rPr>
              <w:t xml:space="preserve">và </w:t>
            </w:r>
            <w:r w:rsidR="00E35D8F" w:rsidRPr="00834DC6">
              <w:rPr>
                <w:color w:val="000000"/>
                <w:sz w:val="24"/>
              </w:rPr>
              <w:t xml:space="preserve">có </w:t>
            </w:r>
            <w:r w:rsidR="00120041" w:rsidRPr="00834DC6">
              <w:rPr>
                <w:color w:val="000000"/>
                <w:sz w:val="24"/>
              </w:rPr>
              <w:t>tính</w:t>
            </w:r>
            <w:r w:rsidR="003175A8" w:rsidRPr="00834DC6">
              <w:rPr>
                <w:color w:val="000000"/>
                <w:sz w:val="24"/>
              </w:rPr>
              <w:t xml:space="preserve"> toán </w:t>
            </w:r>
            <w:r w:rsidR="00E35D8F" w:rsidRPr="00834DC6">
              <w:rPr>
                <w:color w:val="000000"/>
                <w:sz w:val="24"/>
              </w:rPr>
              <w:t xml:space="preserve">tham số </w:t>
            </w:r>
            <w:r w:rsidR="003175A8" w:rsidRPr="00834DC6">
              <w:rPr>
                <w:color w:val="000000"/>
                <w:sz w:val="24"/>
              </w:rPr>
              <w:t>các</w:t>
            </w:r>
            <w:r w:rsidR="00120041" w:rsidRPr="00834DC6">
              <w:rPr>
                <w:color w:val="000000"/>
                <w:sz w:val="24"/>
              </w:rPr>
              <w:t xml:space="preserve"> linh kiện</w:t>
            </w:r>
            <w:r w:rsidR="003175A8" w:rsidRPr="00834DC6">
              <w:rPr>
                <w:color w:val="000000"/>
                <w:sz w:val="24"/>
              </w:rPr>
              <w:t xml:space="preserve">; </w:t>
            </w:r>
            <w:r w:rsidRPr="00834DC6">
              <w:rPr>
                <w:color w:val="000000"/>
                <w:sz w:val="24"/>
              </w:rPr>
              <w:t xml:space="preserve">PCB layout </w:t>
            </w:r>
            <w:r w:rsidR="003D3FB5" w:rsidRPr="00834DC6">
              <w:rPr>
                <w:color w:val="000000"/>
                <w:sz w:val="24"/>
              </w:rPr>
              <w:t xml:space="preserve">thiết kế gọn </w:t>
            </w:r>
            <w:r w:rsidR="0053706D" w:rsidRPr="00834DC6">
              <w:rPr>
                <w:color w:val="000000"/>
                <w:sz w:val="24"/>
              </w:rPr>
              <w:t>gàng</w:t>
            </w:r>
            <w:r w:rsidR="003D3FB5" w:rsidRPr="00834DC6">
              <w:rPr>
                <w:color w:val="000000"/>
                <w:sz w:val="24"/>
              </w:rPr>
              <w:t>, đường mạch hợp lý</w:t>
            </w:r>
          </w:p>
        </w:tc>
        <w:tc>
          <w:tcPr>
            <w:tcW w:w="1851" w:type="dxa"/>
            <w:tcBorders>
              <w:top w:val="single" w:sz="4" w:space="0" w:color="auto"/>
              <w:left w:val="nil"/>
              <w:bottom w:val="single" w:sz="4" w:space="0" w:color="auto"/>
              <w:right w:val="single" w:sz="4" w:space="0" w:color="auto"/>
            </w:tcBorders>
            <w:shd w:val="clear" w:color="auto" w:fill="auto"/>
            <w:vAlign w:val="center"/>
          </w:tcPr>
          <w:p w14:paraId="602C403F" w14:textId="503AC84D" w:rsidR="007612D4" w:rsidRPr="00834DC6" w:rsidRDefault="00E35D8F" w:rsidP="007612D4">
            <w:pPr>
              <w:spacing w:line="240" w:lineRule="auto"/>
              <w:jc w:val="center"/>
              <w:rPr>
                <w:b/>
                <w:bCs/>
                <w:sz w:val="24"/>
              </w:rPr>
            </w:pPr>
            <w:r w:rsidRPr="00834DC6">
              <w:rPr>
                <w:color w:val="000000"/>
                <w:sz w:val="24"/>
              </w:rPr>
              <w:t>Thiết kế sơ đồ nguyên lý và tính toán đúng, đầy đủ tham số các linh kiện; PCB layout thiết kế gọn gàng, đường mạch hợp lý, bố trí linh kiện khoa học</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1CA9A0E8" w14:textId="2F0BB17D" w:rsidR="007612D4" w:rsidRPr="00834DC6" w:rsidRDefault="00C8247B" w:rsidP="007612D4">
            <w:pPr>
              <w:spacing w:line="240" w:lineRule="auto"/>
              <w:jc w:val="center"/>
              <w:rPr>
                <w:color w:val="000000"/>
                <w:sz w:val="24"/>
              </w:rPr>
            </w:pPr>
            <w:r>
              <w:rPr>
                <w:color w:val="000000"/>
                <w:sz w:val="24"/>
              </w:rPr>
              <w:t>3</w:t>
            </w:r>
            <w:r w:rsidR="0007789B" w:rsidRPr="00834DC6">
              <w:rPr>
                <w:color w:val="000000"/>
                <w:sz w:val="24"/>
              </w:rPr>
              <w:t>0</w:t>
            </w:r>
          </w:p>
        </w:tc>
      </w:tr>
      <w:tr w:rsidR="00834DC6" w:rsidRPr="00834DC6" w14:paraId="701B11C0" w14:textId="77777777" w:rsidTr="00D7267B">
        <w:trPr>
          <w:cantSplit/>
          <w:trHeight w:val="315"/>
        </w:trPr>
        <w:tc>
          <w:tcPr>
            <w:tcW w:w="1129" w:type="dxa"/>
            <w:tcBorders>
              <w:top w:val="single" w:sz="4" w:space="0" w:color="auto"/>
              <w:left w:val="single" w:sz="4" w:space="0" w:color="auto"/>
              <w:bottom w:val="single" w:sz="4" w:space="0" w:color="auto"/>
              <w:right w:val="single" w:sz="4" w:space="0" w:color="auto"/>
            </w:tcBorders>
            <w:shd w:val="clear" w:color="auto" w:fill="auto"/>
            <w:vAlign w:val="center"/>
          </w:tcPr>
          <w:p w14:paraId="38E7EE4B" w14:textId="690EAA17" w:rsidR="0040700E" w:rsidRPr="00BE1D65" w:rsidRDefault="0040700E" w:rsidP="0040700E">
            <w:pPr>
              <w:spacing w:line="240" w:lineRule="auto"/>
              <w:jc w:val="left"/>
              <w:rPr>
                <w:b/>
                <w:bCs/>
                <w:i/>
                <w:iCs/>
                <w:color w:val="000000"/>
                <w:sz w:val="24"/>
              </w:rPr>
            </w:pPr>
            <w:r w:rsidRPr="00BE1D65">
              <w:rPr>
                <w:b/>
                <w:bCs/>
                <w:i/>
                <w:iCs/>
                <w:color w:val="000000"/>
                <w:sz w:val="24"/>
              </w:rPr>
              <w:lastRenderedPageBreak/>
              <w:t>Chất lượng sản phẩm</w:t>
            </w:r>
          </w:p>
        </w:tc>
        <w:tc>
          <w:tcPr>
            <w:tcW w:w="1301" w:type="dxa"/>
            <w:tcBorders>
              <w:top w:val="single" w:sz="4" w:space="0" w:color="auto"/>
              <w:left w:val="nil"/>
              <w:bottom w:val="single" w:sz="4" w:space="0" w:color="auto"/>
              <w:right w:val="single" w:sz="4" w:space="0" w:color="auto"/>
            </w:tcBorders>
            <w:shd w:val="clear" w:color="auto" w:fill="auto"/>
            <w:vAlign w:val="center"/>
          </w:tcPr>
          <w:p w14:paraId="34AD88E4" w14:textId="5C5C1549" w:rsidR="0040700E" w:rsidRPr="00834DC6" w:rsidRDefault="0040700E" w:rsidP="0040700E">
            <w:pPr>
              <w:spacing w:line="240" w:lineRule="auto"/>
              <w:jc w:val="center"/>
              <w:rPr>
                <w:b/>
                <w:bCs/>
                <w:color w:val="000000"/>
                <w:sz w:val="24"/>
              </w:rPr>
            </w:pPr>
            <w:r w:rsidRPr="00834DC6">
              <w:rPr>
                <w:color w:val="000000"/>
                <w:sz w:val="24"/>
              </w:rPr>
              <w:t>Sản phẩm không đáp ứng hoặc chỉ đáp ứng một phần nhỏ các yêu cầu hoặc mục tiêu của dự án.</w:t>
            </w:r>
            <w:r w:rsidRPr="00834DC6">
              <w:rPr>
                <w:color w:val="000000"/>
                <w:sz w:val="24"/>
              </w:rPr>
              <w:br/>
              <w:t>(Chỉ có mạch mô phỏng hoặc giải thuật lập trình)</w:t>
            </w:r>
          </w:p>
        </w:tc>
        <w:tc>
          <w:tcPr>
            <w:tcW w:w="1393" w:type="dxa"/>
            <w:tcBorders>
              <w:top w:val="single" w:sz="4" w:space="0" w:color="auto"/>
              <w:left w:val="nil"/>
              <w:bottom w:val="single" w:sz="4" w:space="0" w:color="auto"/>
              <w:right w:val="single" w:sz="4" w:space="0" w:color="auto"/>
            </w:tcBorders>
            <w:shd w:val="clear" w:color="auto" w:fill="auto"/>
            <w:vAlign w:val="center"/>
          </w:tcPr>
          <w:p w14:paraId="00695DE9" w14:textId="53A985F5" w:rsidR="0040700E" w:rsidRPr="00834DC6" w:rsidRDefault="0040700E" w:rsidP="0040700E">
            <w:pPr>
              <w:spacing w:line="240" w:lineRule="auto"/>
              <w:jc w:val="center"/>
              <w:rPr>
                <w:b/>
                <w:bCs/>
                <w:color w:val="000000"/>
                <w:sz w:val="24"/>
              </w:rPr>
            </w:pPr>
            <w:r w:rsidRPr="00834DC6">
              <w:rPr>
                <w:color w:val="000000"/>
                <w:sz w:val="24"/>
              </w:rPr>
              <w:t>Sản phẩm không đáp ứng đầy đủ các yêu cầu hoặc mục tiêu của dự án, có ít giá trị thực tế.</w:t>
            </w:r>
            <w:r w:rsidRPr="00834DC6">
              <w:rPr>
                <w:color w:val="000000"/>
                <w:sz w:val="24"/>
              </w:rPr>
              <w:br/>
              <w:t>(Có mạch mô phỏng, giải thuật, và code lập trình, mô hình chạy được)</w:t>
            </w:r>
          </w:p>
        </w:tc>
        <w:tc>
          <w:tcPr>
            <w:tcW w:w="928" w:type="dxa"/>
            <w:tcBorders>
              <w:top w:val="single" w:sz="4" w:space="0" w:color="auto"/>
              <w:left w:val="nil"/>
              <w:bottom w:val="single" w:sz="4" w:space="0" w:color="auto"/>
              <w:right w:val="single" w:sz="4" w:space="0" w:color="auto"/>
            </w:tcBorders>
            <w:shd w:val="clear" w:color="auto" w:fill="auto"/>
            <w:vAlign w:val="center"/>
          </w:tcPr>
          <w:p w14:paraId="65446745" w14:textId="2984EC2F" w:rsidR="0040700E" w:rsidRPr="00834DC6" w:rsidRDefault="0040700E" w:rsidP="0040700E">
            <w:pPr>
              <w:spacing w:line="240" w:lineRule="auto"/>
              <w:jc w:val="center"/>
              <w:rPr>
                <w:b/>
                <w:bCs/>
                <w:sz w:val="24"/>
              </w:rPr>
            </w:pPr>
            <w:r w:rsidRPr="00834DC6">
              <w:rPr>
                <w:color w:val="000000"/>
                <w:sz w:val="24"/>
              </w:rPr>
              <w:t>Sản phẩm đáp ứng một số mục tiêu và yêu cầu của dự án.</w:t>
            </w:r>
            <w:r w:rsidRPr="00834DC6">
              <w:rPr>
                <w:color w:val="000000"/>
                <w:sz w:val="24"/>
              </w:rPr>
              <w:br/>
              <w:t>(Có mạch mô phỏng, giải thuật, code lập trình, mạch cắm breadboard, các mô hình mô phỏng và thử nghiệm đều chạy được)</w:t>
            </w:r>
          </w:p>
        </w:tc>
        <w:tc>
          <w:tcPr>
            <w:tcW w:w="1481" w:type="dxa"/>
            <w:tcBorders>
              <w:top w:val="single" w:sz="4" w:space="0" w:color="auto"/>
              <w:left w:val="nil"/>
              <w:bottom w:val="single" w:sz="4" w:space="0" w:color="auto"/>
              <w:right w:val="single" w:sz="4" w:space="0" w:color="auto"/>
            </w:tcBorders>
            <w:shd w:val="clear" w:color="auto" w:fill="auto"/>
            <w:vAlign w:val="center"/>
          </w:tcPr>
          <w:p w14:paraId="0C3AA1AE" w14:textId="6B659B4B" w:rsidR="0040700E" w:rsidRPr="00834DC6" w:rsidRDefault="0040700E" w:rsidP="0040700E">
            <w:pPr>
              <w:spacing w:line="240" w:lineRule="auto"/>
              <w:jc w:val="center"/>
              <w:rPr>
                <w:b/>
                <w:bCs/>
                <w:sz w:val="24"/>
              </w:rPr>
            </w:pPr>
            <w:r w:rsidRPr="00834DC6">
              <w:rPr>
                <w:color w:val="000000"/>
                <w:sz w:val="24"/>
              </w:rPr>
              <w:t>Sản phẩm đáp ứng các mục tiêu và yêu cầu của dự án một cách đầy đủ và hiệu quả.</w:t>
            </w:r>
            <w:r w:rsidRPr="00834DC6">
              <w:rPr>
                <w:color w:val="000000"/>
                <w:sz w:val="24"/>
              </w:rPr>
              <w:br/>
              <w:t>(Có mạch mô phỏng, giải thuật, code lập trình, làm mạch in thủ công, các mô hình mô phỏng và thử nghiệm đều chạy được)</w:t>
            </w:r>
          </w:p>
        </w:tc>
        <w:tc>
          <w:tcPr>
            <w:tcW w:w="1851" w:type="dxa"/>
            <w:tcBorders>
              <w:top w:val="single" w:sz="4" w:space="0" w:color="auto"/>
              <w:left w:val="nil"/>
              <w:bottom w:val="single" w:sz="4" w:space="0" w:color="auto"/>
              <w:right w:val="single" w:sz="4" w:space="0" w:color="auto"/>
            </w:tcBorders>
            <w:shd w:val="clear" w:color="auto" w:fill="auto"/>
            <w:vAlign w:val="center"/>
          </w:tcPr>
          <w:p w14:paraId="40594962" w14:textId="0261A0E1" w:rsidR="0040700E" w:rsidRPr="00834DC6" w:rsidRDefault="0040700E" w:rsidP="0040700E">
            <w:pPr>
              <w:spacing w:line="240" w:lineRule="auto"/>
              <w:jc w:val="center"/>
              <w:rPr>
                <w:b/>
                <w:bCs/>
                <w:sz w:val="24"/>
              </w:rPr>
            </w:pPr>
            <w:r w:rsidRPr="00834DC6">
              <w:rPr>
                <w:color w:val="000000"/>
                <w:sz w:val="24"/>
              </w:rPr>
              <w:t>Sản phẩm đạt được tất cả các mục tiêu và yêu cầu của dự án một cách xuất sắc và có tính độc đáo, sáng tạo.</w:t>
            </w:r>
            <w:r w:rsidRPr="00834DC6">
              <w:rPr>
                <w:color w:val="000000"/>
                <w:sz w:val="24"/>
              </w:rPr>
              <w:br/>
              <w:t>(Có mạch mô phỏng, giải thuật, code lập trình, làm mạch in gọn đẹp, các mô hình mô phỏng và thử nghiệm đều chạy được)</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3C60FEC8" w14:textId="463DA077" w:rsidR="0040700E" w:rsidRPr="00834DC6" w:rsidRDefault="0040700E" w:rsidP="0040700E">
            <w:pPr>
              <w:spacing w:line="240" w:lineRule="auto"/>
              <w:jc w:val="center"/>
              <w:rPr>
                <w:color w:val="000000"/>
                <w:sz w:val="24"/>
              </w:rPr>
            </w:pPr>
            <w:r w:rsidRPr="00834DC6">
              <w:rPr>
                <w:color w:val="000000"/>
                <w:sz w:val="24"/>
              </w:rPr>
              <w:t>40</w:t>
            </w:r>
          </w:p>
        </w:tc>
      </w:tr>
      <w:tr w:rsidR="00834DC6" w:rsidRPr="00834DC6" w14:paraId="3D2BC61C" w14:textId="77777777" w:rsidTr="00D7267B">
        <w:trPr>
          <w:cantSplit/>
          <w:trHeight w:val="315"/>
        </w:trPr>
        <w:tc>
          <w:tcPr>
            <w:tcW w:w="1129" w:type="dxa"/>
            <w:tcBorders>
              <w:top w:val="single" w:sz="4" w:space="0" w:color="auto"/>
              <w:left w:val="single" w:sz="4" w:space="0" w:color="auto"/>
              <w:bottom w:val="single" w:sz="4" w:space="0" w:color="auto"/>
              <w:right w:val="single" w:sz="4" w:space="0" w:color="auto"/>
            </w:tcBorders>
            <w:shd w:val="clear" w:color="auto" w:fill="auto"/>
            <w:vAlign w:val="center"/>
          </w:tcPr>
          <w:p w14:paraId="20416A5D" w14:textId="2326AFA3" w:rsidR="0040700E" w:rsidRPr="00BE1D65" w:rsidRDefault="0040700E" w:rsidP="0040700E">
            <w:pPr>
              <w:spacing w:line="240" w:lineRule="auto"/>
              <w:jc w:val="left"/>
              <w:rPr>
                <w:b/>
                <w:bCs/>
                <w:i/>
                <w:iCs/>
                <w:color w:val="000000"/>
                <w:sz w:val="24"/>
              </w:rPr>
            </w:pPr>
            <w:r w:rsidRPr="00BE1D65">
              <w:rPr>
                <w:b/>
                <w:bCs/>
                <w:i/>
                <w:iCs/>
                <w:color w:val="000000"/>
                <w:sz w:val="24"/>
              </w:rPr>
              <w:t>Các ứng dụng, hạn chế và hướng phát triển</w:t>
            </w:r>
          </w:p>
        </w:tc>
        <w:tc>
          <w:tcPr>
            <w:tcW w:w="1301" w:type="dxa"/>
            <w:tcBorders>
              <w:top w:val="single" w:sz="4" w:space="0" w:color="auto"/>
              <w:left w:val="nil"/>
              <w:bottom w:val="single" w:sz="4" w:space="0" w:color="auto"/>
              <w:right w:val="single" w:sz="4" w:space="0" w:color="auto"/>
            </w:tcBorders>
            <w:shd w:val="clear" w:color="auto" w:fill="auto"/>
            <w:vAlign w:val="center"/>
          </w:tcPr>
          <w:p w14:paraId="089A39CC" w14:textId="7086F1C0" w:rsidR="0040700E" w:rsidRPr="00BE1D65" w:rsidRDefault="00302D1F" w:rsidP="0040700E">
            <w:pPr>
              <w:spacing w:line="240" w:lineRule="auto"/>
              <w:jc w:val="center"/>
              <w:rPr>
                <w:color w:val="000000"/>
                <w:sz w:val="24"/>
              </w:rPr>
            </w:pPr>
            <w:r w:rsidRPr="00BE1D65">
              <w:rPr>
                <w:color w:val="000000"/>
                <w:sz w:val="24"/>
              </w:rPr>
              <w:t>Không nêu được ứng dụng</w:t>
            </w:r>
            <w:r w:rsidR="002A4DAA" w:rsidRPr="00BE1D65">
              <w:rPr>
                <w:color w:val="000000"/>
                <w:sz w:val="24"/>
              </w:rPr>
              <w:t>, hạn chế và hướng phát triển</w:t>
            </w:r>
          </w:p>
        </w:tc>
        <w:tc>
          <w:tcPr>
            <w:tcW w:w="1393" w:type="dxa"/>
            <w:tcBorders>
              <w:top w:val="single" w:sz="4" w:space="0" w:color="auto"/>
              <w:left w:val="nil"/>
              <w:bottom w:val="single" w:sz="4" w:space="0" w:color="auto"/>
              <w:right w:val="single" w:sz="4" w:space="0" w:color="auto"/>
            </w:tcBorders>
            <w:shd w:val="clear" w:color="auto" w:fill="auto"/>
            <w:vAlign w:val="center"/>
          </w:tcPr>
          <w:p w14:paraId="1FA7E994" w14:textId="787121AB" w:rsidR="0040700E" w:rsidRPr="00BE1D65" w:rsidRDefault="002A4DAA" w:rsidP="0040700E">
            <w:pPr>
              <w:spacing w:line="240" w:lineRule="auto"/>
              <w:jc w:val="center"/>
              <w:rPr>
                <w:color w:val="000000"/>
                <w:sz w:val="24"/>
              </w:rPr>
            </w:pPr>
            <w:r w:rsidRPr="00BE1D65">
              <w:rPr>
                <w:color w:val="000000"/>
                <w:sz w:val="24"/>
              </w:rPr>
              <w:t xml:space="preserve">Nêu được </w:t>
            </w:r>
            <w:r w:rsidR="00BE1D65" w:rsidRPr="00BE1D65">
              <w:rPr>
                <w:color w:val="000000"/>
                <w:sz w:val="24"/>
              </w:rPr>
              <w:t>1</w:t>
            </w:r>
            <w:r w:rsidRPr="00BE1D65">
              <w:rPr>
                <w:color w:val="000000"/>
                <w:sz w:val="24"/>
              </w:rPr>
              <w:t xml:space="preserve"> trong 3 nội dung</w:t>
            </w:r>
            <w:r w:rsidR="00BE1D65" w:rsidRPr="00BE1D65">
              <w:rPr>
                <w:color w:val="000000"/>
                <w:sz w:val="24"/>
              </w:rPr>
              <w:t>:</w:t>
            </w:r>
            <w:r w:rsidR="000C65BF" w:rsidRPr="00BE1D65">
              <w:rPr>
                <w:color w:val="000000"/>
                <w:sz w:val="24"/>
              </w:rPr>
              <w:t xml:space="preserve"> </w:t>
            </w:r>
            <w:r w:rsidR="00BE1D65" w:rsidRPr="00BE1D65">
              <w:rPr>
                <w:color w:val="000000"/>
                <w:sz w:val="24"/>
              </w:rPr>
              <w:t>ứng dụng, hạn chế và phướng phát triển của đề tài</w:t>
            </w:r>
          </w:p>
        </w:tc>
        <w:tc>
          <w:tcPr>
            <w:tcW w:w="928" w:type="dxa"/>
            <w:tcBorders>
              <w:top w:val="single" w:sz="4" w:space="0" w:color="auto"/>
              <w:left w:val="nil"/>
              <w:bottom w:val="single" w:sz="4" w:space="0" w:color="auto"/>
              <w:right w:val="single" w:sz="4" w:space="0" w:color="auto"/>
            </w:tcBorders>
            <w:shd w:val="clear" w:color="auto" w:fill="auto"/>
            <w:vAlign w:val="center"/>
          </w:tcPr>
          <w:p w14:paraId="07B89B86" w14:textId="6D51DBFB" w:rsidR="0040700E" w:rsidRPr="00BE1D65" w:rsidRDefault="00DF18C1" w:rsidP="0040700E">
            <w:pPr>
              <w:spacing w:line="240" w:lineRule="auto"/>
              <w:jc w:val="center"/>
              <w:rPr>
                <w:sz w:val="24"/>
              </w:rPr>
            </w:pPr>
            <w:r w:rsidRPr="00BE1D65">
              <w:rPr>
                <w:sz w:val="24"/>
              </w:rPr>
              <w:t>Nêu</w:t>
            </w:r>
            <w:r w:rsidR="00DD4BBE" w:rsidRPr="00BE1D65">
              <w:rPr>
                <w:sz w:val="24"/>
              </w:rPr>
              <w:t xml:space="preserve"> được các ứng dụng, </w:t>
            </w:r>
            <w:r w:rsidRPr="00BE1D65">
              <w:rPr>
                <w:sz w:val="24"/>
              </w:rPr>
              <w:t>hạn chế và/hoặc hướng phát triển</w:t>
            </w:r>
            <w:r w:rsidR="00BE1D65" w:rsidRPr="00BE1D65">
              <w:rPr>
                <w:sz w:val="24"/>
              </w:rPr>
              <w:t xml:space="preserve"> của</w:t>
            </w:r>
            <w:r w:rsidRPr="00BE1D65">
              <w:rPr>
                <w:sz w:val="24"/>
              </w:rPr>
              <w:t xml:space="preserve"> đề tài</w:t>
            </w:r>
          </w:p>
        </w:tc>
        <w:tc>
          <w:tcPr>
            <w:tcW w:w="1481" w:type="dxa"/>
            <w:tcBorders>
              <w:top w:val="single" w:sz="4" w:space="0" w:color="auto"/>
              <w:left w:val="nil"/>
              <w:bottom w:val="single" w:sz="4" w:space="0" w:color="auto"/>
              <w:right w:val="single" w:sz="4" w:space="0" w:color="auto"/>
            </w:tcBorders>
            <w:shd w:val="clear" w:color="auto" w:fill="auto"/>
            <w:vAlign w:val="center"/>
          </w:tcPr>
          <w:p w14:paraId="50332577" w14:textId="6F1D9ABF" w:rsidR="0040700E" w:rsidRPr="00BE1D65" w:rsidRDefault="00DD4BBE" w:rsidP="0040700E">
            <w:pPr>
              <w:spacing w:line="240" w:lineRule="auto"/>
              <w:jc w:val="center"/>
              <w:rPr>
                <w:sz w:val="24"/>
              </w:rPr>
            </w:pPr>
            <w:r w:rsidRPr="00BE1D65">
              <w:rPr>
                <w:sz w:val="24"/>
              </w:rPr>
              <w:t>Phân tích đầy đủ ứng dụng, các hạn chế hoặc hướng phát triển của đề tài</w:t>
            </w:r>
          </w:p>
        </w:tc>
        <w:tc>
          <w:tcPr>
            <w:tcW w:w="1851" w:type="dxa"/>
            <w:tcBorders>
              <w:top w:val="single" w:sz="4" w:space="0" w:color="auto"/>
              <w:left w:val="nil"/>
              <w:bottom w:val="single" w:sz="4" w:space="0" w:color="auto"/>
              <w:right w:val="single" w:sz="4" w:space="0" w:color="auto"/>
            </w:tcBorders>
            <w:shd w:val="clear" w:color="auto" w:fill="auto"/>
            <w:vAlign w:val="center"/>
          </w:tcPr>
          <w:p w14:paraId="55313280" w14:textId="0722B781" w:rsidR="0040700E" w:rsidRPr="00BE1D65" w:rsidRDefault="000C65BF" w:rsidP="0040700E">
            <w:pPr>
              <w:spacing w:line="240" w:lineRule="auto"/>
              <w:jc w:val="center"/>
              <w:rPr>
                <w:sz w:val="24"/>
              </w:rPr>
            </w:pPr>
            <w:r w:rsidRPr="00BE1D65">
              <w:rPr>
                <w:sz w:val="24"/>
              </w:rPr>
              <w:t>Phân tích đầy đủ ứng dụng, các hạn chế và hướng phát triển của đề tài</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B6B4465" w14:textId="43A8A408" w:rsidR="0040700E" w:rsidRPr="00834DC6" w:rsidRDefault="00C8247B" w:rsidP="0040700E">
            <w:pPr>
              <w:spacing w:line="240" w:lineRule="auto"/>
              <w:jc w:val="center"/>
              <w:rPr>
                <w:color w:val="000000"/>
                <w:sz w:val="24"/>
              </w:rPr>
            </w:pPr>
            <w:r>
              <w:rPr>
                <w:color w:val="000000"/>
                <w:sz w:val="24"/>
              </w:rPr>
              <w:t>1</w:t>
            </w:r>
            <w:r w:rsidR="0040700E" w:rsidRPr="00834DC6">
              <w:rPr>
                <w:color w:val="000000"/>
                <w:sz w:val="24"/>
              </w:rPr>
              <w:t>0</w:t>
            </w:r>
          </w:p>
        </w:tc>
      </w:tr>
      <w:tr w:rsidR="00834DC6" w:rsidRPr="00834DC6" w14:paraId="626E7E25" w14:textId="77777777" w:rsidTr="00D7267B">
        <w:trPr>
          <w:cantSplit/>
          <w:trHeight w:val="315"/>
        </w:trPr>
        <w:tc>
          <w:tcPr>
            <w:tcW w:w="1129" w:type="dxa"/>
            <w:tcBorders>
              <w:top w:val="single" w:sz="4" w:space="0" w:color="auto"/>
              <w:left w:val="single" w:sz="4" w:space="0" w:color="auto"/>
              <w:bottom w:val="single" w:sz="4" w:space="0" w:color="auto"/>
              <w:right w:val="single" w:sz="4" w:space="0" w:color="auto"/>
            </w:tcBorders>
            <w:shd w:val="clear" w:color="auto" w:fill="auto"/>
            <w:vAlign w:val="center"/>
          </w:tcPr>
          <w:p w14:paraId="03420FBC" w14:textId="3A1A3B9C" w:rsidR="0040700E" w:rsidRPr="00BE1D65" w:rsidRDefault="0040700E" w:rsidP="0040700E">
            <w:pPr>
              <w:spacing w:line="240" w:lineRule="auto"/>
              <w:jc w:val="left"/>
              <w:rPr>
                <w:b/>
                <w:bCs/>
                <w:i/>
                <w:iCs/>
                <w:color w:val="000000"/>
                <w:sz w:val="24"/>
              </w:rPr>
            </w:pPr>
            <w:r w:rsidRPr="00BE1D65">
              <w:rPr>
                <w:b/>
                <w:bCs/>
                <w:i/>
                <w:iCs/>
                <w:color w:val="000000"/>
                <w:sz w:val="24"/>
              </w:rPr>
              <w:t>Ho</w:t>
            </w:r>
            <w:r w:rsidR="00BE1D65">
              <w:rPr>
                <w:b/>
                <w:bCs/>
                <w:i/>
                <w:iCs/>
                <w:color w:val="000000"/>
                <w:sz w:val="24"/>
              </w:rPr>
              <w:t>ạ</w:t>
            </w:r>
            <w:r w:rsidRPr="00BE1D65">
              <w:rPr>
                <w:b/>
                <w:bCs/>
                <w:i/>
                <w:iCs/>
                <w:color w:val="000000"/>
                <w:sz w:val="24"/>
              </w:rPr>
              <w:t>t động nhóm</w:t>
            </w:r>
          </w:p>
        </w:tc>
        <w:tc>
          <w:tcPr>
            <w:tcW w:w="1301" w:type="dxa"/>
            <w:tcBorders>
              <w:top w:val="single" w:sz="4" w:space="0" w:color="auto"/>
              <w:left w:val="nil"/>
              <w:bottom w:val="single" w:sz="4" w:space="0" w:color="auto"/>
              <w:right w:val="single" w:sz="4" w:space="0" w:color="auto"/>
            </w:tcBorders>
            <w:shd w:val="clear" w:color="auto" w:fill="auto"/>
            <w:vAlign w:val="center"/>
          </w:tcPr>
          <w:p w14:paraId="18625001" w14:textId="254BE5E9" w:rsidR="0040700E" w:rsidRPr="00834DC6" w:rsidRDefault="008659D2" w:rsidP="0040700E">
            <w:pPr>
              <w:spacing w:line="240" w:lineRule="auto"/>
              <w:jc w:val="center"/>
              <w:rPr>
                <w:color w:val="000000"/>
                <w:sz w:val="24"/>
              </w:rPr>
            </w:pPr>
            <w:r w:rsidRPr="00834DC6">
              <w:rPr>
                <w:color w:val="000000"/>
                <w:sz w:val="24"/>
              </w:rPr>
              <w:t xml:space="preserve">Không làm việc nhóm hoặc </w:t>
            </w:r>
            <w:r w:rsidR="002B3A68" w:rsidRPr="00834DC6">
              <w:rPr>
                <w:color w:val="000000"/>
                <w:sz w:val="24"/>
              </w:rPr>
              <w:t xml:space="preserve">có </w:t>
            </w:r>
            <w:r w:rsidRPr="00834DC6">
              <w:rPr>
                <w:color w:val="000000"/>
                <w:sz w:val="24"/>
              </w:rPr>
              <w:t>thành viên</w:t>
            </w:r>
            <w:r w:rsidR="002B3A68" w:rsidRPr="00834DC6">
              <w:rPr>
                <w:color w:val="000000"/>
                <w:sz w:val="24"/>
              </w:rPr>
              <w:t xml:space="preserve"> không nắm được công việc của mình</w:t>
            </w:r>
          </w:p>
        </w:tc>
        <w:tc>
          <w:tcPr>
            <w:tcW w:w="1393" w:type="dxa"/>
            <w:tcBorders>
              <w:top w:val="single" w:sz="4" w:space="0" w:color="auto"/>
              <w:left w:val="nil"/>
              <w:bottom w:val="single" w:sz="4" w:space="0" w:color="auto"/>
              <w:right w:val="single" w:sz="4" w:space="0" w:color="auto"/>
            </w:tcBorders>
            <w:shd w:val="clear" w:color="auto" w:fill="auto"/>
            <w:vAlign w:val="center"/>
          </w:tcPr>
          <w:p w14:paraId="0EA3EC64" w14:textId="03D5C77F" w:rsidR="0040700E" w:rsidRPr="00834DC6" w:rsidRDefault="00407A81" w:rsidP="0040700E">
            <w:pPr>
              <w:spacing w:line="240" w:lineRule="auto"/>
              <w:jc w:val="center"/>
              <w:rPr>
                <w:color w:val="000000"/>
                <w:sz w:val="24"/>
              </w:rPr>
            </w:pPr>
            <w:r w:rsidRPr="00834DC6">
              <w:rPr>
                <w:color w:val="000000"/>
                <w:sz w:val="24"/>
              </w:rPr>
              <w:t>Có kế hoạch phân chia công việc cụ thể cho các thành viên</w:t>
            </w:r>
          </w:p>
        </w:tc>
        <w:tc>
          <w:tcPr>
            <w:tcW w:w="928" w:type="dxa"/>
            <w:tcBorders>
              <w:top w:val="single" w:sz="4" w:space="0" w:color="auto"/>
              <w:left w:val="nil"/>
              <w:bottom w:val="single" w:sz="4" w:space="0" w:color="auto"/>
              <w:right w:val="single" w:sz="4" w:space="0" w:color="auto"/>
            </w:tcBorders>
            <w:shd w:val="clear" w:color="auto" w:fill="auto"/>
            <w:vAlign w:val="center"/>
          </w:tcPr>
          <w:p w14:paraId="41B08162" w14:textId="416AC6DE" w:rsidR="0040700E" w:rsidRPr="00834DC6" w:rsidRDefault="00407A81" w:rsidP="0040700E">
            <w:pPr>
              <w:spacing w:line="240" w:lineRule="auto"/>
              <w:jc w:val="center"/>
              <w:rPr>
                <w:sz w:val="24"/>
              </w:rPr>
            </w:pPr>
            <w:r w:rsidRPr="00834DC6">
              <w:rPr>
                <w:sz w:val="24"/>
              </w:rPr>
              <w:t xml:space="preserve">Các thành viên tham gia </w:t>
            </w:r>
            <w:r w:rsidR="002F6D16" w:rsidRPr="00834DC6">
              <w:rPr>
                <w:sz w:val="24"/>
              </w:rPr>
              <w:t>thực hiện công việc của mình theo phân công</w:t>
            </w:r>
          </w:p>
        </w:tc>
        <w:tc>
          <w:tcPr>
            <w:tcW w:w="1481" w:type="dxa"/>
            <w:tcBorders>
              <w:top w:val="single" w:sz="4" w:space="0" w:color="auto"/>
              <w:left w:val="nil"/>
              <w:bottom w:val="single" w:sz="4" w:space="0" w:color="auto"/>
              <w:right w:val="single" w:sz="4" w:space="0" w:color="auto"/>
            </w:tcBorders>
            <w:shd w:val="clear" w:color="auto" w:fill="auto"/>
            <w:vAlign w:val="center"/>
          </w:tcPr>
          <w:p w14:paraId="2B606A43" w14:textId="1C670E97" w:rsidR="0040700E" w:rsidRPr="00834DC6" w:rsidRDefault="002F0FD5" w:rsidP="0040700E">
            <w:pPr>
              <w:spacing w:line="240" w:lineRule="auto"/>
              <w:jc w:val="center"/>
              <w:rPr>
                <w:sz w:val="24"/>
              </w:rPr>
            </w:pPr>
            <w:r w:rsidRPr="00834DC6">
              <w:rPr>
                <w:sz w:val="24"/>
              </w:rPr>
              <w:t xml:space="preserve">Các thành viên tham gia thực </w:t>
            </w:r>
            <w:r w:rsidR="00834DC6" w:rsidRPr="00834DC6">
              <w:rPr>
                <w:sz w:val="24"/>
              </w:rPr>
              <w:t>và thường xuyên trao đổi với các thành viên trong nhóm</w:t>
            </w:r>
          </w:p>
        </w:tc>
        <w:tc>
          <w:tcPr>
            <w:tcW w:w="1851" w:type="dxa"/>
            <w:tcBorders>
              <w:top w:val="single" w:sz="4" w:space="0" w:color="auto"/>
              <w:left w:val="nil"/>
              <w:bottom w:val="single" w:sz="4" w:space="0" w:color="auto"/>
              <w:right w:val="single" w:sz="4" w:space="0" w:color="auto"/>
            </w:tcBorders>
            <w:shd w:val="clear" w:color="auto" w:fill="auto"/>
            <w:vAlign w:val="center"/>
          </w:tcPr>
          <w:p w14:paraId="2CD96821" w14:textId="3709D160" w:rsidR="0040700E" w:rsidRPr="00834DC6" w:rsidRDefault="001E09D4" w:rsidP="0040700E">
            <w:pPr>
              <w:spacing w:line="240" w:lineRule="auto"/>
              <w:jc w:val="center"/>
              <w:rPr>
                <w:sz w:val="24"/>
              </w:rPr>
            </w:pPr>
            <w:r w:rsidRPr="00834DC6">
              <w:rPr>
                <w:sz w:val="24"/>
              </w:rPr>
              <w:t xml:space="preserve">Các thành viên tham gia và </w:t>
            </w:r>
            <w:r w:rsidR="00834DC6" w:rsidRPr="00834DC6">
              <w:rPr>
                <w:sz w:val="24"/>
              </w:rPr>
              <w:t xml:space="preserve">thường xuyên trao đổi, </w:t>
            </w:r>
            <w:r w:rsidRPr="00834DC6">
              <w:rPr>
                <w:sz w:val="24"/>
              </w:rPr>
              <w:t>hiểu rõ công việc</w:t>
            </w:r>
            <w:r w:rsidR="002F6D16" w:rsidRPr="00834DC6">
              <w:rPr>
                <w:sz w:val="24"/>
              </w:rPr>
              <w:t xml:space="preserve"> và nội dung của</w:t>
            </w:r>
            <w:r w:rsidRPr="00834DC6">
              <w:rPr>
                <w:sz w:val="24"/>
              </w:rPr>
              <w:t xml:space="preserve"> </w:t>
            </w:r>
            <w:r w:rsidR="002F6D16" w:rsidRPr="00834DC6">
              <w:rPr>
                <w:sz w:val="24"/>
              </w:rPr>
              <w:t>các thành viên</w:t>
            </w:r>
            <w:r w:rsidR="00834DC6" w:rsidRPr="00834DC6">
              <w:rPr>
                <w:sz w:val="24"/>
              </w:rPr>
              <w:t xml:space="preserve"> khác</w:t>
            </w:r>
            <w:r w:rsidR="002F6D16" w:rsidRPr="00834DC6">
              <w:rPr>
                <w:sz w:val="24"/>
              </w:rPr>
              <w:t xml:space="preserve"> trong nhóm</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2B7C8106" w14:textId="29C77B14" w:rsidR="0040700E" w:rsidRPr="00834DC6" w:rsidRDefault="0040700E" w:rsidP="0040700E">
            <w:pPr>
              <w:spacing w:line="240" w:lineRule="auto"/>
              <w:jc w:val="center"/>
              <w:rPr>
                <w:color w:val="000000"/>
                <w:sz w:val="24"/>
              </w:rPr>
            </w:pPr>
            <w:r w:rsidRPr="00834DC6">
              <w:rPr>
                <w:color w:val="000000"/>
                <w:sz w:val="24"/>
              </w:rPr>
              <w:t>10</w:t>
            </w:r>
          </w:p>
        </w:tc>
      </w:tr>
    </w:tbl>
    <w:p w14:paraId="6F5A1271" w14:textId="77777777" w:rsidR="0074652E" w:rsidRDefault="0074652E">
      <w:pPr>
        <w:spacing w:line="240" w:lineRule="auto"/>
        <w:jc w:val="left"/>
        <w:rPr>
          <w:rFonts w:ascii="Times New Roman" w:hAnsi="Times New Roman"/>
          <w:szCs w:val="26"/>
          <w:lang w:val="de-DE"/>
        </w:rPr>
      </w:pPr>
    </w:p>
    <w:p w14:paraId="011B64C9" w14:textId="77777777" w:rsidR="00BE1D65" w:rsidRDefault="007C70CE">
      <w:pPr>
        <w:spacing w:line="240" w:lineRule="auto"/>
        <w:jc w:val="left"/>
        <w:rPr>
          <w:rFonts w:ascii="Times New Roman" w:hAnsi="Times New Roman"/>
          <w:szCs w:val="26"/>
          <w:lang w:val="de-DE"/>
        </w:rPr>
      </w:pPr>
      <w:r>
        <w:rPr>
          <w:rFonts w:ascii="Times New Roman" w:hAnsi="Times New Roman"/>
          <w:szCs w:val="26"/>
          <w:lang w:val="de-DE"/>
        </w:rPr>
        <w:br w:type="page"/>
      </w:r>
    </w:p>
    <w:p w14:paraId="78613F33" w14:textId="054C7EA8" w:rsidR="003D08EB" w:rsidRDefault="00CD43DA" w:rsidP="003D08EB">
      <w:pPr>
        <w:spacing w:line="240" w:lineRule="auto"/>
        <w:jc w:val="center"/>
        <w:rPr>
          <w:rFonts w:ascii="Times New Roman" w:hAnsi="Times New Roman"/>
          <w:b/>
          <w:bCs/>
          <w:szCs w:val="26"/>
          <w:lang w:val="de-DE"/>
        </w:rPr>
      </w:pPr>
      <w:r w:rsidRPr="00CD43DA">
        <w:rPr>
          <w:rFonts w:ascii="Times New Roman" w:hAnsi="Times New Roman"/>
          <w:b/>
          <w:bCs/>
          <w:szCs w:val="26"/>
          <w:lang w:val="de-DE"/>
        </w:rPr>
        <w:lastRenderedPageBreak/>
        <w:t xml:space="preserve">PHÂN CÔNG NHÓM </w:t>
      </w:r>
    </w:p>
    <w:p w14:paraId="3C6B2D10" w14:textId="3D3CAB52" w:rsidR="00E95E28" w:rsidRPr="00E95E28" w:rsidRDefault="00E95E28" w:rsidP="00E95E28">
      <w:pPr>
        <w:rPr>
          <w:b/>
          <w:bCs/>
        </w:rPr>
      </w:pPr>
      <w:r>
        <w:rPr>
          <w:b/>
          <w:bCs/>
        </w:rPr>
        <w:t>I) Thành viên nhóm</w:t>
      </w:r>
    </w:p>
    <w:tbl>
      <w:tblPr>
        <w:tblStyle w:val="TableGrid"/>
        <w:tblW w:w="0" w:type="auto"/>
        <w:tblLayout w:type="fixed"/>
        <w:tblLook w:val="04A0" w:firstRow="1" w:lastRow="0" w:firstColumn="1" w:lastColumn="0" w:noHBand="0" w:noVBand="1"/>
      </w:tblPr>
      <w:tblGrid>
        <w:gridCol w:w="708"/>
        <w:gridCol w:w="3247"/>
        <w:gridCol w:w="5106"/>
      </w:tblGrid>
      <w:tr w:rsidR="00E95E28" w14:paraId="67E39857" w14:textId="77777777" w:rsidTr="00E95E28">
        <w:tc>
          <w:tcPr>
            <w:tcW w:w="708" w:type="dxa"/>
            <w:vAlign w:val="center"/>
          </w:tcPr>
          <w:p w14:paraId="52FDC212" w14:textId="77777777" w:rsidR="00E95E28" w:rsidRDefault="00E95E28" w:rsidP="003E1502">
            <w:pPr>
              <w:jc w:val="center"/>
              <w:rPr>
                <w:b/>
                <w:bCs/>
              </w:rPr>
            </w:pPr>
            <w:r>
              <w:rPr>
                <w:b/>
                <w:bCs/>
              </w:rPr>
              <w:t>STT</w:t>
            </w:r>
          </w:p>
        </w:tc>
        <w:tc>
          <w:tcPr>
            <w:tcW w:w="3247" w:type="dxa"/>
            <w:vAlign w:val="center"/>
          </w:tcPr>
          <w:p w14:paraId="6C0B021B" w14:textId="05EAFDAF" w:rsidR="00E95E28" w:rsidRDefault="00E95E28" w:rsidP="003E1502">
            <w:pPr>
              <w:jc w:val="center"/>
              <w:rPr>
                <w:b/>
                <w:bCs/>
              </w:rPr>
            </w:pPr>
            <w:r>
              <w:rPr>
                <w:b/>
                <w:bCs/>
              </w:rPr>
              <w:t>Họ và Tên</w:t>
            </w:r>
          </w:p>
        </w:tc>
        <w:tc>
          <w:tcPr>
            <w:tcW w:w="5106" w:type="dxa"/>
            <w:vAlign w:val="center"/>
          </w:tcPr>
          <w:p w14:paraId="7D5CB047" w14:textId="77777777" w:rsidR="00E95E28" w:rsidRDefault="00E95E28" w:rsidP="003E1502">
            <w:pPr>
              <w:jc w:val="center"/>
              <w:rPr>
                <w:b/>
                <w:bCs/>
              </w:rPr>
            </w:pPr>
            <w:r>
              <w:rPr>
                <w:b/>
                <w:bCs/>
              </w:rPr>
              <w:t>Thông tin cá nhân</w:t>
            </w:r>
          </w:p>
        </w:tc>
      </w:tr>
      <w:tr w:rsidR="00E95E28" w:rsidRPr="007C1747" w14:paraId="5410D399" w14:textId="77777777" w:rsidTr="00E95E28">
        <w:trPr>
          <w:trHeight w:val="2114"/>
        </w:trPr>
        <w:tc>
          <w:tcPr>
            <w:tcW w:w="708" w:type="dxa"/>
            <w:vAlign w:val="center"/>
          </w:tcPr>
          <w:p w14:paraId="215827E3" w14:textId="77777777" w:rsidR="00E95E28" w:rsidRPr="007C1747" w:rsidRDefault="00E95E28" w:rsidP="003E1502">
            <w:pPr>
              <w:jc w:val="center"/>
            </w:pPr>
            <w:r w:rsidRPr="007C1747">
              <w:t>1</w:t>
            </w:r>
          </w:p>
        </w:tc>
        <w:tc>
          <w:tcPr>
            <w:tcW w:w="3247" w:type="dxa"/>
            <w:vAlign w:val="center"/>
          </w:tcPr>
          <w:p w14:paraId="4DFEE09E" w14:textId="14BC2BFC" w:rsidR="00E95E28" w:rsidRPr="00A530C1" w:rsidRDefault="00E95E28" w:rsidP="003E1502">
            <w:pPr>
              <w:jc w:val="center"/>
              <w:rPr>
                <w:szCs w:val="26"/>
              </w:rPr>
            </w:pPr>
            <w:r w:rsidRPr="00A530C1">
              <w:rPr>
                <w:szCs w:val="26"/>
              </w:rPr>
              <w:t>Hoàng Trung An</w:t>
            </w:r>
          </w:p>
        </w:tc>
        <w:tc>
          <w:tcPr>
            <w:tcW w:w="5106" w:type="dxa"/>
            <w:vAlign w:val="center"/>
          </w:tcPr>
          <w:p w14:paraId="6CC8D67C" w14:textId="278A6196" w:rsidR="00E95E28" w:rsidRPr="00A530C1" w:rsidRDefault="00E95E28" w:rsidP="003E1502">
            <w:pPr>
              <w:rPr>
                <w:szCs w:val="26"/>
              </w:rPr>
            </w:pPr>
            <w:r w:rsidRPr="00A530C1">
              <w:rPr>
                <w:szCs w:val="26"/>
              </w:rPr>
              <w:t>- Mã SV: 22010740</w:t>
            </w:r>
          </w:p>
          <w:p w14:paraId="6FD93C05" w14:textId="72108A11" w:rsidR="00E95E28" w:rsidRPr="00A530C1" w:rsidRDefault="00E95E28" w:rsidP="003E1502">
            <w:pPr>
              <w:rPr>
                <w:szCs w:val="26"/>
              </w:rPr>
            </w:pPr>
            <w:r w:rsidRPr="00A530C1">
              <w:rPr>
                <w:szCs w:val="26"/>
              </w:rPr>
              <w:t>- Lớp: EEE703046-1-2-24(N01)</w:t>
            </w:r>
          </w:p>
          <w:p w14:paraId="7BE07816" w14:textId="3EA4A888" w:rsidR="00E95E28" w:rsidRPr="00A530C1" w:rsidRDefault="00E95E28" w:rsidP="003E1502">
            <w:pPr>
              <w:rPr>
                <w:szCs w:val="26"/>
              </w:rPr>
            </w:pPr>
            <w:r w:rsidRPr="00A530C1">
              <w:rPr>
                <w:szCs w:val="26"/>
              </w:rPr>
              <w:t>- Trường Đại học Phenikaa</w:t>
            </w:r>
          </w:p>
          <w:p w14:paraId="6D6BCFF6" w14:textId="31AA51B0" w:rsidR="00E95E28" w:rsidRPr="00A530C1" w:rsidRDefault="00E95E28" w:rsidP="003E1502">
            <w:pPr>
              <w:rPr>
                <w:szCs w:val="26"/>
              </w:rPr>
            </w:pPr>
            <w:r w:rsidRPr="00A530C1">
              <w:rPr>
                <w:szCs w:val="26"/>
              </w:rPr>
              <w:t>- SĐT: 0359616178</w:t>
            </w:r>
          </w:p>
          <w:p w14:paraId="5C1606D4" w14:textId="77777777" w:rsidR="00E95E28" w:rsidRPr="00A530C1" w:rsidRDefault="00E95E28" w:rsidP="003E1502">
            <w:pPr>
              <w:rPr>
                <w:szCs w:val="26"/>
              </w:rPr>
            </w:pPr>
            <w:r w:rsidRPr="00A530C1">
              <w:rPr>
                <w:szCs w:val="26"/>
              </w:rPr>
              <w:t>- Nơi ở: Hà Nội</w:t>
            </w:r>
          </w:p>
        </w:tc>
      </w:tr>
      <w:tr w:rsidR="00E95E28" w:rsidRPr="007C1747" w14:paraId="69E361B3" w14:textId="77777777" w:rsidTr="00E95E28">
        <w:trPr>
          <w:trHeight w:val="2322"/>
        </w:trPr>
        <w:tc>
          <w:tcPr>
            <w:tcW w:w="708" w:type="dxa"/>
            <w:vAlign w:val="center"/>
          </w:tcPr>
          <w:p w14:paraId="24927398" w14:textId="06D2687F" w:rsidR="00E95E28" w:rsidRPr="007C1747" w:rsidRDefault="00E95E28" w:rsidP="003E1502">
            <w:pPr>
              <w:jc w:val="center"/>
            </w:pPr>
            <w:r>
              <w:t>2</w:t>
            </w:r>
          </w:p>
        </w:tc>
        <w:tc>
          <w:tcPr>
            <w:tcW w:w="3247" w:type="dxa"/>
          </w:tcPr>
          <w:p w14:paraId="0FA2EE4A" w14:textId="77777777" w:rsidR="00E95E28" w:rsidRPr="00A530C1" w:rsidRDefault="00E95E28" w:rsidP="003E1502">
            <w:pPr>
              <w:jc w:val="center"/>
              <w:rPr>
                <w:szCs w:val="26"/>
              </w:rPr>
            </w:pPr>
          </w:p>
          <w:p w14:paraId="1BA04F24" w14:textId="77777777" w:rsidR="00E95E28" w:rsidRPr="00A530C1" w:rsidRDefault="00E95E28" w:rsidP="00E95E28">
            <w:pPr>
              <w:rPr>
                <w:szCs w:val="26"/>
              </w:rPr>
            </w:pPr>
          </w:p>
          <w:p w14:paraId="2024ADD7" w14:textId="77777777" w:rsidR="00E95E28" w:rsidRPr="00A530C1" w:rsidRDefault="00E95E28" w:rsidP="00E95E28">
            <w:pPr>
              <w:rPr>
                <w:szCs w:val="26"/>
              </w:rPr>
            </w:pPr>
          </w:p>
          <w:p w14:paraId="21694DFC" w14:textId="31AE3C37" w:rsidR="00E95E28" w:rsidRPr="00A530C1" w:rsidRDefault="00E95E28" w:rsidP="00E95E28">
            <w:pPr>
              <w:jc w:val="center"/>
              <w:rPr>
                <w:szCs w:val="26"/>
              </w:rPr>
            </w:pPr>
            <w:r w:rsidRPr="00A530C1">
              <w:rPr>
                <w:szCs w:val="26"/>
              </w:rPr>
              <w:t xml:space="preserve">Nguyễn Hùng Dương </w:t>
            </w:r>
          </w:p>
        </w:tc>
        <w:tc>
          <w:tcPr>
            <w:tcW w:w="5106" w:type="dxa"/>
          </w:tcPr>
          <w:p w14:paraId="4BA5B9D5" w14:textId="77777777" w:rsidR="00E95E28" w:rsidRPr="00A530C1" w:rsidRDefault="00E95E28" w:rsidP="003E1502">
            <w:pPr>
              <w:rPr>
                <w:szCs w:val="26"/>
              </w:rPr>
            </w:pPr>
          </w:p>
          <w:p w14:paraId="04B16E51" w14:textId="77777777" w:rsidR="00E95E28" w:rsidRPr="00A530C1" w:rsidRDefault="00E95E28" w:rsidP="00E95E28">
            <w:pPr>
              <w:tabs>
                <w:tab w:val="left" w:pos="1809"/>
              </w:tabs>
              <w:rPr>
                <w:szCs w:val="26"/>
              </w:rPr>
            </w:pPr>
            <w:r w:rsidRPr="00A530C1">
              <w:rPr>
                <w:szCs w:val="26"/>
              </w:rPr>
              <w:t>- Mã SV: 22014374</w:t>
            </w:r>
          </w:p>
          <w:p w14:paraId="7500C3AE" w14:textId="77777777" w:rsidR="00E95E28" w:rsidRPr="00A530C1" w:rsidRDefault="00E95E28" w:rsidP="00E95E28">
            <w:pPr>
              <w:tabs>
                <w:tab w:val="left" w:pos="1809"/>
              </w:tabs>
              <w:rPr>
                <w:szCs w:val="26"/>
              </w:rPr>
            </w:pPr>
            <w:r w:rsidRPr="00A530C1">
              <w:rPr>
                <w:szCs w:val="26"/>
              </w:rPr>
              <w:t>- Lớp: EEE703046-1-2-24(N01)</w:t>
            </w:r>
          </w:p>
          <w:p w14:paraId="7E6297BA" w14:textId="77777777" w:rsidR="00E95E28" w:rsidRPr="00A530C1" w:rsidRDefault="00E95E28" w:rsidP="00E95E28">
            <w:pPr>
              <w:tabs>
                <w:tab w:val="left" w:pos="1809"/>
              </w:tabs>
              <w:rPr>
                <w:szCs w:val="26"/>
              </w:rPr>
            </w:pPr>
            <w:r w:rsidRPr="00A530C1">
              <w:rPr>
                <w:szCs w:val="26"/>
              </w:rPr>
              <w:t>- Trường Đại học Phenikaa</w:t>
            </w:r>
          </w:p>
          <w:p w14:paraId="4FF760B4" w14:textId="77777777" w:rsidR="00E95E28" w:rsidRPr="00A530C1" w:rsidRDefault="00E95E28" w:rsidP="00E95E28">
            <w:pPr>
              <w:tabs>
                <w:tab w:val="left" w:pos="1809"/>
              </w:tabs>
              <w:rPr>
                <w:szCs w:val="26"/>
              </w:rPr>
            </w:pPr>
            <w:r w:rsidRPr="00A530C1">
              <w:rPr>
                <w:szCs w:val="26"/>
              </w:rPr>
              <w:t>- SĐT: 0983161645</w:t>
            </w:r>
          </w:p>
          <w:p w14:paraId="5FE18620" w14:textId="3F3D8428" w:rsidR="00E95E28" w:rsidRPr="00A530C1" w:rsidRDefault="00E95E28" w:rsidP="00E95E28">
            <w:pPr>
              <w:tabs>
                <w:tab w:val="left" w:pos="1809"/>
              </w:tabs>
              <w:rPr>
                <w:szCs w:val="26"/>
              </w:rPr>
            </w:pPr>
            <w:r w:rsidRPr="00A530C1">
              <w:rPr>
                <w:szCs w:val="26"/>
              </w:rPr>
              <w:t>- Nơi ở: Hà Nội</w:t>
            </w:r>
          </w:p>
        </w:tc>
      </w:tr>
    </w:tbl>
    <w:p w14:paraId="5923D73A" w14:textId="77777777" w:rsidR="007C70CE" w:rsidRDefault="007C70CE">
      <w:pPr>
        <w:spacing w:line="240" w:lineRule="auto"/>
        <w:jc w:val="left"/>
        <w:rPr>
          <w:rFonts w:ascii="Times New Roman" w:hAnsi="Times New Roman"/>
          <w:szCs w:val="26"/>
          <w:lang w:val="de-DE"/>
        </w:rPr>
      </w:pPr>
    </w:p>
    <w:p w14:paraId="2AA0659B" w14:textId="77777777" w:rsidR="00E95E28" w:rsidRDefault="00E95E28">
      <w:pPr>
        <w:spacing w:line="240" w:lineRule="auto"/>
        <w:jc w:val="left"/>
        <w:rPr>
          <w:rFonts w:ascii="Times New Roman" w:hAnsi="Times New Roman"/>
          <w:szCs w:val="26"/>
          <w:lang w:val="de-DE"/>
        </w:rPr>
      </w:pPr>
    </w:p>
    <w:p w14:paraId="2FCC3EE5" w14:textId="77777777" w:rsidR="00E95E28" w:rsidRDefault="00E95E28" w:rsidP="00E95E28">
      <w:pPr>
        <w:rPr>
          <w:b/>
          <w:bCs/>
        </w:rPr>
      </w:pPr>
      <w:r>
        <w:rPr>
          <w:b/>
          <w:bCs/>
        </w:rPr>
        <w:t>II) Phân công nhiệm vụ</w:t>
      </w:r>
    </w:p>
    <w:tbl>
      <w:tblPr>
        <w:tblStyle w:val="TableGrid"/>
        <w:tblW w:w="0" w:type="auto"/>
        <w:jc w:val="center"/>
        <w:tblLook w:val="04A0" w:firstRow="1" w:lastRow="0" w:firstColumn="1" w:lastColumn="0" w:noHBand="0" w:noVBand="1"/>
      </w:tblPr>
      <w:tblGrid>
        <w:gridCol w:w="2695"/>
        <w:gridCol w:w="4860"/>
        <w:gridCol w:w="1506"/>
      </w:tblGrid>
      <w:tr w:rsidR="00E95E28" w:rsidRPr="00890DC4" w14:paraId="01FFF0C3" w14:textId="77777777" w:rsidTr="003E1502">
        <w:trPr>
          <w:jc w:val="center"/>
        </w:trPr>
        <w:tc>
          <w:tcPr>
            <w:tcW w:w="2695" w:type="dxa"/>
            <w:vAlign w:val="center"/>
          </w:tcPr>
          <w:p w14:paraId="4995B108" w14:textId="77777777" w:rsidR="00E95E28" w:rsidRPr="00890DC4" w:rsidRDefault="00E95E28" w:rsidP="003E1502">
            <w:pPr>
              <w:jc w:val="center"/>
              <w:rPr>
                <w:b/>
                <w:bCs/>
              </w:rPr>
            </w:pPr>
            <w:r w:rsidRPr="00890DC4">
              <w:rPr>
                <w:b/>
                <w:bCs/>
              </w:rPr>
              <w:t>Thành viên</w:t>
            </w:r>
          </w:p>
        </w:tc>
        <w:tc>
          <w:tcPr>
            <w:tcW w:w="4860" w:type="dxa"/>
            <w:vAlign w:val="center"/>
          </w:tcPr>
          <w:p w14:paraId="0EB55195" w14:textId="77777777" w:rsidR="00E95E28" w:rsidRPr="00890DC4" w:rsidRDefault="00E95E28" w:rsidP="003E1502">
            <w:pPr>
              <w:jc w:val="center"/>
              <w:rPr>
                <w:b/>
                <w:bCs/>
              </w:rPr>
            </w:pPr>
            <w:r w:rsidRPr="00890DC4">
              <w:rPr>
                <w:b/>
                <w:bCs/>
              </w:rPr>
              <w:t>Nhiệm vụ được giao</w:t>
            </w:r>
          </w:p>
        </w:tc>
        <w:tc>
          <w:tcPr>
            <w:tcW w:w="1506" w:type="dxa"/>
            <w:vAlign w:val="center"/>
          </w:tcPr>
          <w:p w14:paraId="5D077427" w14:textId="77777777" w:rsidR="00E95E28" w:rsidRPr="00890DC4" w:rsidRDefault="00E95E28" w:rsidP="003E1502">
            <w:pPr>
              <w:jc w:val="center"/>
              <w:rPr>
                <w:b/>
                <w:bCs/>
              </w:rPr>
            </w:pPr>
            <w:r w:rsidRPr="00890DC4">
              <w:rPr>
                <w:b/>
                <w:bCs/>
              </w:rPr>
              <w:t>Nhóm đánh giá</w:t>
            </w:r>
          </w:p>
        </w:tc>
      </w:tr>
      <w:tr w:rsidR="00E95E28" w:rsidRPr="00890DC4" w14:paraId="644BA35B" w14:textId="77777777" w:rsidTr="003E1502">
        <w:trPr>
          <w:jc w:val="center"/>
        </w:trPr>
        <w:tc>
          <w:tcPr>
            <w:tcW w:w="2695" w:type="dxa"/>
            <w:vAlign w:val="center"/>
          </w:tcPr>
          <w:p w14:paraId="52C40E3A" w14:textId="2C1509B6" w:rsidR="00E95E28" w:rsidRPr="00A530C1" w:rsidRDefault="00E95E28" w:rsidP="003E1502">
            <w:pPr>
              <w:rPr>
                <w:szCs w:val="26"/>
              </w:rPr>
            </w:pPr>
            <w:r w:rsidRPr="00A530C1">
              <w:rPr>
                <w:szCs w:val="26"/>
              </w:rPr>
              <w:t>Hoàng Trung An</w:t>
            </w:r>
          </w:p>
        </w:tc>
        <w:tc>
          <w:tcPr>
            <w:tcW w:w="4860" w:type="dxa"/>
            <w:vAlign w:val="center"/>
          </w:tcPr>
          <w:p w14:paraId="4662B96A" w14:textId="6CE3B0BE" w:rsidR="00E95E28" w:rsidRPr="00A530C1" w:rsidRDefault="00DF7FD9" w:rsidP="003E1502">
            <w:pPr>
              <w:rPr>
                <w:szCs w:val="26"/>
              </w:rPr>
            </w:pPr>
            <w:r>
              <w:rPr>
                <w:szCs w:val="26"/>
              </w:rPr>
              <w:t>Xây dựng sơ đồ nguyên lý, vẽ pcb, lập trình</w:t>
            </w:r>
          </w:p>
        </w:tc>
        <w:tc>
          <w:tcPr>
            <w:tcW w:w="1506" w:type="dxa"/>
            <w:vAlign w:val="center"/>
          </w:tcPr>
          <w:p w14:paraId="546FE907" w14:textId="77777777" w:rsidR="00E95E28" w:rsidRPr="00890DC4" w:rsidRDefault="00E95E28" w:rsidP="003E1502">
            <w:pPr>
              <w:jc w:val="center"/>
            </w:pPr>
            <w:r w:rsidRPr="00890DC4">
              <w:rPr>
                <w:b/>
                <w:bCs/>
              </w:rPr>
              <w:t>Đạt</w:t>
            </w:r>
          </w:p>
        </w:tc>
      </w:tr>
      <w:tr w:rsidR="00E95E28" w:rsidRPr="00890DC4" w14:paraId="7D62BDC8" w14:textId="77777777" w:rsidTr="003E1502">
        <w:trPr>
          <w:jc w:val="center"/>
        </w:trPr>
        <w:tc>
          <w:tcPr>
            <w:tcW w:w="2695" w:type="dxa"/>
            <w:vAlign w:val="center"/>
          </w:tcPr>
          <w:p w14:paraId="44C6D6E4" w14:textId="5ED8CFC5" w:rsidR="00E95E28" w:rsidRPr="00A530C1" w:rsidRDefault="00E95E28" w:rsidP="003E1502">
            <w:pPr>
              <w:rPr>
                <w:szCs w:val="26"/>
              </w:rPr>
            </w:pPr>
            <w:r w:rsidRPr="00A530C1">
              <w:rPr>
                <w:szCs w:val="26"/>
              </w:rPr>
              <w:t>Nguyễn Hùng Dương</w:t>
            </w:r>
          </w:p>
        </w:tc>
        <w:tc>
          <w:tcPr>
            <w:tcW w:w="4860" w:type="dxa"/>
            <w:vAlign w:val="center"/>
          </w:tcPr>
          <w:p w14:paraId="1B2EB3D5" w14:textId="05975F20" w:rsidR="00E95E28" w:rsidRPr="00A530C1" w:rsidRDefault="00DF7FD9" w:rsidP="003E1502">
            <w:pPr>
              <w:jc w:val="left"/>
              <w:rPr>
                <w:szCs w:val="26"/>
              </w:rPr>
            </w:pPr>
            <w:r>
              <w:rPr>
                <w:szCs w:val="26"/>
              </w:rPr>
              <w:t>Mô phỏng sơ đồ nguyên lý trên Proteus</w:t>
            </w:r>
            <w:r w:rsidR="00C37206">
              <w:rPr>
                <w:szCs w:val="26"/>
              </w:rPr>
              <w:t>, hàn m</w:t>
            </w:r>
            <w:r w:rsidR="00665EBB">
              <w:rPr>
                <w:szCs w:val="26"/>
              </w:rPr>
              <w:t>ạch</w:t>
            </w:r>
            <w:r w:rsidR="00C41BEC">
              <w:rPr>
                <w:szCs w:val="26"/>
              </w:rPr>
              <w:t>, lập trình</w:t>
            </w:r>
          </w:p>
        </w:tc>
        <w:tc>
          <w:tcPr>
            <w:tcW w:w="1506" w:type="dxa"/>
            <w:vAlign w:val="center"/>
          </w:tcPr>
          <w:p w14:paraId="69B5C566" w14:textId="77777777" w:rsidR="00E95E28" w:rsidRPr="00890DC4" w:rsidRDefault="00E95E28" w:rsidP="003E1502">
            <w:pPr>
              <w:jc w:val="center"/>
            </w:pPr>
            <w:r w:rsidRPr="00890DC4">
              <w:rPr>
                <w:b/>
                <w:bCs/>
              </w:rPr>
              <w:t>Đạt</w:t>
            </w:r>
          </w:p>
        </w:tc>
      </w:tr>
    </w:tbl>
    <w:p w14:paraId="0E6422F7" w14:textId="77777777" w:rsidR="00E95E28" w:rsidRDefault="00E95E28">
      <w:pPr>
        <w:spacing w:line="240" w:lineRule="auto"/>
        <w:jc w:val="left"/>
        <w:rPr>
          <w:rFonts w:ascii="Times New Roman" w:hAnsi="Times New Roman"/>
          <w:szCs w:val="26"/>
          <w:lang w:val="de-DE"/>
        </w:rPr>
      </w:pPr>
    </w:p>
    <w:p w14:paraId="7523AEA1" w14:textId="77777777" w:rsidR="00E95E28" w:rsidRDefault="00E95E28">
      <w:pPr>
        <w:spacing w:line="240" w:lineRule="auto"/>
        <w:jc w:val="left"/>
        <w:rPr>
          <w:rFonts w:ascii="Times New Roman" w:hAnsi="Times New Roman"/>
          <w:szCs w:val="26"/>
          <w:lang w:val="de-DE"/>
        </w:rPr>
      </w:pPr>
    </w:p>
    <w:p w14:paraId="1C5F1BBE" w14:textId="77777777" w:rsidR="00E95E28" w:rsidRDefault="00E95E28">
      <w:pPr>
        <w:spacing w:line="240" w:lineRule="auto"/>
        <w:jc w:val="left"/>
        <w:rPr>
          <w:rFonts w:ascii="Times New Roman" w:hAnsi="Times New Roman"/>
          <w:szCs w:val="26"/>
          <w:lang w:val="de-DE"/>
        </w:rPr>
      </w:pPr>
    </w:p>
    <w:p w14:paraId="37A2B5E6" w14:textId="77777777" w:rsidR="00E95E28" w:rsidRDefault="00E95E28">
      <w:pPr>
        <w:spacing w:line="240" w:lineRule="auto"/>
        <w:jc w:val="left"/>
        <w:rPr>
          <w:rFonts w:ascii="Times New Roman" w:hAnsi="Times New Roman"/>
          <w:szCs w:val="26"/>
          <w:lang w:val="de-DE"/>
        </w:rPr>
      </w:pPr>
    </w:p>
    <w:p w14:paraId="5840DA8E" w14:textId="77777777" w:rsidR="00E95E28" w:rsidRDefault="00E95E28">
      <w:pPr>
        <w:spacing w:line="240" w:lineRule="auto"/>
        <w:jc w:val="left"/>
        <w:rPr>
          <w:rFonts w:ascii="Times New Roman" w:hAnsi="Times New Roman"/>
          <w:szCs w:val="26"/>
          <w:lang w:val="de-DE"/>
        </w:rPr>
      </w:pPr>
    </w:p>
    <w:p w14:paraId="5B9C335E" w14:textId="77777777" w:rsidR="00E95E28" w:rsidRDefault="00E95E28">
      <w:pPr>
        <w:spacing w:line="240" w:lineRule="auto"/>
        <w:jc w:val="left"/>
        <w:rPr>
          <w:rFonts w:ascii="Times New Roman" w:hAnsi="Times New Roman"/>
          <w:szCs w:val="26"/>
          <w:lang w:val="de-DE"/>
        </w:rPr>
      </w:pPr>
    </w:p>
    <w:p w14:paraId="43752EE8" w14:textId="77777777" w:rsidR="00E95E28" w:rsidRDefault="00E95E28">
      <w:pPr>
        <w:spacing w:line="240" w:lineRule="auto"/>
        <w:jc w:val="left"/>
        <w:rPr>
          <w:rFonts w:ascii="Times New Roman" w:hAnsi="Times New Roman"/>
          <w:szCs w:val="26"/>
          <w:lang w:val="de-DE"/>
        </w:rPr>
      </w:pPr>
    </w:p>
    <w:p w14:paraId="56229974" w14:textId="77777777" w:rsidR="00E95E28" w:rsidRDefault="00E95E28">
      <w:pPr>
        <w:spacing w:line="240" w:lineRule="auto"/>
        <w:jc w:val="left"/>
        <w:rPr>
          <w:rFonts w:ascii="Times New Roman" w:hAnsi="Times New Roman"/>
          <w:szCs w:val="26"/>
          <w:lang w:val="de-DE"/>
        </w:rPr>
      </w:pPr>
    </w:p>
    <w:p w14:paraId="470333D1" w14:textId="77777777" w:rsidR="00E95E28" w:rsidRDefault="00E95E28">
      <w:pPr>
        <w:spacing w:line="240" w:lineRule="auto"/>
        <w:jc w:val="left"/>
        <w:rPr>
          <w:rFonts w:ascii="Times New Roman" w:hAnsi="Times New Roman"/>
          <w:szCs w:val="26"/>
          <w:lang w:val="de-DE"/>
        </w:rPr>
      </w:pPr>
    </w:p>
    <w:p w14:paraId="3443350E" w14:textId="77777777" w:rsidR="00E95E28" w:rsidRDefault="00E95E28">
      <w:pPr>
        <w:spacing w:line="240" w:lineRule="auto"/>
        <w:jc w:val="left"/>
        <w:rPr>
          <w:rFonts w:ascii="Times New Roman" w:hAnsi="Times New Roman"/>
          <w:szCs w:val="26"/>
          <w:lang w:val="de-DE"/>
        </w:rPr>
      </w:pPr>
    </w:p>
    <w:p w14:paraId="5A52F28D" w14:textId="77777777" w:rsidR="00E95E28" w:rsidRDefault="00E95E28">
      <w:pPr>
        <w:spacing w:line="240" w:lineRule="auto"/>
        <w:jc w:val="left"/>
        <w:rPr>
          <w:rFonts w:ascii="Times New Roman" w:hAnsi="Times New Roman"/>
          <w:szCs w:val="26"/>
          <w:lang w:val="de-DE"/>
        </w:rPr>
      </w:pPr>
    </w:p>
    <w:p w14:paraId="3A562740" w14:textId="77777777" w:rsidR="00E95E28" w:rsidRDefault="00E95E28">
      <w:pPr>
        <w:spacing w:line="240" w:lineRule="auto"/>
        <w:jc w:val="left"/>
        <w:rPr>
          <w:rFonts w:ascii="Times New Roman" w:hAnsi="Times New Roman"/>
          <w:szCs w:val="26"/>
          <w:lang w:val="de-DE"/>
        </w:rPr>
      </w:pPr>
    </w:p>
    <w:p w14:paraId="44DDB906" w14:textId="77777777" w:rsidR="00E95E28" w:rsidRDefault="00E95E28">
      <w:pPr>
        <w:spacing w:line="240" w:lineRule="auto"/>
        <w:jc w:val="left"/>
        <w:rPr>
          <w:rFonts w:ascii="Times New Roman" w:hAnsi="Times New Roman"/>
          <w:szCs w:val="26"/>
          <w:lang w:val="de-DE"/>
        </w:rPr>
      </w:pPr>
    </w:p>
    <w:p w14:paraId="4473EFC6" w14:textId="77777777" w:rsidR="00E95E28" w:rsidRDefault="00E95E28">
      <w:pPr>
        <w:spacing w:line="240" w:lineRule="auto"/>
        <w:jc w:val="left"/>
        <w:rPr>
          <w:rFonts w:ascii="Times New Roman" w:hAnsi="Times New Roman"/>
          <w:szCs w:val="26"/>
          <w:lang w:val="de-DE"/>
        </w:rPr>
      </w:pPr>
    </w:p>
    <w:p w14:paraId="6F4A80F4" w14:textId="77777777" w:rsidR="00E95E28" w:rsidRDefault="00E95E28">
      <w:pPr>
        <w:spacing w:line="240" w:lineRule="auto"/>
        <w:jc w:val="left"/>
        <w:rPr>
          <w:rFonts w:ascii="Times New Roman" w:hAnsi="Times New Roman"/>
          <w:szCs w:val="26"/>
          <w:lang w:val="de-DE"/>
        </w:rPr>
      </w:pPr>
    </w:p>
    <w:p w14:paraId="37DAF3AB" w14:textId="77777777" w:rsidR="00E95E28" w:rsidRDefault="00E95E28">
      <w:pPr>
        <w:spacing w:line="240" w:lineRule="auto"/>
        <w:jc w:val="left"/>
        <w:rPr>
          <w:rFonts w:ascii="Times New Roman" w:hAnsi="Times New Roman"/>
          <w:szCs w:val="26"/>
          <w:lang w:val="de-DE"/>
        </w:rPr>
      </w:pPr>
    </w:p>
    <w:p w14:paraId="7CA50133" w14:textId="77777777" w:rsidR="00E95E28" w:rsidRDefault="00E95E28">
      <w:pPr>
        <w:spacing w:line="240" w:lineRule="auto"/>
        <w:jc w:val="left"/>
        <w:rPr>
          <w:rFonts w:ascii="Times New Roman" w:hAnsi="Times New Roman"/>
          <w:szCs w:val="26"/>
          <w:lang w:val="de-DE"/>
        </w:rPr>
      </w:pPr>
    </w:p>
    <w:p w14:paraId="6D62B619" w14:textId="77777777" w:rsidR="00E95E28" w:rsidRDefault="00E95E28">
      <w:pPr>
        <w:spacing w:line="240" w:lineRule="auto"/>
        <w:jc w:val="left"/>
        <w:rPr>
          <w:rFonts w:ascii="Times New Roman" w:hAnsi="Times New Roman"/>
          <w:szCs w:val="26"/>
          <w:lang w:val="de-DE"/>
        </w:rPr>
      </w:pPr>
    </w:p>
    <w:p w14:paraId="784F37E2" w14:textId="77777777" w:rsidR="00E95E28" w:rsidRDefault="00E95E28">
      <w:pPr>
        <w:spacing w:line="240" w:lineRule="auto"/>
        <w:jc w:val="left"/>
        <w:rPr>
          <w:rFonts w:ascii="Times New Roman" w:hAnsi="Times New Roman"/>
          <w:szCs w:val="26"/>
          <w:lang w:val="de-DE"/>
        </w:rPr>
      </w:pPr>
    </w:p>
    <w:p w14:paraId="6992E615" w14:textId="77777777" w:rsidR="00E95E28" w:rsidRDefault="00E95E28">
      <w:pPr>
        <w:spacing w:line="240" w:lineRule="auto"/>
        <w:jc w:val="left"/>
        <w:rPr>
          <w:rFonts w:ascii="Times New Roman" w:hAnsi="Times New Roman"/>
          <w:szCs w:val="26"/>
          <w:lang w:val="de-DE"/>
        </w:rPr>
      </w:pPr>
    </w:p>
    <w:p w14:paraId="458D7C7E" w14:textId="77777777" w:rsidR="00E95E28" w:rsidRDefault="00E95E28">
      <w:pPr>
        <w:spacing w:line="240" w:lineRule="auto"/>
        <w:jc w:val="left"/>
        <w:rPr>
          <w:rFonts w:ascii="Times New Roman" w:hAnsi="Times New Roman"/>
          <w:szCs w:val="26"/>
          <w:lang w:val="de-DE"/>
        </w:rPr>
      </w:pPr>
    </w:p>
    <w:p w14:paraId="41BBF070" w14:textId="77777777" w:rsidR="00E95E28" w:rsidRDefault="00E95E28">
      <w:pPr>
        <w:spacing w:line="240" w:lineRule="auto"/>
        <w:jc w:val="left"/>
        <w:rPr>
          <w:rFonts w:ascii="Times New Roman" w:hAnsi="Times New Roman"/>
          <w:szCs w:val="26"/>
          <w:lang w:val="de-DE"/>
        </w:rPr>
      </w:pPr>
    </w:p>
    <w:p w14:paraId="479677E1" w14:textId="77777777" w:rsidR="00E95E28" w:rsidRDefault="00E95E28">
      <w:pPr>
        <w:spacing w:line="240" w:lineRule="auto"/>
        <w:jc w:val="left"/>
        <w:rPr>
          <w:rFonts w:ascii="Times New Roman" w:hAnsi="Times New Roman"/>
          <w:szCs w:val="26"/>
          <w:lang w:val="de-DE"/>
        </w:rPr>
      </w:pPr>
    </w:p>
    <w:p w14:paraId="784FFE69" w14:textId="77777777" w:rsidR="00E95E28" w:rsidRDefault="00E95E28">
      <w:pPr>
        <w:spacing w:line="240" w:lineRule="auto"/>
        <w:jc w:val="left"/>
        <w:rPr>
          <w:rFonts w:ascii="Times New Roman" w:hAnsi="Times New Roman"/>
          <w:szCs w:val="26"/>
          <w:lang w:val="de-DE"/>
        </w:rPr>
      </w:pPr>
    </w:p>
    <w:p w14:paraId="3CAD85C6" w14:textId="77777777" w:rsidR="00E95E28" w:rsidRDefault="00E95E28">
      <w:pPr>
        <w:spacing w:line="240" w:lineRule="auto"/>
        <w:jc w:val="left"/>
        <w:rPr>
          <w:rFonts w:ascii="Times New Roman" w:hAnsi="Times New Roman"/>
          <w:szCs w:val="26"/>
          <w:lang w:val="de-DE"/>
        </w:rPr>
      </w:pPr>
    </w:p>
    <w:p w14:paraId="2CDBC4B8" w14:textId="77777777" w:rsidR="00E95E28" w:rsidRDefault="00E95E28">
      <w:pPr>
        <w:spacing w:line="240" w:lineRule="auto"/>
        <w:jc w:val="left"/>
        <w:rPr>
          <w:rFonts w:ascii="Times New Roman" w:hAnsi="Times New Roman"/>
          <w:szCs w:val="26"/>
          <w:lang w:val="de-DE"/>
        </w:rPr>
      </w:pPr>
    </w:p>
    <w:p w14:paraId="2B16E2A8" w14:textId="77777777" w:rsidR="00E95E28" w:rsidRDefault="00E95E28">
      <w:pPr>
        <w:spacing w:line="240" w:lineRule="auto"/>
        <w:jc w:val="left"/>
        <w:rPr>
          <w:rFonts w:ascii="Times New Roman" w:hAnsi="Times New Roman"/>
          <w:szCs w:val="26"/>
          <w:lang w:val="de-DE"/>
        </w:rPr>
      </w:pPr>
    </w:p>
    <w:p w14:paraId="488BCD53" w14:textId="5A05C2FB" w:rsidR="00E863DA" w:rsidRPr="007C70CE" w:rsidRDefault="00992B18" w:rsidP="00BE070E">
      <w:pPr>
        <w:spacing w:line="300" w:lineRule="auto"/>
        <w:ind w:left="567"/>
        <w:jc w:val="center"/>
        <w:rPr>
          <w:rFonts w:ascii="Times New Roman" w:hAnsi="Times New Roman"/>
          <w:b/>
          <w:bCs/>
          <w:i/>
          <w:szCs w:val="26"/>
          <w:lang w:val="de-DE"/>
        </w:rPr>
      </w:pPr>
      <w:r w:rsidRPr="007C70CE">
        <w:rPr>
          <w:rFonts w:ascii="Times New Roman" w:hAnsi="Times New Roman"/>
          <w:b/>
          <w:bCs/>
          <w:szCs w:val="26"/>
          <w:lang w:val="de-DE"/>
        </w:rPr>
        <w:t>MỤC LỤC</w:t>
      </w:r>
    </w:p>
    <w:sdt>
      <w:sdtPr>
        <w:id w:val="-1629776398"/>
        <w:docPartObj>
          <w:docPartGallery w:val="Table of Contents"/>
          <w:docPartUnique/>
        </w:docPartObj>
      </w:sdtPr>
      <w:sdtEndPr>
        <w:rPr>
          <w:b/>
          <w:bCs/>
          <w:noProof/>
        </w:rPr>
      </w:sdtEndPr>
      <w:sdtContent>
        <w:p w14:paraId="558B6A9B" w14:textId="75ACFBF4" w:rsidR="007C70CE" w:rsidRDefault="00050098">
          <w:pPr>
            <w:pStyle w:val="TOC1"/>
            <w:rPr>
              <w:rFonts w:asciiTheme="minorHAnsi" w:eastAsiaTheme="minorEastAsia" w:hAnsiTheme="minorHAnsi" w:cstheme="minorBidi"/>
              <w:noProof/>
              <w:kern w:val="2"/>
              <w:sz w:val="24"/>
              <w14:ligatures w14:val="standardContextual"/>
            </w:rPr>
          </w:pPr>
          <w:r>
            <w:rPr>
              <w:rFonts w:asciiTheme="majorHAnsi" w:eastAsiaTheme="majorEastAsia" w:hAnsiTheme="majorHAnsi" w:cstheme="majorBidi"/>
              <w:color w:val="365F91" w:themeColor="accent1" w:themeShade="BF"/>
              <w:sz w:val="32"/>
              <w:szCs w:val="32"/>
            </w:rPr>
            <w:fldChar w:fldCharType="begin"/>
          </w:r>
          <w:r>
            <w:instrText xml:space="preserve"> TOC \o "1-3" \h \z \u </w:instrText>
          </w:r>
          <w:r>
            <w:rPr>
              <w:rFonts w:asciiTheme="majorHAnsi" w:eastAsiaTheme="majorEastAsia" w:hAnsiTheme="majorHAnsi" w:cstheme="majorBidi"/>
              <w:color w:val="365F91" w:themeColor="accent1" w:themeShade="BF"/>
              <w:sz w:val="32"/>
              <w:szCs w:val="32"/>
            </w:rPr>
            <w:fldChar w:fldCharType="separate"/>
          </w:r>
          <w:hyperlink w:anchor="_Toc170290239" w:history="1">
            <w:r w:rsidR="007C70CE" w:rsidRPr="00AA5D88">
              <w:rPr>
                <w:rStyle w:val="Hyperlink"/>
                <w:noProof/>
              </w:rPr>
              <w:t>MỞ ĐẦU</w:t>
            </w:r>
            <w:r w:rsidR="007C70CE">
              <w:rPr>
                <w:noProof/>
                <w:webHidden/>
              </w:rPr>
              <w:tab/>
            </w:r>
            <w:r w:rsidR="007C70CE">
              <w:rPr>
                <w:noProof/>
                <w:webHidden/>
              </w:rPr>
              <w:fldChar w:fldCharType="begin"/>
            </w:r>
            <w:r w:rsidR="007C70CE">
              <w:rPr>
                <w:noProof/>
                <w:webHidden/>
              </w:rPr>
              <w:instrText xml:space="preserve"> PAGEREF _Toc170290239 \h </w:instrText>
            </w:r>
            <w:r w:rsidR="007C70CE">
              <w:rPr>
                <w:noProof/>
                <w:webHidden/>
              </w:rPr>
            </w:r>
            <w:r w:rsidR="007C70CE">
              <w:rPr>
                <w:noProof/>
                <w:webHidden/>
              </w:rPr>
              <w:fldChar w:fldCharType="separate"/>
            </w:r>
            <w:r w:rsidR="007C70CE">
              <w:rPr>
                <w:noProof/>
                <w:webHidden/>
              </w:rPr>
              <w:t>6</w:t>
            </w:r>
            <w:r w:rsidR="007C70CE">
              <w:rPr>
                <w:noProof/>
                <w:webHidden/>
              </w:rPr>
              <w:fldChar w:fldCharType="end"/>
            </w:r>
          </w:hyperlink>
        </w:p>
        <w:p w14:paraId="60859DA4" w14:textId="6C1333DE" w:rsidR="007C70CE" w:rsidRDefault="007C70CE">
          <w:pPr>
            <w:pStyle w:val="TOC1"/>
            <w:rPr>
              <w:rFonts w:asciiTheme="minorHAnsi" w:eastAsiaTheme="minorEastAsia" w:hAnsiTheme="minorHAnsi" w:cstheme="minorBidi"/>
              <w:noProof/>
              <w:kern w:val="2"/>
              <w:sz w:val="24"/>
              <w14:ligatures w14:val="standardContextual"/>
            </w:rPr>
          </w:pPr>
          <w:hyperlink w:anchor="_Toc170290240" w:history="1">
            <w:r w:rsidRPr="00AA5D88">
              <w:rPr>
                <w:rStyle w:val="Hyperlink"/>
                <w:noProof/>
              </w:rPr>
              <w:t>CHƯƠNG 1: TỔNG QUAN VỀ VI XỬ LÝ VI ĐIỀU KHIỂN</w:t>
            </w:r>
            <w:r>
              <w:rPr>
                <w:noProof/>
                <w:webHidden/>
              </w:rPr>
              <w:tab/>
            </w:r>
            <w:r>
              <w:rPr>
                <w:noProof/>
                <w:webHidden/>
              </w:rPr>
              <w:fldChar w:fldCharType="begin"/>
            </w:r>
            <w:r>
              <w:rPr>
                <w:noProof/>
                <w:webHidden/>
              </w:rPr>
              <w:instrText xml:space="preserve"> PAGEREF _Toc170290240 \h </w:instrText>
            </w:r>
            <w:r>
              <w:rPr>
                <w:noProof/>
                <w:webHidden/>
              </w:rPr>
            </w:r>
            <w:r>
              <w:rPr>
                <w:noProof/>
                <w:webHidden/>
              </w:rPr>
              <w:fldChar w:fldCharType="separate"/>
            </w:r>
            <w:r>
              <w:rPr>
                <w:noProof/>
                <w:webHidden/>
              </w:rPr>
              <w:t>7</w:t>
            </w:r>
            <w:r>
              <w:rPr>
                <w:noProof/>
                <w:webHidden/>
              </w:rPr>
              <w:fldChar w:fldCharType="end"/>
            </w:r>
          </w:hyperlink>
        </w:p>
        <w:p w14:paraId="5F8A7D66" w14:textId="77777777" w:rsidR="00E95E28" w:rsidRDefault="00E95E28" w:rsidP="00E95E28">
          <w:pPr>
            <w:pStyle w:val="TOC2"/>
            <w:tabs>
              <w:tab w:val="left" w:pos="960"/>
              <w:tab w:val="right" w:leader="dot" w:pos="9064"/>
            </w:tabs>
            <w:rPr>
              <w:rFonts w:asciiTheme="minorHAnsi" w:eastAsiaTheme="minorEastAsia" w:hAnsiTheme="minorHAnsi" w:cstheme="minorBidi"/>
              <w:noProof/>
              <w:kern w:val="2"/>
              <w:sz w:val="24"/>
              <w14:ligatures w14:val="standardContextual"/>
            </w:rPr>
          </w:pPr>
          <w:hyperlink w:anchor="_Toc170290241" w:history="1">
            <w:r w:rsidRPr="00AA5D88">
              <w:rPr>
                <w:rStyle w:val="Hyperlink"/>
                <w:noProof/>
              </w:rPr>
              <w:t>1.1.</w:t>
            </w:r>
            <w:r>
              <w:rPr>
                <w:rFonts w:asciiTheme="minorHAnsi" w:eastAsiaTheme="minorEastAsia" w:hAnsiTheme="minorHAnsi" w:cstheme="minorBidi"/>
                <w:noProof/>
                <w:kern w:val="2"/>
                <w:sz w:val="24"/>
                <w14:ligatures w14:val="standardContextual"/>
              </w:rPr>
              <w:tab/>
            </w:r>
            <w:r w:rsidRPr="00AA5D88">
              <w:rPr>
                <w:rStyle w:val="Hyperlink"/>
                <w:noProof/>
              </w:rPr>
              <w:t>Khái niệm</w:t>
            </w:r>
            <w:r>
              <w:rPr>
                <w:noProof/>
                <w:webHidden/>
              </w:rPr>
              <w:tab/>
            </w:r>
            <w:r>
              <w:rPr>
                <w:noProof/>
                <w:webHidden/>
              </w:rPr>
              <w:fldChar w:fldCharType="begin"/>
            </w:r>
            <w:r>
              <w:rPr>
                <w:noProof/>
                <w:webHidden/>
              </w:rPr>
              <w:instrText xml:space="preserve"> PAGEREF _Toc170290241 \h </w:instrText>
            </w:r>
            <w:r>
              <w:rPr>
                <w:noProof/>
                <w:webHidden/>
              </w:rPr>
            </w:r>
            <w:r>
              <w:rPr>
                <w:noProof/>
                <w:webHidden/>
              </w:rPr>
              <w:fldChar w:fldCharType="separate"/>
            </w:r>
            <w:r>
              <w:rPr>
                <w:noProof/>
                <w:webHidden/>
              </w:rPr>
              <w:t>7</w:t>
            </w:r>
            <w:r>
              <w:rPr>
                <w:noProof/>
                <w:webHidden/>
              </w:rPr>
              <w:fldChar w:fldCharType="end"/>
            </w:r>
          </w:hyperlink>
        </w:p>
        <w:p w14:paraId="5EF993D6" w14:textId="77777777" w:rsidR="00E95E28" w:rsidRDefault="00E95E28" w:rsidP="00E95E28">
          <w:pPr>
            <w:pStyle w:val="TOC2"/>
            <w:tabs>
              <w:tab w:val="left" w:pos="960"/>
              <w:tab w:val="right" w:leader="dot" w:pos="9064"/>
            </w:tabs>
            <w:rPr>
              <w:rFonts w:asciiTheme="minorHAnsi" w:eastAsiaTheme="minorEastAsia" w:hAnsiTheme="minorHAnsi" w:cstheme="minorBidi"/>
              <w:noProof/>
              <w:kern w:val="2"/>
              <w:sz w:val="24"/>
              <w14:ligatures w14:val="standardContextual"/>
            </w:rPr>
          </w:pPr>
          <w:hyperlink w:anchor="_Toc170290242" w:history="1">
            <w:r w:rsidRPr="00AA5D88">
              <w:rPr>
                <w:rStyle w:val="Hyperlink"/>
                <w:noProof/>
              </w:rPr>
              <w:t>1.2.</w:t>
            </w:r>
            <w:r>
              <w:rPr>
                <w:rFonts w:asciiTheme="minorHAnsi" w:eastAsiaTheme="minorEastAsia" w:hAnsiTheme="minorHAnsi" w:cstheme="minorBidi"/>
                <w:noProof/>
                <w:kern w:val="2"/>
                <w:sz w:val="24"/>
                <w14:ligatures w14:val="standardContextual"/>
              </w:rPr>
              <w:tab/>
            </w:r>
            <w:r w:rsidRPr="00AA5D88">
              <w:rPr>
                <w:rStyle w:val="Hyperlink"/>
                <w:noProof/>
              </w:rPr>
              <w:t>Phân loại</w:t>
            </w:r>
            <w:r>
              <w:rPr>
                <w:noProof/>
                <w:webHidden/>
              </w:rPr>
              <w:tab/>
            </w:r>
            <w:r>
              <w:rPr>
                <w:noProof/>
                <w:webHidden/>
              </w:rPr>
              <w:fldChar w:fldCharType="begin"/>
            </w:r>
            <w:r>
              <w:rPr>
                <w:noProof/>
                <w:webHidden/>
              </w:rPr>
              <w:instrText xml:space="preserve"> PAGEREF _Toc170290242 \h </w:instrText>
            </w:r>
            <w:r>
              <w:rPr>
                <w:noProof/>
                <w:webHidden/>
              </w:rPr>
            </w:r>
            <w:r>
              <w:rPr>
                <w:noProof/>
                <w:webHidden/>
              </w:rPr>
              <w:fldChar w:fldCharType="separate"/>
            </w:r>
            <w:r>
              <w:rPr>
                <w:noProof/>
                <w:webHidden/>
              </w:rPr>
              <w:t>7</w:t>
            </w:r>
            <w:r>
              <w:rPr>
                <w:noProof/>
                <w:webHidden/>
              </w:rPr>
              <w:fldChar w:fldCharType="end"/>
            </w:r>
          </w:hyperlink>
        </w:p>
        <w:p w14:paraId="27A95428" w14:textId="77777777" w:rsidR="00E95E28" w:rsidRDefault="00E95E28" w:rsidP="00E95E28">
          <w:pPr>
            <w:pStyle w:val="TOC2"/>
            <w:tabs>
              <w:tab w:val="left" w:pos="960"/>
              <w:tab w:val="right" w:leader="dot" w:pos="9064"/>
            </w:tabs>
            <w:rPr>
              <w:rFonts w:asciiTheme="minorHAnsi" w:eastAsiaTheme="minorEastAsia" w:hAnsiTheme="minorHAnsi" w:cstheme="minorBidi"/>
              <w:noProof/>
              <w:kern w:val="2"/>
              <w:sz w:val="24"/>
              <w14:ligatures w14:val="standardContextual"/>
            </w:rPr>
          </w:pPr>
          <w:hyperlink w:anchor="_Toc170290243" w:history="1">
            <w:r w:rsidRPr="00AA5D88">
              <w:rPr>
                <w:rStyle w:val="Hyperlink"/>
                <w:noProof/>
              </w:rPr>
              <w:t>1.3.</w:t>
            </w:r>
            <w:r>
              <w:rPr>
                <w:rFonts w:asciiTheme="minorHAnsi" w:eastAsiaTheme="minorEastAsia" w:hAnsiTheme="minorHAnsi" w:cstheme="minorBidi"/>
                <w:noProof/>
                <w:kern w:val="2"/>
                <w:sz w:val="24"/>
                <w14:ligatures w14:val="standardContextual"/>
              </w:rPr>
              <w:tab/>
            </w:r>
            <w:r w:rsidRPr="00AA5D88">
              <w:rPr>
                <w:rStyle w:val="Hyperlink"/>
                <w:noProof/>
              </w:rPr>
              <w:t>Cấu trúc Vi điều khiển</w:t>
            </w:r>
            <w:r>
              <w:rPr>
                <w:noProof/>
                <w:webHidden/>
              </w:rPr>
              <w:tab/>
            </w:r>
            <w:r>
              <w:rPr>
                <w:noProof/>
                <w:webHidden/>
              </w:rPr>
              <w:fldChar w:fldCharType="begin"/>
            </w:r>
            <w:r>
              <w:rPr>
                <w:noProof/>
                <w:webHidden/>
              </w:rPr>
              <w:instrText xml:space="preserve"> PAGEREF _Toc170290243 \h </w:instrText>
            </w:r>
            <w:r>
              <w:rPr>
                <w:noProof/>
                <w:webHidden/>
              </w:rPr>
            </w:r>
            <w:r>
              <w:rPr>
                <w:noProof/>
                <w:webHidden/>
              </w:rPr>
              <w:fldChar w:fldCharType="separate"/>
            </w:r>
            <w:r>
              <w:rPr>
                <w:noProof/>
                <w:webHidden/>
              </w:rPr>
              <w:t>7</w:t>
            </w:r>
            <w:r>
              <w:rPr>
                <w:noProof/>
                <w:webHidden/>
              </w:rPr>
              <w:fldChar w:fldCharType="end"/>
            </w:r>
          </w:hyperlink>
        </w:p>
        <w:p w14:paraId="2B615A20" w14:textId="260E4D16" w:rsidR="007C70CE" w:rsidRPr="003D08EB" w:rsidRDefault="00E95E28" w:rsidP="00E95E28">
          <w:pPr>
            <w:pStyle w:val="TOC2"/>
            <w:tabs>
              <w:tab w:val="left" w:pos="960"/>
              <w:tab w:val="right" w:leader="dot" w:pos="9064"/>
            </w:tabs>
            <w:rPr>
              <w:noProof/>
              <w:color w:val="0000FF"/>
              <w:u w:val="single"/>
            </w:rPr>
          </w:pPr>
          <w:hyperlink w:anchor="_Toc170290244" w:history="1">
            <w:r w:rsidRPr="00AA5D88">
              <w:rPr>
                <w:rStyle w:val="Hyperlink"/>
                <w:noProof/>
              </w:rPr>
              <w:t>1.4.</w:t>
            </w:r>
            <w:r>
              <w:rPr>
                <w:rFonts w:asciiTheme="minorHAnsi" w:eastAsiaTheme="minorEastAsia" w:hAnsiTheme="minorHAnsi" w:cstheme="minorBidi"/>
                <w:noProof/>
                <w:kern w:val="2"/>
                <w:sz w:val="24"/>
                <w14:ligatures w14:val="standardContextual"/>
              </w:rPr>
              <w:tab/>
            </w:r>
            <w:r w:rsidRPr="00AA5D88">
              <w:rPr>
                <w:rStyle w:val="Hyperlink"/>
                <w:noProof/>
              </w:rPr>
              <w:t>Nguyên tắc hoạt động của Vi điều khiển</w:t>
            </w:r>
            <w:r>
              <w:rPr>
                <w:noProof/>
                <w:webHidden/>
              </w:rPr>
              <w:tab/>
            </w:r>
            <w:r>
              <w:rPr>
                <w:noProof/>
                <w:webHidden/>
              </w:rPr>
              <w:fldChar w:fldCharType="begin"/>
            </w:r>
            <w:r>
              <w:rPr>
                <w:noProof/>
                <w:webHidden/>
              </w:rPr>
              <w:instrText xml:space="preserve"> PAGEREF _Toc170290244 \h </w:instrText>
            </w:r>
            <w:r>
              <w:rPr>
                <w:noProof/>
                <w:webHidden/>
              </w:rPr>
            </w:r>
            <w:r>
              <w:rPr>
                <w:noProof/>
                <w:webHidden/>
              </w:rPr>
              <w:fldChar w:fldCharType="separate"/>
            </w:r>
            <w:r>
              <w:rPr>
                <w:noProof/>
                <w:webHidden/>
              </w:rPr>
              <w:t>7</w:t>
            </w:r>
            <w:r>
              <w:rPr>
                <w:noProof/>
                <w:webHidden/>
              </w:rPr>
              <w:fldChar w:fldCharType="end"/>
            </w:r>
          </w:hyperlink>
        </w:p>
        <w:p w14:paraId="50CB3D03" w14:textId="5FC087FD" w:rsidR="007C70CE" w:rsidRDefault="007C70CE">
          <w:pPr>
            <w:pStyle w:val="TOC1"/>
            <w:rPr>
              <w:rFonts w:asciiTheme="minorHAnsi" w:eastAsiaTheme="minorEastAsia" w:hAnsiTheme="minorHAnsi" w:cstheme="minorBidi"/>
              <w:noProof/>
              <w:kern w:val="2"/>
              <w:sz w:val="24"/>
              <w14:ligatures w14:val="standardContextual"/>
            </w:rPr>
          </w:pPr>
          <w:hyperlink w:anchor="_Toc170290245" w:history="1">
            <w:r w:rsidRPr="00AA5D88">
              <w:rPr>
                <w:rStyle w:val="Hyperlink"/>
                <w:noProof/>
              </w:rPr>
              <w:t>CHƯƠNG 2: THIẾT KẾ HỆ THỐNG</w:t>
            </w:r>
            <w:r>
              <w:rPr>
                <w:noProof/>
                <w:webHidden/>
              </w:rPr>
              <w:tab/>
            </w:r>
            <w:r>
              <w:rPr>
                <w:noProof/>
                <w:webHidden/>
              </w:rPr>
              <w:fldChar w:fldCharType="begin"/>
            </w:r>
            <w:r>
              <w:rPr>
                <w:noProof/>
                <w:webHidden/>
              </w:rPr>
              <w:instrText xml:space="preserve"> PAGEREF _Toc170290245 \h </w:instrText>
            </w:r>
            <w:r>
              <w:rPr>
                <w:noProof/>
                <w:webHidden/>
              </w:rPr>
            </w:r>
            <w:r>
              <w:rPr>
                <w:noProof/>
                <w:webHidden/>
              </w:rPr>
              <w:fldChar w:fldCharType="separate"/>
            </w:r>
            <w:r>
              <w:rPr>
                <w:noProof/>
                <w:webHidden/>
              </w:rPr>
              <w:t>8</w:t>
            </w:r>
            <w:r>
              <w:rPr>
                <w:noProof/>
                <w:webHidden/>
              </w:rPr>
              <w:fldChar w:fldCharType="end"/>
            </w:r>
          </w:hyperlink>
        </w:p>
        <w:p w14:paraId="1FF08F8E" w14:textId="40FB7FDB" w:rsidR="007C70CE" w:rsidRDefault="007C70CE">
          <w:pPr>
            <w:pStyle w:val="TOC2"/>
            <w:tabs>
              <w:tab w:val="right" w:leader="dot" w:pos="9064"/>
            </w:tabs>
            <w:rPr>
              <w:rFonts w:asciiTheme="minorHAnsi" w:eastAsiaTheme="minorEastAsia" w:hAnsiTheme="minorHAnsi" w:cstheme="minorBidi"/>
              <w:noProof/>
              <w:kern w:val="2"/>
              <w:sz w:val="24"/>
              <w14:ligatures w14:val="standardContextual"/>
            </w:rPr>
          </w:pPr>
          <w:hyperlink w:anchor="_Toc170290246" w:history="1">
            <w:r w:rsidRPr="00AA5D88">
              <w:rPr>
                <w:rStyle w:val="Hyperlink"/>
                <w:noProof/>
              </w:rPr>
              <w:t>2.1. Mô tả hệ thống</w:t>
            </w:r>
            <w:r>
              <w:rPr>
                <w:noProof/>
                <w:webHidden/>
              </w:rPr>
              <w:tab/>
            </w:r>
            <w:r>
              <w:rPr>
                <w:noProof/>
                <w:webHidden/>
              </w:rPr>
              <w:fldChar w:fldCharType="begin"/>
            </w:r>
            <w:r>
              <w:rPr>
                <w:noProof/>
                <w:webHidden/>
              </w:rPr>
              <w:instrText xml:space="preserve"> PAGEREF _Toc170290246 \h </w:instrText>
            </w:r>
            <w:r>
              <w:rPr>
                <w:noProof/>
                <w:webHidden/>
              </w:rPr>
            </w:r>
            <w:r>
              <w:rPr>
                <w:noProof/>
                <w:webHidden/>
              </w:rPr>
              <w:fldChar w:fldCharType="separate"/>
            </w:r>
            <w:r>
              <w:rPr>
                <w:noProof/>
                <w:webHidden/>
              </w:rPr>
              <w:t>8</w:t>
            </w:r>
            <w:r>
              <w:rPr>
                <w:noProof/>
                <w:webHidden/>
              </w:rPr>
              <w:fldChar w:fldCharType="end"/>
            </w:r>
          </w:hyperlink>
        </w:p>
        <w:p w14:paraId="6AC010E7" w14:textId="75947A70" w:rsidR="007C70CE" w:rsidRDefault="007C70CE">
          <w:pPr>
            <w:pStyle w:val="TOC2"/>
            <w:tabs>
              <w:tab w:val="right" w:leader="dot" w:pos="9064"/>
            </w:tabs>
            <w:rPr>
              <w:rFonts w:asciiTheme="minorHAnsi" w:eastAsiaTheme="minorEastAsia" w:hAnsiTheme="minorHAnsi" w:cstheme="minorBidi"/>
              <w:noProof/>
              <w:kern w:val="2"/>
              <w:sz w:val="24"/>
              <w14:ligatures w14:val="standardContextual"/>
            </w:rPr>
          </w:pPr>
          <w:hyperlink w:anchor="_Toc170290247" w:history="1">
            <w:r w:rsidRPr="00AA5D88">
              <w:rPr>
                <w:rStyle w:val="Hyperlink"/>
                <w:noProof/>
              </w:rPr>
              <w:t>2.2. Thiết kế sơ đồ khối</w:t>
            </w:r>
            <w:r>
              <w:rPr>
                <w:noProof/>
                <w:webHidden/>
              </w:rPr>
              <w:tab/>
            </w:r>
            <w:r>
              <w:rPr>
                <w:noProof/>
                <w:webHidden/>
              </w:rPr>
              <w:fldChar w:fldCharType="begin"/>
            </w:r>
            <w:r>
              <w:rPr>
                <w:noProof/>
                <w:webHidden/>
              </w:rPr>
              <w:instrText xml:space="preserve"> PAGEREF _Toc170290247 \h </w:instrText>
            </w:r>
            <w:r>
              <w:rPr>
                <w:noProof/>
                <w:webHidden/>
              </w:rPr>
            </w:r>
            <w:r>
              <w:rPr>
                <w:noProof/>
                <w:webHidden/>
              </w:rPr>
              <w:fldChar w:fldCharType="separate"/>
            </w:r>
            <w:r>
              <w:rPr>
                <w:noProof/>
                <w:webHidden/>
              </w:rPr>
              <w:t>8</w:t>
            </w:r>
            <w:r>
              <w:rPr>
                <w:noProof/>
                <w:webHidden/>
              </w:rPr>
              <w:fldChar w:fldCharType="end"/>
            </w:r>
          </w:hyperlink>
        </w:p>
        <w:p w14:paraId="65555159" w14:textId="6EA76020" w:rsidR="007C70CE" w:rsidRDefault="007C70CE">
          <w:pPr>
            <w:pStyle w:val="TOC2"/>
            <w:tabs>
              <w:tab w:val="right" w:leader="dot" w:pos="9064"/>
            </w:tabs>
            <w:rPr>
              <w:rFonts w:asciiTheme="minorHAnsi" w:eastAsiaTheme="minorEastAsia" w:hAnsiTheme="minorHAnsi" w:cstheme="minorBidi"/>
              <w:noProof/>
              <w:kern w:val="2"/>
              <w:sz w:val="24"/>
              <w14:ligatures w14:val="standardContextual"/>
            </w:rPr>
          </w:pPr>
          <w:hyperlink w:anchor="_Toc170290248" w:history="1">
            <w:r w:rsidRPr="00AA5D88">
              <w:rPr>
                <w:rStyle w:val="Hyperlink"/>
                <w:noProof/>
              </w:rPr>
              <w:t>2.3. Thiết kế sơ đồ nguyên lý</w:t>
            </w:r>
            <w:r>
              <w:rPr>
                <w:noProof/>
                <w:webHidden/>
              </w:rPr>
              <w:tab/>
            </w:r>
            <w:r>
              <w:rPr>
                <w:noProof/>
                <w:webHidden/>
              </w:rPr>
              <w:fldChar w:fldCharType="begin"/>
            </w:r>
            <w:r>
              <w:rPr>
                <w:noProof/>
                <w:webHidden/>
              </w:rPr>
              <w:instrText xml:space="preserve"> PAGEREF _Toc170290248 \h </w:instrText>
            </w:r>
            <w:r>
              <w:rPr>
                <w:noProof/>
                <w:webHidden/>
              </w:rPr>
            </w:r>
            <w:r>
              <w:rPr>
                <w:noProof/>
                <w:webHidden/>
              </w:rPr>
              <w:fldChar w:fldCharType="separate"/>
            </w:r>
            <w:r>
              <w:rPr>
                <w:noProof/>
                <w:webHidden/>
              </w:rPr>
              <w:t>8</w:t>
            </w:r>
            <w:r>
              <w:rPr>
                <w:noProof/>
                <w:webHidden/>
              </w:rPr>
              <w:fldChar w:fldCharType="end"/>
            </w:r>
          </w:hyperlink>
        </w:p>
        <w:p w14:paraId="151E9E99" w14:textId="4A96190A" w:rsidR="007C70CE" w:rsidRDefault="007C70CE">
          <w:pPr>
            <w:pStyle w:val="TOC2"/>
            <w:tabs>
              <w:tab w:val="right" w:leader="dot" w:pos="9064"/>
            </w:tabs>
            <w:rPr>
              <w:rFonts w:asciiTheme="minorHAnsi" w:eastAsiaTheme="minorEastAsia" w:hAnsiTheme="minorHAnsi" w:cstheme="minorBidi"/>
              <w:noProof/>
              <w:kern w:val="2"/>
              <w:sz w:val="24"/>
              <w14:ligatures w14:val="standardContextual"/>
            </w:rPr>
          </w:pPr>
          <w:hyperlink w:anchor="_Toc170290249" w:history="1">
            <w:r w:rsidRPr="00AA5D88">
              <w:rPr>
                <w:rStyle w:val="Hyperlink"/>
                <w:noProof/>
              </w:rPr>
              <w:t>2.4. Thiết kế layout và chế tạo PCB</w:t>
            </w:r>
            <w:r>
              <w:rPr>
                <w:noProof/>
                <w:webHidden/>
              </w:rPr>
              <w:tab/>
            </w:r>
            <w:r>
              <w:rPr>
                <w:noProof/>
                <w:webHidden/>
              </w:rPr>
              <w:fldChar w:fldCharType="begin"/>
            </w:r>
            <w:r>
              <w:rPr>
                <w:noProof/>
                <w:webHidden/>
              </w:rPr>
              <w:instrText xml:space="preserve"> PAGEREF _Toc170290249 \h </w:instrText>
            </w:r>
            <w:r>
              <w:rPr>
                <w:noProof/>
                <w:webHidden/>
              </w:rPr>
            </w:r>
            <w:r>
              <w:rPr>
                <w:noProof/>
                <w:webHidden/>
              </w:rPr>
              <w:fldChar w:fldCharType="separate"/>
            </w:r>
            <w:r>
              <w:rPr>
                <w:noProof/>
                <w:webHidden/>
              </w:rPr>
              <w:t>8</w:t>
            </w:r>
            <w:r>
              <w:rPr>
                <w:noProof/>
                <w:webHidden/>
              </w:rPr>
              <w:fldChar w:fldCharType="end"/>
            </w:r>
          </w:hyperlink>
        </w:p>
        <w:p w14:paraId="4EC10450" w14:textId="468CB9CA" w:rsidR="003D08EB" w:rsidRPr="003D08EB" w:rsidRDefault="007C70CE" w:rsidP="003D08EB">
          <w:pPr>
            <w:pStyle w:val="TOC2"/>
            <w:tabs>
              <w:tab w:val="right" w:leader="dot" w:pos="9064"/>
            </w:tabs>
          </w:pPr>
          <w:hyperlink w:anchor="_Toc170290250" w:history="1">
            <w:r w:rsidRPr="003D08EB">
              <w:rPr>
                <w:rStyle w:val="Hyperlink"/>
                <w:noProof/>
              </w:rPr>
              <w:t xml:space="preserve">2.5. </w:t>
            </w:r>
            <w:r w:rsidR="003D08EB" w:rsidRPr="003D08EB">
              <w:rPr>
                <w:rStyle w:val="Hyperlink"/>
                <w:noProof/>
              </w:rPr>
              <w:t>Lập trình thuật toán</w:t>
            </w:r>
            <w:r w:rsidRPr="003D08EB">
              <w:rPr>
                <w:rStyle w:val="Hyperlink"/>
                <w:noProof/>
                <w:webHidden/>
              </w:rPr>
              <w:tab/>
            </w:r>
            <w:r w:rsidRPr="003D08EB">
              <w:rPr>
                <w:rStyle w:val="Hyperlink"/>
                <w:noProof/>
                <w:webHidden/>
              </w:rPr>
              <w:fldChar w:fldCharType="begin"/>
            </w:r>
            <w:r w:rsidRPr="003D08EB">
              <w:rPr>
                <w:rStyle w:val="Hyperlink"/>
                <w:noProof/>
                <w:webHidden/>
              </w:rPr>
              <w:instrText xml:space="preserve"> PAGEREF _Toc170290250 \h </w:instrText>
            </w:r>
            <w:r w:rsidRPr="003D08EB">
              <w:rPr>
                <w:rStyle w:val="Hyperlink"/>
                <w:noProof/>
                <w:webHidden/>
              </w:rPr>
            </w:r>
            <w:r w:rsidRPr="003D08EB">
              <w:rPr>
                <w:rStyle w:val="Hyperlink"/>
                <w:noProof/>
                <w:webHidden/>
              </w:rPr>
              <w:fldChar w:fldCharType="separate"/>
            </w:r>
            <w:r w:rsidRPr="003D08EB">
              <w:rPr>
                <w:rStyle w:val="Hyperlink"/>
                <w:noProof/>
                <w:webHidden/>
              </w:rPr>
              <w:t>8</w:t>
            </w:r>
            <w:r w:rsidRPr="003D08EB">
              <w:rPr>
                <w:rStyle w:val="Hyperlink"/>
                <w:noProof/>
                <w:webHidden/>
              </w:rPr>
              <w:fldChar w:fldCharType="end"/>
            </w:r>
          </w:hyperlink>
        </w:p>
        <w:p w14:paraId="53F54C58" w14:textId="61DDAB56" w:rsidR="007C70CE" w:rsidRDefault="007C70CE">
          <w:pPr>
            <w:pStyle w:val="TOC1"/>
            <w:rPr>
              <w:rFonts w:asciiTheme="minorHAnsi" w:eastAsiaTheme="minorEastAsia" w:hAnsiTheme="minorHAnsi" w:cstheme="minorBidi"/>
              <w:noProof/>
              <w:kern w:val="2"/>
              <w:sz w:val="24"/>
              <w14:ligatures w14:val="standardContextual"/>
            </w:rPr>
          </w:pPr>
          <w:hyperlink w:anchor="_Toc170290251" w:history="1">
            <w:r w:rsidRPr="00AA5D88">
              <w:rPr>
                <w:rStyle w:val="Hyperlink"/>
                <w:noProof/>
              </w:rPr>
              <w:t>CHƯƠNG 3: KẾT QUẢ THỰC HIỆN VÀ KẾT LUẬN</w:t>
            </w:r>
            <w:r>
              <w:rPr>
                <w:noProof/>
                <w:webHidden/>
              </w:rPr>
              <w:tab/>
            </w:r>
            <w:r>
              <w:rPr>
                <w:noProof/>
                <w:webHidden/>
              </w:rPr>
              <w:fldChar w:fldCharType="begin"/>
            </w:r>
            <w:r>
              <w:rPr>
                <w:noProof/>
                <w:webHidden/>
              </w:rPr>
              <w:instrText xml:space="preserve"> PAGEREF _Toc170290251 \h </w:instrText>
            </w:r>
            <w:r>
              <w:rPr>
                <w:noProof/>
                <w:webHidden/>
              </w:rPr>
            </w:r>
            <w:r>
              <w:rPr>
                <w:noProof/>
                <w:webHidden/>
              </w:rPr>
              <w:fldChar w:fldCharType="separate"/>
            </w:r>
            <w:r>
              <w:rPr>
                <w:noProof/>
                <w:webHidden/>
              </w:rPr>
              <w:t>9</w:t>
            </w:r>
            <w:r>
              <w:rPr>
                <w:noProof/>
                <w:webHidden/>
              </w:rPr>
              <w:fldChar w:fldCharType="end"/>
            </w:r>
          </w:hyperlink>
        </w:p>
        <w:p w14:paraId="047EA151" w14:textId="01563C10" w:rsidR="007C70CE" w:rsidRDefault="007C70CE">
          <w:pPr>
            <w:pStyle w:val="TOC2"/>
            <w:tabs>
              <w:tab w:val="right" w:leader="dot" w:pos="9064"/>
            </w:tabs>
            <w:rPr>
              <w:rFonts w:asciiTheme="minorHAnsi" w:eastAsiaTheme="minorEastAsia" w:hAnsiTheme="minorHAnsi" w:cstheme="minorBidi"/>
              <w:noProof/>
              <w:kern w:val="2"/>
              <w:sz w:val="24"/>
              <w14:ligatures w14:val="standardContextual"/>
            </w:rPr>
          </w:pPr>
          <w:hyperlink w:anchor="_Toc170290252" w:history="1">
            <w:r w:rsidRPr="00AA5D88">
              <w:rPr>
                <w:rStyle w:val="Hyperlink"/>
                <w:noProof/>
              </w:rPr>
              <w:t>3.1. Kết quả thực hiện</w:t>
            </w:r>
            <w:r>
              <w:rPr>
                <w:noProof/>
                <w:webHidden/>
              </w:rPr>
              <w:tab/>
            </w:r>
            <w:r>
              <w:rPr>
                <w:noProof/>
                <w:webHidden/>
              </w:rPr>
              <w:fldChar w:fldCharType="begin"/>
            </w:r>
            <w:r>
              <w:rPr>
                <w:noProof/>
                <w:webHidden/>
              </w:rPr>
              <w:instrText xml:space="preserve"> PAGEREF _Toc170290252 \h </w:instrText>
            </w:r>
            <w:r>
              <w:rPr>
                <w:noProof/>
                <w:webHidden/>
              </w:rPr>
            </w:r>
            <w:r>
              <w:rPr>
                <w:noProof/>
                <w:webHidden/>
              </w:rPr>
              <w:fldChar w:fldCharType="separate"/>
            </w:r>
            <w:r>
              <w:rPr>
                <w:noProof/>
                <w:webHidden/>
              </w:rPr>
              <w:t>9</w:t>
            </w:r>
            <w:r>
              <w:rPr>
                <w:noProof/>
                <w:webHidden/>
              </w:rPr>
              <w:fldChar w:fldCharType="end"/>
            </w:r>
          </w:hyperlink>
        </w:p>
        <w:p w14:paraId="08FF4FA2" w14:textId="54B707BE" w:rsidR="007C70CE" w:rsidRPr="003D08EB" w:rsidRDefault="007C70CE" w:rsidP="003D08EB">
          <w:pPr>
            <w:pStyle w:val="TOC3"/>
            <w:tabs>
              <w:tab w:val="right" w:leader="dot" w:pos="9064"/>
            </w:tabs>
            <w:rPr>
              <w:noProof/>
              <w:color w:val="0000FF"/>
              <w:u w:val="single"/>
            </w:rPr>
          </w:pPr>
          <w:hyperlink w:anchor="_Toc170290253" w:history="1">
            <w:r w:rsidRPr="003D08EB">
              <w:rPr>
                <w:rStyle w:val="Hyperlink"/>
                <w:noProof/>
              </w:rPr>
              <w:t xml:space="preserve">3.1.1. </w:t>
            </w:r>
            <w:r w:rsidR="003D08EB" w:rsidRPr="003D08EB">
              <w:rPr>
                <w:rStyle w:val="Hyperlink"/>
                <w:noProof/>
              </w:rPr>
              <w:t>Lập trình hệ thống đo khoảng cách</w:t>
            </w:r>
            <w:r w:rsidRPr="003D08EB">
              <w:rPr>
                <w:rStyle w:val="Hyperlink"/>
                <w:noProof/>
                <w:webHidden/>
              </w:rPr>
              <w:tab/>
            </w:r>
            <w:r w:rsidRPr="003D08EB">
              <w:rPr>
                <w:rStyle w:val="Hyperlink"/>
                <w:noProof/>
                <w:webHidden/>
              </w:rPr>
              <w:fldChar w:fldCharType="begin"/>
            </w:r>
            <w:r w:rsidRPr="003D08EB">
              <w:rPr>
                <w:rStyle w:val="Hyperlink"/>
                <w:noProof/>
                <w:webHidden/>
              </w:rPr>
              <w:instrText xml:space="preserve"> PAGEREF _Toc170290253 \h </w:instrText>
            </w:r>
            <w:r w:rsidRPr="003D08EB">
              <w:rPr>
                <w:rStyle w:val="Hyperlink"/>
                <w:noProof/>
                <w:webHidden/>
              </w:rPr>
            </w:r>
            <w:r w:rsidRPr="003D08EB">
              <w:rPr>
                <w:rStyle w:val="Hyperlink"/>
                <w:noProof/>
                <w:webHidden/>
              </w:rPr>
              <w:fldChar w:fldCharType="separate"/>
            </w:r>
            <w:r w:rsidRPr="003D08EB">
              <w:rPr>
                <w:rStyle w:val="Hyperlink"/>
                <w:noProof/>
                <w:webHidden/>
              </w:rPr>
              <w:t>9</w:t>
            </w:r>
            <w:r w:rsidRPr="003D08EB">
              <w:rPr>
                <w:rStyle w:val="Hyperlink"/>
                <w:noProof/>
                <w:webHidden/>
              </w:rPr>
              <w:fldChar w:fldCharType="end"/>
            </w:r>
          </w:hyperlink>
        </w:p>
        <w:p w14:paraId="459EBDF6" w14:textId="5A78F369" w:rsidR="007C70CE" w:rsidRDefault="007C70CE">
          <w:pPr>
            <w:pStyle w:val="TOC3"/>
            <w:tabs>
              <w:tab w:val="right" w:leader="dot" w:pos="9064"/>
            </w:tabs>
            <w:rPr>
              <w:rFonts w:asciiTheme="minorHAnsi" w:eastAsiaTheme="minorEastAsia" w:hAnsiTheme="minorHAnsi" w:cstheme="minorBidi"/>
              <w:noProof/>
              <w:kern w:val="2"/>
              <w:sz w:val="24"/>
              <w14:ligatures w14:val="standardContextual"/>
            </w:rPr>
          </w:pPr>
          <w:hyperlink w:anchor="_Toc170290254" w:history="1">
            <w:r w:rsidRPr="00AA5D88">
              <w:rPr>
                <w:rStyle w:val="Hyperlink"/>
                <w:noProof/>
              </w:rPr>
              <w:t>3.1.2. Kết quả mô phỏng (nếu có)</w:t>
            </w:r>
            <w:r>
              <w:rPr>
                <w:noProof/>
                <w:webHidden/>
              </w:rPr>
              <w:tab/>
            </w:r>
            <w:r>
              <w:rPr>
                <w:noProof/>
                <w:webHidden/>
              </w:rPr>
              <w:fldChar w:fldCharType="begin"/>
            </w:r>
            <w:r>
              <w:rPr>
                <w:noProof/>
                <w:webHidden/>
              </w:rPr>
              <w:instrText xml:space="preserve"> PAGEREF _Toc170290254 \h </w:instrText>
            </w:r>
            <w:r>
              <w:rPr>
                <w:noProof/>
                <w:webHidden/>
              </w:rPr>
            </w:r>
            <w:r>
              <w:rPr>
                <w:noProof/>
                <w:webHidden/>
              </w:rPr>
              <w:fldChar w:fldCharType="separate"/>
            </w:r>
            <w:r>
              <w:rPr>
                <w:noProof/>
                <w:webHidden/>
              </w:rPr>
              <w:t>9</w:t>
            </w:r>
            <w:r>
              <w:rPr>
                <w:noProof/>
                <w:webHidden/>
              </w:rPr>
              <w:fldChar w:fldCharType="end"/>
            </w:r>
          </w:hyperlink>
        </w:p>
        <w:p w14:paraId="75EA6479" w14:textId="4D0985E4" w:rsidR="007C70CE" w:rsidRDefault="007C70CE">
          <w:pPr>
            <w:pStyle w:val="TOC3"/>
            <w:tabs>
              <w:tab w:val="right" w:leader="dot" w:pos="9064"/>
            </w:tabs>
            <w:rPr>
              <w:rFonts w:asciiTheme="minorHAnsi" w:eastAsiaTheme="minorEastAsia" w:hAnsiTheme="minorHAnsi" w:cstheme="minorBidi"/>
              <w:noProof/>
              <w:kern w:val="2"/>
              <w:sz w:val="24"/>
              <w14:ligatures w14:val="standardContextual"/>
            </w:rPr>
          </w:pPr>
          <w:hyperlink w:anchor="_Toc170290255" w:history="1">
            <w:r w:rsidRPr="00AA5D88">
              <w:rPr>
                <w:rStyle w:val="Hyperlink"/>
                <w:noProof/>
              </w:rPr>
              <w:t>3.1.3. Kết quả thực nghiệm</w:t>
            </w:r>
            <w:r>
              <w:rPr>
                <w:noProof/>
                <w:webHidden/>
              </w:rPr>
              <w:tab/>
            </w:r>
            <w:r>
              <w:rPr>
                <w:noProof/>
                <w:webHidden/>
              </w:rPr>
              <w:fldChar w:fldCharType="begin"/>
            </w:r>
            <w:r>
              <w:rPr>
                <w:noProof/>
                <w:webHidden/>
              </w:rPr>
              <w:instrText xml:space="preserve"> PAGEREF _Toc170290255 \h </w:instrText>
            </w:r>
            <w:r>
              <w:rPr>
                <w:noProof/>
                <w:webHidden/>
              </w:rPr>
            </w:r>
            <w:r>
              <w:rPr>
                <w:noProof/>
                <w:webHidden/>
              </w:rPr>
              <w:fldChar w:fldCharType="separate"/>
            </w:r>
            <w:r>
              <w:rPr>
                <w:noProof/>
                <w:webHidden/>
              </w:rPr>
              <w:t>9</w:t>
            </w:r>
            <w:r>
              <w:rPr>
                <w:noProof/>
                <w:webHidden/>
              </w:rPr>
              <w:fldChar w:fldCharType="end"/>
            </w:r>
          </w:hyperlink>
        </w:p>
        <w:p w14:paraId="3C1D7B8E" w14:textId="0FCA68C0" w:rsidR="007C70CE" w:rsidRDefault="007C70CE">
          <w:pPr>
            <w:pStyle w:val="TOC2"/>
            <w:tabs>
              <w:tab w:val="right" w:leader="dot" w:pos="9064"/>
            </w:tabs>
            <w:rPr>
              <w:rFonts w:asciiTheme="minorHAnsi" w:eastAsiaTheme="minorEastAsia" w:hAnsiTheme="minorHAnsi" w:cstheme="minorBidi"/>
              <w:noProof/>
              <w:kern w:val="2"/>
              <w:sz w:val="24"/>
              <w14:ligatures w14:val="standardContextual"/>
            </w:rPr>
          </w:pPr>
          <w:hyperlink w:anchor="_Toc170290256" w:history="1">
            <w:r w:rsidRPr="00AA5D88">
              <w:rPr>
                <w:rStyle w:val="Hyperlink"/>
                <w:noProof/>
              </w:rPr>
              <w:t>3.2. Kết luận</w:t>
            </w:r>
            <w:r w:rsidRPr="00AA5D88">
              <w:rPr>
                <w:rStyle w:val="Hyperlink"/>
                <w:noProof/>
              </w:rPr>
              <w:t xml:space="preserve"> </w:t>
            </w:r>
            <w:r w:rsidRPr="00AA5D88">
              <w:rPr>
                <w:rStyle w:val="Hyperlink"/>
                <w:noProof/>
              </w:rPr>
              <w:t>và hướng phát triển</w:t>
            </w:r>
            <w:r>
              <w:rPr>
                <w:noProof/>
                <w:webHidden/>
              </w:rPr>
              <w:tab/>
            </w:r>
            <w:r>
              <w:rPr>
                <w:noProof/>
                <w:webHidden/>
              </w:rPr>
              <w:fldChar w:fldCharType="begin"/>
            </w:r>
            <w:r>
              <w:rPr>
                <w:noProof/>
                <w:webHidden/>
              </w:rPr>
              <w:instrText xml:space="preserve"> PAGEREF _Toc170290256 \h </w:instrText>
            </w:r>
            <w:r>
              <w:rPr>
                <w:noProof/>
                <w:webHidden/>
              </w:rPr>
            </w:r>
            <w:r>
              <w:rPr>
                <w:noProof/>
                <w:webHidden/>
              </w:rPr>
              <w:fldChar w:fldCharType="separate"/>
            </w:r>
            <w:r>
              <w:rPr>
                <w:noProof/>
                <w:webHidden/>
              </w:rPr>
              <w:t>9</w:t>
            </w:r>
            <w:r>
              <w:rPr>
                <w:noProof/>
                <w:webHidden/>
              </w:rPr>
              <w:fldChar w:fldCharType="end"/>
            </w:r>
          </w:hyperlink>
        </w:p>
        <w:p w14:paraId="5219CB54" w14:textId="4B92B694" w:rsidR="007C70CE" w:rsidRDefault="007C70CE">
          <w:pPr>
            <w:pStyle w:val="TOC1"/>
            <w:rPr>
              <w:rFonts w:asciiTheme="minorHAnsi" w:eastAsiaTheme="minorEastAsia" w:hAnsiTheme="minorHAnsi" w:cstheme="minorBidi"/>
              <w:noProof/>
              <w:kern w:val="2"/>
              <w:sz w:val="24"/>
              <w14:ligatures w14:val="standardContextual"/>
            </w:rPr>
          </w:pPr>
          <w:hyperlink w:anchor="_Toc170290257" w:history="1">
            <w:r w:rsidRPr="00AA5D88">
              <w:rPr>
                <w:rStyle w:val="Hyperlink"/>
                <w:noProof/>
              </w:rPr>
              <w:t>TÀI LIỆU THAM KHẢO</w:t>
            </w:r>
            <w:r>
              <w:rPr>
                <w:noProof/>
                <w:webHidden/>
              </w:rPr>
              <w:tab/>
            </w:r>
            <w:r>
              <w:rPr>
                <w:noProof/>
                <w:webHidden/>
              </w:rPr>
              <w:fldChar w:fldCharType="begin"/>
            </w:r>
            <w:r>
              <w:rPr>
                <w:noProof/>
                <w:webHidden/>
              </w:rPr>
              <w:instrText xml:space="preserve"> PAGEREF _Toc170290257 \h </w:instrText>
            </w:r>
            <w:r>
              <w:rPr>
                <w:noProof/>
                <w:webHidden/>
              </w:rPr>
            </w:r>
            <w:r>
              <w:rPr>
                <w:noProof/>
                <w:webHidden/>
              </w:rPr>
              <w:fldChar w:fldCharType="separate"/>
            </w:r>
            <w:r>
              <w:rPr>
                <w:noProof/>
                <w:webHidden/>
              </w:rPr>
              <w:t>10</w:t>
            </w:r>
            <w:r>
              <w:rPr>
                <w:noProof/>
                <w:webHidden/>
              </w:rPr>
              <w:fldChar w:fldCharType="end"/>
            </w:r>
          </w:hyperlink>
        </w:p>
        <w:p w14:paraId="0F8DB7AA" w14:textId="429A4010" w:rsidR="00050098" w:rsidRDefault="00050098">
          <w:r>
            <w:rPr>
              <w:b/>
              <w:bCs/>
              <w:noProof/>
            </w:rPr>
            <w:fldChar w:fldCharType="end"/>
          </w:r>
        </w:p>
      </w:sdtContent>
    </w:sdt>
    <w:p w14:paraId="5669A33D" w14:textId="77777777" w:rsidR="00E84BB9" w:rsidRDefault="00E84BB9">
      <w:pPr>
        <w:spacing w:line="240" w:lineRule="auto"/>
        <w:jc w:val="left"/>
        <w:rPr>
          <w:rFonts w:ascii="Times New Roman" w:hAnsi="Times New Roman"/>
          <w:szCs w:val="26"/>
          <w:lang w:val="it-IT"/>
        </w:rPr>
      </w:pPr>
      <w:r>
        <w:rPr>
          <w:rFonts w:ascii="Times New Roman" w:hAnsi="Times New Roman"/>
          <w:szCs w:val="26"/>
          <w:lang w:val="it-IT"/>
        </w:rPr>
        <w:br w:type="page"/>
      </w:r>
    </w:p>
    <w:p w14:paraId="45CBEA08" w14:textId="7B5C604B" w:rsidR="00E863DA" w:rsidRDefault="00992B18" w:rsidP="00BE070E">
      <w:pPr>
        <w:spacing w:line="300" w:lineRule="auto"/>
        <w:ind w:left="567"/>
        <w:jc w:val="center"/>
        <w:rPr>
          <w:rFonts w:ascii="Times New Roman" w:hAnsi="Times New Roman"/>
          <w:i/>
          <w:szCs w:val="26"/>
          <w:lang w:val="it-IT"/>
        </w:rPr>
      </w:pPr>
      <w:r>
        <w:rPr>
          <w:rFonts w:ascii="Times New Roman" w:hAnsi="Times New Roman"/>
          <w:szCs w:val="26"/>
          <w:lang w:val="it-IT"/>
        </w:rPr>
        <w:lastRenderedPageBreak/>
        <w:t>MỤC LỤC HÌNH VẼ</w:t>
      </w:r>
      <w:r w:rsidR="00E863DA">
        <w:rPr>
          <w:rFonts w:ascii="Times New Roman" w:hAnsi="Times New Roman"/>
          <w:szCs w:val="26"/>
          <w:lang w:val="it-IT"/>
        </w:rPr>
        <w:t xml:space="preserve"> </w:t>
      </w:r>
    </w:p>
    <w:bookmarkStart w:id="0" w:name="_Toc170290239"/>
    <w:p w14:paraId="558051F1" w14:textId="086DDAF3" w:rsidR="00A20DEA" w:rsidRDefault="00A20DEA">
      <w:pPr>
        <w:pStyle w:val="TOC1"/>
        <w:rPr>
          <w:rFonts w:asciiTheme="minorHAnsi" w:eastAsiaTheme="minorEastAsia" w:hAnsiTheme="minorHAnsi" w:cstheme="minorBidi"/>
          <w:noProof/>
          <w:kern w:val="2"/>
          <w:sz w:val="24"/>
          <w14:ligatures w14:val="standardContextual"/>
        </w:rPr>
      </w:pPr>
      <w:r>
        <w:fldChar w:fldCharType="begin"/>
      </w:r>
      <w:r>
        <w:instrText xml:space="preserve"> TOC \h \z \t "HINH ANH,1" </w:instrText>
      </w:r>
      <w:r>
        <w:fldChar w:fldCharType="separate"/>
      </w:r>
      <w:hyperlink w:anchor="_Toc193831037" w:history="1">
        <w:r w:rsidRPr="009A77EB">
          <w:rPr>
            <w:rStyle w:val="Hyperlink"/>
            <w:noProof/>
          </w:rPr>
          <w:t>Hình 1.1: Hình dạng thực tế của PIC16F887.</w:t>
        </w:r>
        <w:r>
          <w:rPr>
            <w:noProof/>
            <w:webHidden/>
          </w:rPr>
          <w:tab/>
        </w:r>
        <w:r>
          <w:rPr>
            <w:noProof/>
            <w:webHidden/>
          </w:rPr>
          <w:fldChar w:fldCharType="begin"/>
        </w:r>
        <w:r>
          <w:rPr>
            <w:noProof/>
            <w:webHidden/>
          </w:rPr>
          <w:instrText xml:space="preserve"> PAGEREF _Toc193831037 \h </w:instrText>
        </w:r>
        <w:r>
          <w:rPr>
            <w:noProof/>
            <w:webHidden/>
          </w:rPr>
        </w:r>
        <w:r>
          <w:rPr>
            <w:noProof/>
            <w:webHidden/>
          </w:rPr>
          <w:fldChar w:fldCharType="separate"/>
        </w:r>
        <w:r>
          <w:rPr>
            <w:noProof/>
            <w:webHidden/>
          </w:rPr>
          <w:t>9</w:t>
        </w:r>
        <w:r>
          <w:rPr>
            <w:noProof/>
            <w:webHidden/>
          </w:rPr>
          <w:fldChar w:fldCharType="end"/>
        </w:r>
      </w:hyperlink>
    </w:p>
    <w:p w14:paraId="36D47639" w14:textId="63529140" w:rsidR="00A20DEA" w:rsidRDefault="00A20DEA">
      <w:pPr>
        <w:pStyle w:val="TOC1"/>
        <w:rPr>
          <w:rFonts w:asciiTheme="minorHAnsi" w:eastAsiaTheme="minorEastAsia" w:hAnsiTheme="minorHAnsi" w:cstheme="minorBidi"/>
          <w:noProof/>
          <w:kern w:val="2"/>
          <w:sz w:val="24"/>
          <w14:ligatures w14:val="standardContextual"/>
        </w:rPr>
      </w:pPr>
      <w:hyperlink w:anchor="_Toc193831038" w:history="1">
        <w:r w:rsidRPr="009A77EB">
          <w:rPr>
            <w:rStyle w:val="Hyperlink"/>
            <w:noProof/>
          </w:rPr>
          <w:t>Hình 2.1: Sơ đồ khối hệ thống</w:t>
        </w:r>
        <w:r>
          <w:rPr>
            <w:noProof/>
            <w:webHidden/>
          </w:rPr>
          <w:tab/>
        </w:r>
        <w:r>
          <w:rPr>
            <w:noProof/>
            <w:webHidden/>
          </w:rPr>
          <w:fldChar w:fldCharType="begin"/>
        </w:r>
        <w:r>
          <w:rPr>
            <w:noProof/>
            <w:webHidden/>
          </w:rPr>
          <w:instrText xml:space="preserve"> PAGEREF _Toc193831038 \h </w:instrText>
        </w:r>
        <w:r>
          <w:rPr>
            <w:noProof/>
            <w:webHidden/>
          </w:rPr>
        </w:r>
        <w:r>
          <w:rPr>
            <w:noProof/>
            <w:webHidden/>
          </w:rPr>
          <w:fldChar w:fldCharType="separate"/>
        </w:r>
        <w:r>
          <w:rPr>
            <w:noProof/>
            <w:webHidden/>
          </w:rPr>
          <w:t>16</w:t>
        </w:r>
        <w:r>
          <w:rPr>
            <w:noProof/>
            <w:webHidden/>
          </w:rPr>
          <w:fldChar w:fldCharType="end"/>
        </w:r>
      </w:hyperlink>
    </w:p>
    <w:p w14:paraId="0FC84339" w14:textId="4A3BBE10" w:rsidR="00A20DEA" w:rsidRDefault="00A20DEA">
      <w:pPr>
        <w:pStyle w:val="TOC1"/>
        <w:rPr>
          <w:rFonts w:asciiTheme="minorHAnsi" w:eastAsiaTheme="minorEastAsia" w:hAnsiTheme="minorHAnsi" w:cstheme="minorBidi"/>
          <w:noProof/>
          <w:kern w:val="2"/>
          <w:sz w:val="24"/>
          <w14:ligatures w14:val="standardContextual"/>
        </w:rPr>
      </w:pPr>
      <w:hyperlink w:anchor="_Toc193831039" w:history="1">
        <w:r w:rsidRPr="009A77EB">
          <w:rPr>
            <w:rStyle w:val="Hyperlink"/>
            <w:noProof/>
          </w:rPr>
          <w:t>Hình 2.2: Sơ đồ nguyên lý mạch nguồn</w:t>
        </w:r>
        <w:r>
          <w:rPr>
            <w:noProof/>
            <w:webHidden/>
          </w:rPr>
          <w:tab/>
        </w:r>
        <w:r>
          <w:rPr>
            <w:noProof/>
            <w:webHidden/>
          </w:rPr>
          <w:fldChar w:fldCharType="begin"/>
        </w:r>
        <w:r>
          <w:rPr>
            <w:noProof/>
            <w:webHidden/>
          </w:rPr>
          <w:instrText xml:space="preserve"> PAGEREF _Toc193831039 \h </w:instrText>
        </w:r>
        <w:r>
          <w:rPr>
            <w:noProof/>
            <w:webHidden/>
          </w:rPr>
        </w:r>
        <w:r>
          <w:rPr>
            <w:noProof/>
            <w:webHidden/>
          </w:rPr>
          <w:fldChar w:fldCharType="separate"/>
        </w:r>
        <w:r>
          <w:rPr>
            <w:noProof/>
            <w:webHidden/>
          </w:rPr>
          <w:t>17</w:t>
        </w:r>
        <w:r>
          <w:rPr>
            <w:noProof/>
            <w:webHidden/>
          </w:rPr>
          <w:fldChar w:fldCharType="end"/>
        </w:r>
      </w:hyperlink>
    </w:p>
    <w:p w14:paraId="10C7A55F" w14:textId="31794116" w:rsidR="00A20DEA" w:rsidRDefault="00A20DEA">
      <w:pPr>
        <w:pStyle w:val="TOC1"/>
        <w:rPr>
          <w:rFonts w:asciiTheme="minorHAnsi" w:eastAsiaTheme="minorEastAsia" w:hAnsiTheme="minorHAnsi" w:cstheme="minorBidi"/>
          <w:noProof/>
          <w:kern w:val="2"/>
          <w:sz w:val="24"/>
          <w14:ligatures w14:val="standardContextual"/>
        </w:rPr>
      </w:pPr>
      <w:hyperlink w:anchor="_Toc193831040" w:history="1">
        <w:r w:rsidRPr="009A77EB">
          <w:rPr>
            <w:rStyle w:val="Hyperlink"/>
            <w:noProof/>
          </w:rPr>
          <w:t>Hình 2.3: Sơ đồ khối MCU</w:t>
        </w:r>
        <w:r>
          <w:rPr>
            <w:noProof/>
            <w:webHidden/>
          </w:rPr>
          <w:tab/>
        </w:r>
        <w:r>
          <w:rPr>
            <w:noProof/>
            <w:webHidden/>
          </w:rPr>
          <w:fldChar w:fldCharType="begin"/>
        </w:r>
        <w:r>
          <w:rPr>
            <w:noProof/>
            <w:webHidden/>
          </w:rPr>
          <w:instrText xml:space="preserve"> PAGEREF _Toc193831040 \h </w:instrText>
        </w:r>
        <w:r>
          <w:rPr>
            <w:noProof/>
            <w:webHidden/>
          </w:rPr>
        </w:r>
        <w:r>
          <w:rPr>
            <w:noProof/>
            <w:webHidden/>
          </w:rPr>
          <w:fldChar w:fldCharType="separate"/>
        </w:r>
        <w:r>
          <w:rPr>
            <w:noProof/>
            <w:webHidden/>
          </w:rPr>
          <w:t>19</w:t>
        </w:r>
        <w:r>
          <w:rPr>
            <w:noProof/>
            <w:webHidden/>
          </w:rPr>
          <w:fldChar w:fldCharType="end"/>
        </w:r>
      </w:hyperlink>
    </w:p>
    <w:p w14:paraId="561FE1D0" w14:textId="56D4BEF8" w:rsidR="00A20DEA" w:rsidRDefault="00A20DEA">
      <w:pPr>
        <w:pStyle w:val="TOC1"/>
        <w:rPr>
          <w:rFonts w:asciiTheme="minorHAnsi" w:eastAsiaTheme="minorEastAsia" w:hAnsiTheme="minorHAnsi" w:cstheme="minorBidi"/>
          <w:noProof/>
          <w:kern w:val="2"/>
          <w:sz w:val="24"/>
          <w14:ligatures w14:val="standardContextual"/>
        </w:rPr>
      </w:pPr>
      <w:hyperlink w:anchor="_Toc193831041" w:history="1">
        <w:r w:rsidRPr="009A77EB">
          <w:rPr>
            <w:rStyle w:val="Hyperlink"/>
            <w:noProof/>
          </w:rPr>
          <w:t>Hình 2.4: Sơ đồ khối HEADER</w:t>
        </w:r>
        <w:r>
          <w:rPr>
            <w:noProof/>
            <w:webHidden/>
          </w:rPr>
          <w:tab/>
        </w:r>
        <w:r>
          <w:rPr>
            <w:noProof/>
            <w:webHidden/>
          </w:rPr>
          <w:fldChar w:fldCharType="begin"/>
        </w:r>
        <w:r>
          <w:rPr>
            <w:noProof/>
            <w:webHidden/>
          </w:rPr>
          <w:instrText xml:space="preserve"> PAGEREF _Toc193831041 \h </w:instrText>
        </w:r>
        <w:r>
          <w:rPr>
            <w:noProof/>
            <w:webHidden/>
          </w:rPr>
        </w:r>
        <w:r>
          <w:rPr>
            <w:noProof/>
            <w:webHidden/>
          </w:rPr>
          <w:fldChar w:fldCharType="separate"/>
        </w:r>
        <w:r>
          <w:rPr>
            <w:noProof/>
            <w:webHidden/>
          </w:rPr>
          <w:t>19</w:t>
        </w:r>
        <w:r>
          <w:rPr>
            <w:noProof/>
            <w:webHidden/>
          </w:rPr>
          <w:fldChar w:fldCharType="end"/>
        </w:r>
      </w:hyperlink>
    </w:p>
    <w:p w14:paraId="2026BA29" w14:textId="62BA4EC9" w:rsidR="00A20DEA" w:rsidRDefault="00A20DEA">
      <w:pPr>
        <w:pStyle w:val="TOC1"/>
        <w:rPr>
          <w:rFonts w:asciiTheme="minorHAnsi" w:eastAsiaTheme="minorEastAsia" w:hAnsiTheme="minorHAnsi" w:cstheme="minorBidi"/>
          <w:noProof/>
          <w:kern w:val="2"/>
          <w:sz w:val="24"/>
          <w14:ligatures w14:val="standardContextual"/>
        </w:rPr>
      </w:pPr>
      <w:hyperlink w:anchor="_Toc193831042" w:history="1">
        <w:r w:rsidRPr="009A77EB">
          <w:rPr>
            <w:rStyle w:val="Hyperlink"/>
            <w:noProof/>
          </w:rPr>
          <w:t>Hình 2.5: Sơ đồ nguyên lý</w:t>
        </w:r>
        <w:r>
          <w:rPr>
            <w:noProof/>
            <w:webHidden/>
          </w:rPr>
          <w:tab/>
        </w:r>
        <w:r>
          <w:rPr>
            <w:noProof/>
            <w:webHidden/>
          </w:rPr>
          <w:fldChar w:fldCharType="begin"/>
        </w:r>
        <w:r>
          <w:rPr>
            <w:noProof/>
            <w:webHidden/>
          </w:rPr>
          <w:instrText xml:space="preserve"> PAGEREF _Toc193831042 \h </w:instrText>
        </w:r>
        <w:r>
          <w:rPr>
            <w:noProof/>
            <w:webHidden/>
          </w:rPr>
        </w:r>
        <w:r>
          <w:rPr>
            <w:noProof/>
            <w:webHidden/>
          </w:rPr>
          <w:fldChar w:fldCharType="separate"/>
        </w:r>
        <w:r>
          <w:rPr>
            <w:noProof/>
            <w:webHidden/>
          </w:rPr>
          <w:t>20</w:t>
        </w:r>
        <w:r>
          <w:rPr>
            <w:noProof/>
            <w:webHidden/>
          </w:rPr>
          <w:fldChar w:fldCharType="end"/>
        </w:r>
      </w:hyperlink>
    </w:p>
    <w:p w14:paraId="08C08952" w14:textId="07132BB6" w:rsidR="00A20DEA" w:rsidRDefault="00A20DEA">
      <w:pPr>
        <w:pStyle w:val="TOC1"/>
        <w:rPr>
          <w:rFonts w:asciiTheme="minorHAnsi" w:eastAsiaTheme="minorEastAsia" w:hAnsiTheme="minorHAnsi" w:cstheme="minorBidi"/>
          <w:noProof/>
          <w:kern w:val="2"/>
          <w:sz w:val="24"/>
          <w14:ligatures w14:val="standardContextual"/>
        </w:rPr>
      </w:pPr>
      <w:hyperlink w:anchor="_Toc193831043" w:history="1">
        <w:r w:rsidRPr="009A77EB">
          <w:rPr>
            <w:rStyle w:val="Hyperlink"/>
            <w:noProof/>
          </w:rPr>
          <w:t>Hình 2.7: Mạch dán PCB được thiết kế bằng ứng dụng Kicad</w:t>
        </w:r>
        <w:r>
          <w:rPr>
            <w:noProof/>
            <w:webHidden/>
          </w:rPr>
          <w:tab/>
        </w:r>
        <w:r>
          <w:rPr>
            <w:noProof/>
            <w:webHidden/>
          </w:rPr>
          <w:fldChar w:fldCharType="begin"/>
        </w:r>
        <w:r>
          <w:rPr>
            <w:noProof/>
            <w:webHidden/>
          </w:rPr>
          <w:instrText xml:space="preserve"> PAGEREF _Toc193831043 \h </w:instrText>
        </w:r>
        <w:r>
          <w:rPr>
            <w:noProof/>
            <w:webHidden/>
          </w:rPr>
        </w:r>
        <w:r>
          <w:rPr>
            <w:noProof/>
            <w:webHidden/>
          </w:rPr>
          <w:fldChar w:fldCharType="separate"/>
        </w:r>
        <w:r>
          <w:rPr>
            <w:noProof/>
            <w:webHidden/>
          </w:rPr>
          <w:t>22</w:t>
        </w:r>
        <w:r>
          <w:rPr>
            <w:noProof/>
            <w:webHidden/>
          </w:rPr>
          <w:fldChar w:fldCharType="end"/>
        </w:r>
      </w:hyperlink>
    </w:p>
    <w:p w14:paraId="5D60BAC5" w14:textId="16B317A7" w:rsidR="00A20DEA" w:rsidRDefault="00A20DEA">
      <w:pPr>
        <w:pStyle w:val="TOC1"/>
        <w:rPr>
          <w:rFonts w:asciiTheme="minorHAnsi" w:eastAsiaTheme="minorEastAsia" w:hAnsiTheme="minorHAnsi" w:cstheme="minorBidi"/>
          <w:noProof/>
          <w:kern w:val="2"/>
          <w:sz w:val="24"/>
          <w14:ligatures w14:val="standardContextual"/>
        </w:rPr>
      </w:pPr>
      <w:hyperlink w:anchor="_Toc193831044" w:history="1">
        <w:r w:rsidRPr="009A77EB">
          <w:rPr>
            <w:rStyle w:val="Hyperlink"/>
            <w:noProof/>
          </w:rPr>
          <w:t>Hình 2.8: Sơ đồ mạch in</w:t>
        </w:r>
        <w:r>
          <w:rPr>
            <w:noProof/>
            <w:webHidden/>
          </w:rPr>
          <w:tab/>
        </w:r>
        <w:r>
          <w:rPr>
            <w:noProof/>
            <w:webHidden/>
          </w:rPr>
          <w:fldChar w:fldCharType="begin"/>
        </w:r>
        <w:r>
          <w:rPr>
            <w:noProof/>
            <w:webHidden/>
          </w:rPr>
          <w:instrText xml:space="preserve"> PAGEREF _Toc193831044 \h </w:instrText>
        </w:r>
        <w:r>
          <w:rPr>
            <w:noProof/>
            <w:webHidden/>
          </w:rPr>
        </w:r>
        <w:r>
          <w:rPr>
            <w:noProof/>
            <w:webHidden/>
          </w:rPr>
          <w:fldChar w:fldCharType="separate"/>
        </w:r>
        <w:r>
          <w:rPr>
            <w:noProof/>
            <w:webHidden/>
          </w:rPr>
          <w:t>23</w:t>
        </w:r>
        <w:r>
          <w:rPr>
            <w:noProof/>
            <w:webHidden/>
          </w:rPr>
          <w:fldChar w:fldCharType="end"/>
        </w:r>
      </w:hyperlink>
    </w:p>
    <w:p w14:paraId="62EA094E" w14:textId="6DDA5C23" w:rsidR="00A20DEA" w:rsidRDefault="00A20DEA">
      <w:pPr>
        <w:pStyle w:val="TOC1"/>
        <w:rPr>
          <w:rFonts w:asciiTheme="minorHAnsi" w:eastAsiaTheme="minorEastAsia" w:hAnsiTheme="minorHAnsi" w:cstheme="minorBidi"/>
          <w:noProof/>
          <w:kern w:val="2"/>
          <w:sz w:val="24"/>
          <w14:ligatures w14:val="standardContextual"/>
        </w:rPr>
      </w:pPr>
      <w:hyperlink w:anchor="_Toc193831045" w:history="1">
        <w:r w:rsidRPr="009A77EB">
          <w:rPr>
            <w:rStyle w:val="Hyperlink"/>
            <w:noProof/>
          </w:rPr>
          <w:t>Hình 2.9: Sơ đồ khối ngoại vi I2C chế độ Master của PIC16F887.[4]</w:t>
        </w:r>
        <w:r>
          <w:rPr>
            <w:noProof/>
            <w:webHidden/>
          </w:rPr>
          <w:tab/>
        </w:r>
        <w:r>
          <w:rPr>
            <w:noProof/>
            <w:webHidden/>
          </w:rPr>
          <w:fldChar w:fldCharType="begin"/>
        </w:r>
        <w:r>
          <w:rPr>
            <w:noProof/>
            <w:webHidden/>
          </w:rPr>
          <w:instrText xml:space="preserve"> PAGEREF _Toc193831045 \h </w:instrText>
        </w:r>
        <w:r>
          <w:rPr>
            <w:noProof/>
            <w:webHidden/>
          </w:rPr>
        </w:r>
        <w:r>
          <w:rPr>
            <w:noProof/>
            <w:webHidden/>
          </w:rPr>
          <w:fldChar w:fldCharType="separate"/>
        </w:r>
        <w:r>
          <w:rPr>
            <w:noProof/>
            <w:webHidden/>
          </w:rPr>
          <w:t>23</w:t>
        </w:r>
        <w:r>
          <w:rPr>
            <w:noProof/>
            <w:webHidden/>
          </w:rPr>
          <w:fldChar w:fldCharType="end"/>
        </w:r>
      </w:hyperlink>
    </w:p>
    <w:p w14:paraId="4773EB33" w14:textId="004F7D1E" w:rsidR="00A20DEA" w:rsidRDefault="00A20DEA">
      <w:pPr>
        <w:pStyle w:val="TOC1"/>
        <w:rPr>
          <w:rFonts w:asciiTheme="minorHAnsi" w:eastAsiaTheme="minorEastAsia" w:hAnsiTheme="minorHAnsi" w:cstheme="minorBidi"/>
          <w:noProof/>
          <w:kern w:val="2"/>
          <w:sz w:val="24"/>
          <w14:ligatures w14:val="standardContextual"/>
        </w:rPr>
      </w:pPr>
      <w:hyperlink w:anchor="_Toc193831046" w:history="1">
        <w:r w:rsidRPr="009A77EB">
          <w:rPr>
            <w:rStyle w:val="Hyperlink"/>
            <w:noProof/>
          </w:rPr>
          <w:t>Hình 2.10: Thanh ghi SSPCON cấu hình I2C.[4]</w:t>
        </w:r>
        <w:r>
          <w:rPr>
            <w:noProof/>
            <w:webHidden/>
          </w:rPr>
          <w:tab/>
        </w:r>
        <w:r>
          <w:rPr>
            <w:noProof/>
            <w:webHidden/>
          </w:rPr>
          <w:fldChar w:fldCharType="begin"/>
        </w:r>
        <w:r>
          <w:rPr>
            <w:noProof/>
            <w:webHidden/>
          </w:rPr>
          <w:instrText xml:space="preserve"> PAGEREF _Toc193831046 \h </w:instrText>
        </w:r>
        <w:r>
          <w:rPr>
            <w:noProof/>
            <w:webHidden/>
          </w:rPr>
        </w:r>
        <w:r>
          <w:rPr>
            <w:noProof/>
            <w:webHidden/>
          </w:rPr>
          <w:fldChar w:fldCharType="separate"/>
        </w:r>
        <w:r>
          <w:rPr>
            <w:noProof/>
            <w:webHidden/>
          </w:rPr>
          <w:t>25</w:t>
        </w:r>
        <w:r>
          <w:rPr>
            <w:noProof/>
            <w:webHidden/>
          </w:rPr>
          <w:fldChar w:fldCharType="end"/>
        </w:r>
      </w:hyperlink>
    </w:p>
    <w:p w14:paraId="4512D2A7" w14:textId="2393270A" w:rsidR="00A20DEA" w:rsidRDefault="00A20DEA">
      <w:pPr>
        <w:pStyle w:val="TOC1"/>
        <w:rPr>
          <w:rFonts w:asciiTheme="minorHAnsi" w:eastAsiaTheme="minorEastAsia" w:hAnsiTheme="minorHAnsi" w:cstheme="minorBidi"/>
          <w:noProof/>
          <w:kern w:val="2"/>
          <w:sz w:val="24"/>
          <w14:ligatures w14:val="standardContextual"/>
        </w:rPr>
      </w:pPr>
      <w:hyperlink w:anchor="_Toc193831047" w:history="1">
        <w:r w:rsidRPr="009A77EB">
          <w:rPr>
            <w:rStyle w:val="Hyperlink"/>
            <w:noProof/>
          </w:rPr>
          <w:t>Hình 2.11: Thanh ghi SSPCON2 cấu hình I2C.[4]</w:t>
        </w:r>
        <w:r>
          <w:rPr>
            <w:noProof/>
            <w:webHidden/>
          </w:rPr>
          <w:tab/>
        </w:r>
        <w:r>
          <w:rPr>
            <w:noProof/>
            <w:webHidden/>
          </w:rPr>
          <w:fldChar w:fldCharType="begin"/>
        </w:r>
        <w:r>
          <w:rPr>
            <w:noProof/>
            <w:webHidden/>
          </w:rPr>
          <w:instrText xml:space="preserve"> PAGEREF _Toc193831047 \h </w:instrText>
        </w:r>
        <w:r>
          <w:rPr>
            <w:noProof/>
            <w:webHidden/>
          </w:rPr>
        </w:r>
        <w:r>
          <w:rPr>
            <w:noProof/>
            <w:webHidden/>
          </w:rPr>
          <w:fldChar w:fldCharType="separate"/>
        </w:r>
        <w:r>
          <w:rPr>
            <w:noProof/>
            <w:webHidden/>
          </w:rPr>
          <w:t>26</w:t>
        </w:r>
        <w:r>
          <w:rPr>
            <w:noProof/>
            <w:webHidden/>
          </w:rPr>
          <w:fldChar w:fldCharType="end"/>
        </w:r>
      </w:hyperlink>
    </w:p>
    <w:p w14:paraId="7E28234F" w14:textId="123FE463" w:rsidR="00A20DEA" w:rsidRDefault="00A20DEA">
      <w:pPr>
        <w:pStyle w:val="TOC1"/>
        <w:rPr>
          <w:rFonts w:asciiTheme="minorHAnsi" w:eastAsiaTheme="minorEastAsia" w:hAnsiTheme="minorHAnsi" w:cstheme="minorBidi"/>
          <w:noProof/>
          <w:kern w:val="2"/>
          <w:sz w:val="24"/>
          <w14:ligatures w14:val="standardContextual"/>
        </w:rPr>
      </w:pPr>
      <w:hyperlink w:anchor="_Toc193831048" w:history="1">
        <w:r w:rsidRPr="009A77EB">
          <w:rPr>
            <w:rStyle w:val="Hyperlink"/>
            <w:noProof/>
          </w:rPr>
          <w:t>Hình 2.12: Thanh ghi SSPSTAT trạng thái I2C.[4]</w:t>
        </w:r>
        <w:r>
          <w:rPr>
            <w:noProof/>
            <w:webHidden/>
          </w:rPr>
          <w:tab/>
        </w:r>
        <w:r>
          <w:rPr>
            <w:noProof/>
            <w:webHidden/>
          </w:rPr>
          <w:fldChar w:fldCharType="begin"/>
        </w:r>
        <w:r>
          <w:rPr>
            <w:noProof/>
            <w:webHidden/>
          </w:rPr>
          <w:instrText xml:space="preserve"> PAGEREF _Toc193831048 \h </w:instrText>
        </w:r>
        <w:r>
          <w:rPr>
            <w:noProof/>
            <w:webHidden/>
          </w:rPr>
        </w:r>
        <w:r>
          <w:rPr>
            <w:noProof/>
            <w:webHidden/>
          </w:rPr>
          <w:fldChar w:fldCharType="separate"/>
        </w:r>
        <w:r>
          <w:rPr>
            <w:noProof/>
            <w:webHidden/>
          </w:rPr>
          <w:t>27</w:t>
        </w:r>
        <w:r>
          <w:rPr>
            <w:noProof/>
            <w:webHidden/>
          </w:rPr>
          <w:fldChar w:fldCharType="end"/>
        </w:r>
      </w:hyperlink>
    </w:p>
    <w:p w14:paraId="64DF9B50" w14:textId="6C35E7D9" w:rsidR="00A20DEA" w:rsidRDefault="00A20DEA">
      <w:pPr>
        <w:pStyle w:val="TOC1"/>
        <w:rPr>
          <w:rFonts w:asciiTheme="minorHAnsi" w:eastAsiaTheme="minorEastAsia" w:hAnsiTheme="minorHAnsi" w:cstheme="minorBidi"/>
          <w:noProof/>
          <w:kern w:val="2"/>
          <w:sz w:val="24"/>
          <w14:ligatures w14:val="standardContextual"/>
        </w:rPr>
      </w:pPr>
      <w:hyperlink w:anchor="_Toc193831049" w:history="1">
        <w:r w:rsidRPr="009A77EB">
          <w:rPr>
            <w:rStyle w:val="Hyperlink"/>
            <w:noProof/>
          </w:rPr>
          <w:t>Hình 2.13: Lưu đồ thuật toán gửi 1 byte vào bus I2C.</w:t>
        </w:r>
        <w:r>
          <w:rPr>
            <w:noProof/>
            <w:webHidden/>
          </w:rPr>
          <w:tab/>
        </w:r>
        <w:r>
          <w:rPr>
            <w:noProof/>
            <w:webHidden/>
          </w:rPr>
          <w:fldChar w:fldCharType="begin"/>
        </w:r>
        <w:r>
          <w:rPr>
            <w:noProof/>
            <w:webHidden/>
          </w:rPr>
          <w:instrText xml:space="preserve"> PAGEREF _Toc193831049 \h </w:instrText>
        </w:r>
        <w:r>
          <w:rPr>
            <w:noProof/>
            <w:webHidden/>
          </w:rPr>
        </w:r>
        <w:r>
          <w:rPr>
            <w:noProof/>
            <w:webHidden/>
          </w:rPr>
          <w:fldChar w:fldCharType="separate"/>
        </w:r>
        <w:r>
          <w:rPr>
            <w:noProof/>
            <w:webHidden/>
          </w:rPr>
          <w:t>28</w:t>
        </w:r>
        <w:r>
          <w:rPr>
            <w:noProof/>
            <w:webHidden/>
          </w:rPr>
          <w:fldChar w:fldCharType="end"/>
        </w:r>
      </w:hyperlink>
    </w:p>
    <w:p w14:paraId="71563196" w14:textId="299A1539" w:rsidR="00A20DEA" w:rsidRDefault="00A20DEA">
      <w:pPr>
        <w:pStyle w:val="TOC1"/>
        <w:rPr>
          <w:rFonts w:asciiTheme="minorHAnsi" w:eastAsiaTheme="minorEastAsia" w:hAnsiTheme="minorHAnsi" w:cstheme="minorBidi"/>
          <w:noProof/>
          <w:kern w:val="2"/>
          <w:sz w:val="24"/>
          <w14:ligatures w14:val="standardContextual"/>
        </w:rPr>
      </w:pPr>
      <w:hyperlink w:anchor="_Toc193831050" w:history="1">
        <w:r w:rsidRPr="009A77EB">
          <w:rPr>
            <w:rStyle w:val="Hyperlink"/>
            <w:noProof/>
          </w:rPr>
          <w:t>Hình 2.14: Quy trình gửi data từ Master cho Slave với địa chỉ 0x4E qua bus I2C.</w:t>
        </w:r>
        <w:r>
          <w:rPr>
            <w:noProof/>
            <w:webHidden/>
          </w:rPr>
          <w:tab/>
        </w:r>
        <w:r>
          <w:rPr>
            <w:noProof/>
            <w:webHidden/>
          </w:rPr>
          <w:fldChar w:fldCharType="begin"/>
        </w:r>
        <w:r>
          <w:rPr>
            <w:noProof/>
            <w:webHidden/>
          </w:rPr>
          <w:instrText xml:space="preserve"> PAGEREF _Toc193831050 \h </w:instrText>
        </w:r>
        <w:r>
          <w:rPr>
            <w:noProof/>
            <w:webHidden/>
          </w:rPr>
        </w:r>
        <w:r>
          <w:rPr>
            <w:noProof/>
            <w:webHidden/>
          </w:rPr>
          <w:fldChar w:fldCharType="separate"/>
        </w:r>
        <w:r>
          <w:rPr>
            <w:noProof/>
            <w:webHidden/>
          </w:rPr>
          <w:t>30</w:t>
        </w:r>
        <w:r>
          <w:rPr>
            <w:noProof/>
            <w:webHidden/>
          </w:rPr>
          <w:fldChar w:fldCharType="end"/>
        </w:r>
      </w:hyperlink>
    </w:p>
    <w:p w14:paraId="12B94C6B" w14:textId="09BC7396" w:rsidR="00A20DEA" w:rsidRDefault="00A20DEA">
      <w:pPr>
        <w:pStyle w:val="TOC1"/>
        <w:rPr>
          <w:rFonts w:asciiTheme="minorHAnsi" w:eastAsiaTheme="minorEastAsia" w:hAnsiTheme="minorHAnsi" w:cstheme="minorBidi"/>
          <w:noProof/>
          <w:kern w:val="2"/>
          <w:sz w:val="24"/>
          <w14:ligatures w14:val="standardContextual"/>
        </w:rPr>
      </w:pPr>
      <w:hyperlink w:anchor="_Toc193831051" w:history="1">
        <w:r w:rsidRPr="009A77EB">
          <w:rPr>
            <w:rStyle w:val="Hyperlink"/>
            <w:noProof/>
          </w:rPr>
          <w:t>Hình 2.15: Lưu đồ thuật toán gửi 1 kí tự vào LCD.</w:t>
        </w:r>
        <w:r>
          <w:rPr>
            <w:noProof/>
            <w:webHidden/>
          </w:rPr>
          <w:tab/>
        </w:r>
        <w:r>
          <w:rPr>
            <w:noProof/>
            <w:webHidden/>
          </w:rPr>
          <w:fldChar w:fldCharType="begin"/>
        </w:r>
        <w:r>
          <w:rPr>
            <w:noProof/>
            <w:webHidden/>
          </w:rPr>
          <w:instrText xml:space="preserve"> PAGEREF _Toc193831051 \h </w:instrText>
        </w:r>
        <w:r>
          <w:rPr>
            <w:noProof/>
            <w:webHidden/>
          </w:rPr>
        </w:r>
        <w:r>
          <w:rPr>
            <w:noProof/>
            <w:webHidden/>
          </w:rPr>
          <w:fldChar w:fldCharType="separate"/>
        </w:r>
        <w:r>
          <w:rPr>
            <w:noProof/>
            <w:webHidden/>
          </w:rPr>
          <w:t>31</w:t>
        </w:r>
        <w:r>
          <w:rPr>
            <w:noProof/>
            <w:webHidden/>
          </w:rPr>
          <w:fldChar w:fldCharType="end"/>
        </w:r>
      </w:hyperlink>
    </w:p>
    <w:p w14:paraId="69B56156" w14:textId="4FD62586" w:rsidR="00A20DEA" w:rsidRDefault="00A20DEA">
      <w:pPr>
        <w:pStyle w:val="TOC1"/>
        <w:rPr>
          <w:rFonts w:asciiTheme="minorHAnsi" w:eastAsiaTheme="minorEastAsia" w:hAnsiTheme="minorHAnsi" w:cstheme="minorBidi"/>
          <w:noProof/>
          <w:kern w:val="2"/>
          <w:sz w:val="24"/>
          <w14:ligatures w14:val="standardContextual"/>
        </w:rPr>
      </w:pPr>
      <w:hyperlink w:anchor="_Toc193831052" w:history="1">
        <w:r w:rsidRPr="009A77EB">
          <w:rPr>
            <w:rStyle w:val="Hyperlink"/>
            <w:noProof/>
          </w:rPr>
          <w:t>Hình 2.16: Dữ liệu truyền cho PCF8574AT điều khiển LCD.</w:t>
        </w:r>
        <w:r>
          <w:rPr>
            <w:noProof/>
            <w:webHidden/>
          </w:rPr>
          <w:tab/>
        </w:r>
        <w:r>
          <w:rPr>
            <w:noProof/>
            <w:webHidden/>
          </w:rPr>
          <w:fldChar w:fldCharType="begin"/>
        </w:r>
        <w:r>
          <w:rPr>
            <w:noProof/>
            <w:webHidden/>
          </w:rPr>
          <w:instrText xml:space="preserve"> PAGEREF _Toc193831052 \h </w:instrText>
        </w:r>
        <w:r>
          <w:rPr>
            <w:noProof/>
            <w:webHidden/>
          </w:rPr>
        </w:r>
        <w:r>
          <w:rPr>
            <w:noProof/>
            <w:webHidden/>
          </w:rPr>
          <w:fldChar w:fldCharType="separate"/>
        </w:r>
        <w:r>
          <w:rPr>
            <w:noProof/>
            <w:webHidden/>
          </w:rPr>
          <w:t>32</w:t>
        </w:r>
        <w:r>
          <w:rPr>
            <w:noProof/>
            <w:webHidden/>
          </w:rPr>
          <w:fldChar w:fldCharType="end"/>
        </w:r>
      </w:hyperlink>
    </w:p>
    <w:p w14:paraId="6E64107B" w14:textId="779401F0" w:rsidR="00A20DEA" w:rsidRDefault="00A20DEA">
      <w:pPr>
        <w:pStyle w:val="TOC1"/>
        <w:rPr>
          <w:rFonts w:asciiTheme="minorHAnsi" w:eastAsiaTheme="minorEastAsia" w:hAnsiTheme="minorHAnsi" w:cstheme="minorBidi"/>
          <w:noProof/>
          <w:kern w:val="2"/>
          <w:sz w:val="24"/>
          <w14:ligatures w14:val="standardContextual"/>
        </w:rPr>
      </w:pPr>
      <w:hyperlink w:anchor="_Toc193831053" w:history="1">
        <w:r w:rsidRPr="009A77EB">
          <w:rPr>
            <w:rStyle w:val="Hyperlink"/>
            <w:noProof/>
          </w:rPr>
          <w:t>Hình 2.17: Kết nối module PCF8574T</w:t>
        </w:r>
        <w:r>
          <w:rPr>
            <w:noProof/>
            <w:webHidden/>
          </w:rPr>
          <w:tab/>
        </w:r>
        <w:r>
          <w:rPr>
            <w:noProof/>
            <w:webHidden/>
          </w:rPr>
          <w:fldChar w:fldCharType="begin"/>
        </w:r>
        <w:r>
          <w:rPr>
            <w:noProof/>
            <w:webHidden/>
          </w:rPr>
          <w:instrText xml:space="preserve"> PAGEREF _Toc193831053 \h </w:instrText>
        </w:r>
        <w:r>
          <w:rPr>
            <w:noProof/>
            <w:webHidden/>
          </w:rPr>
        </w:r>
        <w:r>
          <w:rPr>
            <w:noProof/>
            <w:webHidden/>
          </w:rPr>
          <w:fldChar w:fldCharType="separate"/>
        </w:r>
        <w:r>
          <w:rPr>
            <w:noProof/>
            <w:webHidden/>
          </w:rPr>
          <w:t>33</w:t>
        </w:r>
        <w:r>
          <w:rPr>
            <w:noProof/>
            <w:webHidden/>
          </w:rPr>
          <w:fldChar w:fldCharType="end"/>
        </w:r>
      </w:hyperlink>
    </w:p>
    <w:p w14:paraId="0FD942A3" w14:textId="6BF7BD6B" w:rsidR="00A20DEA" w:rsidRDefault="00A20DEA">
      <w:pPr>
        <w:pStyle w:val="TOC1"/>
        <w:rPr>
          <w:rFonts w:asciiTheme="minorHAnsi" w:eastAsiaTheme="minorEastAsia" w:hAnsiTheme="minorHAnsi" w:cstheme="minorBidi"/>
          <w:noProof/>
          <w:kern w:val="2"/>
          <w:sz w:val="24"/>
          <w14:ligatures w14:val="standardContextual"/>
        </w:rPr>
      </w:pPr>
      <w:hyperlink w:anchor="_Toc193831054" w:history="1">
        <w:r w:rsidRPr="009A77EB">
          <w:rPr>
            <w:rStyle w:val="Hyperlink"/>
            <w:noProof/>
          </w:rPr>
          <w:t>Hình 2.18 Sơ đồ kết nối HCSR04</w:t>
        </w:r>
        <w:r>
          <w:rPr>
            <w:noProof/>
            <w:webHidden/>
          </w:rPr>
          <w:tab/>
        </w:r>
        <w:r>
          <w:rPr>
            <w:noProof/>
            <w:webHidden/>
          </w:rPr>
          <w:fldChar w:fldCharType="begin"/>
        </w:r>
        <w:r>
          <w:rPr>
            <w:noProof/>
            <w:webHidden/>
          </w:rPr>
          <w:instrText xml:space="preserve"> PAGEREF _Toc193831054 \h </w:instrText>
        </w:r>
        <w:r>
          <w:rPr>
            <w:noProof/>
            <w:webHidden/>
          </w:rPr>
        </w:r>
        <w:r>
          <w:rPr>
            <w:noProof/>
            <w:webHidden/>
          </w:rPr>
          <w:fldChar w:fldCharType="separate"/>
        </w:r>
        <w:r>
          <w:rPr>
            <w:noProof/>
            <w:webHidden/>
          </w:rPr>
          <w:t>33</w:t>
        </w:r>
        <w:r>
          <w:rPr>
            <w:noProof/>
            <w:webHidden/>
          </w:rPr>
          <w:fldChar w:fldCharType="end"/>
        </w:r>
      </w:hyperlink>
    </w:p>
    <w:p w14:paraId="1CDE15BF" w14:textId="7731C266" w:rsidR="00A20DEA" w:rsidRDefault="00A20DEA">
      <w:pPr>
        <w:pStyle w:val="TOC1"/>
        <w:rPr>
          <w:rFonts w:asciiTheme="minorHAnsi" w:eastAsiaTheme="minorEastAsia" w:hAnsiTheme="minorHAnsi" w:cstheme="minorBidi"/>
          <w:noProof/>
          <w:kern w:val="2"/>
          <w:sz w:val="24"/>
          <w14:ligatures w14:val="standardContextual"/>
        </w:rPr>
      </w:pPr>
      <w:hyperlink w:anchor="_Toc193831055" w:history="1">
        <w:r w:rsidRPr="009A77EB">
          <w:rPr>
            <w:rStyle w:val="Hyperlink"/>
            <w:noProof/>
          </w:rPr>
          <w:t>Hình 2.19. Minh họa một thanh ghi thay đổi 8 bit với các dòng đầu vào và đầu ra nối tiếp</w:t>
        </w:r>
        <w:r>
          <w:rPr>
            <w:noProof/>
            <w:webHidden/>
          </w:rPr>
          <w:tab/>
        </w:r>
        <w:r>
          <w:rPr>
            <w:noProof/>
            <w:webHidden/>
          </w:rPr>
          <w:fldChar w:fldCharType="begin"/>
        </w:r>
        <w:r>
          <w:rPr>
            <w:noProof/>
            <w:webHidden/>
          </w:rPr>
          <w:instrText xml:space="preserve"> PAGEREF _Toc193831055 \h </w:instrText>
        </w:r>
        <w:r>
          <w:rPr>
            <w:noProof/>
            <w:webHidden/>
          </w:rPr>
        </w:r>
        <w:r>
          <w:rPr>
            <w:noProof/>
            <w:webHidden/>
          </w:rPr>
          <w:fldChar w:fldCharType="separate"/>
        </w:r>
        <w:r>
          <w:rPr>
            <w:noProof/>
            <w:webHidden/>
          </w:rPr>
          <w:t>38</w:t>
        </w:r>
        <w:r>
          <w:rPr>
            <w:noProof/>
            <w:webHidden/>
          </w:rPr>
          <w:fldChar w:fldCharType="end"/>
        </w:r>
      </w:hyperlink>
    </w:p>
    <w:p w14:paraId="0EF51283" w14:textId="441C3910" w:rsidR="00A20DEA" w:rsidRDefault="00A20DEA">
      <w:pPr>
        <w:pStyle w:val="TOC1"/>
        <w:rPr>
          <w:rFonts w:asciiTheme="minorHAnsi" w:eastAsiaTheme="minorEastAsia" w:hAnsiTheme="minorHAnsi" w:cstheme="minorBidi"/>
          <w:noProof/>
          <w:kern w:val="2"/>
          <w:sz w:val="24"/>
          <w14:ligatures w14:val="standardContextual"/>
        </w:rPr>
      </w:pPr>
      <w:hyperlink w:anchor="_Toc193831056" w:history="1">
        <w:r w:rsidRPr="009A77EB">
          <w:rPr>
            <w:rStyle w:val="Hyperlink"/>
            <w:noProof/>
          </w:rPr>
          <w:t>Hình 3.1. Sơ đồ mạch mô phỏng</w:t>
        </w:r>
        <w:r>
          <w:rPr>
            <w:noProof/>
            <w:webHidden/>
          </w:rPr>
          <w:tab/>
        </w:r>
        <w:r>
          <w:rPr>
            <w:noProof/>
            <w:webHidden/>
          </w:rPr>
          <w:fldChar w:fldCharType="begin"/>
        </w:r>
        <w:r>
          <w:rPr>
            <w:noProof/>
            <w:webHidden/>
          </w:rPr>
          <w:instrText xml:space="preserve"> PAGEREF _Toc193831056 \h </w:instrText>
        </w:r>
        <w:r>
          <w:rPr>
            <w:noProof/>
            <w:webHidden/>
          </w:rPr>
        </w:r>
        <w:r>
          <w:rPr>
            <w:noProof/>
            <w:webHidden/>
          </w:rPr>
          <w:fldChar w:fldCharType="separate"/>
        </w:r>
        <w:r>
          <w:rPr>
            <w:noProof/>
            <w:webHidden/>
          </w:rPr>
          <w:t>45</w:t>
        </w:r>
        <w:r>
          <w:rPr>
            <w:noProof/>
            <w:webHidden/>
          </w:rPr>
          <w:fldChar w:fldCharType="end"/>
        </w:r>
      </w:hyperlink>
    </w:p>
    <w:p w14:paraId="6AD3E20F" w14:textId="1E88AB79" w:rsidR="00A20DEA" w:rsidRDefault="00A20DEA">
      <w:pPr>
        <w:pStyle w:val="TOC1"/>
        <w:rPr>
          <w:rFonts w:asciiTheme="minorHAnsi" w:eastAsiaTheme="minorEastAsia" w:hAnsiTheme="minorHAnsi" w:cstheme="minorBidi"/>
          <w:noProof/>
          <w:kern w:val="2"/>
          <w:sz w:val="24"/>
          <w14:ligatures w14:val="standardContextual"/>
        </w:rPr>
      </w:pPr>
      <w:hyperlink w:anchor="_Toc193831057" w:history="1">
        <w:r w:rsidRPr="009A77EB">
          <w:rPr>
            <w:rStyle w:val="Hyperlink"/>
            <w:noProof/>
          </w:rPr>
          <w:t>Hình 3.1.2 Kết quả đo được từ 2 chân Trig và Echo của cảm biến HCSR04</w:t>
        </w:r>
        <w:r>
          <w:rPr>
            <w:noProof/>
            <w:webHidden/>
          </w:rPr>
          <w:tab/>
        </w:r>
        <w:r>
          <w:rPr>
            <w:noProof/>
            <w:webHidden/>
          </w:rPr>
          <w:fldChar w:fldCharType="begin"/>
        </w:r>
        <w:r>
          <w:rPr>
            <w:noProof/>
            <w:webHidden/>
          </w:rPr>
          <w:instrText xml:space="preserve"> PAGEREF _Toc193831057 \h </w:instrText>
        </w:r>
        <w:r>
          <w:rPr>
            <w:noProof/>
            <w:webHidden/>
          </w:rPr>
        </w:r>
        <w:r>
          <w:rPr>
            <w:noProof/>
            <w:webHidden/>
          </w:rPr>
          <w:fldChar w:fldCharType="separate"/>
        </w:r>
        <w:r>
          <w:rPr>
            <w:noProof/>
            <w:webHidden/>
          </w:rPr>
          <w:t>45</w:t>
        </w:r>
        <w:r>
          <w:rPr>
            <w:noProof/>
            <w:webHidden/>
          </w:rPr>
          <w:fldChar w:fldCharType="end"/>
        </w:r>
      </w:hyperlink>
    </w:p>
    <w:p w14:paraId="5D945BAC" w14:textId="22853467" w:rsidR="00A20DEA" w:rsidRDefault="00A20DEA">
      <w:pPr>
        <w:pStyle w:val="TOC1"/>
        <w:rPr>
          <w:rFonts w:asciiTheme="minorHAnsi" w:eastAsiaTheme="minorEastAsia" w:hAnsiTheme="minorHAnsi" w:cstheme="minorBidi"/>
          <w:noProof/>
          <w:kern w:val="2"/>
          <w:sz w:val="24"/>
          <w14:ligatures w14:val="standardContextual"/>
        </w:rPr>
      </w:pPr>
      <w:hyperlink w:anchor="_Toc193831058" w:history="1">
        <w:r w:rsidRPr="009A77EB">
          <w:rPr>
            <w:rStyle w:val="Hyperlink"/>
            <w:noProof/>
          </w:rPr>
          <w:t>Hình 3.1.3 Kết quả được hiện thị thông qua UART</w:t>
        </w:r>
        <w:r>
          <w:rPr>
            <w:noProof/>
            <w:webHidden/>
          </w:rPr>
          <w:tab/>
        </w:r>
        <w:r>
          <w:rPr>
            <w:noProof/>
            <w:webHidden/>
          </w:rPr>
          <w:fldChar w:fldCharType="begin"/>
        </w:r>
        <w:r>
          <w:rPr>
            <w:noProof/>
            <w:webHidden/>
          </w:rPr>
          <w:instrText xml:space="preserve"> PAGEREF _Toc193831058 \h </w:instrText>
        </w:r>
        <w:r>
          <w:rPr>
            <w:noProof/>
            <w:webHidden/>
          </w:rPr>
        </w:r>
        <w:r>
          <w:rPr>
            <w:noProof/>
            <w:webHidden/>
          </w:rPr>
          <w:fldChar w:fldCharType="separate"/>
        </w:r>
        <w:r>
          <w:rPr>
            <w:noProof/>
            <w:webHidden/>
          </w:rPr>
          <w:t>45</w:t>
        </w:r>
        <w:r>
          <w:rPr>
            <w:noProof/>
            <w:webHidden/>
          </w:rPr>
          <w:fldChar w:fldCharType="end"/>
        </w:r>
      </w:hyperlink>
    </w:p>
    <w:p w14:paraId="1F8DCA00" w14:textId="561FBAD6" w:rsidR="00A20DEA" w:rsidRDefault="00A20DEA">
      <w:pPr>
        <w:pStyle w:val="TOC1"/>
        <w:rPr>
          <w:rFonts w:asciiTheme="minorHAnsi" w:eastAsiaTheme="minorEastAsia" w:hAnsiTheme="minorHAnsi" w:cstheme="minorBidi"/>
          <w:noProof/>
          <w:kern w:val="2"/>
          <w:sz w:val="24"/>
          <w14:ligatures w14:val="standardContextual"/>
        </w:rPr>
      </w:pPr>
      <w:hyperlink w:anchor="_Toc193831059" w:history="1">
        <w:r w:rsidRPr="009A77EB">
          <w:rPr>
            <w:rStyle w:val="Hyperlink"/>
            <w:noProof/>
          </w:rPr>
          <w:t>Hình 3.1.4.Sản phầm hoàn thiện</w:t>
        </w:r>
        <w:r>
          <w:rPr>
            <w:noProof/>
            <w:webHidden/>
          </w:rPr>
          <w:tab/>
        </w:r>
        <w:r>
          <w:rPr>
            <w:noProof/>
            <w:webHidden/>
          </w:rPr>
          <w:fldChar w:fldCharType="begin"/>
        </w:r>
        <w:r>
          <w:rPr>
            <w:noProof/>
            <w:webHidden/>
          </w:rPr>
          <w:instrText xml:space="preserve"> PAGEREF _Toc193831059 \h </w:instrText>
        </w:r>
        <w:r>
          <w:rPr>
            <w:noProof/>
            <w:webHidden/>
          </w:rPr>
        </w:r>
        <w:r>
          <w:rPr>
            <w:noProof/>
            <w:webHidden/>
          </w:rPr>
          <w:fldChar w:fldCharType="separate"/>
        </w:r>
        <w:r>
          <w:rPr>
            <w:noProof/>
            <w:webHidden/>
          </w:rPr>
          <w:t>46</w:t>
        </w:r>
        <w:r>
          <w:rPr>
            <w:noProof/>
            <w:webHidden/>
          </w:rPr>
          <w:fldChar w:fldCharType="end"/>
        </w:r>
      </w:hyperlink>
    </w:p>
    <w:p w14:paraId="7790415C" w14:textId="1D8B26C9" w:rsidR="000D2429" w:rsidRDefault="00A20DEA" w:rsidP="00A8301B">
      <w:pPr>
        <w:pStyle w:val="Heading1"/>
        <w:spacing w:before="0" w:after="0" w:line="360" w:lineRule="auto"/>
        <w:jc w:val="center"/>
      </w:pPr>
      <w:r>
        <w:fldChar w:fldCharType="end"/>
      </w:r>
    </w:p>
    <w:p w14:paraId="4B6EEB76" w14:textId="77777777" w:rsidR="000D2429" w:rsidRDefault="000D2429">
      <w:pPr>
        <w:spacing w:line="240" w:lineRule="auto"/>
        <w:jc w:val="left"/>
        <w:rPr>
          <w:rFonts w:ascii="Times New Roman" w:hAnsi="Times New Roman"/>
          <w:b/>
          <w:bCs/>
          <w:kern w:val="32"/>
          <w:sz w:val="24"/>
          <w:lang w:val="it-IT"/>
        </w:rPr>
      </w:pPr>
      <w:r>
        <w:br w:type="page"/>
      </w:r>
    </w:p>
    <w:p w14:paraId="6DF19078" w14:textId="74285C6E" w:rsidR="00BC00D2" w:rsidRDefault="00A57220" w:rsidP="00A8301B">
      <w:pPr>
        <w:pStyle w:val="Heading1"/>
        <w:spacing w:before="0" w:after="0" w:line="360" w:lineRule="auto"/>
        <w:jc w:val="center"/>
      </w:pPr>
      <w:r>
        <w:lastRenderedPageBreak/>
        <w:t>MỞ</w:t>
      </w:r>
      <w:r w:rsidR="00BC00D2" w:rsidRPr="009E3FEF">
        <w:t xml:space="preserve"> ĐẦU</w:t>
      </w:r>
      <w:bookmarkEnd w:id="0"/>
    </w:p>
    <w:p w14:paraId="4CFA29CA" w14:textId="77777777" w:rsidR="003D08EB" w:rsidRPr="00A530C1" w:rsidRDefault="003D08EB" w:rsidP="003D08EB">
      <w:pPr>
        <w:pStyle w:val="Content"/>
        <w:rPr>
          <w:lang w:val="en-US"/>
        </w:rPr>
      </w:pPr>
      <w:r w:rsidRPr="00A530C1">
        <w:rPr>
          <w:lang w:val="en-US"/>
        </w:rPr>
        <w:t>Giới thiệu: Vi xử lý và vi điều khiển đóng vai trò quan trọng trong các hệ thống nhúng hiện đại. Trong lĩnh vực đo lường, cảm biến siêu âm HC-SR04 là một giải pháp phổ biến để đo khoảng cách với chi phí thấp và độ chính xác tương đối cao.</w:t>
      </w:r>
    </w:p>
    <w:p w14:paraId="3421FA1C" w14:textId="77777777" w:rsidR="003D08EB" w:rsidRPr="00A530C1" w:rsidRDefault="003D08EB" w:rsidP="003D08EB">
      <w:pPr>
        <w:pStyle w:val="Content"/>
        <w:rPr>
          <w:lang w:val="en-US"/>
        </w:rPr>
      </w:pPr>
      <w:r w:rsidRPr="00A530C1">
        <w:rPr>
          <w:lang w:val="en-US"/>
        </w:rPr>
        <w:t>Lí do chọn đề tài: Hệ thống đo khoảng cách có nhiều ứng dụng thực tiễn như robot tránh vật cản, hệ thống đo mực nước, và các ứng dụng tự động hóa. Để cải thiện độ chính xác của phép đo, thuật toán Low Pass Filter (LPF) được áp dụng để lọc nhiễu từ tín hiệu thu được.</w:t>
      </w:r>
    </w:p>
    <w:p w14:paraId="1684C1D7" w14:textId="77777777" w:rsidR="003D08EB" w:rsidRPr="00A530C1" w:rsidRDefault="003D08EB" w:rsidP="003D08EB">
      <w:pPr>
        <w:pStyle w:val="Content"/>
        <w:rPr>
          <w:lang w:val="en-US"/>
        </w:rPr>
      </w:pPr>
      <w:r w:rsidRPr="00A530C1">
        <w:rPr>
          <w:lang w:val="en-US"/>
        </w:rPr>
        <w:t>Mục tiêu nghiên cứu:</w:t>
      </w:r>
    </w:p>
    <w:p w14:paraId="7E0D1B62" w14:textId="77777777" w:rsidR="003D08EB" w:rsidRPr="00A530C1" w:rsidRDefault="003D08EB" w:rsidP="003D08EB">
      <w:pPr>
        <w:pStyle w:val="Content"/>
        <w:numPr>
          <w:ilvl w:val="0"/>
          <w:numId w:val="38"/>
        </w:numPr>
        <w:rPr>
          <w:lang w:val="en-US"/>
        </w:rPr>
      </w:pPr>
      <w:r w:rsidRPr="00A530C1">
        <w:rPr>
          <w:lang w:val="en-US"/>
        </w:rPr>
        <w:t>Nghiên cứu nguyên lý hoạt động của cảm biến HC-SR04.</w:t>
      </w:r>
    </w:p>
    <w:p w14:paraId="57E08D57" w14:textId="77777777" w:rsidR="003D08EB" w:rsidRPr="00A530C1" w:rsidRDefault="003D08EB" w:rsidP="003D08EB">
      <w:pPr>
        <w:pStyle w:val="Content"/>
        <w:numPr>
          <w:ilvl w:val="0"/>
          <w:numId w:val="38"/>
        </w:numPr>
        <w:rPr>
          <w:lang w:val="en-US"/>
        </w:rPr>
      </w:pPr>
      <w:r w:rsidRPr="00A530C1">
        <w:rPr>
          <w:lang w:val="en-US"/>
        </w:rPr>
        <w:t>Xây dựng hệ thống đo khoảng cách sử dụng vi điều khiển.</w:t>
      </w:r>
    </w:p>
    <w:p w14:paraId="5C9B1D7E" w14:textId="77777777" w:rsidR="003D08EB" w:rsidRPr="00A530C1" w:rsidRDefault="003D08EB" w:rsidP="003D08EB">
      <w:pPr>
        <w:pStyle w:val="Content"/>
        <w:numPr>
          <w:ilvl w:val="0"/>
          <w:numId w:val="38"/>
        </w:numPr>
        <w:rPr>
          <w:lang w:val="en-US"/>
        </w:rPr>
      </w:pPr>
      <w:r w:rsidRPr="00A530C1">
        <w:rPr>
          <w:lang w:val="en-US"/>
        </w:rPr>
        <w:t>Ứng dụng thuật toán Low Pass Filter để cải thiện độ chính xác.</w:t>
      </w:r>
    </w:p>
    <w:p w14:paraId="497E4CA7" w14:textId="77777777" w:rsidR="003D08EB" w:rsidRPr="00A530C1" w:rsidRDefault="003D08EB" w:rsidP="003D08EB">
      <w:pPr>
        <w:pStyle w:val="Content"/>
        <w:ind w:left="360" w:firstLine="0"/>
        <w:rPr>
          <w:lang w:val="en-US"/>
        </w:rPr>
      </w:pPr>
    </w:p>
    <w:p w14:paraId="4F977809" w14:textId="77777777" w:rsidR="003D08EB" w:rsidRPr="00A530C1" w:rsidRDefault="003D08EB" w:rsidP="003D08EB">
      <w:pPr>
        <w:pStyle w:val="Content"/>
        <w:ind w:left="360"/>
        <w:rPr>
          <w:lang w:val="en-US"/>
        </w:rPr>
      </w:pPr>
      <w:r w:rsidRPr="00A530C1">
        <w:rPr>
          <w:lang w:val="en-US"/>
        </w:rPr>
        <w:t>Introduction: Microprocessors and microcontrollers play an important role in modern embedded systems. In the field of measurement, the HC-SR04 ultrasonic sensor is a popular solution for measuring distance with low cost and relatively high accuracy.</w:t>
      </w:r>
    </w:p>
    <w:p w14:paraId="00E4D873" w14:textId="77777777" w:rsidR="003D08EB" w:rsidRPr="00A530C1" w:rsidRDefault="003D08EB" w:rsidP="003D08EB">
      <w:pPr>
        <w:pStyle w:val="Content"/>
        <w:ind w:left="360"/>
        <w:rPr>
          <w:lang w:val="en-US"/>
        </w:rPr>
      </w:pPr>
      <w:r w:rsidRPr="00A530C1">
        <w:rPr>
          <w:lang w:val="en-US"/>
        </w:rPr>
        <w:t>Reason for choosing the topic: Distance measurement systems have many practical applications such as obstacle avoidance robots, water level measurement systems, and automation applications. To improve the accuracy of the measurement, the Low Pass Filter (LPF) algorithm is applied to filter noise from the received signal.</w:t>
      </w:r>
    </w:p>
    <w:p w14:paraId="66506BD2" w14:textId="77777777" w:rsidR="003D08EB" w:rsidRPr="00A530C1" w:rsidRDefault="003D08EB" w:rsidP="003D08EB">
      <w:pPr>
        <w:pStyle w:val="Content"/>
        <w:ind w:left="360"/>
        <w:rPr>
          <w:lang w:val="en-US"/>
        </w:rPr>
      </w:pPr>
      <w:r w:rsidRPr="00A530C1">
        <w:rPr>
          <w:lang w:val="en-US"/>
        </w:rPr>
        <w:t>Research objectives:</w:t>
      </w:r>
    </w:p>
    <w:p w14:paraId="36455266" w14:textId="77777777" w:rsidR="003D08EB" w:rsidRPr="00A530C1" w:rsidRDefault="003D08EB" w:rsidP="003D08EB">
      <w:pPr>
        <w:pStyle w:val="Content"/>
        <w:ind w:left="360"/>
        <w:rPr>
          <w:lang w:val="en-US"/>
        </w:rPr>
      </w:pPr>
      <w:r w:rsidRPr="00A530C1">
        <w:rPr>
          <w:lang w:val="en-US"/>
        </w:rPr>
        <w:t>• Study the operating principle of the HC-SR04 sensor.</w:t>
      </w:r>
    </w:p>
    <w:p w14:paraId="1C76E2B5" w14:textId="77777777" w:rsidR="003D08EB" w:rsidRPr="00A530C1" w:rsidRDefault="003D08EB" w:rsidP="003D08EB">
      <w:pPr>
        <w:pStyle w:val="Content"/>
        <w:ind w:left="360"/>
        <w:rPr>
          <w:lang w:val="en-US"/>
        </w:rPr>
      </w:pPr>
      <w:r w:rsidRPr="00A530C1">
        <w:rPr>
          <w:lang w:val="en-US"/>
        </w:rPr>
        <w:t>• Build a distance measurement system using a microcontroller.</w:t>
      </w:r>
    </w:p>
    <w:p w14:paraId="7190CBDE" w14:textId="17E3F074" w:rsidR="003D08EB" w:rsidRPr="00A530C1" w:rsidRDefault="003D08EB" w:rsidP="003D08EB">
      <w:pPr>
        <w:pStyle w:val="Content"/>
        <w:ind w:left="513" w:firstLine="207"/>
        <w:rPr>
          <w:lang w:val="en-US"/>
        </w:rPr>
      </w:pPr>
      <w:r w:rsidRPr="00A530C1">
        <w:rPr>
          <w:lang w:val="en-US"/>
        </w:rPr>
        <w:t>• Apply the Low Pass Filter algorithm to improve accuracy.</w:t>
      </w:r>
    </w:p>
    <w:p w14:paraId="03CC02F6" w14:textId="77777777" w:rsidR="00A57220" w:rsidRPr="00A530C1" w:rsidRDefault="00A57220" w:rsidP="00A8301B">
      <w:pPr>
        <w:pStyle w:val="Content"/>
      </w:pPr>
    </w:p>
    <w:p w14:paraId="266F7C77" w14:textId="77777777" w:rsidR="00BC00D2" w:rsidRPr="00A530C1" w:rsidRDefault="00BC00D2" w:rsidP="00A8301B">
      <w:pPr>
        <w:spacing w:line="360" w:lineRule="auto"/>
        <w:ind w:left="567"/>
        <w:rPr>
          <w:rFonts w:ascii="Times New Roman" w:hAnsi="Times New Roman"/>
          <w:szCs w:val="26"/>
          <w:lang w:val="it-IT"/>
        </w:rPr>
      </w:pPr>
      <w:r w:rsidRPr="00A530C1">
        <w:rPr>
          <w:rFonts w:ascii="Times New Roman" w:hAnsi="Times New Roman"/>
          <w:szCs w:val="26"/>
          <w:lang w:val="it-IT"/>
        </w:rPr>
        <w:t xml:space="preserve"> </w:t>
      </w:r>
    </w:p>
    <w:p w14:paraId="5B12B727" w14:textId="77777777" w:rsidR="008B7CF6" w:rsidRPr="00A530C1" w:rsidRDefault="008B7CF6" w:rsidP="00A8301B">
      <w:pPr>
        <w:spacing w:line="360" w:lineRule="auto"/>
        <w:jc w:val="left"/>
        <w:rPr>
          <w:rFonts w:ascii="Times New Roman" w:hAnsi="Times New Roman"/>
          <w:b/>
          <w:bCs/>
          <w:kern w:val="32"/>
          <w:szCs w:val="26"/>
          <w:lang w:val="it-IT"/>
        </w:rPr>
      </w:pPr>
      <w:r w:rsidRPr="00A530C1">
        <w:rPr>
          <w:szCs w:val="26"/>
        </w:rPr>
        <w:br w:type="page"/>
      </w:r>
    </w:p>
    <w:p w14:paraId="000A7855" w14:textId="3F39572C" w:rsidR="005A115D" w:rsidRPr="00A530C1" w:rsidRDefault="00BC00D2" w:rsidP="00A8301B">
      <w:pPr>
        <w:pStyle w:val="Heading1"/>
        <w:spacing w:before="0" w:after="0" w:line="360" w:lineRule="auto"/>
        <w:ind w:left="851" w:right="1037"/>
        <w:jc w:val="center"/>
        <w:rPr>
          <w:sz w:val="26"/>
          <w:szCs w:val="26"/>
        </w:rPr>
      </w:pPr>
      <w:bookmarkStart w:id="1" w:name="_Toc170290240"/>
      <w:r w:rsidRPr="00A530C1">
        <w:rPr>
          <w:sz w:val="26"/>
          <w:szCs w:val="26"/>
        </w:rPr>
        <w:lastRenderedPageBreak/>
        <w:t xml:space="preserve">CHƯƠNG 1: </w:t>
      </w:r>
      <w:r w:rsidR="00EF37CE" w:rsidRPr="00A530C1">
        <w:rPr>
          <w:sz w:val="26"/>
          <w:szCs w:val="26"/>
        </w:rPr>
        <w:t xml:space="preserve">TỔNG QUAN VỀ VI XỬ LÝ VI </w:t>
      </w:r>
      <w:r w:rsidR="00EF37CE" w:rsidRPr="00A530C1">
        <w:rPr>
          <w:rFonts w:hint="eastAsia"/>
          <w:sz w:val="26"/>
          <w:szCs w:val="26"/>
        </w:rPr>
        <w:t>Đ</w:t>
      </w:r>
      <w:r w:rsidR="00EF37CE" w:rsidRPr="00A530C1">
        <w:rPr>
          <w:sz w:val="26"/>
          <w:szCs w:val="26"/>
        </w:rPr>
        <w:t>IỀU KHIỂN</w:t>
      </w:r>
      <w:bookmarkEnd w:id="1"/>
    </w:p>
    <w:p w14:paraId="10F2EE27" w14:textId="77777777" w:rsidR="00FE3B54" w:rsidRPr="00A530C1" w:rsidRDefault="00FE3B54" w:rsidP="00FE3B54">
      <w:pPr>
        <w:pStyle w:val="Heading2"/>
        <w:rPr>
          <w:i w:val="0"/>
          <w:iCs w:val="0"/>
          <w:sz w:val="26"/>
          <w:szCs w:val="26"/>
        </w:rPr>
      </w:pPr>
      <w:bookmarkStart w:id="2" w:name="_Toc173076250"/>
      <w:r w:rsidRPr="00A530C1">
        <w:rPr>
          <w:i w:val="0"/>
          <w:iCs w:val="0"/>
          <w:sz w:val="26"/>
          <w:szCs w:val="26"/>
        </w:rPr>
        <w:t>1.1. TỔNG QUAN VI ĐIỀU KHIỂN</w:t>
      </w:r>
      <w:bookmarkEnd w:id="2"/>
    </w:p>
    <w:p w14:paraId="52A703F7" w14:textId="77777777" w:rsidR="00FE3B54" w:rsidRPr="00A530C1" w:rsidRDefault="00FE3B54" w:rsidP="00FE3B54">
      <w:pPr>
        <w:spacing w:after="160" w:line="259" w:lineRule="auto"/>
        <w:ind w:firstLine="720"/>
        <w:rPr>
          <w:rFonts w:ascii="Times New Roman" w:hAnsi="Times New Roman"/>
          <w:szCs w:val="26"/>
        </w:rPr>
      </w:pPr>
      <w:r w:rsidRPr="00A530C1">
        <w:rPr>
          <w:rFonts w:ascii="Times New Roman" w:hAnsi="Times New Roman"/>
          <w:szCs w:val="26"/>
        </w:rPr>
        <w:t xml:space="preserve">Thông thường có 4 họ vi điều khiển 8 bit chính là 6811 của Motorola, 8051 của Intel, Z8 của Xilog và Pic 16 của Microchip Technology. Mỗi một loại trên đây đều có một tập lệnh và thanh ghi riêng duy nhất, nên chúng thường không tương thích lẫn nhau. Ngoài ra cũng có những bộ vi điều khiển 16 bits và 32 bits được sản xuất bởi các hãng khác nhau.  </w:t>
      </w:r>
    </w:p>
    <w:p w14:paraId="6C50049A" w14:textId="77777777" w:rsidR="00FE3B54" w:rsidRPr="00A530C1" w:rsidRDefault="00FE3B54" w:rsidP="00FE3B54">
      <w:pPr>
        <w:pStyle w:val="ListParagraph"/>
        <w:numPr>
          <w:ilvl w:val="0"/>
          <w:numId w:val="42"/>
        </w:numPr>
        <w:spacing w:before="120" w:after="120" w:line="240" w:lineRule="auto"/>
        <w:jc w:val="both"/>
        <w:rPr>
          <w:rFonts w:ascii="Times New Roman" w:hAnsi="Times New Roman"/>
          <w:sz w:val="26"/>
          <w:szCs w:val="26"/>
        </w:rPr>
      </w:pPr>
      <w:r w:rsidRPr="00A530C1">
        <w:rPr>
          <w:rFonts w:ascii="Times New Roman" w:hAnsi="Times New Roman"/>
          <w:sz w:val="26"/>
          <w:szCs w:val="26"/>
        </w:rPr>
        <w:t>PIC là một họ vi điều khiển RISC được sản xuất bởi công ty Microchip Technology. Dòng PIC đầu tiên là PIC1650 được phát triển bởi Microelectronics Division thuộc General Instrument.</w:t>
      </w:r>
    </w:p>
    <w:p w14:paraId="54CD7B09" w14:textId="77777777" w:rsidR="00FE3B54" w:rsidRPr="00A530C1" w:rsidRDefault="00FE3B54" w:rsidP="00FE3B54">
      <w:pPr>
        <w:pStyle w:val="ListParagraph"/>
        <w:numPr>
          <w:ilvl w:val="0"/>
          <w:numId w:val="42"/>
        </w:numPr>
        <w:spacing w:before="120" w:after="120" w:line="240" w:lineRule="auto"/>
        <w:jc w:val="both"/>
        <w:rPr>
          <w:rFonts w:ascii="Times New Roman" w:hAnsi="Times New Roman"/>
          <w:sz w:val="26"/>
          <w:szCs w:val="26"/>
        </w:rPr>
      </w:pPr>
      <w:r w:rsidRPr="00A530C1">
        <w:rPr>
          <w:rFonts w:ascii="Times New Roman" w:hAnsi="Times New Roman"/>
          <w:sz w:val="26"/>
          <w:szCs w:val="26"/>
        </w:rPr>
        <w:t>PIC bắt nguồn là chữ viết tắt của "Programmable Intelligent Computer" (Máy tính khả trình thông minh) là một sản phẩm của hãng General Instrument đặt cho dòng sản phẩm đầu tiên của họ là PIC1650.</w:t>
      </w:r>
    </w:p>
    <w:p w14:paraId="69F5E21B" w14:textId="77777777" w:rsidR="00FE3B54" w:rsidRPr="00A530C1" w:rsidRDefault="00FE3B54" w:rsidP="00FE3B54">
      <w:pPr>
        <w:pStyle w:val="ListParagraph"/>
        <w:numPr>
          <w:ilvl w:val="0"/>
          <w:numId w:val="42"/>
        </w:numPr>
        <w:spacing w:before="120" w:after="120" w:line="240" w:lineRule="auto"/>
        <w:jc w:val="both"/>
        <w:rPr>
          <w:rFonts w:ascii="Times New Roman" w:hAnsi="Times New Roman"/>
          <w:sz w:val="26"/>
          <w:szCs w:val="26"/>
        </w:rPr>
      </w:pPr>
      <w:r w:rsidRPr="00A530C1">
        <w:rPr>
          <w:rFonts w:ascii="Times New Roman" w:hAnsi="Times New Roman"/>
          <w:sz w:val="26"/>
          <w:szCs w:val="26"/>
        </w:rPr>
        <w:t xml:space="preserve">Năm 1985 General Instrument bán bộ phận vi điện tử của họ, và chủ sở hữu mới hủy bỏ hầu hết các dự án - lúc đó đã quá lỗi thời. Tuy nhiên PIC được bổ sung EEPROM để tạo thành 1 bộ điều khiển vào ra khả trình. Ngày nay rất nhiều dòng PIC được xuất xưởng với hàng loạt các module ngoại vi tích hợp sẵn (như USART, PWM, ADC...), với bộ nhớ chương trình từ 512 Word đến 32K Word. </w:t>
      </w:r>
    </w:p>
    <w:p w14:paraId="18F01DD9" w14:textId="77777777" w:rsidR="00FE3B54" w:rsidRPr="00FE3B54" w:rsidRDefault="00FE3B54" w:rsidP="00FE3B54">
      <w:pPr>
        <w:spacing w:after="160" w:line="259" w:lineRule="auto"/>
        <w:jc w:val="center"/>
        <w:rPr>
          <w:rFonts w:ascii="Times New Roman" w:hAnsi="Times New Roman"/>
          <w:sz w:val="24"/>
        </w:rPr>
      </w:pPr>
      <w:r w:rsidRPr="00FE3B54">
        <w:rPr>
          <w:rFonts w:ascii="Times New Roman" w:hAnsi="Times New Roman"/>
          <w:noProof/>
          <w:sz w:val="24"/>
        </w:rPr>
        <w:drawing>
          <wp:inline distT="0" distB="0" distL="0" distR="0" wp14:anchorId="06E55FB6" wp14:editId="03A4DEE9">
            <wp:extent cx="3045907" cy="1363960"/>
            <wp:effectExtent l="0" t="0" r="0" b="0"/>
            <wp:docPr id="1665852711" name="Picture 4" descr="PIC16F887 | Microchip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16F887 | Microchip Technolog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6361" cy="1382075"/>
                    </a:xfrm>
                    <a:prstGeom prst="rect">
                      <a:avLst/>
                    </a:prstGeom>
                    <a:noFill/>
                    <a:ln>
                      <a:noFill/>
                    </a:ln>
                  </pic:spPr>
                </pic:pic>
              </a:graphicData>
            </a:graphic>
          </wp:inline>
        </w:drawing>
      </w:r>
      <w:r w:rsidRPr="00FE3B54">
        <w:rPr>
          <w:rFonts w:ascii="Times New Roman" w:hAnsi="Times New Roman"/>
          <w:noProof/>
          <w:sz w:val="24"/>
        </w:rPr>
        <w:drawing>
          <wp:inline distT="0" distB="0" distL="0" distR="0" wp14:anchorId="0A919C9E" wp14:editId="0F321139">
            <wp:extent cx="2943225" cy="2434981"/>
            <wp:effectExtent l="0" t="0" r="0" b="0"/>
            <wp:docPr id="2033920208" name="Picture 3" descr="Lập trình PIC16f887 – Nguyễn Minh Châu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ập trình PIC16f887 – Nguyễn Minh Châu BLO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66633" cy="2454347"/>
                    </a:xfrm>
                    <a:prstGeom prst="rect">
                      <a:avLst/>
                    </a:prstGeom>
                    <a:noFill/>
                    <a:ln>
                      <a:noFill/>
                    </a:ln>
                  </pic:spPr>
                </pic:pic>
              </a:graphicData>
            </a:graphic>
          </wp:inline>
        </w:drawing>
      </w:r>
    </w:p>
    <w:p w14:paraId="4EB5C0DC" w14:textId="77777777" w:rsidR="00FE3B54" w:rsidRPr="00FE3B54" w:rsidRDefault="00FE3B54" w:rsidP="00FE3B54">
      <w:pPr>
        <w:pStyle w:val="HINHANH"/>
        <w:rPr>
          <w:rFonts w:cs="Times New Roman"/>
          <w:sz w:val="24"/>
          <w:szCs w:val="24"/>
          <w:lang w:val="en-US"/>
        </w:rPr>
      </w:pPr>
      <w:bookmarkStart w:id="3" w:name="_Toc173076020"/>
      <w:bookmarkStart w:id="4" w:name="_Toc193831037"/>
      <w:r w:rsidRPr="00FE3B54">
        <w:rPr>
          <w:rFonts w:cs="Times New Roman"/>
          <w:sz w:val="24"/>
          <w:szCs w:val="24"/>
        </w:rPr>
        <w:t>Hình 1.1: Hình dạng thực tế của PIC16F887</w:t>
      </w:r>
      <w:r w:rsidRPr="00FE3B54">
        <w:rPr>
          <w:rFonts w:cs="Times New Roman"/>
          <w:sz w:val="24"/>
          <w:szCs w:val="24"/>
          <w:lang w:val="en-US"/>
        </w:rPr>
        <w:t>.</w:t>
      </w:r>
      <w:bookmarkEnd w:id="3"/>
      <w:bookmarkEnd w:id="4"/>
    </w:p>
    <w:p w14:paraId="2DB48626" w14:textId="3C89D0D0" w:rsidR="00FE3B54" w:rsidRPr="00A530C1" w:rsidRDefault="00FE3B54" w:rsidP="00FE3B54">
      <w:pPr>
        <w:pStyle w:val="Heading2"/>
        <w:rPr>
          <w:i w:val="0"/>
          <w:iCs w:val="0"/>
          <w:sz w:val="26"/>
          <w:szCs w:val="26"/>
        </w:rPr>
      </w:pPr>
      <w:bookmarkStart w:id="5" w:name="_Toc173076251"/>
      <w:r w:rsidRPr="00A530C1">
        <w:rPr>
          <w:i w:val="0"/>
          <w:iCs w:val="0"/>
          <w:sz w:val="26"/>
          <w:szCs w:val="26"/>
        </w:rPr>
        <w:lastRenderedPageBreak/>
        <w:t xml:space="preserve">1.2. PHÂN LOẠI VI ĐIỀU KHIỂN </w:t>
      </w:r>
      <w:bookmarkEnd w:id="5"/>
    </w:p>
    <w:p w14:paraId="2D2A0183" w14:textId="77777777" w:rsidR="00FE3B54" w:rsidRPr="00A530C1" w:rsidRDefault="00FE3B54" w:rsidP="00FE3B54">
      <w:pPr>
        <w:pStyle w:val="Heading3"/>
        <w:ind w:firstLine="567"/>
        <w:rPr>
          <w:sz w:val="26"/>
          <w:szCs w:val="26"/>
        </w:rPr>
      </w:pPr>
      <w:bookmarkStart w:id="6" w:name="_Toc173076252"/>
      <w:r w:rsidRPr="00A530C1">
        <w:rPr>
          <w:sz w:val="26"/>
          <w:szCs w:val="26"/>
        </w:rPr>
        <w:t>Phân loại theo độ dài thanh ghi</w:t>
      </w:r>
    </w:p>
    <w:p w14:paraId="3F88BA75" w14:textId="77777777" w:rsidR="00FE3B54" w:rsidRPr="00A530C1" w:rsidRDefault="00FE3B54" w:rsidP="00FE3B54">
      <w:pPr>
        <w:pStyle w:val="Heading3"/>
        <w:ind w:firstLine="567"/>
        <w:rPr>
          <w:b w:val="0"/>
          <w:bCs w:val="0"/>
          <w:sz w:val="26"/>
          <w:szCs w:val="26"/>
        </w:rPr>
      </w:pPr>
      <w:r w:rsidRPr="00A530C1">
        <w:rPr>
          <w:b w:val="0"/>
          <w:bCs w:val="0"/>
          <w:sz w:val="26"/>
          <w:szCs w:val="26"/>
        </w:rPr>
        <w:t>Dựa vào độ dài của các thanh ghi và các lệnh của VĐK mà người ta chia ra các loại vi điều khiển 8 bit, 16 bit hay 32 bit …</w:t>
      </w:r>
    </w:p>
    <w:p w14:paraId="7B65F95C" w14:textId="77777777" w:rsidR="00FE3B54" w:rsidRPr="00A530C1" w:rsidRDefault="00FE3B54" w:rsidP="00FE3B54">
      <w:pPr>
        <w:pStyle w:val="Heading3"/>
        <w:ind w:firstLine="567"/>
        <w:rPr>
          <w:b w:val="0"/>
          <w:bCs w:val="0"/>
          <w:sz w:val="26"/>
          <w:szCs w:val="26"/>
        </w:rPr>
      </w:pPr>
      <w:r w:rsidRPr="00A530C1">
        <w:rPr>
          <w:b w:val="0"/>
          <w:bCs w:val="0"/>
          <w:sz w:val="26"/>
          <w:szCs w:val="26"/>
        </w:rPr>
        <w:t>Các loại VĐK 16 bit do có độ dài lệnh lớn hơn nên các tập lệnh cũng nhiều hơn, phong phú hơn. Tuy nhiên bất cứ chương trình nào viết băng VĐK 16 bit chúng ta đều có thể viết trên vi điều khiển 8 bit với chương trình thích hợp.</w:t>
      </w:r>
    </w:p>
    <w:p w14:paraId="121C3CFB" w14:textId="77777777" w:rsidR="00FE3B54" w:rsidRPr="00A530C1" w:rsidRDefault="00FE3B54" w:rsidP="00FE3B54">
      <w:pPr>
        <w:pStyle w:val="Heading3"/>
        <w:ind w:firstLine="567"/>
        <w:rPr>
          <w:sz w:val="26"/>
          <w:szCs w:val="26"/>
        </w:rPr>
      </w:pPr>
      <w:r w:rsidRPr="00A530C1">
        <w:rPr>
          <w:sz w:val="26"/>
          <w:szCs w:val="26"/>
        </w:rPr>
        <w:t>Phân loại theo kiến trúc CISC và RISC</w:t>
      </w:r>
    </w:p>
    <w:p w14:paraId="605C14B7" w14:textId="77777777" w:rsidR="00FE3B54" w:rsidRPr="00A530C1" w:rsidRDefault="00FE3B54" w:rsidP="00FE3B54">
      <w:pPr>
        <w:pStyle w:val="Heading3"/>
        <w:ind w:firstLine="567"/>
        <w:rPr>
          <w:b w:val="0"/>
          <w:bCs w:val="0"/>
          <w:sz w:val="26"/>
          <w:szCs w:val="26"/>
        </w:rPr>
      </w:pPr>
      <w:r w:rsidRPr="00A530C1">
        <w:rPr>
          <w:b w:val="0"/>
          <w:bCs w:val="0"/>
          <w:sz w:val="26"/>
          <w:szCs w:val="26"/>
        </w:rPr>
        <w:t>Vi điều khiển CISC là vi điều khiển có tập lệnh phức tạp. Các VĐK này có một số lượng lớn các lệnh nên giúp cho người lập trình có thể linh hoạt và dễ dàng hơn khi viết chương trình.</w:t>
      </w:r>
    </w:p>
    <w:p w14:paraId="47939EC6" w14:textId="77777777" w:rsidR="00FE3B54" w:rsidRPr="00A530C1" w:rsidRDefault="00FE3B54" w:rsidP="00FE3B54">
      <w:pPr>
        <w:pStyle w:val="Heading3"/>
        <w:ind w:firstLine="567"/>
        <w:rPr>
          <w:b w:val="0"/>
          <w:bCs w:val="0"/>
          <w:sz w:val="26"/>
          <w:szCs w:val="26"/>
        </w:rPr>
      </w:pPr>
      <w:r w:rsidRPr="00A530C1">
        <w:rPr>
          <w:b w:val="0"/>
          <w:bCs w:val="0"/>
          <w:sz w:val="26"/>
          <w:szCs w:val="26"/>
        </w:rPr>
        <w:t>Vi điều khiển RISC là vi điều khiển có tập lệnh đơn gian. Chúng có một số lượng nhỏ các lệnh đơn giản. Do đó, chúng đòi hỏi phần cứng ít hơn, giá thành thấp hơn, và nhanh hơn so với CISC. Tuy nhiên nó đòi hỏi người lập trình phải viết các chương trình phức tạp hơn, nhiều lệnh hơn.</w:t>
      </w:r>
    </w:p>
    <w:p w14:paraId="053EFA29" w14:textId="4128D9E7" w:rsidR="00FE3B54" w:rsidRPr="00FE3B54" w:rsidRDefault="00FE3B54" w:rsidP="000D2429">
      <w:pPr>
        <w:pStyle w:val="Heading3"/>
        <w:jc w:val="center"/>
        <w:rPr>
          <w:b w:val="0"/>
          <w:bCs w:val="0"/>
        </w:rPr>
      </w:pPr>
      <w:r w:rsidRPr="00FE3B54">
        <w:rPr>
          <w:b w:val="0"/>
          <w:bCs w:val="0"/>
          <w:noProof/>
        </w:rPr>
        <w:drawing>
          <wp:inline distT="0" distB="0" distL="0" distR="0" wp14:anchorId="453202E3" wp14:editId="3404EED8">
            <wp:extent cx="2924067" cy="2531660"/>
            <wp:effectExtent l="0" t="0" r="0" b="2540"/>
            <wp:docPr id="527490961" name="Picture 3" descr="bo xu ly ri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o xu ly ris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7615" cy="2543390"/>
                    </a:xfrm>
                    <a:prstGeom prst="rect">
                      <a:avLst/>
                    </a:prstGeom>
                    <a:noFill/>
                    <a:ln>
                      <a:noFill/>
                    </a:ln>
                  </pic:spPr>
                </pic:pic>
              </a:graphicData>
            </a:graphic>
          </wp:inline>
        </w:drawing>
      </w:r>
    </w:p>
    <w:p w14:paraId="5C0F9D68" w14:textId="6330599B" w:rsidR="00FE3B54" w:rsidRPr="00A530C1" w:rsidRDefault="00FE3B54" w:rsidP="00FE3B54">
      <w:pPr>
        <w:pStyle w:val="Heading3"/>
        <w:ind w:firstLine="567"/>
        <w:rPr>
          <w:sz w:val="26"/>
          <w:szCs w:val="26"/>
        </w:rPr>
      </w:pPr>
      <w:r w:rsidRPr="00A530C1">
        <w:rPr>
          <w:sz w:val="26"/>
          <w:szCs w:val="26"/>
        </w:rPr>
        <w:t>Kiến trúc Harvard và kiến trúc Von-Neumann</w:t>
      </w:r>
    </w:p>
    <w:p w14:paraId="5E16868E" w14:textId="08A7710B" w:rsidR="00FE3B54" w:rsidRPr="00A530C1" w:rsidRDefault="00FE3B54" w:rsidP="000D2429">
      <w:pPr>
        <w:pStyle w:val="Heading3"/>
        <w:ind w:firstLine="567"/>
        <w:rPr>
          <w:b w:val="0"/>
          <w:bCs w:val="0"/>
          <w:sz w:val="26"/>
          <w:szCs w:val="26"/>
        </w:rPr>
      </w:pPr>
      <w:r w:rsidRPr="00A530C1">
        <w:rPr>
          <w:b w:val="0"/>
          <w:bCs w:val="0"/>
          <w:sz w:val="26"/>
          <w:szCs w:val="26"/>
        </w:rPr>
        <w:t>Kiến trúc Harvard sử dụng bộ nhớ riêng biệt cho chương trình và dữ liệu. Bus địa chỉ và bus dữ liệu độc lập với nhau nên quá trình truyền nhận dữ liệu đơn giản hơn. Kiến trúc Von</w:t>
      </w:r>
      <w:r w:rsidR="000D2429" w:rsidRPr="00A530C1">
        <w:rPr>
          <w:b w:val="0"/>
          <w:bCs w:val="0"/>
          <w:sz w:val="26"/>
          <w:szCs w:val="26"/>
        </w:rPr>
        <w:t>-</w:t>
      </w:r>
      <w:r w:rsidRPr="00A530C1">
        <w:rPr>
          <w:b w:val="0"/>
          <w:bCs w:val="0"/>
          <w:sz w:val="26"/>
          <w:szCs w:val="26"/>
        </w:rPr>
        <w:t>Neumann sử dụng chung bộ nhớ cho chương trình và dữ liệu. Điều này làm cho VĐK gọn nhẹ hơn, giá thành rẻ hơn.</w:t>
      </w:r>
    </w:p>
    <w:p w14:paraId="6EC2EAE8" w14:textId="77777777" w:rsidR="000D2429" w:rsidRPr="00A530C1" w:rsidRDefault="000D2429" w:rsidP="000D2429">
      <w:pPr>
        <w:rPr>
          <w:rFonts w:ascii="Times New Roman" w:hAnsi="Times New Roman"/>
          <w:szCs w:val="26"/>
          <w:lang w:val="it-IT"/>
        </w:rPr>
      </w:pPr>
    </w:p>
    <w:p w14:paraId="067FD33F" w14:textId="63D5A650" w:rsidR="000D2429" w:rsidRPr="00A530C1" w:rsidRDefault="000D2429" w:rsidP="000D2429">
      <w:pPr>
        <w:rPr>
          <w:rFonts w:ascii="Times New Roman" w:hAnsi="Times New Roman"/>
          <w:b/>
          <w:bCs/>
          <w:szCs w:val="26"/>
          <w:lang w:val="it-IT"/>
        </w:rPr>
      </w:pPr>
      <w:r w:rsidRPr="00A530C1">
        <w:rPr>
          <w:rFonts w:ascii="Times New Roman" w:hAnsi="Times New Roman"/>
          <w:b/>
          <w:bCs/>
          <w:szCs w:val="26"/>
          <w:lang w:val="it-IT"/>
        </w:rPr>
        <w:t>1.3. Cấu trúc vi điều khiển</w:t>
      </w:r>
    </w:p>
    <w:p w14:paraId="7851D81B" w14:textId="77777777" w:rsidR="000D2429" w:rsidRPr="00A530C1" w:rsidRDefault="000D2429" w:rsidP="000D2429">
      <w:pPr>
        <w:rPr>
          <w:rFonts w:ascii="Times New Roman" w:hAnsi="Times New Roman"/>
          <w:b/>
          <w:bCs/>
          <w:szCs w:val="26"/>
        </w:rPr>
      </w:pPr>
      <w:r w:rsidRPr="00A530C1">
        <w:rPr>
          <w:rFonts w:ascii="Times New Roman" w:hAnsi="Times New Roman"/>
          <w:b/>
          <w:bCs/>
          <w:szCs w:val="26"/>
          <w:lang w:val="it-IT"/>
        </w:rPr>
        <w:tab/>
      </w:r>
      <w:r w:rsidRPr="00A530C1">
        <w:rPr>
          <w:rFonts w:ascii="Times New Roman" w:hAnsi="Times New Roman"/>
          <w:b/>
          <w:bCs/>
          <w:szCs w:val="26"/>
        </w:rPr>
        <w:t>Cấu trúc tổng quan của vi điều khiển</w:t>
      </w:r>
    </w:p>
    <w:p w14:paraId="76DC6D88" w14:textId="188F96AD" w:rsidR="000D2429" w:rsidRPr="000D2429" w:rsidRDefault="000D2429" w:rsidP="000D2429">
      <w:pPr>
        <w:rPr>
          <w:sz w:val="24"/>
        </w:rPr>
      </w:pPr>
      <w:r w:rsidRPr="000D2429">
        <w:rPr>
          <w:b/>
          <w:bCs/>
          <w:noProof/>
        </w:rPr>
        <w:lastRenderedPageBreak/>
        <w:drawing>
          <wp:inline distT="0" distB="0" distL="0" distR="0" wp14:anchorId="5D45BD76" wp14:editId="6909BFB0">
            <wp:extent cx="5761990" cy="3260090"/>
            <wp:effectExtent l="0" t="0" r="0" b="0"/>
            <wp:docPr id="713783904" name="Picture 13" descr="Cấu trúc vi điều khiể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ấu trúc vi điều khiể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1990" cy="3260090"/>
                    </a:xfrm>
                    <a:prstGeom prst="rect">
                      <a:avLst/>
                    </a:prstGeom>
                    <a:noFill/>
                    <a:ln>
                      <a:noFill/>
                    </a:ln>
                  </pic:spPr>
                </pic:pic>
              </a:graphicData>
            </a:graphic>
          </wp:inline>
        </w:drawing>
      </w:r>
    </w:p>
    <w:p w14:paraId="0162DFA3" w14:textId="77777777" w:rsidR="000D2429" w:rsidRPr="00A530C1" w:rsidRDefault="000D2429" w:rsidP="006E4B0E">
      <w:pPr>
        <w:ind w:firstLine="567"/>
        <w:rPr>
          <w:b/>
          <w:bCs/>
          <w:szCs w:val="26"/>
        </w:rPr>
      </w:pPr>
      <w:r w:rsidRPr="00A530C1">
        <w:rPr>
          <w:b/>
          <w:bCs/>
          <w:szCs w:val="26"/>
        </w:rPr>
        <w:t>CPU hay Vi xử lý</w:t>
      </w:r>
    </w:p>
    <w:p w14:paraId="492A32FA" w14:textId="77777777" w:rsidR="000D2429" w:rsidRPr="00A530C1" w:rsidRDefault="000D2429" w:rsidP="006E4B0E">
      <w:pPr>
        <w:ind w:firstLine="567"/>
        <w:rPr>
          <w:szCs w:val="26"/>
        </w:rPr>
      </w:pPr>
      <w:r w:rsidRPr="00A530C1">
        <w:rPr>
          <w:szCs w:val="26"/>
        </w:rPr>
        <w:t>CPU (Center Programing Unit) hay bộ xử lý trung tâm là bộ não của vi điều khiển. CPU chịu trách nhiệm nạp lệnh, giải mã và thực thi. Tất cả những hành vi của vi điều khiển đều là do CPU điều khiển.</w:t>
      </w:r>
    </w:p>
    <w:p w14:paraId="72F27497" w14:textId="77777777" w:rsidR="000D2429" w:rsidRPr="00A530C1" w:rsidRDefault="000D2429" w:rsidP="006E4B0E">
      <w:pPr>
        <w:ind w:firstLine="567"/>
        <w:rPr>
          <w:szCs w:val="26"/>
        </w:rPr>
      </w:pPr>
      <w:r w:rsidRPr="00A530C1">
        <w:rPr>
          <w:szCs w:val="26"/>
        </w:rPr>
        <w:t>Chúng giao tiếp với các phần khác trong vi điều khiển thông qua hệ thống Bus.</w:t>
      </w:r>
    </w:p>
    <w:p w14:paraId="5A6FAD01" w14:textId="4C9D26B5" w:rsidR="000D2429" w:rsidRPr="000D2429" w:rsidRDefault="000D2429" w:rsidP="006E4B0E">
      <w:pPr>
        <w:jc w:val="center"/>
        <w:rPr>
          <w:sz w:val="24"/>
        </w:rPr>
      </w:pPr>
      <w:r w:rsidRPr="000D2429">
        <w:rPr>
          <w:noProof/>
          <w:sz w:val="24"/>
        </w:rPr>
        <w:drawing>
          <wp:inline distT="0" distB="0" distL="0" distR="0" wp14:anchorId="5782475C" wp14:editId="0B90C9DF">
            <wp:extent cx="2667000" cy="2667000"/>
            <wp:effectExtent l="0" t="0" r="0" b="0"/>
            <wp:docPr id="1294936956" name="Picture 12" descr="C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PU"/>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67000" cy="2667000"/>
                    </a:xfrm>
                    <a:prstGeom prst="rect">
                      <a:avLst/>
                    </a:prstGeom>
                    <a:noFill/>
                    <a:ln>
                      <a:noFill/>
                    </a:ln>
                  </pic:spPr>
                </pic:pic>
              </a:graphicData>
            </a:graphic>
          </wp:inline>
        </w:drawing>
      </w:r>
    </w:p>
    <w:p w14:paraId="1EBC7147" w14:textId="77777777" w:rsidR="006E4B0E" w:rsidRDefault="006E4B0E" w:rsidP="006E4B0E">
      <w:pPr>
        <w:ind w:firstLine="567"/>
        <w:rPr>
          <w:b/>
          <w:bCs/>
          <w:sz w:val="24"/>
        </w:rPr>
      </w:pPr>
    </w:p>
    <w:p w14:paraId="79E05C9B" w14:textId="77777777" w:rsidR="006E4B0E" w:rsidRDefault="006E4B0E" w:rsidP="006E4B0E">
      <w:pPr>
        <w:ind w:firstLine="567"/>
        <w:rPr>
          <w:b/>
          <w:bCs/>
          <w:sz w:val="24"/>
        </w:rPr>
      </w:pPr>
    </w:p>
    <w:p w14:paraId="504A694D" w14:textId="77777777" w:rsidR="006E4B0E" w:rsidRDefault="006E4B0E" w:rsidP="006E4B0E">
      <w:pPr>
        <w:ind w:firstLine="567"/>
        <w:rPr>
          <w:b/>
          <w:bCs/>
          <w:sz w:val="24"/>
        </w:rPr>
      </w:pPr>
    </w:p>
    <w:p w14:paraId="621E8B92" w14:textId="77777777" w:rsidR="006E4B0E" w:rsidRDefault="006E4B0E" w:rsidP="006E4B0E">
      <w:pPr>
        <w:ind w:firstLine="567"/>
        <w:rPr>
          <w:b/>
          <w:bCs/>
          <w:sz w:val="24"/>
        </w:rPr>
      </w:pPr>
    </w:p>
    <w:p w14:paraId="6B750DBA" w14:textId="77777777" w:rsidR="006E4B0E" w:rsidRDefault="006E4B0E" w:rsidP="006E4B0E">
      <w:pPr>
        <w:ind w:firstLine="567"/>
        <w:rPr>
          <w:b/>
          <w:bCs/>
          <w:sz w:val="24"/>
        </w:rPr>
      </w:pPr>
    </w:p>
    <w:p w14:paraId="019E8F4E" w14:textId="77777777" w:rsidR="006E4B0E" w:rsidRDefault="006E4B0E" w:rsidP="006E4B0E">
      <w:pPr>
        <w:ind w:firstLine="567"/>
        <w:rPr>
          <w:b/>
          <w:bCs/>
          <w:sz w:val="24"/>
        </w:rPr>
      </w:pPr>
    </w:p>
    <w:p w14:paraId="18AE5106" w14:textId="77777777" w:rsidR="006E4B0E" w:rsidRDefault="006E4B0E" w:rsidP="006E4B0E">
      <w:pPr>
        <w:ind w:firstLine="567"/>
        <w:rPr>
          <w:b/>
          <w:bCs/>
          <w:sz w:val="24"/>
        </w:rPr>
      </w:pPr>
    </w:p>
    <w:p w14:paraId="7451F9E4" w14:textId="77777777" w:rsidR="006E4B0E" w:rsidRDefault="006E4B0E" w:rsidP="006E4B0E">
      <w:pPr>
        <w:ind w:firstLine="567"/>
        <w:rPr>
          <w:b/>
          <w:bCs/>
          <w:sz w:val="24"/>
        </w:rPr>
      </w:pPr>
    </w:p>
    <w:p w14:paraId="1B73A847" w14:textId="77777777" w:rsidR="006E4B0E" w:rsidRDefault="006E4B0E" w:rsidP="006E4B0E">
      <w:pPr>
        <w:ind w:firstLine="567"/>
        <w:rPr>
          <w:b/>
          <w:bCs/>
          <w:sz w:val="24"/>
        </w:rPr>
      </w:pPr>
    </w:p>
    <w:p w14:paraId="33583FF8" w14:textId="77777777" w:rsidR="006E4B0E" w:rsidRDefault="006E4B0E" w:rsidP="006E4B0E">
      <w:pPr>
        <w:ind w:firstLine="567"/>
        <w:rPr>
          <w:b/>
          <w:bCs/>
          <w:sz w:val="24"/>
        </w:rPr>
      </w:pPr>
    </w:p>
    <w:p w14:paraId="094CEBCA" w14:textId="3F0B6616" w:rsidR="000D2429" w:rsidRPr="00A530C1" w:rsidRDefault="000D2429" w:rsidP="006E4B0E">
      <w:pPr>
        <w:ind w:firstLine="567"/>
        <w:rPr>
          <w:b/>
          <w:bCs/>
          <w:szCs w:val="26"/>
        </w:rPr>
      </w:pPr>
      <w:r w:rsidRPr="00A530C1">
        <w:rPr>
          <w:b/>
          <w:bCs/>
          <w:szCs w:val="26"/>
        </w:rPr>
        <w:lastRenderedPageBreak/>
        <w:t>Ocscillator Circuit</w:t>
      </w:r>
    </w:p>
    <w:p w14:paraId="66FE517D" w14:textId="77777777" w:rsidR="000D2429" w:rsidRPr="00A530C1" w:rsidRDefault="000D2429" w:rsidP="006E4B0E">
      <w:pPr>
        <w:ind w:firstLine="567"/>
        <w:rPr>
          <w:szCs w:val="26"/>
        </w:rPr>
      </w:pPr>
      <w:r w:rsidRPr="00A530C1">
        <w:rPr>
          <w:szCs w:val="26"/>
        </w:rPr>
        <w:t>Nếu CPU là bộ não thì Ocscillator Circuit hay còn gọi là Clock được coi là trái tim của vi điều khiển. Để mọi thứ có thể hoạt động, bắt buộc chúng ta phải cấp xung, trái tim hoạt động mới có thể bơm máu cho toàn bộ cơ thể hoạt động được.</w:t>
      </w:r>
    </w:p>
    <w:p w14:paraId="45890F96" w14:textId="77777777" w:rsidR="000D2429" w:rsidRPr="00A530C1" w:rsidRDefault="000D2429" w:rsidP="006E4B0E">
      <w:pPr>
        <w:ind w:firstLine="567"/>
        <w:rPr>
          <w:szCs w:val="26"/>
        </w:rPr>
      </w:pPr>
      <w:r w:rsidRPr="00A530C1">
        <w:rPr>
          <w:szCs w:val="26"/>
        </w:rPr>
        <w:t>Chúng ta thường nghe quảng cáo dòng vi xư lý có tốc độ bao nhiêu Ghz gì gì đó, chính là tốc độ Clock mà vi xử lý đó có thể đáp ứng được, tốc độ xung càng cao thì tốc độ xử lý của CPU cũng tăng lên. Đương nhiên mọi thứ đều có giới hạn của nó.</w:t>
      </w:r>
    </w:p>
    <w:p w14:paraId="3627CBE7" w14:textId="6880A862" w:rsidR="000D2429" w:rsidRPr="000D2429" w:rsidRDefault="000D2429" w:rsidP="000D2429">
      <w:pPr>
        <w:rPr>
          <w:sz w:val="24"/>
        </w:rPr>
      </w:pPr>
      <w:r w:rsidRPr="000D2429">
        <w:rPr>
          <w:noProof/>
          <w:sz w:val="24"/>
        </w:rPr>
        <w:drawing>
          <wp:inline distT="0" distB="0" distL="0" distR="0" wp14:anchorId="3BF8790D" wp14:editId="631CF21A">
            <wp:extent cx="5761990" cy="3093720"/>
            <wp:effectExtent l="0" t="0" r="0" b="0"/>
            <wp:docPr id="170243436" name="Picture 11" descr="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loc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1990" cy="3093720"/>
                    </a:xfrm>
                    <a:prstGeom prst="rect">
                      <a:avLst/>
                    </a:prstGeom>
                    <a:noFill/>
                    <a:ln>
                      <a:noFill/>
                    </a:ln>
                  </pic:spPr>
                </pic:pic>
              </a:graphicData>
            </a:graphic>
          </wp:inline>
        </w:drawing>
      </w:r>
    </w:p>
    <w:p w14:paraId="2FC631AA" w14:textId="77777777" w:rsidR="000D2429" w:rsidRPr="00A530C1" w:rsidRDefault="000D2429" w:rsidP="006E4B0E">
      <w:pPr>
        <w:ind w:firstLine="567"/>
        <w:rPr>
          <w:b/>
          <w:bCs/>
          <w:szCs w:val="26"/>
        </w:rPr>
      </w:pPr>
      <w:r w:rsidRPr="00A530C1">
        <w:rPr>
          <w:b/>
          <w:bCs/>
          <w:szCs w:val="26"/>
        </w:rPr>
        <w:t>Memory – Bộ nhớ</w:t>
      </w:r>
    </w:p>
    <w:p w14:paraId="616C0AF1" w14:textId="77777777" w:rsidR="000D2429" w:rsidRPr="00A530C1" w:rsidRDefault="000D2429" w:rsidP="006E4B0E">
      <w:pPr>
        <w:ind w:firstLine="360"/>
        <w:rPr>
          <w:szCs w:val="26"/>
        </w:rPr>
      </w:pPr>
      <w:r w:rsidRPr="00A530C1">
        <w:rPr>
          <w:szCs w:val="26"/>
        </w:rPr>
        <w:t>Bộ nhớ có thể coi là một phần không thể thiếu, chúng là nơi lưu trữ chương trình nạp lên hoặc dùng làm nơi chứa các thông tin tức thời mà CPU cần dùng tới. Có 2 kiểu bộ nhớ cơ bản:</w:t>
      </w:r>
    </w:p>
    <w:p w14:paraId="08ECA4A2" w14:textId="77777777" w:rsidR="000D2429" w:rsidRPr="00A530C1" w:rsidRDefault="000D2429" w:rsidP="000D2429">
      <w:pPr>
        <w:numPr>
          <w:ilvl w:val="0"/>
          <w:numId w:val="43"/>
        </w:numPr>
        <w:rPr>
          <w:szCs w:val="26"/>
        </w:rPr>
      </w:pPr>
      <w:r w:rsidRPr="00A530C1">
        <w:rPr>
          <w:szCs w:val="26"/>
        </w:rPr>
        <w:t>RAM (Random access memory) là bộ nhớ lưu các dữ liệu mà CPU cần dùng để tính toán, đưa ra quyết định, chúng sẽ bị xóa khi mất điện</w:t>
      </w:r>
    </w:p>
    <w:p w14:paraId="79748F99" w14:textId="77777777" w:rsidR="000D2429" w:rsidRPr="00A530C1" w:rsidRDefault="000D2429" w:rsidP="000D2429">
      <w:pPr>
        <w:numPr>
          <w:ilvl w:val="0"/>
          <w:numId w:val="43"/>
        </w:numPr>
        <w:rPr>
          <w:szCs w:val="26"/>
        </w:rPr>
      </w:pPr>
      <w:r w:rsidRPr="00A530C1">
        <w:rPr>
          <w:szCs w:val="26"/>
        </w:rPr>
        <w:t>ROM/EPROM/EEPROM hoặc Flash: là bộ nhớ lưu trữ chương trình hay trí khôn của vi điều khiển, chúng được ghi khi chúng ta nạp chương trình vào vi điều khiển, không bị mất khi tắt điện hoặc reset.</w:t>
      </w:r>
    </w:p>
    <w:p w14:paraId="07B5DBFE" w14:textId="0F267956" w:rsidR="000D2429" w:rsidRPr="000D2429" w:rsidRDefault="000D2429" w:rsidP="000D2429">
      <w:pPr>
        <w:rPr>
          <w:sz w:val="24"/>
        </w:rPr>
      </w:pPr>
      <w:r w:rsidRPr="000D2429">
        <w:rPr>
          <w:noProof/>
          <w:sz w:val="24"/>
        </w:rPr>
        <w:lastRenderedPageBreak/>
        <w:drawing>
          <wp:inline distT="0" distB="0" distL="0" distR="0" wp14:anchorId="4648BF64" wp14:editId="48A5792C">
            <wp:extent cx="5761990" cy="3699510"/>
            <wp:effectExtent l="0" t="0" r="0" b="0"/>
            <wp:docPr id="928304630" name="Picture 10" descr="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1990" cy="3699510"/>
                    </a:xfrm>
                    <a:prstGeom prst="rect">
                      <a:avLst/>
                    </a:prstGeom>
                    <a:noFill/>
                    <a:ln>
                      <a:noFill/>
                    </a:ln>
                  </pic:spPr>
                </pic:pic>
              </a:graphicData>
            </a:graphic>
          </wp:inline>
        </w:drawing>
      </w:r>
    </w:p>
    <w:p w14:paraId="66C5590B" w14:textId="77777777" w:rsidR="000D2429" w:rsidRPr="00A530C1" w:rsidRDefault="000D2429" w:rsidP="006E4B0E">
      <w:pPr>
        <w:ind w:firstLine="567"/>
        <w:rPr>
          <w:b/>
          <w:bCs/>
          <w:szCs w:val="26"/>
        </w:rPr>
      </w:pPr>
      <w:r w:rsidRPr="00A530C1">
        <w:rPr>
          <w:b/>
          <w:bCs/>
          <w:szCs w:val="26"/>
        </w:rPr>
        <w:t>Timer/counter</w:t>
      </w:r>
    </w:p>
    <w:p w14:paraId="3BF5D68F" w14:textId="77777777" w:rsidR="000D2429" w:rsidRPr="00A530C1" w:rsidRDefault="000D2429" w:rsidP="006E4B0E">
      <w:pPr>
        <w:ind w:firstLine="567"/>
        <w:rPr>
          <w:szCs w:val="26"/>
        </w:rPr>
      </w:pPr>
      <w:r w:rsidRPr="00A530C1">
        <w:rPr>
          <w:szCs w:val="26"/>
        </w:rPr>
        <w:t>Một vi điều khiển có thể có nhiều bộ đếm thời gian và bộ đếm. Bộ đếm thời gian và bộ đếm có chức năng đếm thời gian tạo ra các sự kiện để vi điều khiển hoạt động đúng thời điểm.</w:t>
      </w:r>
    </w:p>
    <w:p w14:paraId="61350470" w14:textId="77777777" w:rsidR="000D2429" w:rsidRPr="000D2429" w:rsidRDefault="000D2429" w:rsidP="000D2429">
      <w:pPr>
        <w:rPr>
          <w:sz w:val="24"/>
        </w:rPr>
      </w:pPr>
      <w:r w:rsidRPr="00A530C1">
        <w:rPr>
          <w:szCs w:val="26"/>
        </w:rPr>
        <w:t>Các ngoại vi của vi điều khiển</w:t>
      </w:r>
    </w:p>
    <w:p w14:paraId="49F82A62" w14:textId="721A8C50" w:rsidR="000D2429" w:rsidRDefault="000D2429" w:rsidP="006E4B0E">
      <w:pPr>
        <w:jc w:val="center"/>
        <w:rPr>
          <w:sz w:val="24"/>
        </w:rPr>
      </w:pPr>
      <w:r w:rsidRPr="000D2429">
        <w:rPr>
          <w:noProof/>
          <w:sz w:val="24"/>
        </w:rPr>
        <w:drawing>
          <wp:inline distT="0" distB="0" distL="0" distR="0" wp14:anchorId="6FE326BB" wp14:editId="00E35F48">
            <wp:extent cx="5524500" cy="3457575"/>
            <wp:effectExtent l="0" t="0" r="0" b="9525"/>
            <wp:docPr id="650518187" name="Picture 9" descr="ngoai 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ngoai v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4500" cy="3457575"/>
                    </a:xfrm>
                    <a:prstGeom prst="rect">
                      <a:avLst/>
                    </a:prstGeom>
                    <a:noFill/>
                    <a:ln>
                      <a:noFill/>
                    </a:ln>
                  </pic:spPr>
                </pic:pic>
              </a:graphicData>
            </a:graphic>
          </wp:inline>
        </w:drawing>
      </w:r>
    </w:p>
    <w:p w14:paraId="224705F1" w14:textId="6FF00854" w:rsidR="006E4B0E" w:rsidRPr="000D2429" w:rsidRDefault="006E4B0E" w:rsidP="006E4B0E">
      <w:pPr>
        <w:jc w:val="center"/>
        <w:rPr>
          <w:sz w:val="24"/>
        </w:rPr>
      </w:pPr>
      <w:r w:rsidRPr="006E4B0E">
        <w:rPr>
          <w:i/>
          <w:iCs/>
          <w:sz w:val="24"/>
        </w:rPr>
        <w:t>Ngoại vi của vi điều khiển</w:t>
      </w:r>
    </w:p>
    <w:p w14:paraId="507EC871" w14:textId="77777777" w:rsidR="000D2429" w:rsidRPr="00A530C1" w:rsidRDefault="000D2429" w:rsidP="006E4B0E">
      <w:pPr>
        <w:ind w:firstLine="567"/>
        <w:rPr>
          <w:b/>
          <w:bCs/>
          <w:szCs w:val="26"/>
        </w:rPr>
      </w:pPr>
      <w:r w:rsidRPr="00A530C1">
        <w:rPr>
          <w:b/>
          <w:bCs/>
          <w:szCs w:val="26"/>
        </w:rPr>
        <w:t>I/O Ports – Input/ouput</w:t>
      </w:r>
    </w:p>
    <w:p w14:paraId="2ADC84E6" w14:textId="77777777" w:rsidR="000D2429" w:rsidRPr="00A530C1" w:rsidRDefault="000D2429" w:rsidP="006E4B0E">
      <w:pPr>
        <w:ind w:firstLine="567"/>
        <w:rPr>
          <w:szCs w:val="26"/>
        </w:rPr>
      </w:pPr>
      <w:r w:rsidRPr="00A530C1">
        <w:rPr>
          <w:szCs w:val="26"/>
        </w:rPr>
        <w:t>Có thể coi I/O Port là tay chân của vi điều khiển, chúng giúp cho vi điều khiển tương tác với các thành phần khác ngoài môi trường.</w:t>
      </w:r>
    </w:p>
    <w:p w14:paraId="68E329F8" w14:textId="77777777" w:rsidR="000D2429" w:rsidRPr="00A530C1" w:rsidRDefault="000D2429" w:rsidP="006E4B0E">
      <w:pPr>
        <w:ind w:firstLine="567"/>
        <w:rPr>
          <w:szCs w:val="26"/>
        </w:rPr>
      </w:pPr>
      <w:r w:rsidRPr="00A530C1">
        <w:rPr>
          <w:szCs w:val="26"/>
        </w:rPr>
        <w:lastRenderedPageBreak/>
        <w:t>Cổng đầu vào / đầu ra được sử dụng chủ yếu điều khiển hoặc giao tiếp các thiết bị như màn hình LCD, đèn LED, máy in, …cho vi điều khiển.</w:t>
      </w:r>
    </w:p>
    <w:p w14:paraId="6DCDF4B2" w14:textId="77777777" w:rsidR="000D2429" w:rsidRPr="00A530C1" w:rsidRDefault="000D2429" w:rsidP="006E4B0E">
      <w:pPr>
        <w:ind w:firstLine="567"/>
        <w:rPr>
          <w:b/>
          <w:bCs/>
          <w:szCs w:val="26"/>
        </w:rPr>
      </w:pPr>
      <w:r w:rsidRPr="00A530C1">
        <w:rPr>
          <w:b/>
          <w:bCs/>
          <w:szCs w:val="26"/>
        </w:rPr>
        <w:t>Các chuẩn giao tiếp</w:t>
      </w:r>
    </w:p>
    <w:p w14:paraId="11313632" w14:textId="77777777" w:rsidR="000D2429" w:rsidRPr="00A530C1" w:rsidRDefault="000D2429" w:rsidP="000D2429">
      <w:pPr>
        <w:rPr>
          <w:szCs w:val="26"/>
        </w:rPr>
      </w:pPr>
      <w:r w:rsidRPr="00A530C1">
        <w:rPr>
          <w:szCs w:val="26"/>
        </w:rPr>
        <w:t>Giống như miệng và tai vậy. Vi điều khiển sẽ sử dụng các chuẩn giao tiếp khác nhau để liên lạc với nhau hoặc liên lạc với các phâng tử khác trên mạch. Có thể kể đến như I2C, SPI, UART, USB, ….</w:t>
      </w:r>
    </w:p>
    <w:p w14:paraId="27F8D470" w14:textId="77777777" w:rsidR="000D2429" w:rsidRPr="00A530C1" w:rsidRDefault="000D2429" w:rsidP="006E4B0E">
      <w:pPr>
        <w:ind w:firstLine="567"/>
        <w:rPr>
          <w:b/>
          <w:bCs/>
          <w:szCs w:val="26"/>
        </w:rPr>
      </w:pPr>
      <w:r w:rsidRPr="00A530C1">
        <w:rPr>
          <w:b/>
          <w:bCs/>
          <w:szCs w:val="26"/>
        </w:rPr>
        <w:t>Bộ chuyển đổi analog sang digital (ADC)</w:t>
      </w:r>
    </w:p>
    <w:p w14:paraId="0FFA8FFA" w14:textId="77777777" w:rsidR="000D2429" w:rsidRPr="00A530C1" w:rsidRDefault="000D2429" w:rsidP="006E4B0E">
      <w:pPr>
        <w:ind w:firstLine="567"/>
        <w:rPr>
          <w:szCs w:val="26"/>
        </w:rPr>
      </w:pPr>
      <w:r w:rsidRPr="00A530C1">
        <w:rPr>
          <w:szCs w:val="26"/>
        </w:rPr>
        <w:t>Bộ chuyển đổi ADC được sử dụng để chuyển đổi tín hiệu analog sang dạng digital. Tín hiệu đầu vào trong bộ chuyển đổi này phải ở dạng analog (ví dụ: đầu ra cảm biến) và đầu ra từ thiết bị này ở dạng digital. Đầu ra digital có thể được sử dụng cho các ứng dụng kỹ thuật số (ví dụ: các thiết bị đo lường).</w:t>
      </w:r>
    </w:p>
    <w:p w14:paraId="1A7221A5" w14:textId="77777777" w:rsidR="000D2429" w:rsidRPr="00A530C1" w:rsidRDefault="000D2429" w:rsidP="006E4B0E">
      <w:pPr>
        <w:ind w:firstLine="567"/>
        <w:rPr>
          <w:b/>
          <w:bCs/>
          <w:szCs w:val="26"/>
        </w:rPr>
      </w:pPr>
      <w:r w:rsidRPr="00A530C1">
        <w:rPr>
          <w:b/>
          <w:bCs/>
          <w:szCs w:val="26"/>
        </w:rPr>
        <w:t>Bộ chuyển đổi Digital sang Analog (DAC)</w:t>
      </w:r>
    </w:p>
    <w:p w14:paraId="278176C8" w14:textId="77777777" w:rsidR="000D2429" w:rsidRPr="00A530C1" w:rsidRDefault="000D2429" w:rsidP="006E4B0E">
      <w:pPr>
        <w:ind w:firstLine="567"/>
        <w:rPr>
          <w:szCs w:val="26"/>
        </w:rPr>
      </w:pPr>
      <w:r w:rsidRPr="00A530C1">
        <w:rPr>
          <w:szCs w:val="26"/>
        </w:rPr>
        <w:t>Hoạt động của DAC là đảo ngược của ADC. DAC chuyển đổi tín hiệu digital thành định dạng analog. Nó thường được sử dụng để điều khiển các thiết bị analog như động cơ DC, các ổ đĩa…</w:t>
      </w:r>
    </w:p>
    <w:p w14:paraId="2CB6A735" w14:textId="77777777" w:rsidR="000D2429" w:rsidRPr="00A530C1" w:rsidRDefault="000D2429" w:rsidP="006E4B0E">
      <w:pPr>
        <w:ind w:firstLine="567"/>
        <w:rPr>
          <w:b/>
          <w:bCs/>
          <w:szCs w:val="26"/>
        </w:rPr>
      </w:pPr>
      <w:r w:rsidRPr="00A530C1">
        <w:rPr>
          <w:b/>
          <w:bCs/>
          <w:szCs w:val="26"/>
        </w:rPr>
        <w:t>Interrupt control hay quản lý sự kiện</w:t>
      </w:r>
    </w:p>
    <w:p w14:paraId="58F2A5F7" w14:textId="00ACCA19" w:rsidR="000D2429" w:rsidRPr="00A530C1" w:rsidRDefault="000D2429" w:rsidP="006E4B0E">
      <w:pPr>
        <w:ind w:firstLine="567"/>
        <w:rPr>
          <w:szCs w:val="26"/>
        </w:rPr>
      </w:pPr>
      <w:r w:rsidRPr="00A530C1">
        <w:rPr>
          <w:szCs w:val="26"/>
        </w:rPr>
        <w:t>Ngoài việc thực thi chương trình, vi điều khiển còn phải tương tác với các tác nhân bên trong và bên ngoài. Các tác nhân này sẽ tạo ra các sự kiện gọi là Ngắt, để quản lý nó cần có một khối quản lý ngắt ( Interrupt control)</w:t>
      </w:r>
      <w:bookmarkStart w:id="7" w:name="_Toc170290245"/>
      <w:bookmarkEnd w:id="6"/>
    </w:p>
    <w:p w14:paraId="34346B4B" w14:textId="77777777" w:rsidR="008B573F" w:rsidRPr="00A530C1" w:rsidRDefault="008B573F" w:rsidP="008B573F">
      <w:pPr>
        <w:pStyle w:val="Heading1"/>
        <w:spacing w:before="0" w:after="0" w:line="360" w:lineRule="auto"/>
        <w:ind w:right="611"/>
        <w:rPr>
          <w:sz w:val="26"/>
          <w:szCs w:val="26"/>
          <w:lang w:val="en-US"/>
        </w:rPr>
      </w:pPr>
    </w:p>
    <w:p w14:paraId="6B34EE85" w14:textId="77777777" w:rsidR="008B573F" w:rsidRPr="00A530C1" w:rsidRDefault="008B573F" w:rsidP="008B573F">
      <w:pPr>
        <w:pStyle w:val="Heading1"/>
        <w:spacing w:before="0" w:after="0" w:line="360" w:lineRule="auto"/>
        <w:ind w:right="611"/>
        <w:rPr>
          <w:sz w:val="26"/>
          <w:szCs w:val="26"/>
          <w:lang w:val="en-US"/>
        </w:rPr>
      </w:pPr>
      <w:r w:rsidRPr="00A530C1">
        <w:rPr>
          <w:sz w:val="26"/>
          <w:szCs w:val="26"/>
          <w:lang w:val="en-US"/>
        </w:rPr>
        <w:t>1.4. Nguyên lý hoạt động</w:t>
      </w:r>
    </w:p>
    <w:p w14:paraId="6AB83ABC" w14:textId="77777777" w:rsidR="008B573F" w:rsidRPr="00A530C1" w:rsidRDefault="008B573F" w:rsidP="008B573F">
      <w:pPr>
        <w:pStyle w:val="Heading1"/>
        <w:spacing w:before="0" w:after="0" w:line="360" w:lineRule="auto"/>
        <w:ind w:right="611"/>
        <w:rPr>
          <w:b w:val="0"/>
          <w:bCs w:val="0"/>
          <w:sz w:val="26"/>
          <w:szCs w:val="26"/>
        </w:rPr>
      </w:pPr>
      <w:r w:rsidRPr="00A530C1">
        <w:rPr>
          <w:b w:val="0"/>
          <w:bCs w:val="0"/>
          <w:sz w:val="26"/>
          <w:szCs w:val="26"/>
          <w:lang w:val="en-US"/>
        </w:rPr>
        <w:tab/>
      </w:r>
      <w:r w:rsidRPr="00A530C1">
        <w:rPr>
          <w:b w:val="0"/>
          <w:bCs w:val="0"/>
          <w:sz w:val="26"/>
          <w:szCs w:val="26"/>
        </w:rPr>
        <w:t>Nguyên lý hoạt động của vi điều khiển có thể được chia thành các bước chính sau:</w:t>
      </w:r>
    </w:p>
    <w:p w14:paraId="38B2368F" w14:textId="1B8B4466" w:rsidR="008B573F" w:rsidRPr="008B573F" w:rsidRDefault="008B573F" w:rsidP="008B573F">
      <w:pPr>
        <w:pStyle w:val="Heading1"/>
        <w:spacing w:before="0" w:after="0" w:line="360" w:lineRule="auto"/>
        <w:ind w:right="611" w:firstLine="567"/>
        <w:rPr>
          <w:sz w:val="26"/>
          <w:szCs w:val="26"/>
        </w:rPr>
      </w:pPr>
      <w:r w:rsidRPr="008B573F">
        <w:rPr>
          <w:sz w:val="26"/>
          <w:szCs w:val="26"/>
        </w:rPr>
        <w:t>Chu trình lấy lệnh, giải mã và thực thi</w:t>
      </w:r>
    </w:p>
    <w:p w14:paraId="27E3D3E2" w14:textId="5CCC53BB" w:rsidR="008B573F" w:rsidRPr="008B573F" w:rsidRDefault="008B573F" w:rsidP="008B573F">
      <w:pPr>
        <w:pStyle w:val="Heading1"/>
        <w:spacing w:before="0" w:after="0" w:line="360" w:lineRule="auto"/>
        <w:ind w:left="567" w:right="611"/>
        <w:rPr>
          <w:b w:val="0"/>
          <w:bCs w:val="0"/>
          <w:sz w:val="26"/>
          <w:szCs w:val="26"/>
        </w:rPr>
      </w:pPr>
      <w:r w:rsidRPr="008B573F">
        <w:rPr>
          <w:b w:val="0"/>
          <w:bCs w:val="0"/>
          <w:sz w:val="26"/>
          <w:szCs w:val="26"/>
        </w:rPr>
        <w:t>Lấy lệnh (Fetch): Vi điều khiển đọc lệnh từ bộ nhớ chương trình (ROM/Flash).</w:t>
      </w:r>
    </w:p>
    <w:p w14:paraId="6A4446F6" w14:textId="77777777" w:rsidR="008B573F" w:rsidRPr="008B573F" w:rsidRDefault="008B573F" w:rsidP="008B573F">
      <w:pPr>
        <w:pStyle w:val="Heading1"/>
        <w:spacing w:before="0" w:after="0" w:line="360" w:lineRule="auto"/>
        <w:ind w:right="611" w:firstLine="567"/>
        <w:rPr>
          <w:b w:val="0"/>
          <w:bCs w:val="0"/>
          <w:sz w:val="26"/>
          <w:szCs w:val="26"/>
        </w:rPr>
      </w:pPr>
      <w:r w:rsidRPr="008B573F">
        <w:rPr>
          <w:b w:val="0"/>
          <w:bCs w:val="0"/>
          <w:sz w:val="26"/>
          <w:szCs w:val="26"/>
        </w:rPr>
        <w:t>Giải mã (Decode): Bộ điều khiển giải mã lệnh để xác định cần thực hiện thao tác gì.</w:t>
      </w:r>
    </w:p>
    <w:p w14:paraId="58633E9B" w14:textId="77777777" w:rsidR="008B573F" w:rsidRPr="008B573F" w:rsidRDefault="008B573F" w:rsidP="008B573F">
      <w:pPr>
        <w:pStyle w:val="Heading1"/>
        <w:spacing w:before="0" w:after="0" w:line="360" w:lineRule="auto"/>
        <w:ind w:right="611" w:firstLine="567"/>
        <w:rPr>
          <w:b w:val="0"/>
          <w:bCs w:val="0"/>
          <w:sz w:val="26"/>
          <w:szCs w:val="26"/>
        </w:rPr>
      </w:pPr>
      <w:r w:rsidRPr="008B573F">
        <w:rPr>
          <w:b w:val="0"/>
          <w:bCs w:val="0"/>
          <w:sz w:val="26"/>
          <w:szCs w:val="26"/>
        </w:rPr>
        <w:t>Thực thi (Execute): Vi điều khiển thực hiện lệnh bằng cách truy cập bộ nhớ, điều khiển các thiết bị ngoại vi hoặc tính toán.</w:t>
      </w:r>
    </w:p>
    <w:p w14:paraId="7265A815" w14:textId="752BC2CA" w:rsidR="008B573F" w:rsidRPr="008B573F" w:rsidRDefault="008B573F" w:rsidP="008B573F">
      <w:pPr>
        <w:pStyle w:val="Heading1"/>
        <w:spacing w:before="0" w:after="0" w:line="360" w:lineRule="auto"/>
        <w:ind w:right="611" w:firstLine="567"/>
        <w:rPr>
          <w:sz w:val="26"/>
          <w:szCs w:val="26"/>
        </w:rPr>
      </w:pPr>
      <w:r w:rsidRPr="008B573F">
        <w:rPr>
          <w:sz w:val="26"/>
          <w:szCs w:val="26"/>
        </w:rPr>
        <w:t>Xử lý tín hiệu vào/ra (I/O)</w:t>
      </w:r>
    </w:p>
    <w:p w14:paraId="40EE1D6C" w14:textId="77777777" w:rsidR="008B573F" w:rsidRPr="008B573F" w:rsidRDefault="008B573F" w:rsidP="008B573F">
      <w:pPr>
        <w:pStyle w:val="Heading1"/>
        <w:spacing w:before="0" w:after="0" w:line="360" w:lineRule="auto"/>
        <w:ind w:right="611" w:firstLine="567"/>
        <w:rPr>
          <w:b w:val="0"/>
          <w:bCs w:val="0"/>
          <w:sz w:val="26"/>
          <w:szCs w:val="26"/>
        </w:rPr>
      </w:pPr>
      <w:r w:rsidRPr="008B573F">
        <w:rPr>
          <w:b w:val="0"/>
          <w:bCs w:val="0"/>
          <w:sz w:val="26"/>
          <w:szCs w:val="26"/>
        </w:rPr>
        <w:t>Vi điều khiển nhận tín hiệu từ các cảm biến, công tắc, bàn phím, v.v.</w:t>
      </w:r>
    </w:p>
    <w:p w14:paraId="09EB9260" w14:textId="77777777" w:rsidR="008B573F" w:rsidRPr="008B573F" w:rsidRDefault="008B573F" w:rsidP="008B573F">
      <w:pPr>
        <w:pStyle w:val="Heading1"/>
        <w:spacing w:before="0" w:after="0" w:line="360" w:lineRule="auto"/>
        <w:ind w:right="611" w:firstLine="567"/>
        <w:rPr>
          <w:b w:val="0"/>
          <w:bCs w:val="0"/>
          <w:sz w:val="26"/>
          <w:szCs w:val="26"/>
        </w:rPr>
      </w:pPr>
      <w:r w:rsidRPr="008B573F">
        <w:rPr>
          <w:b w:val="0"/>
          <w:bCs w:val="0"/>
          <w:sz w:val="26"/>
          <w:szCs w:val="26"/>
        </w:rPr>
        <w:t>Sau đó, nó xử lý tín hiệu và gửi lệnh điều khiển ra các thiết bị như LED, động cơ, màn hình hiển thị.</w:t>
      </w:r>
    </w:p>
    <w:p w14:paraId="2D5B340F" w14:textId="05774237" w:rsidR="008B573F" w:rsidRPr="008B573F" w:rsidRDefault="008B573F" w:rsidP="008B573F">
      <w:pPr>
        <w:pStyle w:val="Heading1"/>
        <w:spacing w:before="0" w:after="0" w:line="360" w:lineRule="auto"/>
        <w:ind w:right="611" w:firstLine="567"/>
        <w:rPr>
          <w:sz w:val="26"/>
          <w:szCs w:val="26"/>
        </w:rPr>
      </w:pPr>
      <w:r w:rsidRPr="008B573F">
        <w:rPr>
          <w:sz w:val="26"/>
          <w:szCs w:val="26"/>
        </w:rPr>
        <w:t>Hoạt động của bộ nhớ</w:t>
      </w:r>
    </w:p>
    <w:p w14:paraId="1EE8EC5B" w14:textId="77777777" w:rsidR="008B573F" w:rsidRPr="008B573F" w:rsidRDefault="008B573F" w:rsidP="008B573F">
      <w:pPr>
        <w:pStyle w:val="Heading1"/>
        <w:spacing w:before="0" w:after="0" w:line="360" w:lineRule="auto"/>
        <w:ind w:left="567" w:right="611"/>
        <w:rPr>
          <w:b w:val="0"/>
          <w:bCs w:val="0"/>
          <w:sz w:val="26"/>
          <w:szCs w:val="26"/>
        </w:rPr>
      </w:pPr>
      <w:r w:rsidRPr="008B573F">
        <w:rPr>
          <w:b w:val="0"/>
          <w:bCs w:val="0"/>
          <w:sz w:val="26"/>
          <w:szCs w:val="26"/>
        </w:rPr>
        <w:t>Bộ nhớ chương trình (ROM/Flash): Lưu trữ chương trình điều khiển.</w:t>
      </w:r>
    </w:p>
    <w:p w14:paraId="68C02EC8" w14:textId="77777777" w:rsidR="008B573F" w:rsidRPr="008B573F" w:rsidRDefault="008B573F" w:rsidP="008B573F">
      <w:pPr>
        <w:pStyle w:val="Heading1"/>
        <w:spacing w:before="0" w:after="0" w:line="360" w:lineRule="auto"/>
        <w:ind w:right="611" w:firstLine="567"/>
        <w:rPr>
          <w:b w:val="0"/>
          <w:bCs w:val="0"/>
          <w:sz w:val="26"/>
          <w:szCs w:val="26"/>
        </w:rPr>
      </w:pPr>
      <w:r w:rsidRPr="008B573F">
        <w:rPr>
          <w:b w:val="0"/>
          <w:bCs w:val="0"/>
          <w:sz w:val="26"/>
          <w:szCs w:val="26"/>
        </w:rPr>
        <w:t>Bộ nhớ dữ liệu (RAM): Lưu trữ tạm thời dữ liệu trong quá trình xử lý.</w:t>
      </w:r>
    </w:p>
    <w:p w14:paraId="2FCF92B0" w14:textId="77777777" w:rsidR="008B573F" w:rsidRPr="008B573F" w:rsidRDefault="008B573F" w:rsidP="008B573F">
      <w:pPr>
        <w:pStyle w:val="Heading1"/>
        <w:spacing w:before="0" w:after="0" w:line="360" w:lineRule="auto"/>
        <w:ind w:right="611" w:firstLine="567"/>
        <w:rPr>
          <w:b w:val="0"/>
          <w:bCs w:val="0"/>
          <w:sz w:val="26"/>
          <w:szCs w:val="26"/>
        </w:rPr>
      </w:pPr>
      <w:r w:rsidRPr="008B573F">
        <w:rPr>
          <w:b w:val="0"/>
          <w:bCs w:val="0"/>
          <w:sz w:val="26"/>
          <w:szCs w:val="26"/>
        </w:rPr>
        <w:t>Bộ nhớ EEPROM (nếu có): Lưu trữ dữ liệu vĩnh viễn, ngay cả khi mất nguồn.</w:t>
      </w:r>
    </w:p>
    <w:p w14:paraId="493B3038" w14:textId="66B9585D" w:rsidR="008B573F" w:rsidRPr="008B573F" w:rsidRDefault="008B573F" w:rsidP="008B573F">
      <w:pPr>
        <w:pStyle w:val="Heading1"/>
        <w:spacing w:before="0" w:after="0" w:line="360" w:lineRule="auto"/>
        <w:ind w:right="611" w:firstLine="567"/>
        <w:rPr>
          <w:sz w:val="26"/>
          <w:szCs w:val="26"/>
        </w:rPr>
      </w:pPr>
      <w:r w:rsidRPr="008B573F">
        <w:rPr>
          <w:sz w:val="26"/>
          <w:szCs w:val="26"/>
        </w:rPr>
        <w:t>Quản lý ngắt (Interrupt)</w:t>
      </w:r>
    </w:p>
    <w:p w14:paraId="7EB5BCB7" w14:textId="77777777" w:rsidR="008B573F" w:rsidRPr="008B573F" w:rsidRDefault="008B573F" w:rsidP="008B573F">
      <w:pPr>
        <w:pStyle w:val="Heading1"/>
        <w:spacing w:before="0" w:after="0" w:line="360" w:lineRule="auto"/>
        <w:ind w:left="567" w:right="611"/>
        <w:rPr>
          <w:b w:val="0"/>
          <w:bCs w:val="0"/>
          <w:sz w:val="26"/>
          <w:szCs w:val="26"/>
        </w:rPr>
      </w:pPr>
      <w:r w:rsidRPr="008B573F">
        <w:rPr>
          <w:b w:val="0"/>
          <w:bCs w:val="0"/>
          <w:sz w:val="26"/>
          <w:szCs w:val="26"/>
        </w:rPr>
        <w:t>Khi có sự kiện xảy ra (như tín hiệu từ cảm biến), vi điều khiển tạm dừng chương trình chính để xử lý sự kiện, sau đó quay lại tiếp tục chương trình.</w:t>
      </w:r>
    </w:p>
    <w:p w14:paraId="1D15B9A9" w14:textId="2BD750A8" w:rsidR="008B573F" w:rsidRPr="008B573F" w:rsidRDefault="008B573F" w:rsidP="008B573F">
      <w:pPr>
        <w:pStyle w:val="Heading1"/>
        <w:spacing w:before="0" w:after="0" w:line="360" w:lineRule="auto"/>
        <w:ind w:right="611" w:firstLine="567"/>
        <w:rPr>
          <w:sz w:val="26"/>
          <w:szCs w:val="26"/>
        </w:rPr>
      </w:pPr>
      <w:r w:rsidRPr="008B573F">
        <w:rPr>
          <w:sz w:val="26"/>
          <w:szCs w:val="26"/>
        </w:rPr>
        <w:t>Giao tiếp ngoại vi</w:t>
      </w:r>
    </w:p>
    <w:p w14:paraId="65804190" w14:textId="77777777" w:rsidR="008B573F" w:rsidRPr="008B573F" w:rsidRDefault="008B573F" w:rsidP="008B573F">
      <w:pPr>
        <w:pStyle w:val="Heading1"/>
        <w:spacing w:before="0" w:after="0" w:line="360" w:lineRule="auto"/>
        <w:ind w:right="611" w:firstLine="567"/>
        <w:rPr>
          <w:b w:val="0"/>
          <w:bCs w:val="0"/>
          <w:sz w:val="26"/>
          <w:szCs w:val="26"/>
        </w:rPr>
      </w:pPr>
      <w:r w:rsidRPr="008B573F">
        <w:rPr>
          <w:b w:val="0"/>
          <w:bCs w:val="0"/>
          <w:sz w:val="26"/>
          <w:szCs w:val="26"/>
        </w:rPr>
        <w:t>Vi điều khiển có thể giao tiếp với các thiết bị khác thông qua các giao thức như UART, SPI, I2C để truyền và nhận dữ liệu.</w:t>
      </w:r>
    </w:p>
    <w:p w14:paraId="34160BB5" w14:textId="046021DC" w:rsidR="006E4B0E" w:rsidRPr="00A530C1" w:rsidRDefault="006E4B0E" w:rsidP="008B573F">
      <w:pPr>
        <w:pStyle w:val="Heading1"/>
        <w:spacing w:before="0" w:after="0" w:line="360" w:lineRule="auto"/>
        <w:ind w:right="611"/>
        <w:rPr>
          <w:sz w:val="26"/>
          <w:szCs w:val="26"/>
          <w:lang w:val="en-US"/>
        </w:rPr>
      </w:pPr>
      <w:r w:rsidRPr="00A530C1">
        <w:rPr>
          <w:sz w:val="26"/>
          <w:szCs w:val="26"/>
          <w:lang w:val="en-US"/>
        </w:rPr>
        <w:br/>
      </w:r>
    </w:p>
    <w:p w14:paraId="451B92C6" w14:textId="77777777" w:rsidR="006E4B0E" w:rsidRPr="00A530C1" w:rsidRDefault="006E4B0E">
      <w:pPr>
        <w:spacing w:line="240" w:lineRule="auto"/>
        <w:jc w:val="left"/>
        <w:rPr>
          <w:rFonts w:ascii="Times New Roman" w:hAnsi="Times New Roman"/>
          <w:b/>
          <w:bCs/>
          <w:kern w:val="32"/>
          <w:szCs w:val="26"/>
        </w:rPr>
      </w:pPr>
      <w:r w:rsidRPr="00A530C1">
        <w:rPr>
          <w:szCs w:val="26"/>
        </w:rPr>
        <w:br w:type="page"/>
      </w:r>
    </w:p>
    <w:p w14:paraId="2DB552C8" w14:textId="4CCBE4F6" w:rsidR="005A115D" w:rsidRPr="00A530C1" w:rsidRDefault="00BC00D2" w:rsidP="00A8301B">
      <w:pPr>
        <w:pStyle w:val="Heading1"/>
        <w:spacing w:before="0" w:after="0" w:line="360" w:lineRule="auto"/>
        <w:ind w:left="851" w:right="611"/>
        <w:jc w:val="center"/>
        <w:rPr>
          <w:sz w:val="26"/>
          <w:szCs w:val="26"/>
          <w:lang w:val="en-US"/>
        </w:rPr>
      </w:pPr>
      <w:r w:rsidRPr="00A530C1">
        <w:rPr>
          <w:sz w:val="26"/>
          <w:szCs w:val="26"/>
          <w:lang w:val="en-US"/>
        </w:rPr>
        <w:lastRenderedPageBreak/>
        <w:t xml:space="preserve">CHƯƠNG 2: </w:t>
      </w:r>
      <w:r w:rsidR="0082364A" w:rsidRPr="00A530C1">
        <w:rPr>
          <w:sz w:val="26"/>
          <w:szCs w:val="26"/>
          <w:lang w:val="en-US"/>
        </w:rPr>
        <w:t>THIẾT KẾ HỆ THỐNG</w:t>
      </w:r>
      <w:bookmarkEnd w:id="7"/>
    </w:p>
    <w:p w14:paraId="76A5A6ED" w14:textId="5FAA817D" w:rsidR="005E7632" w:rsidRPr="00A530C1" w:rsidRDefault="00BC00D2" w:rsidP="00A8301B">
      <w:pPr>
        <w:pStyle w:val="Heading2"/>
        <w:spacing w:before="0" w:after="0" w:line="360" w:lineRule="auto"/>
        <w:rPr>
          <w:i w:val="0"/>
          <w:iCs w:val="0"/>
          <w:sz w:val="26"/>
          <w:szCs w:val="26"/>
          <w:lang w:val="en-US"/>
        </w:rPr>
      </w:pPr>
      <w:bookmarkStart w:id="8" w:name="_Toc170290246"/>
      <w:r w:rsidRPr="00A530C1">
        <w:rPr>
          <w:i w:val="0"/>
          <w:iCs w:val="0"/>
          <w:sz w:val="26"/>
          <w:szCs w:val="26"/>
          <w:lang w:val="en-US"/>
        </w:rPr>
        <w:t xml:space="preserve">2.1. </w:t>
      </w:r>
      <w:r w:rsidR="00481FFE" w:rsidRPr="00A530C1">
        <w:rPr>
          <w:i w:val="0"/>
          <w:iCs w:val="0"/>
          <w:sz w:val="26"/>
          <w:szCs w:val="26"/>
          <w:lang w:val="en-US"/>
        </w:rPr>
        <w:t>Mô tả hệ thống</w:t>
      </w:r>
      <w:bookmarkEnd w:id="8"/>
    </w:p>
    <w:p w14:paraId="0C99C3CD" w14:textId="6517556A" w:rsidR="008B573F" w:rsidRPr="00A530C1" w:rsidRDefault="00EB356C" w:rsidP="008B573F">
      <w:pPr>
        <w:rPr>
          <w:rFonts w:ascii="Times New Roman" w:hAnsi="Times New Roman"/>
          <w:b/>
          <w:bCs/>
          <w:szCs w:val="26"/>
        </w:rPr>
      </w:pPr>
      <w:r w:rsidRPr="00A530C1">
        <w:rPr>
          <w:rFonts w:ascii="Times New Roman" w:hAnsi="Times New Roman"/>
          <w:b/>
          <w:bCs/>
          <w:szCs w:val="26"/>
        </w:rPr>
        <w:t>2.1.1. Giới thiệu</w:t>
      </w:r>
    </w:p>
    <w:p w14:paraId="6BDE219C" w14:textId="4CFE8368" w:rsidR="00EB356C" w:rsidRPr="00A530C1" w:rsidRDefault="00EB356C" w:rsidP="008B573F">
      <w:pPr>
        <w:rPr>
          <w:rFonts w:ascii="Times New Roman" w:hAnsi="Times New Roman"/>
          <w:szCs w:val="26"/>
        </w:rPr>
      </w:pPr>
      <w:r w:rsidRPr="00A530C1">
        <w:rPr>
          <w:rFonts w:ascii="Times New Roman" w:hAnsi="Times New Roman"/>
          <w:b/>
          <w:bCs/>
          <w:szCs w:val="26"/>
        </w:rPr>
        <w:tab/>
      </w:r>
      <w:r w:rsidRPr="00A530C1">
        <w:rPr>
          <w:rFonts w:ascii="Times New Roman" w:hAnsi="Times New Roman"/>
          <w:szCs w:val="26"/>
        </w:rPr>
        <w:t>Trong chương này, nhóm sẽ trình bày thiết kế thước cảm biến áp dụng thuật toán Low pass filter sử dụng cảm biến HC-SR04. Hệ thống bao gồm phần cứng và phần mềm tích hợp để đo khoảng cách bằng thuật toán Low pass filter với tín hiệu thu từ cảm biến HC-SR04</w:t>
      </w:r>
    </w:p>
    <w:p w14:paraId="4C01BBE5" w14:textId="2CEEF277" w:rsidR="005E7632" w:rsidRDefault="005E7632" w:rsidP="00A8301B">
      <w:pPr>
        <w:pStyle w:val="Heading2"/>
        <w:spacing w:before="0" w:after="0" w:line="360" w:lineRule="auto"/>
        <w:rPr>
          <w:i w:val="0"/>
          <w:iCs w:val="0"/>
          <w:sz w:val="26"/>
          <w:szCs w:val="26"/>
          <w:lang w:val="en-US"/>
        </w:rPr>
      </w:pPr>
      <w:bookmarkStart w:id="9" w:name="_Toc170290247"/>
      <w:r w:rsidRPr="00A530C1">
        <w:rPr>
          <w:i w:val="0"/>
          <w:iCs w:val="0"/>
          <w:sz w:val="26"/>
          <w:szCs w:val="26"/>
          <w:lang w:val="en-US"/>
        </w:rPr>
        <w:t xml:space="preserve">2.2. </w:t>
      </w:r>
      <w:r w:rsidR="00481FFE" w:rsidRPr="00A530C1">
        <w:rPr>
          <w:i w:val="0"/>
          <w:iCs w:val="0"/>
          <w:sz w:val="26"/>
          <w:szCs w:val="26"/>
          <w:lang w:val="en-US"/>
        </w:rPr>
        <w:t>Thiết kế sơ đồ khối</w:t>
      </w:r>
      <w:bookmarkEnd w:id="9"/>
    </w:p>
    <w:p w14:paraId="1D9C9C32" w14:textId="3F855CE2" w:rsidR="008A6789" w:rsidRDefault="008A6789" w:rsidP="008A6789">
      <w:r>
        <w:tab/>
        <w:t>Sơ đồ khối hệ thống bao gồm:</w:t>
      </w:r>
    </w:p>
    <w:p w14:paraId="635C2191" w14:textId="027AEBA4" w:rsidR="008A6789" w:rsidRDefault="008A6789" w:rsidP="008A6789">
      <w:r>
        <w:tab/>
        <w:t xml:space="preserve"> Khối nguồn: Cung cấp nguồn cho toàn bộ các khối trong hệ thống. </w:t>
      </w:r>
    </w:p>
    <w:p w14:paraId="310BD782" w14:textId="40AEB0EB" w:rsidR="008A6789" w:rsidRDefault="008A6789" w:rsidP="008A6789">
      <w:r>
        <w:tab/>
        <w:t xml:space="preserve"> Khối xử lý trung tâm: Vi điều khiển PIC16F887.</w:t>
      </w:r>
    </w:p>
    <w:p w14:paraId="2FE15504" w14:textId="62334038" w:rsidR="008A6789" w:rsidRDefault="008A6789" w:rsidP="008A6789">
      <w:r>
        <w:tab/>
        <w:t xml:space="preserve"> Khối giao tiếp: Giao tiếp qua LCD bằng giao thức I2C.</w:t>
      </w:r>
    </w:p>
    <w:p w14:paraId="681CBA1F" w14:textId="77777777" w:rsidR="008A6789" w:rsidRDefault="008A6789" w:rsidP="008A6789">
      <w:r>
        <w:tab/>
        <w:t xml:space="preserve"> Khối Programmer: Nạp chương trình điều khiển vào trong vi điều khiển.</w:t>
      </w:r>
    </w:p>
    <w:p w14:paraId="311D34B1" w14:textId="4F4BED24" w:rsidR="008A6789" w:rsidRDefault="008A6789" w:rsidP="008A6789">
      <w:pPr>
        <w:ind w:firstLine="567"/>
      </w:pPr>
      <w:r>
        <w:t xml:space="preserve"> Khối nút nhấn: Thực hiện yêu cầu các chức năng người dùng.</w:t>
      </w:r>
    </w:p>
    <w:p w14:paraId="487B46B0" w14:textId="2ED55B97" w:rsidR="008A6789" w:rsidRDefault="008A6789" w:rsidP="008A6789">
      <w:pPr>
        <w:ind w:firstLine="567"/>
      </w:pPr>
      <w:r>
        <w:t xml:space="preserve"> Khối hiển thị: Hiển thị nội dung qua LCD.</w:t>
      </w:r>
    </w:p>
    <w:p w14:paraId="4C794058" w14:textId="5CB29DF1" w:rsidR="008A6789" w:rsidRDefault="008A6789" w:rsidP="008A6789">
      <w:pPr>
        <w:ind w:firstLine="567"/>
      </w:pPr>
      <w:r>
        <w:t xml:space="preserve"> Khối điều khiển: Điều khiển chế độ qua nút bấm.</w:t>
      </w:r>
    </w:p>
    <w:p w14:paraId="5BF072B3" w14:textId="77777777" w:rsidR="008A6789" w:rsidRPr="008A6789" w:rsidRDefault="008A6789" w:rsidP="008A6789">
      <w:pPr>
        <w:ind w:firstLine="567"/>
      </w:pPr>
    </w:p>
    <w:p w14:paraId="536ABEBB" w14:textId="77777777" w:rsidR="008A6789" w:rsidRDefault="008A6789" w:rsidP="008A6789">
      <w:pPr>
        <w:rPr>
          <w:rFonts w:ascii="Times New Roman" w:hAnsi="Times New Roman"/>
          <w:b/>
          <w:bCs/>
          <w:szCs w:val="26"/>
        </w:rPr>
      </w:pPr>
      <w:r>
        <w:rPr>
          <w:noProof/>
        </w:rPr>
        <w:drawing>
          <wp:inline distT="0" distB="0" distL="0" distR="0" wp14:anchorId="08733146" wp14:editId="38DE09E9">
            <wp:extent cx="5788550" cy="3621511"/>
            <wp:effectExtent l="0" t="0" r="3175" b="0"/>
            <wp:docPr id="1383018977" name="Picture 4" descr="A diagram of a software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18977" name="Picture 4" descr="A diagram of a software company&#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8729" cy="3640392"/>
                    </a:xfrm>
                    <a:prstGeom prst="rect">
                      <a:avLst/>
                    </a:prstGeom>
                    <a:noFill/>
                    <a:ln>
                      <a:noFill/>
                    </a:ln>
                  </pic:spPr>
                </pic:pic>
              </a:graphicData>
            </a:graphic>
          </wp:inline>
        </w:drawing>
      </w:r>
    </w:p>
    <w:p w14:paraId="1E541A73" w14:textId="65D9AA41" w:rsidR="008A6789" w:rsidRPr="008F3E56" w:rsidRDefault="008F3E56" w:rsidP="00646B80">
      <w:pPr>
        <w:pStyle w:val="HINHANH"/>
      </w:pPr>
      <w:bookmarkStart w:id="10" w:name="_Toc193831038"/>
      <w:r w:rsidRPr="008F3E56">
        <w:t>Hình</w:t>
      </w:r>
      <w:r>
        <w:t xml:space="preserve"> 2.1: Sơ đồ khối hệ thống</w:t>
      </w:r>
      <w:bookmarkEnd w:id="10"/>
      <w:r>
        <w:t xml:space="preserve"> </w:t>
      </w:r>
      <w:r w:rsidR="008A6789" w:rsidRPr="008F3E56">
        <w:br w:type="page"/>
      </w:r>
    </w:p>
    <w:p w14:paraId="1F766E7A" w14:textId="1B8764A1" w:rsidR="008A6789" w:rsidRDefault="008A6789">
      <w:pPr>
        <w:spacing w:line="240" w:lineRule="auto"/>
        <w:jc w:val="left"/>
        <w:rPr>
          <w:rFonts w:ascii="Times New Roman" w:hAnsi="Times New Roman"/>
          <w:b/>
          <w:bCs/>
          <w:szCs w:val="26"/>
        </w:rPr>
      </w:pPr>
    </w:p>
    <w:p w14:paraId="0C75AD5E" w14:textId="288C0A5E" w:rsidR="002910CB" w:rsidRPr="00A530C1" w:rsidRDefault="002910CB" w:rsidP="008A6789">
      <w:pPr>
        <w:ind w:firstLine="567"/>
        <w:rPr>
          <w:rFonts w:ascii="Times New Roman" w:hAnsi="Times New Roman"/>
          <w:b/>
          <w:bCs/>
          <w:szCs w:val="26"/>
        </w:rPr>
      </w:pPr>
      <w:r w:rsidRPr="00A530C1">
        <w:rPr>
          <w:rFonts w:ascii="Times New Roman" w:hAnsi="Times New Roman"/>
          <w:b/>
          <w:bCs/>
          <w:szCs w:val="26"/>
        </w:rPr>
        <w:t xml:space="preserve">2.3.1. Sơ đồ khối mạch nguồn </w:t>
      </w:r>
    </w:p>
    <w:p w14:paraId="1988B67C" w14:textId="77777777" w:rsidR="002910CB" w:rsidRPr="00A530C1" w:rsidRDefault="002910CB" w:rsidP="002910CB">
      <w:pPr>
        <w:ind w:firstLine="720"/>
        <w:rPr>
          <w:rFonts w:ascii="Times New Roman" w:hAnsi="Times New Roman"/>
          <w:szCs w:val="26"/>
          <w:lang w:val="vi-VN"/>
        </w:rPr>
      </w:pPr>
      <w:r w:rsidRPr="00A530C1">
        <w:rPr>
          <w:rFonts w:ascii="Times New Roman" w:hAnsi="Times New Roman"/>
          <w:szCs w:val="26"/>
          <w:lang w:val="vi-VN"/>
        </w:rPr>
        <w:t>Khối nguồn là khối quan trọng vì cung cấp nguồn cho toàn bộ hoạt động hệ thống bao gồm: khối xử lý trung tâm, khối cảm biến, khối nút bấm, khối hiển thị.</w:t>
      </w:r>
    </w:p>
    <w:p w14:paraId="2CCD6387" w14:textId="77777777" w:rsidR="002910CB" w:rsidRPr="00A530C1" w:rsidRDefault="002910CB" w:rsidP="002910CB">
      <w:pPr>
        <w:autoSpaceDE w:val="0"/>
        <w:autoSpaceDN w:val="0"/>
        <w:adjustRightInd w:val="0"/>
        <w:ind w:firstLine="720"/>
        <w:rPr>
          <w:rFonts w:ascii="Times New Roman" w:eastAsia="TimesNewRomanPSMT" w:hAnsi="Times New Roman"/>
          <w:szCs w:val="26"/>
          <w:lang w:val="vi-VN" w:eastAsia="vi-VN"/>
        </w:rPr>
      </w:pPr>
      <w:r w:rsidRPr="00A530C1">
        <w:rPr>
          <w:rFonts w:ascii="Times New Roman" w:eastAsia="TimesNewRomanPSMT" w:hAnsi="Times New Roman"/>
          <w:szCs w:val="26"/>
          <w:lang w:eastAsia="vi-VN"/>
        </w:rPr>
        <w:t>N</w:t>
      </w:r>
      <w:r w:rsidRPr="00A530C1">
        <w:rPr>
          <w:rFonts w:ascii="Times New Roman" w:eastAsia="TimesNewRomanPSMT" w:hAnsi="Times New Roman"/>
          <w:szCs w:val="26"/>
          <w:lang w:val="vi-VN" w:eastAsia="vi-VN"/>
        </w:rPr>
        <w:t xml:space="preserve">guồi nuôi thường duy </w:t>
      </w:r>
      <w:r w:rsidRPr="00A530C1">
        <w:rPr>
          <w:rFonts w:ascii="Times New Roman" w:eastAsia="TimesNewRomanPSMT" w:hAnsi="Times New Roman"/>
          <w:szCs w:val="26"/>
          <w:lang w:val="pt-BR" w:eastAsia="vi-VN"/>
        </w:rPr>
        <w:t>trì</w:t>
      </w:r>
      <w:r w:rsidRPr="00A530C1">
        <w:rPr>
          <w:rFonts w:ascii="Times New Roman" w:eastAsia="TimesNewRomanPSMT" w:hAnsi="Times New Roman"/>
          <w:szCs w:val="26"/>
          <w:lang w:val="vi-VN" w:eastAsia="vi-VN"/>
        </w:rPr>
        <w:t xml:space="preserve"> ổn định ở</w:t>
      </w:r>
      <w:r w:rsidRPr="00A530C1">
        <w:rPr>
          <w:rFonts w:ascii="Times New Roman" w:eastAsia="TimesNewRomanPSMT" w:hAnsi="Times New Roman"/>
          <w:szCs w:val="26"/>
          <w:lang w:eastAsia="vi-VN"/>
        </w:rPr>
        <w:t xml:space="preserve"> </w:t>
      </w:r>
      <w:r w:rsidRPr="00A530C1">
        <w:rPr>
          <w:rFonts w:ascii="Times New Roman" w:eastAsia="TimesNewRomanPSMT" w:hAnsi="Times New Roman"/>
          <w:szCs w:val="26"/>
          <w:lang w:val="vi-VN" w:eastAsia="vi-VN"/>
        </w:rPr>
        <w:t>mức +5V. Do yêu cầu cao của hệ thống các nguồn nuôi thường được chế tạo một cách đặc biệt nhằm đem lại hiệu quả, và tính ổn định cao.</w:t>
      </w:r>
    </w:p>
    <w:p w14:paraId="5E6FF986" w14:textId="77777777" w:rsidR="002910CB" w:rsidRPr="00A530C1" w:rsidRDefault="002910CB" w:rsidP="002910CB">
      <w:pPr>
        <w:autoSpaceDE w:val="0"/>
        <w:autoSpaceDN w:val="0"/>
        <w:adjustRightInd w:val="0"/>
        <w:ind w:firstLine="720"/>
        <w:rPr>
          <w:rFonts w:ascii="Times New Roman" w:hAnsi="Times New Roman"/>
          <w:bCs/>
          <w:szCs w:val="26"/>
          <w:lang w:val="vi-VN" w:eastAsia="vi-VN"/>
        </w:rPr>
      </w:pPr>
      <w:r w:rsidRPr="00A530C1">
        <w:rPr>
          <w:rFonts w:ascii="Times New Roman" w:hAnsi="Times New Roman"/>
          <w:bCs/>
          <w:szCs w:val="26"/>
          <w:lang w:val="vi-VN" w:eastAsia="vi-VN"/>
        </w:rPr>
        <w:t>Thông thường có 2 ki</w:t>
      </w:r>
      <w:r w:rsidRPr="00A530C1">
        <w:rPr>
          <w:rFonts w:ascii="Times New Roman" w:hAnsi="Times New Roman"/>
          <w:bCs/>
          <w:szCs w:val="26"/>
          <w:lang w:eastAsia="vi-VN"/>
        </w:rPr>
        <w:t>ể</w:t>
      </w:r>
      <w:r w:rsidRPr="00A530C1">
        <w:rPr>
          <w:rFonts w:ascii="Times New Roman" w:hAnsi="Times New Roman"/>
          <w:bCs/>
          <w:szCs w:val="26"/>
          <w:lang w:val="vi-VN" w:eastAsia="vi-VN"/>
        </w:rPr>
        <w:t>u nguồn chính:</w:t>
      </w:r>
      <w:r w:rsidRPr="00A530C1">
        <w:rPr>
          <w:rFonts w:ascii="Times New Roman" w:hAnsi="Times New Roman"/>
          <w:bCs/>
          <w:szCs w:val="26"/>
          <w:lang w:eastAsia="vi-VN"/>
        </w:rPr>
        <w:t xml:space="preserve"> </w:t>
      </w:r>
      <w:r w:rsidRPr="00A530C1">
        <w:rPr>
          <w:rFonts w:ascii="Times New Roman" w:eastAsia="TimesNewRomanPSMT" w:hAnsi="Times New Roman"/>
          <w:szCs w:val="26"/>
          <w:lang w:val="vi-VN" w:eastAsia="vi-VN"/>
        </w:rPr>
        <w:t>Dùng pin hoặc ắc quy cho điện áp tương đối ổn định, mặc dù trên thị</w:t>
      </w:r>
      <w:r w:rsidRPr="00A530C1">
        <w:rPr>
          <w:rFonts w:ascii="Times New Roman" w:eastAsia="TimesNewRomanPSMT" w:hAnsi="Times New Roman"/>
          <w:szCs w:val="26"/>
          <w:lang w:eastAsia="vi-VN"/>
        </w:rPr>
        <w:t xml:space="preserve"> </w:t>
      </w:r>
      <w:r w:rsidRPr="00A530C1">
        <w:rPr>
          <w:rFonts w:ascii="Times New Roman" w:eastAsia="TimesNewRomanPSMT" w:hAnsi="Times New Roman"/>
          <w:szCs w:val="26"/>
          <w:lang w:val="vi-VN" w:eastAsia="vi-VN"/>
        </w:rPr>
        <w:t>trường không có loại pin hoặc ắc quy chuẩn 5V cho nên nếu dùng nó thì phải</w:t>
      </w:r>
      <w:r w:rsidRPr="00A530C1">
        <w:rPr>
          <w:rFonts w:ascii="Times New Roman" w:eastAsia="TimesNewRomanPSMT" w:hAnsi="Times New Roman"/>
          <w:szCs w:val="26"/>
          <w:lang w:eastAsia="vi-VN"/>
        </w:rPr>
        <w:t xml:space="preserve"> </w:t>
      </w:r>
      <w:r w:rsidRPr="00A530C1">
        <w:rPr>
          <w:rFonts w:ascii="Times New Roman" w:eastAsia="TimesNewRomanPSMT" w:hAnsi="Times New Roman"/>
          <w:szCs w:val="26"/>
          <w:lang w:val="vi-VN" w:eastAsia="vi-VN"/>
        </w:rPr>
        <w:t>qua một bộ biến đổi điện áp để đưa điện áp về dạng chuẩn hơn nữa trong quá</w:t>
      </w:r>
      <w:r w:rsidRPr="00A530C1">
        <w:rPr>
          <w:rFonts w:ascii="Times New Roman" w:eastAsia="TimesNewRomanPSMT" w:hAnsi="Times New Roman"/>
          <w:szCs w:val="26"/>
          <w:lang w:eastAsia="vi-VN"/>
        </w:rPr>
        <w:t xml:space="preserve"> </w:t>
      </w:r>
      <w:r w:rsidRPr="00A530C1">
        <w:rPr>
          <w:rFonts w:ascii="Times New Roman" w:eastAsia="TimesNewRomanPSMT" w:hAnsi="Times New Roman"/>
          <w:szCs w:val="26"/>
          <w:lang w:val="vi-VN" w:eastAsia="vi-VN"/>
        </w:rPr>
        <w:t>trình sử dụng, năng lượng trong pin, ắc quy hết đi hệ thống sẽ bị gián đoạn.</w:t>
      </w:r>
    </w:p>
    <w:p w14:paraId="08C46E76" w14:textId="50AE2D2B" w:rsidR="002910CB" w:rsidRPr="00A530C1" w:rsidRDefault="002910CB" w:rsidP="002910CB">
      <w:pPr>
        <w:autoSpaceDE w:val="0"/>
        <w:autoSpaceDN w:val="0"/>
        <w:adjustRightInd w:val="0"/>
        <w:ind w:firstLine="720"/>
        <w:rPr>
          <w:rFonts w:ascii="Times New Roman" w:hAnsi="Times New Roman"/>
          <w:szCs w:val="26"/>
        </w:rPr>
      </w:pPr>
      <w:r w:rsidRPr="00A530C1">
        <w:rPr>
          <w:rFonts w:ascii="Times New Roman" w:hAnsi="Times New Roman"/>
          <w:szCs w:val="26"/>
          <w:lang w:val="vi-VN"/>
        </w:rPr>
        <w:t>Để cung cấp nguồn nuôi cho cả hệ thống chúng tôi s</w:t>
      </w:r>
      <w:r w:rsidRPr="00A530C1">
        <w:rPr>
          <w:rFonts w:ascii="Times New Roman" w:hAnsi="Times New Roman"/>
          <w:szCs w:val="26"/>
        </w:rPr>
        <w:t>ử</w:t>
      </w:r>
      <w:r w:rsidRPr="00A530C1">
        <w:rPr>
          <w:rFonts w:ascii="Times New Roman" w:hAnsi="Times New Roman"/>
          <w:szCs w:val="26"/>
          <w:lang w:val="vi-VN"/>
        </w:rPr>
        <w:t xml:space="preserve"> dụng nguồn </w:t>
      </w:r>
      <w:r w:rsidR="00DC6BA2">
        <w:rPr>
          <w:rFonts w:ascii="Times New Roman" w:hAnsi="Times New Roman"/>
          <w:szCs w:val="26"/>
        </w:rPr>
        <w:t>7-9</w:t>
      </w:r>
      <w:r w:rsidRPr="00A530C1">
        <w:rPr>
          <w:rFonts w:ascii="Times New Roman" w:hAnsi="Times New Roman"/>
          <w:szCs w:val="26"/>
          <w:lang w:val="vi-VN"/>
        </w:rPr>
        <w:t>V</w:t>
      </w:r>
      <w:r w:rsidRPr="00A530C1">
        <w:rPr>
          <w:rFonts w:ascii="Times New Roman" w:hAnsi="Times New Roman"/>
          <w:szCs w:val="26"/>
        </w:rPr>
        <w:t xml:space="preserve"> DC hạ áp xuống 5V DC</w:t>
      </w:r>
      <w:r w:rsidRPr="00A530C1">
        <w:rPr>
          <w:rFonts w:ascii="Times New Roman" w:hAnsi="Times New Roman"/>
          <w:szCs w:val="26"/>
          <w:lang w:val="vi-VN"/>
        </w:rPr>
        <w:t>.</w:t>
      </w:r>
      <w:r w:rsidRPr="00A530C1">
        <w:rPr>
          <w:rFonts w:ascii="Times New Roman" w:eastAsia="TimesNewRomanPSMT" w:hAnsi="Times New Roman"/>
          <w:szCs w:val="26"/>
          <w:lang w:eastAsia="vi-VN"/>
        </w:rPr>
        <w:t xml:space="preserve"> Mạch hạ áp buck được sử dụng thay vì hạ áp tuyến tính để tăng hiệu năng hạ áp lên đến 3A và giảm thiểu hiệu suất nguồn tiêu tán thông qua nhiệt năng vốn là đặc điểm của mạch hạ áp tuyến tính</w:t>
      </w:r>
      <w:r w:rsidRPr="00A530C1">
        <w:rPr>
          <w:rFonts w:ascii="Times New Roman" w:hAnsi="Times New Roman"/>
          <w:szCs w:val="26"/>
          <w:lang w:val="vi-VN"/>
        </w:rPr>
        <w:t xml:space="preserve">. Sơ đồ mạch như hình </w:t>
      </w:r>
      <w:r w:rsidRPr="00A530C1">
        <w:rPr>
          <w:rFonts w:ascii="Times New Roman" w:hAnsi="Times New Roman"/>
          <w:szCs w:val="26"/>
        </w:rPr>
        <w:t>2</w:t>
      </w:r>
      <w:r w:rsidRPr="00A530C1">
        <w:rPr>
          <w:rFonts w:ascii="Times New Roman" w:hAnsi="Times New Roman"/>
          <w:szCs w:val="26"/>
          <w:lang w:val="vi-VN"/>
        </w:rPr>
        <w:t>.</w:t>
      </w:r>
      <w:r w:rsidRPr="00A530C1">
        <w:rPr>
          <w:rFonts w:ascii="Times New Roman" w:hAnsi="Times New Roman"/>
          <w:szCs w:val="26"/>
        </w:rPr>
        <w:t>2</w:t>
      </w:r>
      <w:r w:rsidRPr="00A530C1">
        <w:rPr>
          <w:rFonts w:ascii="Times New Roman" w:hAnsi="Times New Roman"/>
          <w:szCs w:val="26"/>
          <w:lang w:val="vi-VN"/>
        </w:rPr>
        <w:t>:</w:t>
      </w:r>
    </w:p>
    <w:p w14:paraId="72CE641B" w14:textId="77777777" w:rsidR="002910CB" w:rsidRDefault="002910CB" w:rsidP="002910CB">
      <w:pPr>
        <w:rPr>
          <w:rFonts w:ascii="Times New Roman" w:hAnsi="Times New Roman"/>
          <w:b/>
          <w:bCs/>
          <w:sz w:val="24"/>
        </w:rPr>
      </w:pPr>
      <w:r w:rsidRPr="006100F6">
        <w:rPr>
          <w:rFonts w:ascii="Times New Roman" w:hAnsi="Times New Roman"/>
          <w:b/>
          <w:bCs/>
          <w:noProof/>
          <w:sz w:val="24"/>
        </w:rPr>
        <w:drawing>
          <wp:inline distT="0" distB="0" distL="0" distR="0" wp14:anchorId="22EAACF2" wp14:editId="1FF97AE3">
            <wp:extent cx="5761990" cy="4069715"/>
            <wp:effectExtent l="0" t="0" r="0" b="6985"/>
            <wp:docPr id="1468418261"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418261" name="Picture 1" descr="A diagram of a circuit&#10;&#10;AI-generated content may be incorrect."/>
                    <pic:cNvPicPr/>
                  </pic:nvPicPr>
                  <pic:blipFill>
                    <a:blip r:embed="rId19"/>
                    <a:stretch>
                      <a:fillRect/>
                    </a:stretch>
                  </pic:blipFill>
                  <pic:spPr>
                    <a:xfrm>
                      <a:off x="0" y="0"/>
                      <a:ext cx="5761990" cy="4069715"/>
                    </a:xfrm>
                    <a:prstGeom prst="rect">
                      <a:avLst/>
                    </a:prstGeom>
                  </pic:spPr>
                </pic:pic>
              </a:graphicData>
            </a:graphic>
          </wp:inline>
        </w:drawing>
      </w:r>
    </w:p>
    <w:p w14:paraId="2FA17128" w14:textId="4FD769C6" w:rsidR="002910CB" w:rsidRPr="002910CB" w:rsidRDefault="002910CB" w:rsidP="00646B80">
      <w:pPr>
        <w:pStyle w:val="HINHANH"/>
      </w:pPr>
      <w:bookmarkStart w:id="11" w:name="_Toc193831039"/>
      <w:r w:rsidRPr="006100F6">
        <w:t>Hình 2.</w:t>
      </w:r>
      <w:r w:rsidR="008F3E56">
        <w:t>2</w:t>
      </w:r>
      <w:r w:rsidRPr="006100F6">
        <w:t>: Sơ đồ nguyên lý mạch nguồn</w:t>
      </w:r>
      <w:bookmarkEnd w:id="11"/>
    </w:p>
    <w:p w14:paraId="3C45D98D" w14:textId="77777777" w:rsidR="00A54277" w:rsidRPr="00760DA8" w:rsidRDefault="008A6789" w:rsidP="00A54277">
      <w:pPr>
        <w:spacing w:after="160" w:line="259" w:lineRule="auto"/>
        <w:jc w:val="left"/>
        <w:rPr>
          <w:b/>
          <w:bCs/>
        </w:rPr>
      </w:pPr>
      <w:r>
        <w:rPr>
          <w:rFonts w:ascii="Times New Roman" w:hAnsi="Times New Roman"/>
          <w:b/>
          <w:bCs/>
          <w:sz w:val="24"/>
        </w:rPr>
        <w:br w:type="page"/>
      </w:r>
      <w:r w:rsidR="00A54277" w:rsidRPr="00760DA8">
        <w:rPr>
          <w:b/>
          <w:bCs/>
        </w:rPr>
        <w:lastRenderedPageBreak/>
        <w:t>Nguyên lý hoạt động của mạch buck hạ áp:</w:t>
      </w:r>
      <w:r w:rsidR="00A54277" w:rsidRPr="00D55971">
        <w:t>[5]</w:t>
      </w:r>
    </w:p>
    <w:p w14:paraId="5EB7BB88" w14:textId="77777777" w:rsidR="00A54277" w:rsidRPr="00B51A78" w:rsidRDefault="00A54277" w:rsidP="00A54277">
      <w:r w:rsidRPr="00B51A78">
        <w:t>1. Nguồn vào (VIN):</w:t>
      </w:r>
    </w:p>
    <w:p w14:paraId="49A22AEB" w14:textId="784B4FEB" w:rsidR="00A54277" w:rsidRPr="00B51A78" w:rsidRDefault="00A54277" w:rsidP="00A54277">
      <w:r w:rsidRPr="00B51A78">
        <w:t xml:space="preserve">   - Chân 7 (VIN):Điện áp đầu vào </w:t>
      </w:r>
      <w:r>
        <w:t>7-9</w:t>
      </w:r>
      <w:r w:rsidRPr="00B51A78">
        <w:t>V được cung cấp tới chân VIN của IC. Chân này cung cấp điện áp cho tất cả các mạch điều khiển bên trong IC.</w:t>
      </w:r>
    </w:p>
    <w:p w14:paraId="6D556364" w14:textId="77777777" w:rsidR="00A54277" w:rsidRPr="00B51A78" w:rsidRDefault="00A54277" w:rsidP="00A54277">
      <w:r w:rsidRPr="00B51A78">
        <w:t>2. Chân EN (Enable Input):</w:t>
      </w:r>
    </w:p>
    <w:p w14:paraId="7FD2F45A" w14:textId="0D51E179" w:rsidR="00A54277" w:rsidRPr="00B51A78" w:rsidRDefault="00A54277" w:rsidP="00A54277">
      <w:r w:rsidRPr="00B51A78">
        <w:t xml:space="preserve">   - Chân 2 (EN): Điều khiển bật/tắt IC. Khi chân EN được kéo lên cao qua điện trở R</w:t>
      </w:r>
      <w:r w:rsidR="006C52DF">
        <w:t>5</w:t>
      </w:r>
      <w:r w:rsidRPr="00B51A78">
        <w:t xml:space="preserve"> (100kΩ) và R</w:t>
      </w:r>
      <w:r w:rsidR="006C52DF">
        <w:t>6</w:t>
      </w:r>
      <w:r w:rsidRPr="00B51A78">
        <w:t xml:space="preserve"> (30kΩ), IC sẽ hoạt động. Nếu kéo chân này xuống dưới mức ngưỡng quy định, IC sẽ tắt.</w:t>
      </w:r>
    </w:p>
    <w:p w14:paraId="5AF518CE" w14:textId="77777777" w:rsidR="00A54277" w:rsidRPr="00B51A78" w:rsidRDefault="00A54277" w:rsidP="00A54277">
      <w:r w:rsidRPr="00B51A78">
        <w:t>3. Chân SW (Switch Node):</w:t>
      </w:r>
    </w:p>
    <w:p w14:paraId="07C57746" w14:textId="4FF6A243" w:rsidR="00A54277" w:rsidRPr="00B51A78" w:rsidRDefault="00A54277" w:rsidP="00A54277">
      <w:r w:rsidRPr="00B51A78">
        <w:t xml:space="preserve">   - Chân 1 (SW): Nút chuyển đổi, đầu ra từ bộ chuyển mạch high-side. Kết nối với cuộn cảm L1 (1</w:t>
      </w:r>
      <w:r w:rsidR="00C358FD">
        <w:t>5</w:t>
      </w:r>
      <w:r w:rsidRPr="00B51A78">
        <w:t>μH) và diode D</w:t>
      </w:r>
      <w:r w:rsidR="006C52DF">
        <w:t>2</w:t>
      </w:r>
      <w:r w:rsidRPr="00B51A78">
        <w:t xml:space="preserve"> (SS34). Diode này cần được đặt gần chân SW để giảm thiểu nhiễu chuyển mạch.</w:t>
      </w:r>
    </w:p>
    <w:p w14:paraId="3D7D6324" w14:textId="77777777" w:rsidR="00A54277" w:rsidRPr="00B51A78" w:rsidRDefault="00A54277" w:rsidP="00A54277">
      <w:r w:rsidRPr="00B51A78">
        <w:t>4. Chân FB (Feedback):</w:t>
      </w:r>
    </w:p>
    <w:p w14:paraId="0E512416" w14:textId="6B148E1C" w:rsidR="00A54277" w:rsidRPr="00B51A78" w:rsidRDefault="00A54277" w:rsidP="00A54277">
      <w:r w:rsidRPr="00B51A78">
        <w:t xml:space="preserve">   - Chân 4 (FB): Đầu vào phản hồi. Điện áp đầu ra được điều chỉnh qua phân áp điện trở R</w:t>
      </w:r>
      <w:r w:rsidR="006C52DF">
        <w:t>8</w:t>
      </w:r>
      <w:r w:rsidRPr="00B51A78">
        <w:t xml:space="preserve"> (</w:t>
      </w:r>
      <w:r w:rsidR="006C52DF">
        <w:t>51</w:t>
      </w:r>
      <w:r w:rsidRPr="00B51A78">
        <w:t>kΩ) và R</w:t>
      </w:r>
      <w:r w:rsidR="006C52DF">
        <w:t>9</w:t>
      </w:r>
      <w:r w:rsidRPr="00B51A78">
        <w:t xml:space="preserve"> (</w:t>
      </w:r>
      <w:r w:rsidR="006C52DF">
        <w:t>10</w:t>
      </w:r>
      <w:r w:rsidRPr="00B51A78">
        <w:t>kΩ), và điện áp này được đưa vào chân FB để IC điều chỉnh điện áp đầu ra về mức mong muốn. Điện áp chuẩn nội bộ của IC là 0.8V.</w:t>
      </w:r>
    </w:p>
    <w:p w14:paraId="59E228D2" w14:textId="77777777" w:rsidR="00A54277" w:rsidRPr="00B51A78" w:rsidRDefault="00A54277" w:rsidP="00A54277">
      <w:r w:rsidRPr="00B51A78">
        <w:t>5. Chân COMP (Compensation):</w:t>
      </w:r>
    </w:p>
    <w:p w14:paraId="5444EF68" w14:textId="7D22409C" w:rsidR="00A54277" w:rsidRPr="00B51A78" w:rsidRDefault="00A54277" w:rsidP="00A54277">
      <w:r w:rsidRPr="00B51A78">
        <w:t xml:space="preserve">   - Chân 3 (COMP): Đầu ra của bộ khuếch đại lỗi. Điện áp này được điều chỉnh qua mạng điện trở R</w:t>
      </w:r>
      <w:r w:rsidR="00884F99">
        <w:t>10</w:t>
      </w:r>
      <w:r w:rsidRPr="00B51A78">
        <w:t xml:space="preserve"> (100kΩ) và tụ điện C11 (150pF) để ổn định hệ thống phản hồi.</w:t>
      </w:r>
    </w:p>
    <w:p w14:paraId="73A150EE" w14:textId="77777777" w:rsidR="00A54277" w:rsidRPr="00B51A78" w:rsidRDefault="00A54277" w:rsidP="00A54277">
      <w:r w:rsidRPr="00B51A78">
        <w:t>6. Chân FREQ (Switching Frequency Program Input):</w:t>
      </w:r>
    </w:p>
    <w:p w14:paraId="0EAAA6BC" w14:textId="16DBE9AD" w:rsidR="00A54277" w:rsidRPr="00B51A78" w:rsidRDefault="00A54277" w:rsidP="00A54277">
      <w:r w:rsidRPr="00B51A78">
        <w:t xml:space="preserve">   - Chân 6 (FREQ): Điều chỉnh tần số chuyển mạch của IC. Điện trở R</w:t>
      </w:r>
      <w:r w:rsidR="00EC62E8">
        <w:t>7</w:t>
      </w:r>
      <w:r w:rsidRPr="00B51A78">
        <w:t xml:space="preserve"> (100kΩ) kết nối từ chân này đến đất để thiết lập tần số hoạt động của IC.</w:t>
      </w:r>
    </w:p>
    <w:p w14:paraId="43CB3FE8" w14:textId="77777777" w:rsidR="00A54277" w:rsidRPr="00B51A78" w:rsidRDefault="00A54277" w:rsidP="00A54277">
      <w:r w:rsidRPr="00B51A78">
        <w:t>7. Chân GND (Ground):</w:t>
      </w:r>
    </w:p>
    <w:p w14:paraId="675F774D" w14:textId="77777777" w:rsidR="00A54277" w:rsidRPr="00B51A78" w:rsidRDefault="00A54277" w:rsidP="00A54277">
      <w:r w:rsidRPr="00B51A78">
        <w:t xml:space="preserve">   - Chân 5 (GND):Kết nối với đất. Chân này cần được nối gần tụ điện đầu ra để giảm thiểu trở kháng và nhiễu.</w:t>
      </w:r>
    </w:p>
    <w:p w14:paraId="5470C4E0" w14:textId="77777777" w:rsidR="00A54277" w:rsidRPr="00B51A78" w:rsidRDefault="00A54277" w:rsidP="00A54277">
      <w:r w:rsidRPr="00B51A78">
        <w:t>8. Chân BST (Bootstrap):</w:t>
      </w:r>
    </w:p>
    <w:p w14:paraId="053DA18A" w14:textId="77777777" w:rsidR="00A54277" w:rsidRPr="00B51A78" w:rsidRDefault="00A54277" w:rsidP="00A54277">
      <w:r w:rsidRPr="00B51A78">
        <w:t xml:space="preserve">   - Chân 8 (BST):Nguồn dương cho driver MOSFET bên trong. Một tụ điện bootstrap (C10, 100nF) kết nối giữa chân BST và chân SW để cung cấp năng lượng cho MOSFET high-side.</w:t>
      </w:r>
    </w:p>
    <w:p w14:paraId="286AEEA5" w14:textId="77777777" w:rsidR="00A54277" w:rsidRPr="00B51A78" w:rsidRDefault="00A54277" w:rsidP="00A54277">
      <w:r w:rsidRPr="00B51A78">
        <w:t>9. Tụ lọc đầu vào và đầu ra:</w:t>
      </w:r>
    </w:p>
    <w:p w14:paraId="2951FCAB" w14:textId="77777777" w:rsidR="00A54277" w:rsidRPr="00B51A78" w:rsidRDefault="00A54277" w:rsidP="00A54277">
      <w:r w:rsidRPr="00B51A78">
        <w:t xml:space="preserve">   - Tụ C9 (100nF): Tụ lọc đầu vào giúp ổn định điện áp vào.</w:t>
      </w:r>
    </w:p>
    <w:p w14:paraId="495705F6" w14:textId="77777777" w:rsidR="00A54277" w:rsidRPr="00B51A78" w:rsidRDefault="00A54277" w:rsidP="00A54277">
      <w:r w:rsidRPr="00B51A78">
        <w:t xml:space="preserve">   - Tụ C12 (22μF): Tụ lọc đầu ra giúp ổn định điện áp đầu ra.</w:t>
      </w:r>
    </w:p>
    <w:p w14:paraId="2A8C800A" w14:textId="77777777" w:rsidR="00A54277" w:rsidRDefault="00A54277" w:rsidP="00A54277">
      <w:pPr>
        <w:spacing w:line="240" w:lineRule="auto"/>
        <w:jc w:val="left"/>
        <w:rPr>
          <w:rFonts w:ascii="Times New Roman" w:hAnsi="Times New Roman"/>
          <w:b/>
          <w:bCs/>
          <w:sz w:val="24"/>
        </w:rPr>
      </w:pPr>
    </w:p>
    <w:p w14:paraId="46E3808E" w14:textId="6B18D905" w:rsidR="008A6789" w:rsidRDefault="008A6789">
      <w:pPr>
        <w:spacing w:line="240" w:lineRule="auto"/>
        <w:jc w:val="left"/>
        <w:rPr>
          <w:rFonts w:ascii="Times New Roman" w:hAnsi="Times New Roman"/>
          <w:b/>
          <w:bCs/>
          <w:sz w:val="24"/>
        </w:rPr>
      </w:pPr>
    </w:p>
    <w:p w14:paraId="55AFC7D9" w14:textId="77777777" w:rsidR="00646B80" w:rsidRDefault="00646B80">
      <w:pPr>
        <w:spacing w:line="240" w:lineRule="auto"/>
        <w:jc w:val="left"/>
        <w:rPr>
          <w:rFonts w:ascii="Times New Roman" w:hAnsi="Times New Roman"/>
          <w:b/>
          <w:bCs/>
          <w:sz w:val="24"/>
        </w:rPr>
      </w:pPr>
    </w:p>
    <w:p w14:paraId="3CC8FA0E" w14:textId="77777777" w:rsidR="00646B80" w:rsidRDefault="00646B80">
      <w:pPr>
        <w:spacing w:line="240" w:lineRule="auto"/>
        <w:jc w:val="left"/>
        <w:rPr>
          <w:rFonts w:ascii="Times New Roman" w:hAnsi="Times New Roman"/>
          <w:b/>
          <w:bCs/>
          <w:sz w:val="24"/>
        </w:rPr>
      </w:pPr>
    </w:p>
    <w:p w14:paraId="448470D3" w14:textId="77777777" w:rsidR="00646B80" w:rsidRDefault="00646B80">
      <w:pPr>
        <w:spacing w:line="240" w:lineRule="auto"/>
        <w:jc w:val="left"/>
        <w:rPr>
          <w:rFonts w:ascii="Times New Roman" w:hAnsi="Times New Roman"/>
          <w:b/>
          <w:bCs/>
          <w:sz w:val="24"/>
        </w:rPr>
      </w:pPr>
    </w:p>
    <w:p w14:paraId="393B9EFF" w14:textId="77777777" w:rsidR="00646B80" w:rsidRDefault="00646B80">
      <w:pPr>
        <w:spacing w:line="240" w:lineRule="auto"/>
        <w:jc w:val="left"/>
        <w:rPr>
          <w:rFonts w:ascii="Times New Roman" w:hAnsi="Times New Roman"/>
          <w:b/>
          <w:bCs/>
          <w:sz w:val="24"/>
        </w:rPr>
      </w:pPr>
    </w:p>
    <w:p w14:paraId="62CC62AB" w14:textId="77777777" w:rsidR="00646B80" w:rsidRDefault="00646B80">
      <w:pPr>
        <w:spacing w:line="240" w:lineRule="auto"/>
        <w:jc w:val="left"/>
        <w:rPr>
          <w:rFonts w:ascii="Times New Roman" w:hAnsi="Times New Roman"/>
          <w:b/>
          <w:bCs/>
          <w:sz w:val="24"/>
        </w:rPr>
      </w:pPr>
    </w:p>
    <w:p w14:paraId="45787912" w14:textId="77777777" w:rsidR="00646B80" w:rsidRDefault="00646B80">
      <w:pPr>
        <w:spacing w:line="240" w:lineRule="auto"/>
        <w:jc w:val="left"/>
        <w:rPr>
          <w:rFonts w:ascii="Times New Roman" w:hAnsi="Times New Roman"/>
          <w:b/>
          <w:bCs/>
          <w:sz w:val="24"/>
        </w:rPr>
      </w:pPr>
    </w:p>
    <w:p w14:paraId="0207FCD4" w14:textId="77777777" w:rsidR="00646B80" w:rsidRDefault="00646B80">
      <w:pPr>
        <w:spacing w:line="240" w:lineRule="auto"/>
        <w:jc w:val="left"/>
        <w:rPr>
          <w:rFonts w:ascii="Times New Roman" w:hAnsi="Times New Roman"/>
          <w:b/>
          <w:bCs/>
          <w:sz w:val="24"/>
        </w:rPr>
      </w:pPr>
    </w:p>
    <w:p w14:paraId="15CFA2CB" w14:textId="77777777" w:rsidR="00646B80" w:rsidRDefault="00646B80">
      <w:pPr>
        <w:spacing w:line="240" w:lineRule="auto"/>
        <w:jc w:val="left"/>
        <w:rPr>
          <w:rFonts w:ascii="Times New Roman" w:hAnsi="Times New Roman"/>
          <w:b/>
          <w:bCs/>
          <w:sz w:val="24"/>
        </w:rPr>
      </w:pPr>
    </w:p>
    <w:p w14:paraId="5F7ECD51" w14:textId="7C4A3BC2" w:rsidR="002910CB" w:rsidRDefault="002910CB" w:rsidP="002910CB">
      <w:pPr>
        <w:jc w:val="left"/>
        <w:rPr>
          <w:rFonts w:ascii="Times New Roman" w:hAnsi="Times New Roman"/>
          <w:b/>
          <w:bCs/>
          <w:sz w:val="24"/>
        </w:rPr>
      </w:pPr>
      <w:r w:rsidRPr="002910CB">
        <w:rPr>
          <w:rFonts w:ascii="Times New Roman" w:hAnsi="Times New Roman"/>
          <w:b/>
          <w:bCs/>
          <w:sz w:val="24"/>
        </w:rPr>
        <w:lastRenderedPageBreak/>
        <w:t>2.3.3. Khối MCU</w:t>
      </w:r>
    </w:p>
    <w:p w14:paraId="1E9788B3" w14:textId="77777777" w:rsidR="002910CB" w:rsidRDefault="002910CB" w:rsidP="002910CB">
      <w:pPr>
        <w:jc w:val="left"/>
        <w:rPr>
          <w:rFonts w:ascii="Times New Roman" w:hAnsi="Times New Roman"/>
          <w:b/>
          <w:bCs/>
          <w:sz w:val="24"/>
        </w:rPr>
      </w:pPr>
      <w:r w:rsidRPr="00EB356C">
        <w:rPr>
          <w:rFonts w:ascii="Times New Roman" w:hAnsi="Times New Roman"/>
          <w:noProof/>
          <w:sz w:val="24"/>
        </w:rPr>
        <w:drawing>
          <wp:inline distT="0" distB="0" distL="0" distR="0" wp14:anchorId="40EC0811" wp14:editId="39FE5775">
            <wp:extent cx="5761990" cy="4076700"/>
            <wp:effectExtent l="0" t="0" r="0" b="0"/>
            <wp:docPr id="1635951593"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951593" name="Picture 1" descr="A diagram of a computer&#10;&#10;AI-generated content may be incorrect."/>
                    <pic:cNvPicPr/>
                  </pic:nvPicPr>
                  <pic:blipFill>
                    <a:blip r:embed="rId20"/>
                    <a:stretch>
                      <a:fillRect/>
                    </a:stretch>
                  </pic:blipFill>
                  <pic:spPr>
                    <a:xfrm>
                      <a:off x="0" y="0"/>
                      <a:ext cx="5761990" cy="4076700"/>
                    </a:xfrm>
                    <a:prstGeom prst="rect">
                      <a:avLst/>
                    </a:prstGeom>
                  </pic:spPr>
                </pic:pic>
              </a:graphicData>
            </a:graphic>
          </wp:inline>
        </w:drawing>
      </w:r>
    </w:p>
    <w:p w14:paraId="36640090" w14:textId="6B97AEF0" w:rsidR="002910CB" w:rsidRDefault="002910CB" w:rsidP="00646B80">
      <w:pPr>
        <w:pStyle w:val="HINHANH"/>
      </w:pPr>
      <w:bookmarkStart w:id="12" w:name="_Toc193831040"/>
      <w:r>
        <w:t>Hình 2.</w:t>
      </w:r>
      <w:r w:rsidR="008F3E56">
        <w:t>3</w:t>
      </w:r>
      <w:r>
        <w:t>: Sơ đồ khối MCU</w:t>
      </w:r>
      <w:bookmarkEnd w:id="12"/>
    </w:p>
    <w:p w14:paraId="461CC0D0" w14:textId="20C7A3D3" w:rsidR="00A530C1" w:rsidRDefault="00A530C1">
      <w:pPr>
        <w:spacing w:line="240" w:lineRule="auto"/>
        <w:jc w:val="left"/>
        <w:rPr>
          <w:rFonts w:ascii="Times New Roman" w:hAnsi="Times New Roman"/>
          <w:b/>
          <w:bCs/>
          <w:sz w:val="24"/>
        </w:rPr>
      </w:pPr>
    </w:p>
    <w:p w14:paraId="35765D5E" w14:textId="5B041169" w:rsidR="002910CB" w:rsidRDefault="002910CB" w:rsidP="002910CB">
      <w:pPr>
        <w:jc w:val="left"/>
        <w:rPr>
          <w:rFonts w:ascii="Times New Roman" w:hAnsi="Times New Roman"/>
          <w:b/>
          <w:bCs/>
          <w:sz w:val="24"/>
        </w:rPr>
      </w:pPr>
      <w:r w:rsidRPr="002910CB">
        <w:rPr>
          <w:rFonts w:ascii="Times New Roman" w:hAnsi="Times New Roman"/>
          <w:b/>
          <w:bCs/>
          <w:sz w:val="24"/>
        </w:rPr>
        <w:t xml:space="preserve">2.3.4. Sơ đồ khối </w:t>
      </w:r>
      <w:r>
        <w:rPr>
          <w:rFonts w:ascii="Times New Roman" w:hAnsi="Times New Roman"/>
          <w:b/>
          <w:bCs/>
          <w:sz w:val="24"/>
        </w:rPr>
        <w:t>H</w:t>
      </w:r>
      <w:r w:rsidRPr="002910CB">
        <w:rPr>
          <w:rFonts w:ascii="Times New Roman" w:hAnsi="Times New Roman"/>
          <w:b/>
          <w:bCs/>
          <w:sz w:val="24"/>
        </w:rPr>
        <w:t>eader</w:t>
      </w:r>
    </w:p>
    <w:p w14:paraId="18E8BCD0" w14:textId="77777777" w:rsidR="002910CB" w:rsidRDefault="002910CB" w:rsidP="002910CB">
      <w:pPr>
        <w:jc w:val="left"/>
        <w:rPr>
          <w:rFonts w:ascii="Times New Roman" w:hAnsi="Times New Roman"/>
          <w:b/>
          <w:bCs/>
          <w:sz w:val="24"/>
        </w:rPr>
      </w:pPr>
      <w:r>
        <w:rPr>
          <w:noProof/>
        </w:rPr>
        <w:drawing>
          <wp:inline distT="0" distB="0" distL="0" distR="0" wp14:anchorId="6D6DF0D4" wp14:editId="6D79E4CA">
            <wp:extent cx="5353050" cy="3783238"/>
            <wp:effectExtent l="0" t="0" r="0" b="8255"/>
            <wp:docPr id="1088388267" name="Picture 1" descr="A diagram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88267" name="Picture 1" descr="A diagram of a circuit board&#10;&#10;AI-generated content may be incorrect."/>
                    <pic:cNvPicPr/>
                  </pic:nvPicPr>
                  <pic:blipFill>
                    <a:blip r:embed="rId21"/>
                    <a:stretch>
                      <a:fillRect/>
                    </a:stretch>
                  </pic:blipFill>
                  <pic:spPr>
                    <a:xfrm>
                      <a:off x="0" y="0"/>
                      <a:ext cx="5357777" cy="3786578"/>
                    </a:xfrm>
                    <a:prstGeom prst="rect">
                      <a:avLst/>
                    </a:prstGeom>
                  </pic:spPr>
                </pic:pic>
              </a:graphicData>
            </a:graphic>
          </wp:inline>
        </w:drawing>
      </w:r>
    </w:p>
    <w:p w14:paraId="6E29CB11" w14:textId="1E09FE4F" w:rsidR="008A6789" w:rsidRPr="008A6789" w:rsidRDefault="002910CB" w:rsidP="00646B80">
      <w:pPr>
        <w:pStyle w:val="HINHANH"/>
      </w:pPr>
      <w:bookmarkStart w:id="13" w:name="_Toc193831041"/>
      <w:r>
        <w:t>Hình 2.</w:t>
      </w:r>
      <w:r w:rsidR="008F3E56">
        <w:t>4</w:t>
      </w:r>
      <w:r>
        <w:t>: Sơ đồ khối HEADER</w:t>
      </w:r>
      <w:bookmarkStart w:id="14" w:name="_Toc170290248"/>
      <w:bookmarkEnd w:id="13"/>
    </w:p>
    <w:p w14:paraId="40F7527F" w14:textId="46636516" w:rsidR="00BC00D2" w:rsidRDefault="005E7632" w:rsidP="00A8301B">
      <w:pPr>
        <w:pStyle w:val="Heading2"/>
        <w:spacing w:before="0" w:after="0" w:line="360" w:lineRule="auto"/>
        <w:rPr>
          <w:i w:val="0"/>
          <w:iCs w:val="0"/>
          <w:lang w:val="en-US"/>
        </w:rPr>
      </w:pPr>
      <w:r w:rsidRPr="008A62EC">
        <w:rPr>
          <w:i w:val="0"/>
          <w:iCs w:val="0"/>
          <w:lang w:val="en-US"/>
        </w:rPr>
        <w:lastRenderedPageBreak/>
        <w:t xml:space="preserve">2.3. </w:t>
      </w:r>
      <w:r w:rsidR="007C2DD5">
        <w:rPr>
          <w:i w:val="0"/>
          <w:iCs w:val="0"/>
          <w:lang w:val="en-US"/>
        </w:rPr>
        <w:t>Thiết kế s</w:t>
      </w:r>
      <w:r w:rsidR="00BF077C">
        <w:rPr>
          <w:i w:val="0"/>
          <w:iCs w:val="0"/>
          <w:lang w:val="en-US"/>
        </w:rPr>
        <w:t>ơ</w:t>
      </w:r>
      <w:r w:rsidR="00A17DC4" w:rsidRPr="008A62EC">
        <w:rPr>
          <w:i w:val="0"/>
          <w:iCs w:val="0"/>
          <w:lang w:val="en-US"/>
        </w:rPr>
        <w:t xml:space="preserve"> đồ nguyên lý</w:t>
      </w:r>
      <w:bookmarkEnd w:id="14"/>
    </w:p>
    <w:p w14:paraId="058545CF" w14:textId="5E363213" w:rsidR="006100F6" w:rsidRPr="006100F6" w:rsidRDefault="006100F6" w:rsidP="006100F6">
      <w:pPr>
        <w:rPr>
          <w:rFonts w:ascii="Times New Roman" w:hAnsi="Times New Roman"/>
          <w:b/>
          <w:bCs/>
          <w:sz w:val="24"/>
        </w:rPr>
      </w:pPr>
      <w:r w:rsidRPr="006100F6">
        <w:rPr>
          <w:rFonts w:ascii="Times New Roman" w:hAnsi="Times New Roman"/>
          <w:b/>
          <w:bCs/>
          <w:sz w:val="24"/>
        </w:rPr>
        <w:t>2.3.1. Sơ đồ nguyên lý</w:t>
      </w:r>
      <w:r>
        <w:rPr>
          <w:rFonts w:ascii="Times New Roman" w:hAnsi="Times New Roman"/>
          <w:b/>
          <w:bCs/>
          <w:sz w:val="24"/>
        </w:rPr>
        <w:t xml:space="preserve"> tổng quan</w:t>
      </w:r>
    </w:p>
    <w:p w14:paraId="29CFCE76" w14:textId="0D3279CF" w:rsidR="00EB356C" w:rsidRPr="00EB356C" w:rsidRDefault="002910CB" w:rsidP="00EB356C">
      <w:pPr>
        <w:jc w:val="center"/>
        <w:rPr>
          <w:rFonts w:ascii="Times New Roman" w:hAnsi="Times New Roman"/>
          <w:sz w:val="24"/>
        </w:rPr>
      </w:pPr>
      <w:r>
        <w:rPr>
          <w:noProof/>
        </w:rPr>
        <w:drawing>
          <wp:inline distT="0" distB="0" distL="0" distR="0" wp14:anchorId="6477C43A" wp14:editId="234D49C2">
            <wp:extent cx="5761990" cy="4074160"/>
            <wp:effectExtent l="0" t="0" r="0" b="2540"/>
            <wp:docPr id="997420804" name="Picture 1" descr="A white boar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420804" name="Picture 1" descr="A white board with black text&#10;&#10;AI-generated content may be incorrect."/>
                    <pic:cNvPicPr/>
                  </pic:nvPicPr>
                  <pic:blipFill>
                    <a:blip r:embed="rId22"/>
                    <a:stretch>
                      <a:fillRect/>
                    </a:stretch>
                  </pic:blipFill>
                  <pic:spPr>
                    <a:xfrm>
                      <a:off x="0" y="0"/>
                      <a:ext cx="5761990" cy="4074160"/>
                    </a:xfrm>
                    <a:prstGeom prst="rect">
                      <a:avLst/>
                    </a:prstGeom>
                  </pic:spPr>
                </pic:pic>
              </a:graphicData>
            </a:graphic>
          </wp:inline>
        </w:drawing>
      </w:r>
    </w:p>
    <w:p w14:paraId="17CF75B1" w14:textId="112E30A2" w:rsidR="002F493C" w:rsidRPr="00EB356C" w:rsidRDefault="00EB356C" w:rsidP="00646B80">
      <w:pPr>
        <w:pStyle w:val="HINHANH"/>
      </w:pPr>
      <w:bookmarkStart w:id="15" w:name="_Toc193831042"/>
      <w:r w:rsidRPr="00EB356C">
        <w:t>Hình 2.</w:t>
      </w:r>
      <w:r w:rsidR="008F3E56">
        <w:t>5</w:t>
      </w:r>
      <w:r w:rsidRPr="00EB356C">
        <w:t>: Sơ đồ nguyên lý</w:t>
      </w:r>
      <w:bookmarkEnd w:id="15"/>
    </w:p>
    <w:p w14:paraId="43D0CDB2" w14:textId="70D6B3D4" w:rsidR="00A530C1" w:rsidRDefault="00A530C1" w:rsidP="00A530C1">
      <w:pPr>
        <w:jc w:val="center"/>
        <w:rPr>
          <w:i/>
          <w:iCs/>
        </w:rPr>
      </w:pPr>
      <w:r w:rsidRPr="00A530C1">
        <w:rPr>
          <w:i/>
          <w:iCs/>
          <w:noProof/>
        </w:rPr>
        <w:lastRenderedPageBreak/>
        <w:drawing>
          <wp:inline distT="0" distB="0" distL="0" distR="0" wp14:anchorId="77BDBB0E" wp14:editId="4A3EF386">
            <wp:extent cx="4991797" cy="5401429"/>
            <wp:effectExtent l="0" t="0" r="0" b="8890"/>
            <wp:docPr id="1524157440" name="Picture 1" descr="A table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157440" name="Picture 1" descr="A table with numbers and letters&#10;&#10;AI-generated content may be incorrect."/>
                    <pic:cNvPicPr/>
                  </pic:nvPicPr>
                  <pic:blipFill>
                    <a:blip r:embed="rId23"/>
                    <a:stretch>
                      <a:fillRect/>
                    </a:stretch>
                  </pic:blipFill>
                  <pic:spPr>
                    <a:xfrm>
                      <a:off x="0" y="0"/>
                      <a:ext cx="4991797" cy="5401429"/>
                    </a:xfrm>
                    <a:prstGeom prst="rect">
                      <a:avLst/>
                    </a:prstGeom>
                  </pic:spPr>
                </pic:pic>
              </a:graphicData>
            </a:graphic>
          </wp:inline>
        </w:drawing>
      </w:r>
    </w:p>
    <w:p w14:paraId="134142F7" w14:textId="135AB780" w:rsidR="00A530C1" w:rsidRDefault="00A530C1" w:rsidP="00A530C1">
      <w:pPr>
        <w:jc w:val="center"/>
        <w:rPr>
          <w:i/>
          <w:iCs/>
        </w:rPr>
      </w:pPr>
      <w:r>
        <w:rPr>
          <w:i/>
          <w:iCs/>
        </w:rPr>
        <w:t>Bảng</w:t>
      </w:r>
      <w:r w:rsidR="008F3E56">
        <w:rPr>
          <w:i/>
          <w:iCs/>
        </w:rPr>
        <w:t xml:space="preserve"> </w:t>
      </w:r>
      <w:r>
        <w:rPr>
          <w:i/>
          <w:iCs/>
        </w:rPr>
        <w:t>2.</w:t>
      </w:r>
      <w:r w:rsidR="008F3E56">
        <w:rPr>
          <w:i/>
          <w:iCs/>
        </w:rPr>
        <w:t>6</w:t>
      </w:r>
      <w:r>
        <w:rPr>
          <w:i/>
          <w:iCs/>
        </w:rPr>
        <w:t>: Bảng linh kiện và tham số linh kiện sử dụng trong mạch</w:t>
      </w:r>
    </w:p>
    <w:p w14:paraId="3F2CDD92" w14:textId="77777777" w:rsidR="00A530C1" w:rsidRPr="002910CB" w:rsidRDefault="00A530C1" w:rsidP="00A530C1">
      <w:pPr>
        <w:jc w:val="center"/>
        <w:rPr>
          <w:i/>
          <w:iCs/>
        </w:rPr>
      </w:pPr>
    </w:p>
    <w:p w14:paraId="73C17B06" w14:textId="318674D2" w:rsidR="00C11841" w:rsidRDefault="008A62EC" w:rsidP="007F200C">
      <w:pPr>
        <w:pStyle w:val="Heading2"/>
        <w:spacing w:before="0" w:after="0" w:line="360" w:lineRule="auto"/>
        <w:rPr>
          <w:i w:val="0"/>
          <w:iCs w:val="0"/>
        </w:rPr>
      </w:pPr>
      <w:bookmarkStart w:id="16" w:name="_Toc170290249"/>
      <w:r w:rsidRPr="008A62EC">
        <w:rPr>
          <w:i w:val="0"/>
          <w:iCs w:val="0"/>
        </w:rPr>
        <w:lastRenderedPageBreak/>
        <w:t>2.</w:t>
      </w:r>
      <w:r w:rsidR="00C11841">
        <w:rPr>
          <w:i w:val="0"/>
          <w:iCs w:val="0"/>
        </w:rPr>
        <w:t>4</w:t>
      </w:r>
      <w:r w:rsidRPr="008A62EC">
        <w:rPr>
          <w:i w:val="0"/>
          <w:iCs w:val="0"/>
        </w:rPr>
        <w:t xml:space="preserve">. </w:t>
      </w:r>
      <w:r w:rsidR="00532CAC" w:rsidRPr="008A62EC">
        <w:rPr>
          <w:i w:val="0"/>
          <w:iCs w:val="0"/>
        </w:rPr>
        <w:t>Thiết kế layout và chế tạo PCB</w:t>
      </w:r>
      <w:bookmarkEnd w:id="16"/>
    </w:p>
    <w:p w14:paraId="31E5BD12" w14:textId="382F3A2D" w:rsidR="002F493C" w:rsidRPr="002F493C" w:rsidRDefault="002F493C" w:rsidP="002F493C">
      <w:r w:rsidRPr="002F493C">
        <w:rPr>
          <w:noProof/>
        </w:rPr>
        <w:drawing>
          <wp:inline distT="0" distB="0" distL="0" distR="0" wp14:anchorId="04063700" wp14:editId="4726D604">
            <wp:extent cx="5761990" cy="6218555"/>
            <wp:effectExtent l="0" t="0" r="0" b="0"/>
            <wp:docPr id="779207742" name="Picture 3" descr="A computer circuit board with many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207742" name="Picture 3" descr="A computer circuit board with many wires&#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1990" cy="6218555"/>
                    </a:xfrm>
                    <a:prstGeom prst="rect">
                      <a:avLst/>
                    </a:prstGeom>
                    <a:noFill/>
                    <a:ln>
                      <a:noFill/>
                    </a:ln>
                  </pic:spPr>
                </pic:pic>
              </a:graphicData>
            </a:graphic>
          </wp:inline>
        </w:drawing>
      </w:r>
    </w:p>
    <w:p w14:paraId="7FA2D598" w14:textId="63F7E635" w:rsidR="006100F6" w:rsidRPr="002F493C" w:rsidRDefault="002F493C" w:rsidP="00646B80">
      <w:pPr>
        <w:pStyle w:val="HINHANH"/>
      </w:pPr>
      <w:bookmarkStart w:id="17" w:name="_Toc193831043"/>
      <w:r w:rsidRPr="002F493C">
        <w:t>Hình 2.</w:t>
      </w:r>
      <w:r w:rsidR="008F3E56">
        <w:t>7</w:t>
      </w:r>
      <w:r w:rsidRPr="002F493C">
        <w:t>: Mạch dán PCB được thiết kế bằng ứng dụng Kicad</w:t>
      </w:r>
      <w:bookmarkEnd w:id="17"/>
    </w:p>
    <w:p w14:paraId="7A902F00" w14:textId="77777777" w:rsidR="002F493C" w:rsidRDefault="002F493C">
      <w:pPr>
        <w:spacing w:line="240" w:lineRule="auto"/>
        <w:jc w:val="left"/>
        <w:rPr>
          <w:rFonts w:ascii="Times New Roman" w:hAnsi="Times New Roman"/>
          <w:b/>
          <w:bCs/>
          <w:sz w:val="24"/>
          <w:lang w:val="it-IT"/>
        </w:rPr>
      </w:pPr>
      <w:r>
        <w:rPr>
          <w:rFonts w:ascii="Times New Roman" w:hAnsi="Times New Roman"/>
          <w:b/>
          <w:bCs/>
          <w:sz w:val="24"/>
          <w:lang w:val="it-IT"/>
        </w:rPr>
        <w:br w:type="page"/>
      </w:r>
    </w:p>
    <w:p w14:paraId="137B17B8" w14:textId="31934A25" w:rsidR="008B573F" w:rsidRDefault="00EB356C" w:rsidP="008B573F">
      <w:pPr>
        <w:rPr>
          <w:rFonts w:ascii="Times New Roman" w:hAnsi="Times New Roman"/>
          <w:b/>
          <w:bCs/>
          <w:sz w:val="24"/>
          <w:lang w:val="it-IT"/>
        </w:rPr>
      </w:pPr>
      <w:r w:rsidRPr="00EB356C">
        <w:rPr>
          <w:rFonts w:ascii="Times New Roman" w:hAnsi="Times New Roman"/>
          <w:b/>
          <w:bCs/>
          <w:sz w:val="24"/>
          <w:lang w:val="it-IT"/>
        </w:rPr>
        <w:lastRenderedPageBreak/>
        <w:t>2.4.1. Sơ đồ mạch in</w:t>
      </w:r>
    </w:p>
    <w:p w14:paraId="10862500" w14:textId="471CA839" w:rsidR="00EB356C" w:rsidRDefault="002F493C" w:rsidP="008B573F">
      <w:pPr>
        <w:rPr>
          <w:rFonts w:ascii="Times New Roman" w:hAnsi="Times New Roman"/>
          <w:b/>
          <w:bCs/>
          <w:sz w:val="24"/>
          <w:lang w:val="it-IT"/>
        </w:rPr>
      </w:pPr>
      <w:r w:rsidRPr="002910CB">
        <w:rPr>
          <w:noProof/>
          <w:lang w:val="it-IT"/>
        </w:rPr>
        <w:drawing>
          <wp:inline distT="0" distB="0" distL="0" distR="0" wp14:anchorId="316E7BC2" wp14:editId="70C78702">
            <wp:extent cx="5761990" cy="4053840"/>
            <wp:effectExtent l="0" t="0" r="0" b="3810"/>
            <wp:docPr id="1769301080" name="Picture 1" descr="A black and white drawing of a computer chi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301080" name="Picture 1" descr="A black and white drawing of a computer chip&#10;&#10;AI-generated content may be incorrect."/>
                    <pic:cNvPicPr/>
                  </pic:nvPicPr>
                  <pic:blipFill>
                    <a:blip r:embed="rId25"/>
                    <a:stretch>
                      <a:fillRect/>
                    </a:stretch>
                  </pic:blipFill>
                  <pic:spPr>
                    <a:xfrm>
                      <a:off x="0" y="0"/>
                      <a:ext cx="5761990" cy="4053840"/>
                    </a:xfrm>
                    <a:prstGeom prst="rect">
                      <a:avLst/>
                    </a:prstGeom>
                  </pic:spPr>
                </pic:pic>
              </a:graphicData>
            </a:graphic>
          </wp:inline>
        </w:drawing>
      </w:r>
    </w:p>
    <w:p w14:paraId="37A4044E" w14:textId="283F70B5" w:rsidR="002F493C" w:rsidRPr="002F493C" w:rsidRDefault="002F493C" w:rsidP="00646B80">
      <w:pPr>
        <w:pStyle w:val="HINHANH"/>
      </w:pPr>
      <w:bookmarkStart w:id="18" w:name="_Toc193831044"/>
      <w:r>
        <w:t>Hình 2.</w:t>
      </w:r>
      <w:r w:rsidR="008F3E56">
        <w:t>8</w:t>
      </w:r>
      <w:r>
        <w:t>: Sơ đồ mạch in</w:t>
      </w:r>
      <w:bookmarkEnd w:id="18"/>
    </w:p>
    <w:p w14:paraId="36C27EE7" w14:textId="4007DBDF" w:rsidR="00D5039A" w:rsidRPr="00646B80" w:rsidRDefault="00203034" w:rsidP="00646B80">
      <w:pPr>
        <w:pStyle w:val="Heading2"/>
        <w:spacing w:before="0" w:after="0" w:line="360" w:lineRule="auto"/>
        <w:rPr>
          <w:i w:val="0"/>
          <w:iCs w:val="0"/>
        </w:rPr>
      </w:pPr>
      <w:bookmarkStart w:id="19" w:name="_Toc170290250"/>
      <w:r w:rsidRPr="005C7CD0">
        <w:rPr>
          <w:i w:val="0"/>
          <w:iCs w:val="0"/>
        </w:rPr>
        <w:t xml:space="preserve">2.5. </w:t>
      </w:r>
      <w:r w:rsidR="00A27581" w:rsidRPr="005C7CD0">
        <w:rPr>
          <w:i w:val="0"/>
          <w:iCs w:val="0"/>
        </w:rPr>
        <w:t>Thiết kế giải thuật</w:t>
      </w:r>
      <w:bookmarkEnd w:id="19"/>
    </w:p>
    <w:p w14:paraId="35B23BDA" w14:textId="77777777" w:rsidR="00646B80" w:rsidRDefault="00646B80" w:rsidP="00646B80">
      <w:pPr>
        <w:pStyle w:val="Heading3"/>
      </w:pPr>
      <w:r>
        <w:t>2.5.1. Thuật toán ngoại vi I2C</w:t>
      </w:r>
    </w:p>
    <w:p w14:paraId="6C76B6BC" w14:textId="231B5885" w:rsidR="00D5039A" w:rsidRDefault="00D5039A" w:rsidP="00D5039A">
      <w:pPr>
        <w:spacing w:line="360" w:lineRule="auto"/>
        <w:jc w:val="center"/>
      </w:pPr>
    </w:p>
    <w:p w14:paraId="6FB3A862" w14:textId="77777777" w:rsidR="001D4220" w:rsidRDefault="001D4220" w:rsidP="001D4220">
      <w:r w:rsidRPr="008D5420">
        <w:rPr>
          <w:noProof/>
        </w:rPr>
        <w:drawing>
          <wp:inline distT="0" distB="0" distL="0" distR="0" wp14:anchorId="5A4F9F9A" wp14:editId="600DE0AB">
            <wp:extent cx="4889021" cy="3257550"/>
            <wp:effectExtent l="0" t="0" r="6985" b="0"/>
            <wp:docPr id="523327994" name="Picture 1"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27994" name="Picture 1" descr="A diagram of a computer system&#10;&#10;Description automatically generated"/>
                    <pic:cNvPicPr/>
                  </pic:nvPicPr>
                  <pic:blipFill>
                    <a:blip r:embed="rId26"/>
                    <a:stretch>
                      <a:fillRect/>
                    </a:stretch>
                  </pic:blipFill>
                  <pic:spPr>
                    <a:xfrm>
                      <a:off x="0" y="0"/>
                      <a:ext cx="4924645" cy="3281286"/>
                    </a:xfrm>
                    <a:prstGeom prst="rect">
                      <a:avLst/>
                    </a:prstGeom>
                  </pic:spPr>
                </pic:pic>
              </a:graphicData>
            </a:graphic>
          </wp:inline>
        </w:drawing>
      </w:r>
    </w:p>
    <w:p w14:paraId="7FD8F58A" w14:textId="73D3335F" w:rsidR="001D4220" w:rsidRPr="00646B80" w:rsidRDefault="001D4220" w:rsidP="00646B80">
      <w:pPr>
        <w:pStyle w:val="HINHANH"/>
      </w:pPr>
      <w:bookmarkStart w:id="20" w:name="_Toc173076033"/>
      <w:bookmarkStart w:id="21" w:name="_Toc193831045"/>
      <w:r w:rsidRPr="00646B80">
        <w:t>Hình 2.</w:t>
      </w:r>
      <w:r w:rsidR="002E40F6" w:rsidRPr="00646B80">
        <w:t>9</w:t>
      </w:r>
      <w:r w:rsidRPr="00646B80">
        <w:t>: Sơ đồ khối ngoại vi I2C chế độ Master của PIC16F887.[4]</w:t>
      </w:r>
      <w:bookmarkEnd w:id="20"/>
      <w:bookmarkEnd w:id="21"/>
    </w:p>
    <w:p w14:paraId="4150B674" w14:textId="77777777" w:rsidR="001D4220" w:rsidRPr="005E1F4E" w:rsidRDefault="001D4220" w:rsidP="001D4220">
      <w:pPr>
        <w:spacing w:before="100" w:beforeAutospacing="1" w:after="100" w:afterAutospacing="1"/>
        <w:ind w:firstLine="720"/>
        <w:rPr>
          <w:rFonts w:ascii="Times New Roman" w:hAnsi="Times New Roman"/>
          <w:szCs w:val="26"/>
          <w:lang w:eastAsia="vi-VN"/>
        </w:rPr>
      </w:pPr>
      <w:r w:rsidRPr="005E1F4E">
        <w:rPr>
          <w:rFonts w:ascii="Times New Roman" w:hAnsi="Times New Roman"/>
          <w:szCs w:val="26"/>
          <w:lang w:val="vi-VN" w:eastAsia="vi-VN"/>
        </w:rPr>
        <w:lastRenderedPageBreak/>
        <w:t xml:space="preserve">Để sử dụng I2C ở chế độ master trên vi điều khiển PIC, các thanh ghi sau đây cần được cấu hình và sử dụng. Dưới đây </w:t>
      </w:r>
      <w:r w:rsidRPr="005E1F4E">
        <w:rPr>
          <w:rFonts w:ascii="Times New Roman" w:hAnsi="Times New Roman"/>
          <w:szCs w:val="26"/>
          <w:lang w:eastAsia="vi-VN"/>
        </w:rPr>
        <w:t>quy trình khởi động ngoại vi I2C với baud rate 100KHz</w:t>
      </w:r>
      <w:r w:rsidRPr="005E1F4E">
        <w:rPr>
          <w:rFonts w:ascii="Times New Roman" w:hAnsi="Times New Roman"/>
          <w:szCs w:val="26"/>
          <w:lang w:val="vi-VN" w:eastAsia="vi-VN"/>
        </w:rPr>
        <w:t xml:space="preserve"> cùng với ghi chú thích về ý nghĩa và vai trò của từng thanh ghi:</w:t>
      </w:r>
    </w:p>
    <w:p w14:paraId="693C1C06" w14:textId="5A188ED1" w:rsidR="002D4DC3" w:rsidRPr="002D4DC3" w:rsidRDefault="002D4DC3" w:rsidP="001D4220">
      <w:pPr>
        <w:spacing w:before="100" w:beforeAutospacing="1" w:after="100" w:afterAutospacing="1"/>
        <w:ind w:firstLine="720"/>
        <w:rPr>
          <w:szCs w:val="26"/>
          <w:lang w:eastAsia="vi-VN"/>
        </w:rPr>
      </w:pPr>
      <w:r w:rsidRPr="002D4DC3">
        <w:rPr>
          <w:noProof/>
          <w:szCs w:val="26"/>
          <w:lang w:eastAsia="vi-VN"/>
        </w:rPr>
        <w:drawing>
          <wp:inline distT="0" distB="0" distL="0" distR="0" wp14:anchorId="7B2BCA9A" wp14:editId="56ECC69C">
            <wp:extent cx="5761990" cy="3160395"/>
            <wp:effectExtent l="0" t="0" r="0" b="1905"/>
            <wp:docPr id="569831423"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831423" name="Picture 1" descr="A screen shot of a computer program&#10;&#10;AI-generated content may be incorrect."/>
                    <pic:cNvPicPr/>
                  </pic:nvPicPr>
                  <pic:blipFill>
                    <a:blip r:embed="rId27"/>
                    <a:stretch>
                      <a:fillRect/>
                    </a:stretch>
                  </pic:blipFill>
                  <pic:spPr>
                    <a:xfrm>
                      <a:off x="0" y="0"/>
                      <a:ext cx="5761990" cy="3160395"/>
                    </a:xfrm>
                    <a:prstGeom prst="rect">
                      <a:avLst/>
                    </a:prstGeom>
                  </pic:spPr>
                </pic:pic>
              </a:graphicData>
            </a:graphic>
          </wp:inline>
        </w:drawing>
      </w:r>
    </w:p>
    <w:p w14:paraId="4B463C9C" w14:textId="77777777" w:rsidR="001D4220" w:rsidRDefault="001D4220" w:rsidP="001D4220">
      <w:pPr>
        <w:spacing w:before="100" w:beforeAutospacing="1" w:after="100" w:afterAutospacing="1"/>
        <w:jc w:val="left"/>
        <w:rPr>
          <w:szCs w:val="26"/>
          <w:lang w:eastAsia="vi-VN"/>
        </w:rPr>
      </w:pPr>
    </w:p>
    <w:p w14:paraId="60901AF7" w14:textId="77777777" w:rsidR="001D4220" w:rsidRPr="00B6322E" w:rsidRDefault="001D4220" w:rsidP="001D4220">
      <w:pPr>
        <w:spacing w:before="100" w:beforeAutospacing="1" w:after="100" w:afterAutospacing="1"/>
        <w:jc w:val="left"/>
        <w:rPr>
          <w:szCs w:val="26"/>
          <w:lang w:eastAsia="vi-VN"/>
        </w:rPr>
      </w:pPr>
      <w:r w:rsidRPr="002C7DB4">
        <w:rPr>
          <w:noProof/>
          <w:szCs w:val="26"/>
          <w:lang w:eastAsia="vi-VN"/>
        </w:rPr>
        <w:lastRenderedPageBreak/>
        <w:drawing>
          <wp:inline distT="0" distB="0" distL="0" distR="0" wp14:anchorId="1E107DEE" wp14:editId="79BBDC23">
            <wp:extent cx="6078276" cy="1419225"/>
            <wp:effectExtent l="0" t="0" r="0" b="0"/>
            <wp:docPr id="232576537" name="Picture 1" descr="A close-up of a regi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76537" name="Picture 1" descr="A close-up of a register&#10;&#10;Description automatically generated"/>
                    <pic:cNvPicPr/>
                  </pic:nvPicPr>
                  <pic:blipFill>
                    <a:blip r:embed="rId28"/>
                    <a:stretch>
                      <a:fillRect/>
                    </a:stretch>
                  </pic:blipFill>
                  <pic:spPr>
                    <a:xfrm>
                      <a:off x="0" y="0"/>
                      <a:ext cx="6084833" cy="1420756"/>
                    </a:xfrm>
                    <a:prstGeom prst="rect">
                      <a:avLst/>
                    </a:prstGeom>
                  </pic:spPr>
                </pic:pic>
              </a:graphicData>
            </a:graphic>
          </wp:inline>
        </w:drawing>
      </w:r>
      <w:r w:rsidRPr="00CD35EA">
        <w:rPr>
          <w:noProof/>
        </w:rPr>
        <w:t xml:space="preserve"> </w:t>
      </w:r>
      <w:r w:rsidRPr="00CD35EA">
        <w:rPr>
          <w:noProof/>
          <w:szCs w:val="26"/>
          <w:lang w:eastAsia="vi-VN"/>
        </w:rPr>
        <w:drawing>
          <wp:inline distT="0" distB="0" distL="0" distR="0" wp14:anchorId="36F93243" wp14:editId="1109FE72">
            <wp:extent cx="6209414" cy="6391499"/>
            <wp:effectExtent l="0" t="0" r="0" b="0"/>
            <wp:docPr id="2067878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78814" name="Picture 1" descr="A screenshot of a computer program&#10;&#10;Description automatically generated"/>
                    <pic:cNvPicPr/>
                  </pic:nvPicPr>
                  <pic:blipFill>
                    <a:blip r:embed="rId29"/>
                    <a:stretch>
                      <a:fillRect/>
                    </a:stretch>
                  </pic:blipFill>
                  <pic:spPr>
                    <a:xfrm>
                      <a:off x="0" y="0"/>
                      <a:ext cx="6222103" cy="6404560"/>
                    </a:xfrm>
                    <a:prstGeom prst="rect">
                      <a:avLst/>
                    </a:prstGeom>
                  </pic:spPr>
                </pic:pic>
              </a:graphicData>
            </a:graphic>
          </wp:inline>
        </w:drawing>
      </w:r>
    </w:p>
    <w:p w14:paraId="13675DF5" w14:textId="29956964" w:rsidR="001D4220" w:rsidRPr="00210F2F" w:rsidRDefault="001D4220" w:rsidP="00646B80">
      <w:pPr>
        <w:pStyle w:val="HINHANH"/>
        <w:rPr>
          <w:lang w:val="en-US"/>
        </w:rPr>
      </w:pPr>
      <w:r w:rsidRPr="00B6322E">
        <w:rPr>
          <w:rFonts w:eastAsia="Times New Roman" w:cs="Times New Roman"/>
          <w:color w:val="auto"/>
          <w:szCs w:val="26"/>
          <w:lang w:eastAsia="vi-VN"/>
        </w:rPr>
        <w:t xml:space="preserve"> </w:t>
      </w:r>
      <w:bookmarkStart w:id="22" w:name="_Toc173076034"/>
      <w:bookmarkStart w:id="23" w:name="_Toc193831046"/>
      <w:r>
        <w:t>Hình 2.1</w:t>
      </w:r>
      <w:r w:rsidR="002E40F6">
        <w:rPr>
          <w:lang w:val="en-US"/>
        </w:rPr>
        <w:t>0</w:t>
      </w:r>
      <w:r>
        <w:t>: Thanh ghi SSPCON cấu hình I2C.</w:t>
      </w:r>
      <w:r>
        <w:rPr>
          <w:lang w:val="en-US"/>
        </w:rPr>
        <w:t>[4]</w:t>
      </w:r>
      <w:bookmarkEnd w:id="22"/>
      <w:bookmarkEnd w:id="23"/>
    </w:p>
    <w:p w14:paraId="7F8C4CE0" w14:textId="77777777" w:rsidR="001D4220" w:rsidRDefault="001D4220" w:rsidP="001D4220">
      <w:pPr>
        <w:spacing w:before="100" w:beforeAutospacing="1" w:after="100" w:afterAutospacing="1"/>
        <w:jc w:val="left"/>
        <w:rPr>
          <w:b/>
          <w:bCs/>
          <w:szCs w:val="26"/>
          <w:lang w:eastAsia="vi-VN"/>
        </w:rPr>
      </w:pPr>
    </w:p>
    <w:p w14:paraId="446E3B84" w14:textId="77777777" w:rsidR="001D4220" w:rsidRPr="002403E8" w:rsidRDefault="001D4220" w:rsidP="001D4220">
      <w:pPr>
        <w:spacing w:before="100" w:beforeAutospacing="1" w:after="100" w:afterAutospacing="1"/>
        <w:jc w:val="left"/>
        <w:rPr>
          <w:szCs w:val="26"/>
          <w:lang w:eastAsia="vi-VN"/>
        </w:rPr>
      </w:pPr>
      <w:r w:rsidRPr="002C7DB4">
        <w:rPr>
          <w:noProof/>
          <w:szCs w:val="26"/>
          <w:lang w:eastAsia="vi-VN"/>
        </w:rPr>
        <w:lastRenderedPageBreak/>
        <w:drawing>
          <wp:inline distT="0" distB="0" distL="0" distR="0" wp14:anchorId="4773278B" wp14:editId="27C0C7F4">
            <wp:extent cx="6015279" cy="1571625"/>
            <wp:effectExtent l="0" t="0" r="0" b="0"/>
            <wp:docPr id="185536605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366052" name="Picture 1" descr="A white paper with black text&#10;&#10;Description automatically generated"/>
                    <pic:cNvPicPr/>
                  </pic:nvPicPr>
                  <pic:blipFill>
                    <a:blip r:embed="rId30"/>
                    <a:stretch>
                      <a:fillRect/>
                    </a:stretch>
                  </pic:blipFill>
                  <pic:spPr>
                    <a:xfrm>
                      <a:off x="0" y="0"/>
                      <a:ext cx="6018803" cy="1572546"/>
                    </a:xfrm>
                    <a:prstGeom prst="rect">
                      <a:avLst/>
                    </a:prstGeom>
                  </pic:spPr>
                </pic:pic>
              </a:graphicData>
            </a:graphic>
          </wp:inline>
        </w:drawing>
      </w:r>
      <w:r w:rsidRPr="002403E8">
        <w:rPr>
          <w:noProof/>
        </w:rPr>
        <w:t xml:space="preserve"> </w:t>
      </w:r>
      <w:r w:rsidRPr="002403E8">
        <w:rPr>
          <w:noProof/>
          <w:szCs w:val="26"/>
          <w:lang w:eastAsia="vi-VN"/>
        </w:rPr>
        <w:drawing>
          <wp:inline distT="0" distB="0" distL="0" distR="0" wp14:anchorId="29C3A7EB" wp14:editId="520DB8C3">
            <wp:extent cx="6014720" cy="4656087"/>
            <wp:effectExtent l="0" t="0" r="0" b="0"/>
            <wp:docPr id="1363880482" name="Picture 1"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880482" name="Picture 1" descr="A white text on a black background&#10;&#10;Description automatically generated"/>
                    <pic:cNvPicPr/>
                  </pic:nvPicPr>
                  <pic:blipFill>
                    <a:blip r:embed="rId31"/>
                    <a:stretch>
                      <a:fillRect/>
                    </a:stretch>
                  </pic:blipFill>
                  <pic:spPr>
                    <a:xfrm>
                      <a:off x="0" y="0"/>
                      <a:ext cx="6029181" cy="4667282"/>
                    </a:xfrm>
                    <a:prstGeom prst="rect">
                      <a:avLst/>
                    </a:prstGeom>
                  </pic:spPr>
                </pic:pic>
              </a:graphicData>
            </a:graphic>
          </wp:inline>
        </w:drawing>
      </w:r>
    </w:p>
    <w:p w14:paraId="14A46F19" w14:textId="0B274440" w:rsidR="001D4220" w:rsidRPr="0095096E" w:rsidRDefault="001D4220" w:rsidP="0095096E">
      <w:pPr>
        <w:pStyle w:val="HINHANH"/>
        <w:rPr>
          <w:rFonts w:eastAsia="Times New Roman" w:cs="Times New Roman"/>
          <w:color w:val="auto"/>
          <w:szCs w:val="26"/>
          <w:lang w:val="en-US" w:eastAsia="vi-VN"/>
        </w:rPr>
      </w:pPr>
      <w:bookmarkStart w:id="24" w:name="_Toc173076035"/>
      <w:bookmarkStart w:id="25" w:name="_Toc193831047"/>
      <w:r>
        <w:t>Hình 2.1</w:t>
      </w:r>
      <w:r w:rsidR="002E40F6">
        <w:rPr>
          <w:lang w:val="en-US"/>
        </w:rPr>
        <w:t>1</w:t>
      </w:r>
      <w:r>
        <w:t>: Thanh ghi SSPCON2 cấu hình I2C.</w:t>
      </w:r>
      <w:r>
        <w:rPr>
          <w:lang w:val="en-US"/>
        </w:rPr>
        <w:t>[4]</w:t>
      </w:r>
      <w:bookmarkEnd w:id="24"/>
      <w:bookmarkEnd w:id="25"/>
    </w:p>
    <w:p w14:paraId="0346DB71" w14:textId="77777777" w:rsidR="001D4220" w:rsidRPr="00B6322E" w:rsidRDefault="001D4220" w:rsidP="001D4220">
      <w:pPr>
        <w:spacing w:before="100" w:beforeAutospacing="1" w:after="100" w:afterAutospacing="1"/>
        <w:jc w:val="left"/>
        <w:rPr>
          <w:szCs w:val="26"/>
          <w:lang w:eastAsia="vi-VN"/>
        </w:rPr>
      </w:pPr>
      <w:r w:rsidRPr="002C7DB4">
        <w:rPr>
          <w:noProof/>
          <w:szCs w:val="26"/>
          <w:lang w:eastAsia="vi-VN"/>
        </w:rPr>
        <w:drawing>
          <wp:inline distT="0" distB="0" distL="0" distR="0" wp14:anchorId="7375FB3C" wp14:editId="10342A4E">
            <wp:extent cx="6055076" cy="1485900"/>
            <wp:effectExtent l="0" t="0" r="0" b="0"/>
            <wp:docPr id="663901272" name="Picture 1" descr="A close 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1272" name="Picture 1" descr="A close up of a document&#10;&#10;Description automatically generated"/>
                    <pic:cNvPicPr/>
                  </pic:nvPicPr>
                  <pic:blipFill>
                    <a:blip r:embed="rId32"/>
                    <a:stretch>
                      <a:fillRect/>
                    </a:stretch>
                  </pic:blipFill>
                  <pic:spPr>
                    <a:xfrm>
                      <a:off x="0" y="0"/>
                      <a:ext cx="6058415" cy="1486719"/>
                    </a:xfrm>
                    <a:prstGeom prst="rect">
                      <a:avLst/>
                    </a:prstGeom>
                  </pic:spPr>
                </pic:pic>
              </a:graphicData>
            </a:graphic>
          </wp:inline>
        </w:drawing>
      </w:r>
    </w:p>
    <w:p w14:paraId="505D2ADB" w14:textId="77777777" w:rsidR="001D4220" w:rsidRDefault="001D4220" w:rsidP="001D4220">
      <w:pPr>
        <w:spacing w:before="100" w:beforeAutospacing="1" w:after="100" w:afterAutospacing="1"/>
        <w:jc w:val="left"/>
        <w:rPr>
          <w:szCs w:val="26"/>
          <w:lang w:eastAsia="vi-VN"/>
        </w:rPr>
      </w:pPr>
      <w:r w:rsidRPr="001B24CF">
        <w:rPr>
          <w:noProof/>
          <w:szCs w:val="26"/>
          <w:lang w:val="vi-VN" w:eastAsia="vi-VN"/>
        </w:rPr>
        <w:lastRenderedPageBreak/>
        <w:drawing>
          <wp:inline distT="0" distB="0" distL="0" distR="0" wp14:anchorId="3C47AF67" wp14:editId="2520DDAF">
            <wp:extent cx="5760085" cy="6114415"/>
            <wp:effectExtent l="0" t="0" r="0" b="0"/>
            <wp:docPr id="212585080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50805" name="Picture 1" descr="A screenshot of a computer program&#10;&#10;Description automatically generated"/>
                    <pic:cNvPicPr/>
                  </pic:nvPicPr>
                  <pic:blipFill>
                    <a:blip r:embed="rId33"/>
                    <a:stretch>
                      <a:fillRect/>
                    </a:stretch>
                  </pic:blipFill>
                  <pic:spPr>
                    <a:xfrm>
                      <a:off x="0" y="0"/>
                      <a:ext cx="5760085" cy="6114415"/>
                    </a:xfrm>
                    <a:prstGeom prst="rect">
                      <a:avLst/>
                    </a:prstGeom>
                  </pic:spPr>
                </pic:pic>
              </a:graphicData>
            </a:graphic>
          </wp:inline>
        </w:drawing>
      </w:r>
      <w:r w:rsidRPr="00B6322E">
        <w:rPr>
          <w:szCs w:val="26"/>
          <w:lang w:val="vi-VN" w:eastAsia="vi-VN"/>
        </w:rPr>
        <w:t xml:space="preserve">  </w:t>
      </w:r>
    </w:p>
    <w:p w14:paraId="2142053B" w14:textId="687F1DEA" w:rsidR="001D4220" w:rsidRPr="00FB2568" w:rsidRDefault="001D4220" w:rsidP="001D4220">
      <w:pPr>
        <w:pStyle w:val="HINHANH"/>
        <w:rPr>
          <w:rFonts w:eastAsia="Times New Roman" w:cs="Times New Roman"/>
          <w:color w:val="auto"/>
          <w:szCs w:val="26"/>
          <w:lang w:val="en-US" w:eastAsia="vi-VN"/>
        </w:rPr>
      </w:pPr>
      <w:bookmarkStart w:id="26" w:name="_Toc173076036"/>
      <w:bookmarkStart w:id="27" w:name="_Toc193831048"/>
      <w:r>
        <w:t>Hình 2.1</w:t>
      </w:r>
      <w:r w:rsidR="002E40F6">
        <w:rPr>
          <w:lang w:val="en-US"/>
        </w:rPr>
        <w:t>2</w:t>
      </w:r>
      <w:r>
        <w:t>: Thanh ghi SSPSTAT trạng thái I2C.</w:t>
      </w:r>
      <w:r>
        <w:rPr>
          <w:lang w:val="en-US"/>
        </w:rPr>
        <w:t>[4]</w:t>
      </w:r>
      <w:bookmarkEnd w:id="26"/>
      <w:bookmarkEnd w:id="27"/>
    </w:p>
    <w:p w14:paraId="7CCF619A" w14:textId="77777777" w:rsidR="001D4220" w:rsidRDefault="001D4220" w:rsidP="001D4220">
      <w:pPr>
        <w:spacing w:before="100" w:beforeAutospacing="1" w:after="100" w:afterAutospacing="1"/>
        <w:ind w:left="720"/>
        <w:jc w:val="left"/>
        <w:rPr>
          <w:b/>
          <w:bCs/>
          <w:szCs w:val="26"/>
          <w:lang w:eastAsia="vi-VN"/>
        </w:rPr>
      </w:pPr>
    </w:p>
    <w:p w14:paraId="3AE0417D" w14:textId="77777777" w:rsidR="001D4220" w:rsidRDefault="001D4220" w:rsidP="001D4220">
      <w:pPr>
        <w:spacing w:before="100" w:beforeAutospacing="1" w:after="100" w:afterAutospacing="1"/>
        <w:ind w:left="720"/>
        <w:jc w:val="left"/>
        <w:rPr>
          <w:b/>
          <w:bCs/>
          <w:szCs w:val="26"/>
          <w:lang w:eastAsia="vi-VN"/>
        </w:rPr>
      </w:pPr>
    </w:p>
    <w:p w14:paraId="7F7AE821" w14:textId="77777777" w:rsidR="0095096E" w:rsidRDefault="0095096E" w:rsidP="001D4220">
      <w:pPr>
        <w:spacing w:before="100" w:beforeAutospacing="1" w:after="100" w:afterAutospacing="1"/>
        <w:ind w:left="720"/>
        <w:jc w:val="left"/>
        <w:rPr>
          <w:b/>
          <w:bCs/>
          <w:szCs w:val="26"/>
          <w:lang w:eastAsia="vi-VN"/>
        </w:rPr>
      </w:pPr>
    </w:p>
    <w:p w14:paraId="08B48B50" w14:textId="77777777" w:rsidR="0095096E" w:rsidRDefault="0095096E" w:rsidP="001D4220">
      <w:pPr>
        <w:spacing w:before="100" w:beforeAutospacing="1" w:after="100" w:afterAutospacing="1"/>
        <w:ind w:left="720"/>
        <w:jc w:val="left"/>
        <w:rPr>
          <w:b/>
          <w:bCs/>
          <w:szCs w:val="26"/>
          <w:lang w:eastAsia="vi-VN"/>
        </w:rPr>
      </w:pPr>
    </w:p>
    <w:p w14:paraId="7012CFE6" w14:textId="77777777" w:rsidR="0095096E" w:rsidRDefault="0095096E" w:rsidP="001D4220">
      <w:pPr>
        <w:spacing w:before="100" w:beforeAutospacing="1" w:after="100" w:afterAutospacing="1"/>
        <w:ind w:left="720"/>
        <w:jc w:val="left"/>
        <w:rPr>
          <w:b/>
          <w:bCs/>
          <w:szCs w:val="26"/>
          <w:lang w:eastAsia="vi-VN"/>
        </w:rPr>
      </w:pPr>
    </w:p>
    <w:p w14:paraId="5A927BAC" w14:textId="77777777" w:rsidR="0095096E" w:rsidRDefault="0095096E" w:rsidP="001D4220">
      <w:pPr>
        <w:spacing w:before="100" w:beforeAutospacing="1" w:after="100" w:afterAutospacing="1"/>
        <w:ind w:left="720"/>
        <w:jc w:val="left"/>
        <w:rPr>
          <w:b/>
          <w:bCs/>
          <w:szCs w:val="26"/>
          <w:lang w:eastAsia="vi-VN"/>
        </w:rPr>
      </w:pPr>
    </w:p>
    <w:p w14:paraId="483D2BA8" w14:textId="6D2F596E" w:rsidR="001D4220" w:rsidRPr="005E1F4E" w:rsidRDefault="001D4220" w:rsidP="001D4220">
      <w:pPr>
        <w:spacing w:before="100" w:beforeAutospacing="1" w:after="100" w:afterAutospacing="1"/>
        <w:ind w:left="720"/>
        <w:jc w:val="left"/>
        <w:rPr>
          <w:rFonts w:ascii="Times New Roman" w:hAnsi="Times New Roman"/>
          <w:b/>
          <w:bCs/>
          <w:szCs w:val="26"/>
          <w:lang w:val="vi-VN" w:eastAsia="vi-VN"/>
        </w:rPr>
      </w:pPr>
      <w:r w:rsidRPr="005E1F4E">
        <w:rPr>
          <w:rFonts w:ascii="Times New Roman" w:hAnsi="Times New Roman"/>
          <w:b/>
          <w:bCs/>
          <w:szCs w:val="26"/>
          <w:lang w:val="vi-VN" w:eastAsia="vi-VN"/>
        </w:rPr>
        <w:lastRenderedPageBreak/>
        <w:t xml:space="preserve">SSPADD = ((_XTAL_FREQ / 4) / </w:t>
      </w:r>
      <w:r w:rsidR="00DD5EFB" w:rsidRPr="005E1F4E">
        <w:rPr>
          <w:rFonts w:ascii="Times New Roman" w:hAnsi="Times New Roman"/>
          <w:b/>
          <w:bCs/>
          <w:szCs w:val="26"/>
          <w:lang w:eastAsia="vi-VN"/>
        </w:rPr>
        <w:t>I2C_BaudRate</w:t>
      </w:r>
      <w:r w:rsidRPr="005E1F4E">
        <w:rPr>
          <w:rFonts w:ascii="Times New Roman" w:hAnsi="Times New Roman"/>
          <w:b/>
          <w:bCs/>
          <w:szCs w:val="26"/>
          <w:lang w:val="vi-VN" w:eastAsia="vi-VN"/>
        </w:rPr>
        <w:t>) - 1;</w:t>
      </w:r>
    </w:p>
    <w:p w14:paraId="6DC09E4D" w14:textId="221F8163" w:rsidR="001D4220" w:rsidRPr="0025532F" w:rsidRDefault="001D4220" w:rsidP="001D4220">
      <w:pPr>
        <w:spacing w:before="100" w:beforeAutospacing="1" w:after="100" w:afterAutospacing="1"/>
        <w:ind w:left="720"/>
        <w:rPr>
          <w:szCs w:val="26"/>
          <w:lang w:eastAsia="vi-VN"/>
        </w:rPr>
      </w:pPr>
      <w:r w:rsidRPr="005E1F4E">
        <w:rPr>
          <w:rFonts w:ascii="Times New Roman" w:hAnsi="Times New Roman"/>
          <w:szCs w:val="26"/>
          <w:lang w:val="vi-VN" w:eastAsia="vi-VN"/>
        </w:rPr>
        <w:t xml:space="preserve">Thiết lập tốc độ baud rate cho giao tiếp I2C. Công thức tính giá trị SSPADD dựa trên tần số của bộ dao động _XTAL_FREQ và tốc độ I2C mong muốn (ở đây  </w:t>
      </w:r>
      <w:r w:rsidR="00DD5EFB" w:rsidRPr="005E1F4E">
        <w:rPr>
          <w:rFonts w:ascii="Times New Roman" w:hAnsi="Times New Roman"/>
          <w:szCs w:val="26"/>
          <w:lang w:eastAsia="vi-VN"/>
        </w:rPr>
        <w:t>I2C_BaudRate=</w:t>
      </w:r>
      <w:r w:rsidRPr="005E1F4E">
        <w:rPr>
          <w:rFonts w:ascii="Times New Roman" w:hAnsi="Times New Roman"/>
          <w:szCs w:val="26"/>
          <w:lang w:val="vi-VN" w:eastAsia="vi-VN"/>
        </w:rPr>
        <w:t>100kHz).</w:t>
      </w:r>
      <w:r w:rsidR="00C36761" w:rsidRPr="00C36761">
        <w:rPr>
          <w:szCs w:val="26"/>
          <w:lang w:val="vi-VN" w:eastAsia="vi-VN"/>
        </w:rPr>
        <w:t xml:space="preserve"> </w:t>
      </w:r>
      <w:r w:rsidR="00C36761" w:rsidRPr="00C36761">
        <w:rPr>
          <w:noProof/>
          <w:szCs w:val="26"/>
          <w:lang w:val="vi-VN" w:eastAsia="vi-VN"/>
        </w:rPr>
        <w:drawing>
          <wp:inline distT="0" distB="0" distL="0" distR="0" wp14:anchorId="25841FE6" wp14:editId="58C873E0">
            <wp:extent cx="4915586" cy="6458851"/>
            <wp:effectExtent l="0" t="0" r="0" b="0"/>
            <wp:docPr id="2099270111" name="Picture 1" descr="A diagram of a data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270111" name="Picture 1" descr="A diagram of a data flow&#10;&#10;AI-generated content may be incorrect."/>
                    <pic:cNvPicPr/>
                  </pic:nvPicPr>
                  <pic:blipFill>
                    <a:blip r:embed="rId34"/>
                    <a:stretch>
                      <a:fillRect/>
                    </a:stretch>
                  </pic:blipFill>
                  <pic:spPr>
                    <a:xfrm>
                      <a:off x="0" y="0"/>
                      <a:ext cx="4915586" cy="6458851"/>
                    </a:xfrm>
                    <a:prstGeom prst="rect">
                      <a:avLst/>
                    </a:prstGeom>
                  </pic:spPr>
                </pic:pic>
              </a:graphicData>
            </a:graphic>
          </wp:inline>
        </w:drawing>
      </w:r>
    </w:p>
    <w:p w14:paraId="1185DAC0" w14:textId="77777777" w:rsidR="001D4220" w:rsidRPr="00B6322E" w:rsidRDefault="001D4220" w:rsidP="001D4220">
      <w:pPr>
        <w:spacing w:before="100" w:beforeAutospacing="1" w:after="100" w:afterAutospacing="1"/>
        <w:ind w:left="1080"/>
        <w:jc w:val="left"/>
        <w:rPr>
          <w:szCs w:val="26"/>
          <w:lang w:val="vi-VN" w:eastAsia="vi-VN"/>
        </w:rPr>
      </w:pPr>
    </w:p>
    <w:p w14:paraId="5725A515" w14:textId="71043C1E" w:rsidR="001D4220" w:rsidRDefault="001D4220" w:rsidP="00A72B5B">
      <w:pPr>
        <w:pStyle w:val="HINHANH"/>
      </w:pPr>
      <w:bookmarkStart w:id="28" w:name="_Toc173076037"/>
      <w:bookmarkStart w:id="29" w:name="_Toc193831049"/>
      <w:r>
        <w:t>Hình 2.1</w:t>
      </w:r>
      <w:r w:rsidR="00BC6D9A">
        <w:rPr>
          <w:lang w:val="en-US"/>
        </w:rPr>
        <w:t>3</w:t>
      </w:r>
      <w:r>
        <w:t>: Lưu đồ thuật toán gửi 1 byte vào bus I2C.</w:t>
      </w:r>
      <w:bookmarkEnd w:id="28"/>
      <w:bookmarkEnd w:id="29"/>
    </w:p>
    <w:p w14:paraId="5A3AEC58" w14:textId="77777777" w:rsidR="001D4220" w:rsidRPr="003F3598" w:rsidRDefault="001D4220" w:rsidP="001D4220">
      <w:pPr>
        <w:spacing w:after="160" w:line="259" w:lineRule="auto"/>
        <w:jc w:val="left"/>
        <w:rPr>
          <w:iCs/>
          <w:lang w:val="vi-VN"/>
        </w:rPr>
      </w:pPr>
      <w:r>
        <w:br w:type="page"/>
      </w:r>
    </w:p>
    <w:p w14:paraId="148670AF" w14:textId="796242D5" w:rsidR="001D4220" w:rsidRDefault="00C36761" w:rsidP="001D4220">
      <w:pPr>
        <w:spacing w:before="100" w:beforeAutospacing="1" w:after="100" w:afterAutospacing="1"/>
        <w:jc w:val="left"/>
        <w:rPr>
          <w:szCs w:val="26"/>
          <w:lang w:eastAsia="vi-VN"/>
        </w:rPr>
      </w:pPr>
      <w:r w:rsidRPr="00C36761">
        <w:rPr>
          <w:noProof/>
          <w:szCs w:val="26"/>
          <w:lang w:eastAsia="vi-VN"/>
        </w:rPr>
        <w:lastRenderedPageBreak/>
        <w:drawing>
          <wp:inline distT="0" distB="0" distL="0" distR="0" wp14:anchorId="49AADB04" wp14:editId="00D433D6">
            <wp:extent cx="5761990" cy="4304030"/>
            <wp:effectExtent l="0" t="0" r="0" b="1270"/>
            <wp:docPr id="531665321"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65321" name="Picture 1" descr="A computer screen shot of a program&#10;&#10;AI-generated content may be incorrect."/>
                    <pic:cNvPicPr/>
                  </pic:nvPicPr>
                  <pic:blipFill>
                    <a:blip r:embed="rId35"/>
                    <a:stretch>
                      <a:fillRect/>
                    </a:stretch>
                  </pic:blipFill>
                  <pic:spPr>
                    <a:xfrm>
                      <a:off x="0" y="0"/>
                      <a:ext cx="5761990" cy="4304030"/>
                    </a:xfrm>
                    <a:prstGeom prst="rect">
                      <a:avLst/>
                    </a:prstGeom>
                  </pic:spPr>
                </pic:pic>
              </a:graphicData>
            </a:graphic>
          </wp:inline>
        </w:drawing>
      </w:r>
    </w:p>
    <w:p w14:paraId="049DADFD" w14:textId="3DF05494" w:rsidR="001D4220" w:rsidRDefault="00445C39" w:rsidP="001D4220">
      <w:pPr>
        <w:spacing w:before="100" w:beforeAutospacing="1" w:after="100" w:afterAutospacing="1"/>
        <w:jc w:val="left"/>
        <w:rPr>
          <w:szCs w:val="26"/>
          <w:lang w:eastAsia="vi-VN"/>
        </w:rPr>
      </w:pPr>
      <w:r w:rsidRPr="00445C39">
        <w:rPr>
          <w:noProof/>
          <w:szCs w:val="26"/>
          <w:lang w:eastAsia="vi-VN"/>
        </w:rPr>
        <w:lastRenderedPageBreak/>
        <w:drawing>
          <wp:inline distT="0" distB="0" distL="0" distR="0" wp14:anchorId="47E9877C" wp14:editId="2379A7A6">
            <wp:extent cx="5761990" cy="5821680"/>
            <wp:effectExtent l="0" t="0" r="0" b="7620"/>
            <wp:docPr id="193956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56331" name=""/>
                    <pic:cNvPicPr/>
                  </pic:nvPicPr>
                  <pic:blipFill>
                    <a:blip r:embed="rId36"/>
                    <a:stretch>
                      <a:fillRect/>
                    </a:stretch>
                  </pic:blipFill>
                  <pic:spPr>
                    <a:xfrm>
                      <a:off x="0" y="0"/>
                      <a:ext cx="5761990" cy="5821680"/>
                    </a:xfrm>
                    <a:prstGeom prst="rect">
                      <a:avLst/>
                    </a:prstGeom>
                  </pic:spPr>
                </pic:pic>
              </a:graphicData>
            </a:graphic>
          </wp:inline>
        </w:drawing>
      </w:r>
    </w:p>
    <w:p w14:paraId="3028702B" w14:textId="663689F1" w:rsidR="001D4220" w:rsidRPr="003648ED" w:rsidRDefault="00172493" w:rsidP="001D4220">
      <w:pPr>
        <w:spacing w:before="100" w:beforeAutospacing="1" w:after="100" w:afterAutospacing="1"/>
        <w:ind w:hanging="90"/>
        <w:jc w:val="left"/>
        <w:rPr>
          <w:szCs w:val="26"/>
          <w:lang w:eastAsia="vi-VN"/>
        </w:rPr>
      </w:pPr>
      <w:r w:rsidRPr="00172493">
        <w:rPr>
          <w:noProof/>
          <w:szCs w:val="26"/>
          <w:lang w:eastAsia="vi-VN"/>
        </w:rPr>
        <w:drawing>
          <wp:inline distT="0" distB="0" distL="0" distR="0" wp14:anchorId="5556DE7B" wp14:editId="34477D90">
            <wp:extent cx="5761990" cy="2776220"/>
            <wp:effectExtent l="0" t="0" r="0" b="5080"/>
            <wp:docPr id="11359590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59013" name="Picture 1" descr="A screenshot of a computer&#10;&#10;AI-generated content may be incorrect."/>
                    <pic:cNvPicPr/>
                  </pic:nvPicPr>
                  <pic:blipFill>
                    <a:blip r:embed="rId37"/>
                    <a:stretch>
                      <a:fillRect/>
                    </a:stretch>
                  </pic:blipFill>
                  <pic:spPr>
                    <a:xfrm>
                      <a:off x="0" y="0"/>
                      <a:ext cx="5761990" cy="2776220"/>
                    </a:xfrm>
                    <a:prstGeom prst="rect">
                      <a:avLst/>
                    </a:prstGeom>
                  </pic:spPr>
                </pic:pic>
              </a:graphicData>
            </a:graphic>
          </wp:inline>
        </w:drawing>
      </w:r>
    </w:p>
    <w:p w14:paraId="1A63F060" w14:textId="7B98FB0F" w:rsidR="001D4220" w:rsidRPr="00672C1C" w:rsidRDefault="001D4220" w:rsidP="00A72B5B">
      <w:pPr>
        <w:pStyle w:val="HINHANH"/>
      </w:pPr>
      <w:bookmarkStart w:id="30" w:name="_Toc173076038"/>
      <w:bookmarkStart w:id="31" w:name="_Toc193831050"/>
      <w:r w:rsidRPr="00672C1C">
        <w:t>Hình 2.1</w:t>
      </w:r>
      <w:r w:rsidR="00BC6D9A">
        <w:rPr>
          <w:lang w:val="en-US"/>
        </w:rPr>
        <w:t>4</w:t>
      </w:r>
      <w:r w:rsidRPr="00672C1C">
        <w:t>: Quy trình gửi data từ Master cho Slave với địa chỉ 0x</w:t>
      </w:r>
      <w:r w:rsidR="008538FB">
        <w:rPr>
          <w:lang w:val="en-US"/>
        </w:rPr>
        <w:t>4E</w:t>
      </w:r>
      <w:r w:rsidRPr="00672C1C">
        <w:t xml:space="preserve"> qua bus I2C.</w:t>
      </w:r>
      <w:bookmarkEnd w:id="30"/>
      <w:bookmarkEnd w:id="31"/>
    </w:p>
    <w:p w14:paraId="070942AF" w14:textId="77777777" w:rsidR="001D4220" w:rsidRDefault="001D4220" w:rsidP="001D4220">
      <w:pPr>
        <w:ind w:left="-900" w:firstLine="720"/>
        <w:jc w:val="left"/>
      </w:pPr>
      <w:r w:rsidRPr="003C1EB7">
        <w:rPr>
          <w:noProof/>
        </w:rPr>
        <w:lastRenderedPageBreak/>
        <w:drawing>
          <wp:anchor distT="0" distB="0" distL="114300" distR="114300" simplePos="0" relativeHeight="251662336" behindDoc="0" locked="0" layoutInCell="1" allowOverlap="1" wp14:anchorId="34FB4D54" wp14:editId="27D26DB4">
            <wp:simplePos x="0" y="0"/>
            <wp:positionH relativeFrom="column">
              <wp:posOffset>-452858</wp:posOffset>
            </wp:positionH>
            <wp:positionV relativeFrom="paragraph">
              <wp:posOffset>-6350</wp:posOffset>
            </wp:positionV>
            <wp:extent cx="6995795" cy="5227320"/>
            <wp:effectExtent l="0" t="0" r="0" b="0"/>
            <wp:wrapSquare wrapText="bothSides"/>
            <wp:docPr id="157889414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894146" name="Picture 1" descr="A diagram of a flow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995795" cy="5227320"/>
                    </a:xfrm>
                    <a:prstGeom prst="rect">
                      <a:avLst/>
                    </a:prstGeom>
                  </pic:spPr>
                </pic:pic>
              </a:graphicData>
            </a:graphic>
            <wp14:sizeRelH relativeFrom="page">
              <wp14:pctWidth>0</wp14:pctWidth>
            </wp14:sizeRelH>
            <wp14:sizeRelV relativeFrom="page">
              <wp14:pctHeight>0</wp14:pctHeight>
            </wp14:sizeRelV>
          </wp:anchor>
        </w:drawing>
      </w:r>
    </w:p>
    <w:p w14:paraId="094FE2B5" w14:textId="1A547FA3" w:rsidR="001D4220" w:rsidRDefault="001D4220" w:rsidP="00A72B5B">
      <w:pPr>
        <w:pStyle w:val="HINHANH"/>
      </w:pPr>
      <w:bookmarkStart w:id="32" w:name="_Toc173076039"/>
      <w:bookmarkStart w:id="33" w:name="_Toc193831051"/>
      <w:r>
        <w:t>Hình 2.1</w:t>
      </w:r>
      <w:r w:rsidR="00BC6D9A">
        <w:rPr>
          <w:lang w:val="en-US"/>
        </w:rPr>
        <w:t>5</w:t>
      </w:r>
      <w:r>
        <w:t>: Lưu đồ thuật toán gửi 1 kí tự vào LCD.</w:t>
      </w:r>
      <w:bookmarkEnd w:id="32"/>
      <w:bookmarkEnd w:id="33"/>
    </w:p>
    <w:p w14:paraId="58B8F6E5" w14:textId="77777777" w:rsidR="001D4220" w:rsidRDefault="001D4220" w:rsidP="001D4220">
      <w:pPr>
        <w:pStyle w:val="HINHANH"/>
      </w:pPr>
    </w:p>
    <w:p w14:paraId="4AE4916C" w14:textId="77777777" w:rsidR="001D4220" w:rsidRDefault="001D4220" w:rsidP="001D4220">
      <w:pPr>
        <w:pStyle w:val="HINHANH"/>
      </w:pPr>
    </w:p>
    <w:p w14:paraId="3DABBB18" w14:textId="77777777" w:rsidR="001D4220" w:rsidRDefault="001D4220" w:rsidP="001D4220"/>
    <w:p w14:paraId="5C13BDB2" w14:textId="1F4C32EA" w:rsidR="001D4220" w:rsidRPr="00445C39" w:rsidRDefault="001D4220" w:rsidP="00445C39">
      <w:pPr>
        <w:spacing w:after="160" w:line="259" w:lineRule="auto"/>
        <w:jc w:val="left"/>
        <w:rPr>
          <w:rFonts w:ascii="Consolas" w:hAnsi="Consolas"/>
          <w:color w:val="569CD6"/>
          <w:sz w:val="21"/>
          <w:szCs w:val="21"/>
          <w:lang w:eastAsia="vi-VN"/>
        </w:rPr>
      </w:pPr>
      <w:r>
        <w:rPr>
          <w:rFonts w:ascii="Consolas" w:hAnsi="Consolas"/>
          <w:color w:val="569CD6"/>
          <w:sz w:val="21"/>
          <w:szCs w:val="21"/>
          <w:lang w:val="vi-VN" w:eastAsia="vi-VN"/>
        </w:rPr>
        <w:br w:type="page"/>
      </w:r>
      <w:r w:rsidR="00445C39" w:rsidRPr="00445C39">
        <w:rPr>
          <w:rFonts w:ascii="Consolas" w:hAnsi="Consolas"/>
          <w:noProof/>
          <w:color w:val="569CD6"/>
          <w:sz w:val="21"/>
          <w:szCs w:val="21"/>
          <w:lang w:val="vi-VN" w:eastAsia="vi-VN"/>
        </w:rPr>
        <w:lastRenderedPageBreak/>
        <w:drawing>
          <wp:inline distT="0" distB="0" distL="0" distR="0" wp14:anchorId="2CB9CB28" wp14:editId="24D460BF">
            <wp:extent cx="5074087" cy="5986733"/>
            <wp:effectExtent l="0" t="0" r="0" b="0"/>
            <wp:docPr id="62378058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0588" name="Picture 1" descr="A screenshot of a computer program&#10;&#10;AI-generated content may be incorrect."/>
                    <pic:cNvPicPr/>
                  </pic:nvPicPr>
                  <pic:blipFill rotWithShape="1">
                    <a:blip r:embed="rId39"/>
                    <a:srcRect t="5744" b="5508"/>
                    <a:stretch/>
                  </pic:blipFill>
                  <pic:spPr bwMode="auto">
                    <a:xfrm>
                      <a:off x="0" y="0"/>
                      <a:ext cx="5080538" cy="5994345"/>
                    </a:xfrm>
                    <a:prstGeom prst="rect">
                      <a:avLst/>
                    </a:prstGeom>
                    <a:ln>
                      <a:noFill/>
                    </a:ln>
                    <a:extLst>
                      <a:ext uri="{53640926-AAD7-44D8-BBD7-CCE9431645EC}">
                        <a14:shadowObscured xmlns:a14="http://schemas.microsoft.com/office/drawing/2010/main"/>
                      </a:ext>
                    </a:extLst>
                  </pic:spPr>
                </pic:pic>
              </a:graphicData>
            </a:graphic>
          </wp:inline>
        </w:drawing>
      </w:r>
    </w:p>
    <w:p w14:paraId="7C6148AD" w14:textId="4BDBC4C0" w:rsidR="001D4220" w:rsidRDefault="001429A3" w:rsidP="001D4220">
      <w:pPr>
        <w:jc w:val="center"/>
      </w:pPr>
      <w:r w:rsidRPr="001429A3">
        <w:rPr>
          <w:noProof/>
        </w:rPr>
        <w:drawing>
          <wp:inline distT="0" distB="0" distL="0" distR="0" wp14:anchorId="4917E45F" wp14:editId="1EAC8498">
            <wp:extent cx="5761990" cy="1708785"/>
            <wp:effectExtent l="0" t="0" r="0" b="5715"/>
            <wp:docPr id="1509649791"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649791" name="Picture 1" descr="A screenshot of a black screen&#10;&#10;AI-generated content may be incorrect."/>
                    <pic:cNvPicPr/>
                  </pic:nvPicPr>
                  <pic:blipFill>
                    <a:blip r:embed="rId40"/>
                    <a:stretch>
                      <a:fillRect/>
                    </a:stretch>
                  </pic:blipFill>
                  <pic:spPr>
                    <a:xfrm>
                      <a:off x="0" y="0"/>
                      <a:ext cx="5761990" cy="1708785"/>
                    </a:xfrm>
                    <a:prstGeom prst="rect">
                      <a:avLst/>
                    </a:prstGeom>
                  </pic:spPr>
                </pic:pic>
              </a:graphicData>
            </a:graphic>
          </wp:inline>
        </w:drawing>
      </w:r>
    </w:p>
    <w:p w14:paraId="3B2E0E15" w14:textId="6F0CD5D5" w:rsidR="001D4220" w:rsidRDefault="001D4220" w:rsidP="00A72B5B">
      <w:pPr>
        <w:pStyle w:val="HINHANH"/>
      </w:pPr>
      <w:bookmarkStart w:id="34" w:name="_Toc173076040"/>
      <w:bookmarkStart w:id="35" w:name="_Toc193831052"/>
      <w:r>
        <w:t>Hình 2.1</w:t>
      </w:r>
      <w:r w:rsidR="00BC6D9A">
        <w:rPr>
          <w:lang w:val="en-US"/>
        </w:rPr>
        <w:t>6</w:t>
      </w:r>
      <w:r>
        <w:t>: Dữ liệu truyền cho PCF8574AT điều khiển LCD.</w:t>
      </w:r>
      <w:bookmarkEnd w:id="34"/>
      <w:bookmarkEnd w:id="35"/>
    </w:p>
    <w:p w14:paraId="70DF1192" w14:textId="77777777" w:rsidR="001D4220" w:rsidRPr="005E1F4E" w:rsidRDefault="001D4220" w:rsidP="001D4220">
      <w:pPr>
        <w:ind w:firstLine="720"/>
        <w:jc w:val="left"/>
        <w:rPr>
          <w:rFonts w:ascii="Times New Roman" w:hAnsi="Times New Roman"/>
          <w:szCs w:val="26"/>
        </w:rPr>
      </w:pPr>
      <w:r w:rsidRPr="005E1F4E">
        <w:rPr>
          <w:rFonts w:ascii="Times New Roman" w:hAnsi="Times New Roman"/>
          <w:szCs w:val="26"/>
        </w:rPr>
        <w:t>PCF8574AT là module điều khiển mở rộng IO thông qua bus I2C nên điều khiển LCD vẫn sử dụng phương thức 4 bit.[7]</w:t>
      </w:r>
    </w:p>
    <w:p w14:paraId="60EBCA91" w14:textId="0F437526" w:rsidR="0093567D" w:rsidRDefault="00490CBB" w:rsidP="001D4220">
      <w:pPr>
        <w:ind w:firstLine="720"/>
        <w:jc w:val="left"/>
      </w:pPr>
      <w:r>
        <w:rPr>
          <w:noProof/>
        </w:rPr>
        <w:lastRenderedPageBreak/>
        <w:drawing>
          <wp:inline distT="0" distB="0" distL="0" distR="0" wp14:anchorId="3C12CDCD" wp14:editId="225A6043">
            <wp:extent cx="5761990" cy="3354070"/>
            <wp:effectExtent l="0" t="0" r="0" b="0"/>
            <wp:docPr id="1575138523" name="Picture 2" descr="PCF8574/74A I2C address configuration for interfacing with PIC microcontrollers, highlighting address pins A2, A1, and 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CF8574/74A I2C address configuration for interfacing with PIC microcontrollers, highlighting address pins A2, A1, and A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1990" cy="3354070"/>
                    </a:xfrm>
                    <a:prstGeom prst="rect">
                      <a:avLst/>
                    </a:prstGeom>
                    <a:noFill/>
                    <a:ln>
                      <a:noFill/>
                    </a:ln>
                  </pic:spPr>
                </pic:pic>
              </a:graphicData>
            </a:graphic>
          </wp:inline>
        </w:drawing>
      </w:r>
    </w:p>
    <w:p w14:paraId="55C52DD8" w14:textId="691A91FA" w:rsidR="005E7632" w:rsidRPr="00654DD5" w:rsidRDefault="00654DD5" w:rsidP="00654DD5">
      <w:pPr>
        <w:pStyle w:val="HINHANH"/>
        <w:rPr>
          <w:lang w:val="en-US"/>
        </w:rPr>
      </w:pPr>
      <w:bookmarkStart w:id="36" w:name="_Toc193831053"/>
      <w:r>
        <w:t>Hình 2.1</w:t>
      </w:r>
      <w:r w:rsidR="00BC6D9A">
        <w:rPr>
          <w:lang w:val="en-US"/>
        </w:rPr>
        <w:t>7</w:t>
      </w:r>
      <w:r>
        <w:t>: Kết nối module PCF8574T</w:t>
      </w:r>
      <w:bookmarkEnd w:id="36"/>
    </w:p>
    <w:p w14:paraId="09225F71" w14:textId="10A503B5" w:rsidR="00BE1AE9" w:rsidRDefault="00BE1AE9" w:rsidP="000D5AEA">
      <w:pPr>
        <w:pStyle w:val="Heading3"/>
      </w:pPr>
      <w:r>
        <w:t xml:space="preserve">2.5.2. Thuật toán </w:t>
      </w:r>
      <w:r w:rsidR="000D5AEA">
        <w:t>chuyển từ thời gian sang khoảng cách</w:t>
      </w:r>
      <w:r w:rsidR="002A7807">
        <w:t xml:space="preserve"> với HCSR04</w:t>
      </w:r>
    </w:p>
    <w:p w14:paraId="6A293E01" w14:textId="07EA78E9" w:rsidR="003E5543" w:rsidRDefault="003E5543" w:rsidP="002A7807">
      <w:pPr>
        <w:rPr>
          <w:lang w:val="it-IT"/>
        </w:rPr>
      </w:pPr>
      <w:r w:rsidRPr="003E5543">
        <w:rPr>
          <w:lang w:val="it-IT"/>
        </w:rPr>
        <w:t>Cảm biến khoảng cách siêu âm HC-SR04 là một giải pháp phổ biến và chi phí thấp cho chức n</w:t>
      </w:r>
      <w:r w:rsidRPr="003E5543">
        <w:rPr>
          <w:rFonts w:hint="eastAsia"/>
          <w:lang w:val="it-IT"/>
        </w:rPr>
        <w:t>ă</w:t>
      </w:r>
      <w:r w:rsidRPr="003E5543">
        <w:rPr>
          <w:lang w:val="it-IT"/>
        </w:rPr>
        <w:t xml:space="preserve">ng </w:t>
      </w:r>
      <w:r w:rsidRPr="003E5543">
        <w:rPr>
          <w:rFonts w:hint="eastAsia"/>
          <w:lang w:val="it-IT"/>
        </w:rPr>
        <w:t>đ</w:t>
      </w:r>
      <w:r w:rsidRPr="003E5543">
        <w:rPr>
          <w:lang w:val="it-IT"/>
        </w:rPr>
        <w:t xml:space="preserve">o khoảng cách không tiếp xúc. Nó có thể </w:t>
      </w:r>
      <w:r w:rsidRPr="003E5543">
        <w:rPr>
          <w:rFonts w:hint="eastAsia"/>
          <w:lang w:val="it-IT"/>
        </w:rPr>
        <w:t>đ</w:t>
      </w:r>
      <w:r w:rsidRPr="003E5543">
        <w:rPr>
          <w:lang w:val="it-IT"/>
        </w:rPr>
        <w:t xml:space="preserve">o khoảng cách từ 2cm </w:t>
      </w:r>
      <w:r w:rsidRPr="003E5543">
        <w:rPr>
          <w:rFonts w:hint="eastAsia"/>
          <w:lang w:val="it-IT"/>
        </w:rPr>
        <w:t>đ</w:t>
      </w:r>
      <w:r w:rsidRPr="003E5543">
        <w:rPr>
          <w:lang w:val="it-IT"/>
        </w:rPr>
        <w:t xml:space="preserve">ến 400cm với </w:t>
      </w:r>
      <w:r w:rsidRPr="003E5543">
        <w:rPr>
          <w:rFonts w:hint="eastAsia"/>
          <w:lang w:val="it-IT"/>
        </w:rPr>
        <w:t>đ</w:t>
      </w:r>
      <w:r w:rsidRPr="003E5543">
        <w:rPr>
          <w:lang w:val="it-IT"/>
        </w:rPr>
        <w:t>ộ chính xác khoảng 3 mm. Mô -</w:t>
      </w:r>
      <w:r w:rsidRPr="003E5543">
        <w:rPr>
          <w:rFonts w:hint="eastAsia"/>
          <w:lang w:val="it-IT"/>
        </w:rPr>
        <w:t>đ</w:t>
      </w:r>
      <w:r w:rsidRPr="003E5543">
        <w:rPr>
          <w:lang w:val="it-IT"/>
        </w:rPr>
        <w:t xml:space="preserve">un này bao gồm máy phát siêu âm, máy thu siêu âm và mạch </w:t>
      </w:r>
      <w:r w:rsidRPr="003E5543">
        <w:rPr>
          <w:rFonts w:hint="eastAsia"/>
          <w:lang w:val="it-IT"/>
        </w:rPr>
        <w:t>đ</w:t>
      </w:r>
      <w:r w:rsidRPr="003E5543">
        <w:rPr>
          <w:lang w:val="it-IT"/>
        </w:rPr>
        <w:t>iều khiển của nó</w:t>
      </w:r>
      <w:r>
        <w:rPr>
          <w:lang w:val="it-IT"/>
        </w:rPr>
        <w:t>.</w:t>
      </w:r>
    </w:p>
    <w:p w14:paraId="28D78593" w14:textId="0438C357" w:rsidR="002A7807" w:rsidRDefault="00F56611" w:rsidP="002A7807">
      <w:pPr>
        <w:rPr>
          <w:lang w:val="it-IT"/>
        </w:rPr>
      </w:pPr>
      <w:r>
        <w:rPr>
          <w:noProof/>
        </w:rPr>
        <w:drawing>
          <wp:inline distT="0" distB="0" distL="0" distR="0" wp14:anchorId="75535800" wp14:editId="3675888E">
            <wp:extent cx="5761990" cy="2221865"/>
            <wp:effectExtent l="0" t="0" r="0" b="6985"/>
            <wp:docPr id="1221248953" name="Picture 2" descr="A diagram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248953" name="Picture 2" descr="A diagram of a machine&#10;&#10;AI-generated content may be incorrec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61990" cy="2221865"/>
                    </a:xfrm>
                    <a:prstGeom prst="rect">
                      <a:avLst/>
                    </a:prstGeom>
                    <a:noFill/>
                    <a:ln>
                      <a:noFill/>
                    </a:ln>
                  </pic:spPr>
                </pic:pic>
              </a:graphicData>
            </a:graphic>
          </wp:inline>
        </w:drawing>
      </w:r>
    </w:p>
    <w:p w14:paraId="27CF5D9C" w14:textId="3D807FD0" w:rsidR="00333484" w:rsidRPr="002A7807" w:rsidRDefault="00333484" w:rsidP="00724978">
      <w:pPr>
        <w:pStyle w:val="HINHANH"/>
      </w:pPr>
      <w:r>
        <w:tab/>
      </w:r>
      <w:bookmarkStart w:id="37" w:name="_Toc193831054"/>
      <w:r>
        <w:t>Hình</w:t>
      </w:r>
      <w:r w:rsidR="00BD0DF7">
        <w:t xml:space="preserve"> 2.18 Sơ đồ kết nối HCSR04</w:t>
      </w:r>
      <w:bookmarkEnd w:id="37"/>
    </w:p>
    <w:p w14:paraId="3166018C" w14:textId="77777777" w:rsidR="00D751F6" w:rsidRPr="002955A9" w:rsidRDefault="00D751F6" w:rsidP="002955A9">
      <w:pPr>
        <w:pStyle w:val="ListParagraph"/>
        <w:numPr>
          <w:ilvl w:val="0"/>
          <w:numId w:val="53"/>
        </w:numPr>
        <w:spacing w:line="360" w:lineRule="auto"/>
        <w:rPr>
          <w:rFonts w:ascii="Times New Roman" w:hAnsi="Times New Roman"/>
          <w:kern w:val="32"/>
          <w:sz w:val="24"/>
        </w:rPr>
      </w:pPr>
      <w:r w:rsidRPr="002955A9">
        <w:rPr>
          <w:rFonts w:ascii="Times New Roman" w:hAnsi="Times New Roman"/>
          <w:kern w:val="32"/>
          <w:sz w:val="24"/>
        </w:rPr>
        <w:t xml:space="preserve">Cung cấp tín hiệu kích hoạt, xung mức </w:t>
      </w:r>
      <w:r w:rsidRPr="002955A9">
        <w:rPr>
          <w:rFonts w:ascii="Times New Roman" w:hAnsi="Times New Roman" w:hint="eastAsia"/>
          <w:kern w:val="32"/>
          <w:sz w:val="24"/>
        </w:rPr>
        <w:t>đ</w:t>
      </w:r>
      <w:r w:rsidRPr="002955A9">
        <w:rPr>
          <w:rFonts w:ascii="Times New Roman" w:hAnsi="Times New Roman"/>
          <w:kern w:val="32"/>
          <w:sz w:val="24"/>
        </w:rPr>
        <w:t>ộ cao (5V) cao nhất (5V).</w:t>
      </w:r>
    </w:p>
    <w:p w14:paraId="315624F6" w14:textId="77777777" w:rsidR="00D751F6" w:rsidRPr="002955A9" w:rsidRDefault="00D751F6" w:rsidP="002955A9">
      <w:pPr>
        <w:pStyle w:val="ListParagraph"/>
        <w:numPr>
          <w:ilvl w:val="0"/>
          <w:numId w:val="53"/>
        </w:numPr>
        <w:spacing w:line="360" w:lineRule="auto"/>
        <w:rPr>
          <w:rFonts w:ascii="Times New Roman" w:hAnsi="Times New Roman"/>
          <w:kern w:val="32"/>
          <w:sz w:val="24"/>
        </w:rPr>
      </w:pPr>
      <w:r w:rsidRPr="002955A9">
        <w:rPr>
          <w:rFonts w:ascii="Times New Roman" w:hAnsi="Times New Roman"/>
          <w:kern w:val="32"/>
          <w:sz w:val="24"/>
        </w:rPr>
        <w:t>Mô -</w:t>
      </w:r>
      <w:r w:rsidRPr="002955A9">
        <w:rPr>
          <w:rFonts w:ascii="Times New Roman" w:hAnsi="Times New Roman" w:hint="eastAsia"/>
          <w:kern w:val="32"/>
          <w:sz w:val="24"/>
        </w:rPr>
        <w:t>đ</w:t>
      </w:r>
      <w:r w:rsidRPr="002955A9">
        <w:rPr>
          <w:rFonts w:ascii="Times New Roman" w:hAnsi="Times New Roman"/>
          <w:kern w:val="32"/>
          <w:sz w:val="24"/>
        </w:rPr>
        <w:t xml:space="preserve">un sẽ tự </w:t>
      </w:r>
      <w:r w:rsidRPr="002955A9">
        <w:rPr>
          <w:rFonts w:ascii="Times New Roman" w:hAnsi="Times New Roman" w:hint="eastAsia"/>
          <w:kern w:val="32"/>
          <w:sz w:val="24"/>
        </w:rPr>
        <w:t>đ</w:t>
      </w:r>
      <w:r w:rsidRPr="002955A9">
        <w:rPr>
          <w:rFonts w:ascii="Times New Roman" w:hAnsi="Times New Roman"/>
          <w:kern w:val="32"/>
          <w:sz w:val="24"/>
        </w:rPr>
        <w:t>ộng truyền tám lần siêu âm 40kHz.</w:t>
      </w:r>
    </w:p>
    <w:p w14:paraId="50D4C7AF" w14:textId="77777777" w:rsidR="00D751F6" w:rsidRPr="002955A9" w:rsidRDefault="00D751F6" w:rsidP="002955A9">
      <w:pPr>
        <w:pStyle w:val="ListParagraph"/>
        <w:numPr>
          <w:ilvl w:val="0"/>
          <w:numId w:val="53"/>
        </w:numPr>
        <w:spacing w:line="360" w:lineRule="auto"/>
        <w:rPr>
          <w:rFonts w:ascii="Times New Roman" w:hAnsi="Times New Roman"/>
          <w:kern w:val="32"/>
          <w:sz w:val="24"/>
        </w:rPr>
      </w:pPr>
      <w:r w:rsidRPr="002955A9">
        <w:rPr>
          <w:rFonts w:ascii="Times New Roman" w:hAnsi="Times New Roman"/>
          <w:kern w:val="32"/>
          <w:sz w:val="24"/>
        </w:rPr>
        <w:t>Nếu có một trở ngại ở phía tr</w:t>
      </w:r>
      <w:r w:rsidRPr="002955A9">
        <w:rPr>
          <w:rFonts w:ascii="Times New Roman" w:hAnsi="Times New Roman" w:hint="eastAsia"/>
          <w:kern w:val="32"/>
          <w:sz w:val="24"/>
        </w:rPr>
        <w:t>ư</w:t>
      </w:r>
      <w:r w:rsidRPr="002955A9">
        <w:rPr>
          <w:rFonts w:ascii="Times New Roman" w:hAnsi="Times New Roman"/>
          <w:kern w:val="32"/>
          <w:sz w:val="24"/>
        </w:rPr>
        <w:t>ớc của mô-</w:t>
      </w:r>
      <w:r w:rsidRPr="002955A9">
        <w:rPr>
          <w:rFonts w:ascii="Times New Roman" w:hAnsi="Times New Roman" w:hint="eastAsia"/>
          <w:kern w:val="32"/>
          <w:sz w:val="24"/>
        </w:rPr>
        <w:t>đ</w:t>
      </w:r>
      <w:r w:rsidRPr="002955A9">
        <w:rPr>
          <w:rFonts w:ascii="Times New Roman" w:hAnsi="Times New Roman"/>
          <w:kern w:val="32"/>
          <w:sz w:val="24"/>
        </w:rPr>
        <w:t>un, nó sẽ phản ánh sự bùng nổ siêu âm.</w:t>
      </w:r>
    </w:p>
    <w:p w14:paraId="3C2FDD57" w14:textId="77777777" w:rsidR="00724978" w:rsidRDefault="00724978" w:rsidP="00724978">
      <w:pPr>
        <w:pStyle w:val="ListParagraph"/>
        <w:spacing w:line="360" w:lineRule="auto"/>
        <w:rPr>
          <w:rFonts w:ascii="Times New Roman" w:hAnsi="Times New Roman"/>
          <w:kern w:val="32"/>
          <w:sz w:val="24"/>
        </w:rPr>
      </w:pPr>
    </w:p>
    <w:p w14:paraId="16678ED5" w14:textId="77777777" w:rsidR="00724978" w:rsidRPr="00724978" w:rsidRDefault="00724978" w:rsidP="00724978">
      <w:pPr>
        <w:pStyle w:val="ListParagraph"/>
        <w:spacing w:line="360" w:lineRule="auto"/>
        <w:rPr>
          <w:rFonts w:ascii="Times New Roman" w:hAnsi="Times New Roman"/>
          <w:kern w:val="32"/>
          <w:sz w:val="24"/>
        </w:rPr>
      </w:pPr>
    </w:p>
    <w:p w14:paraId="166BA8F0" w14:textId="313AEA00" w:rsidR="00553E40" w:rsidRDefault="00D751F6" w:rsidP="00553E40">
      <w:pPr>
        <w:pStyle w:val="ListParagraph"/>
        <w:numPr>
          <w:ilvl w:val="0"/>
          <w:numId w:val="53"/>
        </w:numPr>
        <w:spacing w:line="360" w:lineRule="auto"/>
        <w:rPr>
          <w:rFonts w:ascii="Times New Roman" w:hAnsi="Times New Roman"/>
          <w:kern w:val="32"/>
          <w:sz w:val="24"/>
        </w:rPr>
      </w:pPr>
      <w:r w:rsidRPr="002955A9">
        <w:rPr>
          <w:rFonts w:ascii="Times New Roman" w:hAnsi="Times New Roman"/>
          <w:kern w:val="32"/>
          <w:sz w:val="24"/>
        </w:rPr>
        <w:lastRenderedPageBreak/>
        <w:t xml:space="preserve">Nếu tín hiệu trở lại, </w:t>
      </w:r>
      <w:r w:rsidRPr="002955A9">
        <w:rPr>
          <w:rFonts w:ascii="Times New Roman" w:hAnsi="Times New Roman" w:hint="eastAsia"/>
          <w:kern w:val="32"/>
          <w:sz w:val="24"/>
        </w:rPr>
        <w:t>đ</w:t>
      </w:r>
      <w:r w:rsidRPr="002955A9">
        <w:rPr>
          <w:rFonts w:ascii="Times New Roman" w:hAnsi="Times New Roman"/>
          <w:kern w:val="32"/>
          <w:sz w:val="24"/>
        </w:rPr>
        <w:t xml:space="preserve">ầu ra echo của cảm biến sẽ ở trạng thái cao (5V) trong một khoảng thời gian </w:t>
      </w:r>
      <w:r w:rsidRPr="002955A9">
        <w:rPr>
          <w:rFonts w:ascii="Times New Roman" w:hAnsi="Times New Roman" w:hint="eastAsia"/>
          <w:kern w:val="32"/>
          <w:sz w:val="24"/>
        </w:rPr>
        <w:t>đ</w:t>
      </w:r>
      <w:r w:rsidRPr="002955A9">
        <w:rPr>
          <w:rFonts w:ascii="Times New Roman" w:hAnsi="Times New Roman"/>
          <w:kern w:val="32"/>
          <w:sz w:val="24"/>
        </w:rPr>
        <w:t xml:space="preserve">ể gửi và nhận siêu âm. Chiều rộng xung dao </w:t>
      </w:r>
      <w:r w:rsidRPr="002955A9">
        <w:rPr>
          <w:rFonts w:ascii="Times New Roman" w:hAnsi="Times New Roman" w:hint="eastAsia"/>
          <w:kern w:val="32"/>
          <w:sz w:val="24"/>
        </w:rPr>
        <w:t>đ</w:t>
      </w:r>
      <w:r w:rsidRPr="002955A9">
        <w:rPr>
          <w:rFonts w:ascii="Times New Roman" w:hAnsi="Times New Roman"/>
          <w:kern w:val="32"/>
          <w:sz w:val="24"/>
        </w:rPr>
        <w:t xml:space="preserve">ộng từ khoảng 150 </w:t>
      </w:r>
      <w:r w:rsidRPr="002955A9">
        <w:rPr>
          <w:rFonts w:ascii="Times New Roman" w:hAnsi="Times New Roman" w:hint="eastAsia"/>
          <w:kern w:val="32"/>
          <w:sz w:val="24"/>
        </w:rPr>
        <w:t>μ</w:t>
      </w:r>
      <w:r w:rsidRPr="002955A9">
        <w:rPr>
          <w:rFonts w:ascii="Times New Roman" w:hAnsi="Times New Roman"/>
          <w:kern w:val="32"/>
          <w:sz w:val="24"/>
        </w:rPr>
        <w:t xml:space="preserve">s </w:t>
      </w:r>
      <w:r w:rsidRPr="002955A9">
        <w:rPr>
          <w:rFonts w:ascii="Times New Roman" w:hAnsi="Times New Roman" w:hint="eastAsia"/>
          <w:kern w:val="32"/>
          <w:sz w:val="24"/>
        </w:rPr>
        <w:t>đ</w:t>
      </w:r>
      <w:r w:rsidRPr="002955A9">
        <w:rPr>
          <w:rFonts w:ascii="Times New Roman" w:hAnsi="Times New Roman"/>
          <w:kern w:val="32"/>
          <w:sz w:val="24"/>
        </w:rPr>
        <w:t>ến 25ms và nếu không phát hiện ra ch</w:t>
      </w:r>
      <w:r w:rsidRPr="002955A9">
        <w:rPr>
          <w:rFonts w:ascii="Times New Roman" w:hAnsi="Times New Roman" w:hint="eastAsia"/>
          <w:kern w:val="32"/>
          <w:sz w:val="24"/>
        </w:rPr>
        <w:t>ư</w:t>
      </w:r>
      <w:r w:rsidRPr="002955A9">
        <w:rPr>
          <w:rFonts w:ascii="Times New Roman" w:hAnsi="Times New Roman"/>
          <w:kern w:val="32"/>
          <w:sz w:val="24"/>
        </w:rPr>
        <w:t>ớng ngại vật, chiều rộng xung Echo sẽ là khoảng 38ms.</w:t>
      </w:r>
    </w:p>
    <w:p w14:paraId="6FD9DF84" w14:textId="697B5168" w:rsidR="00553E40" w:rsidRDefault="00FE5C71" w:rsidP="00553E40">
      <w:pPr>
        <w:spacing w:line="360" w:lineRule="auto"/>
        <w:rPr>
          <w:rFonts w:ascii="Times New Roman" w:hAnsi="Times New Roman"/>
          <w:kern w:val="32"/>
          <w:sz w:val="24"/>
        </w:rPr>
      </w:pPr>
      <w:r>
        <w:rPr>
          <w:rFonts w:ascii="Times New Roman" w:hAnsi="Times New Roman"/>
          <w:kern w:val="32"/>
          <w:sz w:val="24"/>
        </w:rPr>
        <w:t>Dùng timer1 module để ghi lại thời gian xung sườn lên của chân echo cho đến khi gặp sườn xuống</w:t>
      </w:r>
      <w:r w:rsidR="00807985">
        <w:rPr>
          <w:rFonts w:ascii="Times New Roman" w:hAnsi="Times New Roman"/>
          <w:kern w:val="32"/>
          <w:sz w:val="24"/>
        </w:rPr>
        <w:t>.</w:t>
      </w:r>
    </w:p>
    <w:p w14:paraId="33B5C924" w14:textId="41815B12" w:rsidR="00AE1FA4" w:rsidRDefault="00AE1FA4" w:rsidP="00553E40">
      <w:pPr>
        <w:spacing w:line="360" w:lineRule="auto"/>
        <w:rPr>
          <w:rFonts w:ascii="Times New Roman" w:hAnsi="Times New Roman"/>
          <w:kern w:val="32"/>
          <w:sz w:val="24"/>
        </w:rPr>
      </w:pPr>
      <w:r w:rsidRPr="00AE1FA4">
        <w:rPr>
          <w:rFonts w:ascii="Times New Roman" w:hAnsi="Times New Roman"/>
          <w:kern w:val="32"/>
          <w:sz w:val="24"/>
        </w:rPr>
        <w:t>Mô -</w:t>
      </w:r>
      <w:r w:rsidRPr="00AE1FA4">
        <w:rPr>
          <w:rFonts w:ascii="Times New Roman" w:hAnsi="Times New Roman" w:hint="eastAsia"/>
          <w:kern w:val="32"/>
          <w:sz w:val="24"/>
        </w:rPr>
        <w:t>đ</w:t>
      </w:r>
      <w:r w:rsidRPr="00AE1FA4">
        <w:rPr>
          <w:rFonts w:ascii="Times New Roman" w:hAnsi="Times New Roman"/>
          <w:kern w:val="32"/>
          <w:sz w:val="24"/>
        </w:rPr>
        <w:t xml:space="preserve">un Timer1 có thể </w:t>
      </w:r>
      <w:r w:rsidRPr="00AE1FA4">
        <w:rPr>
          <w:rFonts w:ascii="Times New Roman" w:hAnsi="Times New Roman" w:hint="eastAsia"/>
          <w:kern w:val="32"/>
          <w:sz w:val="24"/>
        </w:rPr>
        <w:t>đư</w:t>
      </w:r>
      <w:r w:rsidRPr="00AE1FA4">
        <w:rPr>
          <w:rFonts w:ascii="Times New Roman" w:hAnsi="Times New Roman"/>
          <w:kern w:val="32"/>
          <w:sz w:val="24"/>
        </w:rPr>
        <w:t xml:space="preserve">ợc sử dụng làm bộ </w:t>
      </w:r>
      <w:r w:rsidRPr="00AE1FA4">
        <w:rPr>
          <w:rFonts w:ascii="Times New Roman" w:hAnsi="Times New Roman" w:hint="eastAsia"/>
          <w:kern w:val="32"/>
          <w:sz w:val="24"/>
        </w:rPr>
        <w:t>đ</w:t>
      </w:r>
      <w:r w:rsidRPr="00AE1FA4">
        <w:rPr>
          <w:rFonts w:ascii="Times New Roman" w:hAnsi="Times New Roman"/>
          <w:kern w:val="32"/>
          <w:sz w:val="24"/>
        </w:rPr>
        <w:t xml:space="preserve">ếm hoặc bộ </w:t>
      </w:r>
      <w:r w:rsidRPr="00AE1FA4">
        <w:rPr>
          <w:rFonts w:ascii="Times New Roman" w:hAnsi="Times New Roman" w:hint="eastAsia"/>
          <w:kern w:val="32"/>
          <w:sz w:val="24"/>
        </w:rPr>
        <w:t>đ</w:t>
      </w:r>
      <w:r w:rsidRPr="00AE1FA4">
        <w:rPr>
          <w:rFonts w:ascii="Times New Roman" w:hAnsi="Times New Roman"/>
          <w:kern w:val="32"/>
          <w:sz w:val="24"/>
        </w:rPr>
        <w:t xml:space="preserve">ếm thời gian 16 bit. Nó bao gồm hai thanh ghi 8 bit TMR1H và TMR1L có thể </w:t>
      </w:r>
      <w:r w:rsidRPr="00AE1FA4">
        <w:rPr>
          <w:rFonts w:ascii="Times New Roman" w:hAnsi="Times New Roman" w:hint="eastAsia"/>
          <w:kern w:val="32"/>
          <w:sz w:val="24"/>
        </w:rPr>
        <w:t>đ</w:t>
      </w:r>
      <w:r w:rsidRPr="00AE1FA4">
        <w:rPr>
          <w:rFonts w:ascii="Times New Roman" w:hAnsi="Times New Roman"/>
          <w:kern w:val="32"/>
          <w:sz w:val="24"/>
        </w:rPr>
        <w:t xml:space="preserve">ọc </w:t>
      </w:r>
      <w:r w:rsidRPr="00AE1FA4">
        <w:rPr>
          <w:rFonts w:ascii="Times New Roman" w:hAnsi="Times New Roman" w:hint="eastAsia"/>
          <w:kern w:val="32"/>
          <w:sz w:val="24"/>
        </w:rPr>
        <w:t>đư</w:t>
      </w:r>
      <w:r w:rsidRPr="00AE1FA4">
        <w:rPr>
          <w:rFonts w:ascii="Times New Roman" w:hAnsi="Times New Roman"/>
          <w:kern w:val="32"/>
          <w:sz w:val="24"/>
        </w:rPr>
        <w:t>ợc và có thể ghi. Cặp thanh ghi, TMR1H: TMR1L t</w:t>
      </w:r>
      <w:r w:rsidRPr="00AE1FA4">
        <w:rPr>
          <w:rFonts w:ascii="Times New Roman" w:hAnsi="Times New Roman" w:hint="eastAsia"/>
          <w:kern w:val="32"/>
          <w:sz w:val="24"/>
        </w:rPr>
        <w:t>ă</w:t>
      </w:r>
      <w:r w:rsidRPr="00AE1FA4">
        <w:rPr>
          <w:rFonts w:ascii="Times New Roman" w:hAnsi="Times New Roman"/>
          <w:kern w:val="32"/>
          <w:sz w:val="24"/>
        </w:rPr>
        <w:t xml:space="preserve">ng từ 0000H </w:t>
      </w:r>
      <w:r w:rsidRPr="00AE1FA4">
        <w:rPr>
          <w:rFonts w:ascii="Times New Roman" w:hAnsi="Times New Roman" w:hint="eastAsia"/>
          <w:kern w:val="32"/>
          <w:sz w:val="24"/>
        </w:rPr>
        <w:t>đ</w:t>
      </w:r>
      <w:r w:rsidRPr="00AE1FA4">
        <w:rPr>
          <w:rFonts w:ascii="Times New Roman" w:hAnsi="Times New Roman"/>
          <w:kern w:val="32"/>
          <w:sz w:val="24"/>
        </w:rPr>
        <w:t xml:space="preserve">ến FFFFH và cuộn qua 0000h. Nếu ngắt dòng Timer1 </w:t>
      </w:r>
      <w:r w:rsidRPr="00AE1FA4">
        <w:rPr>
          <w:rFonts w:ascii="Times New Roman" w:hAnsi="Times New Roman" w:hint="eastAsia"/>
          <w:kern w:val="32"/>
          <w:sz w:val="24"/>
        </w:rPr>
        <w:t>đư</w:t>
      </w:r>
      <w:r w:rsidRPr="00AE1FA4">
        <w:rPr>
          <w:rFonts w:ascii="Times New Roman" w:hAnsi="Times New Roman"/>
          <w:kern w:val="32"/>
          <w:sz w:val="24"/>
        </w:rPr>
        <w:t xml:space="preserve">ợc bật </w:t>
      </w:r>
      <w:r w:rsidRPr="00AE1FA4">
        <w:rPr>
          <w:rFonts w:ascii="Times New Roman" w:hAnsi="Times New Roman" w:hint="eastAsia"/>
          <w:kern w:val="32"/>
          <w:sz w:val="24"/>
        </w:rPr>
        <w:t>đư</w:t>
      </w:r>
      <w:r w:rsidRPr="00AE1FA4">
        <w:rPr>
          <w:rFonts w:ascii="Times New Roman" w:hAnsi="Times New Roman"/>
          <w:kern w:val="32"/>
          <w:sz w:val="24"/>
        </w:rPr>
        <w:t xml:space="preserve">ợc tạo trong quá trình cuộn qua 0000h. Ở </w:t>
      </w:r>
      <w:r w:rsidRPr="00AE1FA4">
        <w:rPr>
          <w:rFonts w:ascii="Times New Roman" w:hAnsi="Times New Roman" w:hint="eastAsia"/>
          <w:kern w:val="32"/>
          <w:sz w:val="24"/>
        </w:rPr>
        <w:t>đâ</w:t>
      </w:r>
      <w:r w:rsidRPr="00AE1FA4">
        <w:rPr>
          <w:rFonts w:ascii="Times New Roman" w:hAnsi="Times New Roman"/>
          <w:kern w:val="32"/>
          <w:sz w:val="24"/>
        </w:rPr>
        <w:t>y sẽ sử dụng mô -</w:t>
      </w:r>
      <w:r w:rsidRPr="00AE1FA4">
        <w:rPr>
          <w:rFonts w:ascii="Times New Roman" w:hAnsi="Times New Roman" w:hint="eastAsia"/>
          <w:kern w:val="32"/>
          <w:sz w:val="24"/>
        </w:rPr>
        <w:t>đ</w:t>
      </w:r>
      <w:r w:rsidRPr="00AE1FA4">
        <w:rPr>
          <w:rFonts w:ascii="Times New Roman" w:hAnsi="Times New Roman"/>
          <w:kern w:val="32"/>
          <w:sz w:val="24"/>
        </w:rPr>
        <w:t>un này nh</w:t>
      </w:r>
      <w:r w:rsidRPr="00AE1FA4">
        <w:rPr>
          <w:rFonts w:ascii="Times New Roman" w:hAnsi="Times New Roman" w:hint="eastAsia"/>
          <w:kern w:val="32"/>
          <w:sz w:val="24"/>
        </w:rPr>
        <w:t>ư</w:t>
      </w:r>
      <w:r w:rsidRPr="00AE1FA4">
        <w:rPr>
          <w:rFonts w:ascii="Times New Roman" w:hAnsi="Times New Roman"/>
          <w:kern w:val="32"/>
          <w:sz w:val="24"/>
        </w:rPr>
        <w:t xml:space="preserve"> một bộ </w:t>
      </w:r>
      <w:r w:rsidRPr="00AE1FA4">
        <w:rPr>
          <w:rFonts w:ascii="Times New Roman" w:hAnsi="Times New Roman" w:hint="eastAsia"/>
          <w:kern w:val="32"/>
          <w:sz w:val="24"/>
        </w:rPr>
        <w:t>đ</w:t>
      </w:r>
      <w:r w:rsidRPr="00AE1FA4">
        <w:rPr>
          <w:rFonts w:ascii="Times New Roman" w:hAnsi="Times New Roman"/>
          <w:kern w:val="32"/>
          <w:sz w:val="24"/>
        </w:rPr>
        <w:t>ếm thời gian 16 bit.</w:t>
      </w:r>
    </w:p>
    <w:p w14:paraId="419403F0" w14:textId="4B5B7877" w:rsidR="005D19E0" w:rsidRDefault="005D19E0" w:rsidP="00553E40">
      <w:pPr>
        <w:spacing w:line="360" w:lineRule="auto"/>
        <w:rPr>
          <w:rFonts w:ascii="Times New Roman" w:hAnsi="Times New Roman"/>
          <w:kern w:val="32"/>
          <w:sz w:val="24"/>
        </w:rPr>
      </w:pPr>
      <w:r>
        <w:rPr>
          <w:noProof/>
        </w:rPr>
        <w:drawing>
          <wp:inline distT="0" distB="0" distL="0" distR="0" wp14:anchorId="75589BEF" wp14:editId="04B1275E">
            <wp:extent cx="5761990" cy="2448560"/>
            <wp:effectExtent l="0" t="0" r="0" b="8890"/>
            <wp:docPr id="1367738380" name="Picture 2" descr="A diagram of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738380" name="Picture 2" descr="A diagram of a device&#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1990" cy="2448560"/>
                    </a:xfrm>
                    <a:prstGeom prst="rect">
                      <a:avLst/>
                    </a:prstGeom>
                    <a:noFill/>
                    <a:ln>
                      <a:noFill/>
                    </a:ln>
                  </pic:spPr>
                </pic:pic>
              </a:graphicData>
            </a:graphic>
          </wp:inline>
        </w:drawing>
      </w:r>
    </w:p>
    <w:p w14:paraId="7D88FC0E" w14:textId="0779C705" w:rsidR="00E339A3" w:rsidRDefault="00266B46" w:rsidP="00AB2FA1">
      <w:pPr>
        <w:ind w:firstLine="567"/>
        <w:jc w:val="left"/>
        <w:rPr>
          <w:kern w:val="32"/>
        </w:rPr>
      </w:pPr>
      <w:r w:rsidRPr="00266B46">
        <w:rPr>
          <w:kern w:val="32"/>
        </w:rPr>
        <w:t xml:space="preserve">Vì chúng ta </w:t>
      </w:r>
      <w:r w:rsidRPr="00266B46">
        <w:rPr>
          <w:rFonts w:hint="eastAsia"/>
          <w:kern w:val="32"/>
        </w:rPr>
        <w:t>đ</w:t>
      </w:r>
      <w:r w:rsidRPr="00266B46">
        <w:rPr>
          <w:kern w:val="32"/>
        </w:rPr>
        <w:t>ang sử dụng mô-</w:t>
      </w:r>
      <w:r w:rsidRPr="00266B46">
        <w:rPr>
          <w:rFonts w:hint="eastAsia"/>
          <w:kern w:val="32"/>
        </w:rPr>
        <w:t>đ</w:t>
      </w:r>
      <w:r w:rsidRPr="00266B46">
        <w:rPr>
          <w:kern w:val="32"/>
        </w:rPr>
        <w:t xml:space="preserve">un Timer1 làm Timer, chúng ta nên sử dụng </w:t>
      </w:r>
      <w:r w:rsidRPr="00266B46">
        <w:rPr>
          <w:rFonts w:hint="eastAsia"/>
          <w:kern w:val="32"/>
        </w:rPr>
        <w:t>đ</w:t>
      </w:r>
      <w:r w:rsidRPr="00266B46">
        <w:rPr>
          <w:kern w:val="32"/>
        </w:rPr>
        <w:t>ồng hồ bên trong (Fosc/4), tức là TMR1CS = 0. Bộ chia tr</w:t>
      </w:r>
      <w:r w:rsidRPr="00266B46">
        <w:rPr>
          <w:rFonts w:hint="eastAsia"/>
          <w:kern w:val="32"/>
        </w:rPr>
        <w:t>ư</w:t>
      </w:r>
      <w:r w:rsidRPr="00266B46">
        <w:rPr>
          <w:kern w:val="32"/>
        </w:rPr>
        <w:t xml:space="preserve">ớc </w:t>
      </w:r>
      <w:r w:rsidRPr="00266B46">
        <w:rPr>
          <w:rFonts w:hint="eastAsia"/>
          <w:kern w:val="32"/>
        </w:rPr>
        <w:t>đư</w:t>
      </w:r>
      <w:r w:rsidRPr="00266B46">
        <w:rPr>
          <w:kern w:val="32"/>
        </w:rPr>
        <w:t xml:space="preserve">ợc sử dụng </w:t>
      </w:r>
      <w:r w:rsidRPr="00266B46">
        <w:rPr>
          <w:rFonts w:hint="eastAsia"/>
          <w:kern w:val="32"/>
        </w:rPr>
        <w:t>đ</w:t>
      </w:r>
      <w:r w:rsidRPr="00266B46">
        <w:rPr>
          <w:kern w:val="32"/>
        </w:rPr>
        <w:t xml:space="preserve">ể chia </w:t>
      </w:r>
      <w:r w:rsidRPr="00266B46">
        <w:rPr>
          <w:rFonts w:hint="eastAsia"/>
          <w:kern w:val="32"/>
        </w:rPr>
        <w:t>đ</w:t>
      </w:r>
      <w:r w:rsidRPr="00266B46">
        <w:rPr>
          <w:kern w:val="32"/>
        </w:rPr>
        <w:t xml:space="preserve">ồng hồ bên trong (Fosc/4). Ở </w:t>
      </w:r>
      <w:r w:rsidRPr="00266B46">
        <w:rPr>
          <w:rFonts w:hint="eastAsia"/>
          <w:kern w:val="32"/>
        </w:rPr>
        <w:t>đâ</w:t>
      </w:r>
      <w:r w:rsidRPr="00266B46">
        <w:rPr>
          <w:kern w:val="32"/>
        </w:rPr>
        <w:t xml:space="preserve">y chúng ta có thể </w:t>
      </w:r>
      <w:r w:rsidRPr="00266B46">
        <w:rPr>
          <w:rFonts w:hint="eastAsia"/>
          <w:kern w:val="32"/>
        </w:rPr>
        <w:t>đ</w:t>
      </w:r>
      <w:r w:rsidRPr="00266B46">
        <w:rPr>
          <w:kern w:val="32"/>
        </w:rPr>
        <w:t>ặt Bộ chia tr</w:t>
      </w:r>
      <w:r w:rsidRPr="00266B46">
        <w:rPr>
          <w:rFonts w:hint="eastAsia"/>
          <w:kern w:val="32"/>
        </w:rPr>
        <w:t>ư</w:t>
      </w:r>
      <w:r w:rsidRPr="00266B46">
        <w:rPr>
          <w:kern w:val="32"/>
        </w:rPr>
        <w:t xml:space="preserve">ớc thành 2, tức là T1CKPS1 = 0 &amp; T1CKPS0 = 1. Bit T1SYNC bị bỏ qua khi TMR1CS = 0. Vì chúng ta </w:t>
      </w:r>
      <w:r w:rsidRPr="00266B46">
        <w:rPr>
          <w:rFonts w:hint="eastAsia"/>
          <w:kern w:val="32"/>
        </w:rPr>
        <w:t>đ</w:t>
      </w:r>
      <w:r w:rsidRPr="00266B46">
        <w:rPr>
          <w:kern w:val="32"/>
        </w:rPr>
        <w:t xml:space="preserve">ang sử dụng </w:t>
      </w:r>
      <w:r w:rsidRPr="00266B46">
        <w:rPr>
          <w:rFonts w:hint="eastAsia"/>
          <w:kern w:val="32"/>
        </w:rPr>
        <w:t>đ</w:t>
      </w:r>
      <w:r w:rsidRPr="00266B46">
        <w:rPr>
          <w:kern w:val="32"/>
        </w:rPr>
        <w:t xml:space="preserve">ồng hồ bên trong (Fosc/4), chúng ta có thể vô hiệu hóa bộ dao </w:t>
      </w:r>
      <w:r w:rsidRPr="00266B46">
        <w:rPr>
          <w:rFonts w:hint="eastAsia"/>
          <w:kern w:val="32"/>
        </w:rPr>
        <w:t>đ</w:t>
      </w:r>
      <w:r w:rsidRPr="00266B46">
        <w:rPr>
          <w:kern w:val="32"/>
        </w:rPr>
        <w:t xml:space="preserve">ộng, tức là T1OSEN = 0. Bit TMR1ON có thể </w:t>
      </w:r>
      <w:r w:rsidRPr="00266B46">
        <w:rPr>
          <w:rFonts w:hint="eastAsia"/>
          <w:kern w:val="32"/>
        </w:rPr>
        <w:t>đư</w:t>
      </w:r>
      <w:r w:rsidRPr="00266B46">
        <w:rPr>
          <w:kern w:val="32"/>
        </w:rPr>
        <w:t xml:space="preserve">ợc sử dụng </w:t>
      </w:r>
      <w:r w:rsidRPr="00266B46">
        <w:rPr>
          <w:rFonts w:hint="eastAsia"/>
          <w:kern w:val="32"/>
        </w:rPr>
        <w:t>đ</w:t>
      </w:r>
      <w:r w:rsidRPr="00266B46">
        <w:rPr>
          <w:kern w:val="32"/>
        </w:rPr>
        <w:t>ể BẬT hoặc TẮT bộ hẹn giờ theo yêu cầu của chúng ta.</w:t>
      </w:r>
      <w:r w:rsidR="008E3D24" w:rsidRPr="008E3D24">
        <w:rPr>
          <w:b/>
          <w:bCs/>
          <w:kern w:val="32"/>
        </w:rPr>
        <w:t xml:space="preserve"> </w:t>
      </w:r>
    </w:p>
    <w:p w14:paraId="59FEF036" w14:textId="2560617F" w:rsidR="008E3D24" w:rsidRPr="008E3D24" w:rsidRDefault="009635CD" w:rsidP="008E3D24">
      <w:pPr>
        <w:ind w:firstLine="567"/>
        <w:rPr>
          <w:kern w:val="32"/>
        </w:rPr>
      </w:pPr>
      <w:r>
        <w:rPr>
          <w:kern w:val="32"/>
        </w:rPr>
        <w:t>Dùng ngắt ngoài cho chân Echo của cảm biến để khởi tạo sự khiến bắt đầu đếm cho Timer 1,</w:t>
      </w:r>
      <w:r w:rsidR="008E3D24" w:rsidRPr="008E3D24">
        <w:t xml:space="preserve"> </w:t>
      </w:r>
      <w:r w:rsidR="008E3D24" w:rsidRPr="008E3D24">
        <w:rPr>
          <w:kern w:val="32"/>
        </w:rPr>
        <w:t>IRQ là viết tắt của các yêu cầu ngắt. Thực tế có một số chân vật lý phần cứng chuyên dụng có khả n</w:t>
      </w:r>
      <w:r w:rsidR="008E3D24" w:rsidRPr="008E3D24">
        <w:rPr>
          <w:rFonts w:hint="eastAsia"/>
          <w:kern w:val="32"/>
        </w:rPr>
        <w:t>ă</w:t>
      </w:r>
      <w:r w:rsidR="008E3D24" w:rsidRPr="008E3D24">
        <w:rPr>
          <w:kern w:val="32"/>
        </w:rPr>
        <w:t xml:space="preserve">ng nhận </w:t>
      </w:r>
      <w:r w:rsidR="008E3D24" w:rsidRPr="008E3D24">
        <w:rPr>
          <w:rFonts w:hint="eastAsia"/>
          <w:kern w:val="32"/>
        </w:rPr>
        <w:t>đư</w:t>
      </w:r>
      <w:r w:rsidR="008E3D24" w:rsidRPr="008E3D24">
        <w:rPr>
          <w:kern w:val="32"/>
        </w:rPr>
        <w:t>ợc các yêu cầu ngắt bên ngoài. Số l</w:t>
      </w:r>
      <w:r w:rsidR="008E3D24" w:rsidRPr="008E3D24">
        <w:rPr>
          <w:rFonts w:hint="eastAsia"/>
          <w:kern w:val="32"/>
        </w:rPr>
        <w:t>ư</w:t>
      </w:r>
      <w:r w:rsidR="008E3D24" w:rsidRPr="008E3D24">
        <w:rPr>
          <w:kern w:val="32"/>
        </w:rPr>
        <w:t xml:space="preserve">ợng các chân IRQ có sẵn thay </w:t>
      </w:r>
      <w:r w:rsidR="008E3D24" w:rsidRPr="008E3D24">
        <w:rPr>
          <w:rFonts w:hint="eastAsia"/>
          <w:kern w:val="32"/>
        </w:rPr>
        <w:t>đ</w:t>
      </w:r>
      <w:r w:rsidR="008E3D24" w:rsidRPr="008E3D24">
        <w:rPr>
          <w:kern w:val="32"/>
        </w:rPr>
        <w:t xml:space="preserve">ổi từ chip vi </w:t>
      </w:r>
      <w:r w:rsidR="008E3D24" w:rsidRPr="008E3D24">
        <w:rPr>
          <w:rFonts w:hint="eastAsia"/>
          <w:kern w:val="32"/>
        </w:rPr>
        <w:t>đ</w:t>
      </w:r>
      <w:r w:rsidR="008E3D24" w:rsidRPr="008E3D24">
        <w:rPr>
          <w:kern w:val="32"/>
        </w:rPr>
        <w:t xml:space="preserve">iều khiển sang chip khác. Nó rất hiếm khi tìm thấy một con chip vi </w:t>
      </w:r>
      <w:r w:rsidR="008E3D24" w:rsidRPr="008E3D24">
        <w:rPr>
          <w:rFonts w:hint="eastAsia"/>
          <w:kern w:val="32"/>
        </w:rPr>
        <w:t>đ</w:t>
      </w:r>
      <w:r w:rsidR="008E3D24" w:rsidRPr="008E3D24">
        <w:rPr>
          <w:kern w:val="32"/>
        </w:rPr>
        <w:t>iều khiển không có ghim IRQ.</w:t>
      </w:r>
    </w:p>
    <w:p w14:paraId="4E786D77" w14:textId="0C448F87" w:rsidR="009635CD" w:rsidRPr="008E3D24" w:rsidRDefault="008E3D24" w:rsidP="008E3D24">
      <w:pPr>
        <w:ind w:firstLine="567"/>
        <w:rPr>
          <w:rFonts w:ascii="Times New Roman" w:hAnsi="Times New Roman"/>
          <w:kern w:val="32"/>
        </w:rPr>
      </w:pPr>
      <w:r w:rsidRPr="008E3D24">
        <w:rPr>
          <w:rFonts w:ascii="Times New Roman" w:hAnsi="Times New Roman"/>
          <w:kern w:val="32"/>
        </w:rPr>
        <w:t>Một chốt IRQ có thể bắn tín hiệu ngắt vào CPU để đình chỉ thói quen chính được thực hiện. Việc bắn gián đoạn xảy ra trên một số sự kiện trên pin IRQ. Nó có thể là một trong những sự kiện sau đây:</w:t>
      </w:r>
    </w:p>
    <w:p w14:paraId="75176069" w14:textId="77777777" w:rsidR="008E3D24" w:rsidRPr="008E3D24" w:rsidRDefault="008E3D24" w:rsidP="008E3D24">
      <w:pPr>
        <w:pStyle w:val="ListParagraph"/>
        <w:numPr>
          <w:ilvl w:val="0"/>
          <w:numId w:val="54"/>
        </w:numPr>
        <w:rPr>
          <w:rFonts w:ascii="Times New Roman" w:hAnsi="Times New Roman"/>
          <w:kern w:val="32"/>
          <w:sz w:val="26"/>
          <w:szCs w:val="26"/>
        </w:rPr>
      </w:pPr>
      <w:r w:rsidRPr="008E3D24">
        <w:rPr>
          <w:rFonts w:ascii="Times New Roman" w:hAnsi="Times New Roman"/>
          <w:kern w:val="32"/>
          <w:sz w:val="26"/>
          <w:szCs w:val="26"/>
        </w:rPr>
        <w:t>Thấp (kích hoạt cấp độ)</w:t>
      </w:r>
    </w:p>
    <w:p w14:paraId="1CDA9767" w14:textId="77777777" w:rsidR="008E3D24" w:rsidRPr="008E3D24" w:rsidRDefault="008E3D24" w:rsidP="008E3D24">
      <w:pPr>
        <w:pStyle w:val="ListParagraph"/>
        <w:numPr>
          <w:ilvl w:val="0"/>
          <w:numId w:val="54"/>
        </w:numPr>
        <w:rPr>
          <w:rFonts w:ascii="Times New Roman" w:hAnsi="Times New Roman"/>
          <w:kern w:val="32"/>
          <w:sz w:val="26"/>
          <w:szCs w:val="26"/>
        </w:rPr>
      </w:pPr>
      <w:r w:rsidRPr="008E3D24">
        <w:rPr>
          <w:rFonts w:ascii="Times New Roman" w:hAnsi="Times New Roman"/>
          <w:kern w:val="32"/>
          <w:sz w:val="26"/>
          <w:szCs w:val="26"/>
        </w:rPr>
        <w:lastRenderedPageBreak/>
        <w:t>Cao (kích hoạt cấp độ)</w:t>
      </w:r>
    </w:p>
    <w:p w14:paraId="08EF1C9E" w14:textId="77777777" w:rsidR="008E3D24" w:rsidRPr="008E3D24" w:rsidRDefault="008E3D24" w:rsidP="008E3D24">
      <w:pPr>
        <w:pStyle w:val="ListParagraph"/>
        <w:numPr>
          <w:ilvl w:val="0"/>
          <w:numId w:val="54"/>
        </w:numPr>
        <w:rPr>
          <w:rFonts w:ascii="Times New Roman" w:hAnsi="Times New Roman"/>
          <w:kern w:val="32"/>
          <w:sz w:val="26"/>
          <w:szCs w:val="26"/>
        </w:rPr>
      </w:pPr>
      <w:r w:rsidRPr="008E3D24">
        <w:rPr>
          <w:rFonts w:ascii="Times New Roman" w:hAnsi="Times New Roman"/>
          <w:kern w:val="32"/>
          <w:sz w:val="26"/>
          <w:szCs w:val="26"/>
        </w:rPr>
        <w:t>Rising Edge (kích hoạt cạnh)</w:t>
      </w:r>
    </w:p>
    <w:p w14:paraId="582996D7" w14:textId="77777777" w:rsidR="008E3D24" w:rsidRPr="008E3D24" w:rsidRDefault="008E3D24" w:rsidP="008E3D24">
      <w:pPr>
        <w:pStyle w:val="ListParagraph"/>
        <w:numPr>
          <w:ilvl w:val="0"/>
          <w:numId w:val="54"/>
        </w:numPr>
        <w:rPr>
          <w:rFonts w:ascii="Times New Roman" w:hAnsi="Times New Roman"/>
          <w:kern w:val="32"/>
          <w:sz w:val="26"/>
          <w:szCs w:val="26"/>
        </w:rPr>
      </w:pPr>
      <w:r w:rsidRPr="008E3D24">
        <w:rPr>
          <w:rFonts w:ascii="Times New Roman" w:hAnsi="Times New Roman"/>
          <w:kern w:val="32"/>
          <w:sz w:val="26"/>
          <w:szCs w:val="26"/>
        </w:rPr>
        <w:t>Cạnh rơi (kích hoạt cạnh)</w:t>
      </w:r>
    </w:p>
    <w:p w14:paraId="492EBB5A" w14:textId="4E8C8DD9" w:rsidR="008E3D24" w:rsidRPr="008E3D24" w:rsidRDefault="008E3D24" w:rsidP="008E3D24">
      <w:pPr>
        <w:pStyle w:val="ListParagraph"/>
        <w:numPr>
          <w:ilvl w:val="0"/>
          <w:numId w:val="54"/>
        </w:numPr>
        <w:rPr>
          <w:rFonts w:ascii="Times New Roman" w:hAnsi="Times New Roman"/>
          <w:kern w:val="32"/>
          <w:sz w:val="26"/>
          <w:szCs w:val="26"/>
        </w:rPr>
      </w:pPr>
      <w:r w:rsidRPr="008E3D24">
        <w:rPr>
          <w:rFonts w:ascii="Times New Roman" w:hAnsi="Times New Roman"/>
          <w:kern w:val="32"/>
          <w:sz w:val="26"/>
          <w:szCs w:val="26"/>
        </w:rPr>
        <w:t>IOC (ngắt thay đổi)</w:t>
      </w:r>
    </w:p>
    <w:p w14:paraId="5106C01F" w14:textId="34C9985A" w:rsidR="00B05A6B" w:rsidRDefault="00E339A3" w:rsidP="00266B46">
      <w:pPr>
        <w:ind w:firstLine="567"/>
        <w:rPr>
          <w:b/>
          <w:bCs/>
          <w:kern w:val="32"/>
        </w:rPr>
      </w:pPr>
      <w:r w:rsidRPr="00E339A3">
        <w:rPr>
          <w:b/>
          <w:bCs/>
          <w:noProof/>
          <w:kern w:val="32"/>
        </w:rPr>
        <w:drawing>
          <wp:inline distT="0" distB="0" distL="0" distR="0" wp14:anchorId="34E67955" wp14:editId="5362D7EA">
            <wp:extent cx="5761990" cy="5300980"/>
            <wp:effectExtent l="0" t="0" r="0" b="0"/>
            <wp:docPr id="180314314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43146" name="Picture 1" descr="A screenshot of a computer program&#10;&#10;AI-generated content may be incorrect."/>
                    <pic:cNvPicPr/>
                  </pic:nvPicPr>
                  <pic:blipFill>
                    <a:blip r:embed="rId44"/>
                    <a:stretch>
                      <a:fillRect/>
                    </a:stretch>
                  </pic:blipFill>
                  <pic:spPr>
                    <a:xfrm>
                      <a:off x="0" y="0"/>
                      <a:ext cx="5761990" cy="5300980"/>
                    </a:xfrm>
                    <a:prstGeom prst="rect">
                      <a:avLst/>
                    </a:prstGeom>
                  </pic:spPr>
                </pic:pic>
              </a:graphicData>
            </a:graphic>
          </wp:inline>
        </w:drawing>
      </w:r>
    </w:p>
    <w:p w14:paraId="4C7CAEAA" w14:textId="77777777" w:rsidR="00E339A3" w:rsidRDefault="00E339A3" w:rsidP="00266B46">
      <w:pPr>
        <w:ind w:firstLine="567"/>
        <w:rPr>
          <w:b/>
          <w:bCs/>
          <w:kern w:val="32"/>
        </w:rPr>
      </w:pPr>
    </w:p>
    <w:p w14:paraId="75948F20" w14:textId="77777777" w:rsidR="00E339A3" w:rsidRDefault="00E339A3" w:rsidP="00A72B5B">
      <w:pPr>
        <w:rPr>
          <w:b/>
          <w:bCs/>
          <w:kern w:val="32"/>
        </w:rPr>
      </w:pPr>
    </w:p>
    <w:p w14:paraId="42FCF3C8" w14:textId="1ABBCB1D" w:rsidR="00E339A3" w:rsidRDefault="00447A4B" w:rsidP="00EA1391">
      <w:pPr>
        <w:rPr>
          <w:rFonts w:ascii="Times New Roman" w:hAnsi="Times New Roman"/>
          <w:kern w:val="32"/>
        </w:rPr>
      </w:pPr>
      <w:r>
        <w:rPr>
          <w:rFonts w:ascii="Times New Roman" w:hAnsi="Times New Roman"/>
          <w:kern w:val="32"/>
        </w:rPr>
        <w:t xml:space="preserve">Tính toán </w:t>
      </w:r>
      <w:r w:rsidR="001469EC">
        <w:rPr>
          <w:rFonts w:ascii="Times New Roman" w:hAnsi="Times New Roman"/>
          <w:kern w:val="32"/>
        </w:rPr>
        <w:t>khoảng thời gian vừa đếm được từ Timer 1 sang khoảng cách</w:t>
      </w:r>
    </w:p>
    <w:p w14:paraId="4D6835D0" w14:textId="69785A5A" w:rsidR="00340042" w:rsidRPr="00340042" w:rsidRDefault="00340042" w:rsidP="00EA1391">
      <w:pPr>
        <w:rPr>
          <w:rFonts w:ascii="Times New Roman" w:hAnsi="Times New Roman"/>
          <w:kern w:val="32"/>
        </w:rPr>
      </w:pPr>
      <w:r w:rsidRPr="00340042">
        <w:rPr>
          <w:rFonts w:ascii="Times New Roman" w:hAnsi="Times New Roman"/>
          <w:kern w:val="32"/>
        </w:rPr>
        <w:t>Nguyên tắc vật lý</w:t>
      </w:r>
      <w:r>
        <w:rPr>
          <w:rFonts w:ascii="Times New Roman" w:hAnsi="Times New Roman"/>
          <w:kern w:val="32"/>
        </w:rPr>
        <w:t>:</w:t>
      </w:r>
    </w:p>
    <w:p w14:paraId="31E53C23" w14:textId="77C70D93" w:rsidR="00340042" w:rsidRPr="00340042" w:rsidRDefault="00340042" w:rsidP="00340042">
      <w:pPr>
        <w:pStyle w:val="ListParagraph"/>
        <w:numPr>
          <w:ilvl w:val="0"/>
          <w:numId w:val="55"/>
        </w:numPr>
        <w:rPr>
          <w:rFonts w:ascii="Times New Roman" w:hAnsi="Times New Roman"/>
          <w:kern w:val="32"/>
          <w:sz w:val="26"/>
          <w:szCs w:val="26"/>
        </w:rPr>
      </w:pPr>
      <w:r w:rsidRPr="00340042">
        <w:rPr>
          <w:rFonts w:ascii="Times New Roman" w:hAnsi="Times New Roman"/>
          <w:kern w:val="32"/>
          <w:sz w:val="26"/>
          <w:szCs w:val="26"/>
        </w:rPr>
        <w:t xml:space="preserve">Tốc </w:t>
      </w:r>
      <w:r w:rsidRPr="00340042">
        <w:rPr>
          <w:rFonts w:ascii="Times New Roman" w:hAnsi="Times New Roman" w:hint="eastAsia"/>
          <w:kern w:val="32"/>
          <w:sz w:val="26"/>
          <w:szCs w:val="26"/>
        </w:rPr>
        <w:t>đ</w:t>
      </w:r>
      <w:r w:rsidRPr="00340042">
        <w:rPr>
          <w:rFonts w:ascii="Times New Roman" w:hAnsi="Times New Roman"/>
          <w:kern w:val="32"/>
          <w:sz w:val="26"/>
          <w:szCs w:val="26"/>
        </w:rPr>
        <w:t xml:space="preserve">ộ âm thanh: Sóng siêu âm di chuyển ở khoảng 343 mét mỗi giây (34.300 cm/s) trong không khí ở nhiệt </w:t>
      </w:r>
      <w:r w:rsidRPr="00340042">
        <w:rPr>
          <w:rFonts w:ascii="Times New Roman" w:hAnsi="Times New Roman" w:hint="eastAsia"/>
          <w:kern w:val="32"/>
          <w:sz w:val="26"/>
          <w:szCs w:val="26"/>
        </w:rPr>
        <w:t>đ</w:t>
      </w:r>
      <w:r w:rsidRPr="00340042">
        <w:rPr>
          <w:rFonts w:ascii="Times New Roman" w:hAnsi="Times New Roman"/>
          <w:kern w:val="32"/>
          <w:sz w:val="26"/>
          <w:szCs w:val="26"/>
        </w:rPr>
        <w:t>ộ phòng.</w:t>
      </w:r>
    </w:p>
    <w:p w14:paraId="4240E0CF" w14:textId="2A60CB2C" w:rsidR="00340042" w:rsidRPr="00340042" w:rsidRDefault="00340042" w:rsidP="00340042">
      <w:pPr>
        <w:pStyle w:val="ListParagraph"/>
        <w:numPr>
          <w:ilvl w:val="0"/>
          <w:numId w:val="55"/>
        </w:numPr>
        <w:rPr>
          <w:rFonts w:ascii="Times New Roman" w:hAnsi="Times New Roman"/>
          <w:kern w:val="32"/>
          <w:sz w:val="26"/>
          <w:szCs w:val="26"/>
        </w:rPr>
      </w:pPr>
      <w:r w:rsidRPr="00340042">
        <w:rPr>
          <w:rFonts w:ascii="Times New Roman" w:hAnsi="Times New Roman"/>
          <w:kern w:val="32"/>
          <w:sz w:val="26"/>
          <w:szCs w:val="26"/>
        </w:rPr>
        <w:t xml:space="preserve">Chuyến </w:t>
      </w:r>
      <w:r w:rsidRPr="00340042">
        <w:rPr>
          <w:rFonts w:ascii="Times New Roman" w:hAnsi="Times New Roman" w:hint="eastAsia"/>
          <w:kern w:val="32"/>
          <w:sz w:val="26"/>
          <w:szCs w:val="26"/>
        </w:rPr>
        <w:t>đ</w:t>
      </w:r>
      <w:r w:rsidRPr="00340042">
        <w:rPr>
          <w:rFonts w:ascii="Times New Roman" w:hAnsi="Times New Roman"/>
          <w:kern w:val="32"/>
          <w:sz w:val="26"/>
          <w:szCs w:val="26"/>
        </w:rPr>
        <w:t xml:space="preserve">i khứ hồi: Bộ </w:t>
      </w:r>
      <w:r w:rsidRPr="00340042">
        <w:rPr>
          <w:rFonts w:ascii="Times New Roman" w:hAnsi="Times New Roman" w:hint="eastAsia"/>
          <w:kern w:val="32"/>
          <w:sz w:val="26"/>
          <w:szCs w:val="26"/>
        </w:rPr>
        <w:t>đ</w:t>
      </w:r>
      <w:r w:rsidRPr="00340042">
        <w:rPr>
          <w:rFonts w:ascii="Times New Roman" w:hAnsi="Times New Roman"/>
          <w:kern w:val="32"/>
          <w:sz w:val="26"/>
          <w:szCs w:val="26"/>
        </w:rPr>
        <w:t xml:space="preserve">ếm thời gian </w:t>
      </w:r>
      <w:r w:rsidRPr="00340042">
        <w:rPr>
          <w:rFonts w:ascii="Times New Roman" w:hAnsi="Times New Roman" w:hint="eastAsia"/>
          <w:kern w:val="32"/>
          <w:sz w:val="26"/>
          <w:szCs w:val="26"/>
        </w:rPr>
        <w:t>đ</w:t>
      </w:r>
      <w:r w:rsidRPr="00340042">
        <w:rPr>
          <w:rFonts w:ascii="Times New Roman" w:hAnsi="Times New Roman"/>
          <w:kern w:val="32"/>
          <w:sz w:val="26"/>
          <w:szCs w:val="26"/>
        </w:rPr>
        <w:t xml:space="preserve">o tổng thời gian </w:t>
      </w:r>
      <w:r w:rsidRPr="00340042">
        <w:rPr>
          <w:rFonts w:ascii="Times New Roman" w:hAnsi="Times New Roman" w:hint="eastAsia"/>
          <w:kern w:val="32"/>
          <w:sz w:val="26"/>
          <w:szCs w:val="26"/>
        </w:rPr>
        <w:t>đ</w:t>
      </w:r>
      <w:r w:rsidRPr="00340042">
        <w:rPr>
          <w:rFonts w:ascii="Times New Roman" w:hAnsi="Times New Roman"/>
          <w:kern w:val="32"/>
          <w:sz w:val="26"/>
          <w:szCs w:val="26"/>
        </w:rPr>
        <w:t xml:space="preserve">ể âm thanh di chuyển </w:t>
      </w:r>
      <w:r w:rsidRPr="00340042">
        <w:rPr>
          <w:rFonts w:ascii="Times New Roman" w:hAnsi="Times New Roman" w:hint="eastAsia"/>
          <w:kern w:val="32"/>
          <w:sz w:val="26"/>
          <w:szCs w:val="26"/>
        </w:rPr>
        <w:t>đ</w:t>
      </w:r>
      <w:r w:rsidRPr="00340042">
        <w:rPr>
          <w:rFonts w:ascii="Times New Roman" w:hAnsi="Times New Roman"/>
          <w:kern w:val="32"/>
          <w:sz w:val="26"/>
          <w:szCs w:val="26"/>
        </w:rPr>
        <w:t>ến vật thể và quay lại.</w:t>
      </w:r>
    </w:p>
    <w:p w14:paraId="122E28C8" w14:textId="5E5F19BE" w:rsidR="00340042" w:rsidRPr="00340042" w:rsidRDefault="00340042" w:rsidP="00340042">
      <w:pPr>
        <w:pStyle w:val="ListParagraph"/>
        <w:numPr>
          <w:ilvl w:val="0"/>
          <w:numId w:val="55"/>
        </w:numPr>
        <w:rPr>
          <w:rFonts w:ascii="Times New Roman" w:hAnsi="Times New Roman"/>
          <w:kern w:val="32"/>
          <w:sz w:val="26"/>
          <w:szCs w:val="26"/>
        </w:rPr>
      </w:pPr>
      <w:r w:rsidRPr="00340042">
        <w:rPr>
          <w:rFonts w:ascii="Times New Roman" w:hAnsi="Times New Roman"/>
          <w:kern w:val="32"/>
          <w:sz w:val="26"/>
          <w:szCs w:val="26"/>
        </w:rPr>
        <w:t>Công thức c</w:t>
      </w:r>
      <w:r w:rsidRPr="00340042">
        <w:rPr>
          <w:rFonts w:ascii="Times New Roman" w:hAnsi="Times New Roman" w:hint="eastAsia"/>
          <w:kern w:val="32"/>
          <w:sz w:val="26"/>
          <w:szCs w:val="26"/>
        </w:rPr>
        <w:t>ơ</w:t>
      </w:r>
      <w:r w:rsidRPr="00340042">
        <w:rPr>
          <w:rFonts w:ascii="Times New Roman" w:hAnsi="Times New Roman"/>
          <w:kern w:val="32"/>
          <w:sz w:val="26"/>
          <w:szCs w:val="26"/>
        </w:rPr>
        <w:t xml:space="preserve"> bản: khoảng cách = (thời gian × tốc </w:t>
      </w:r>
      <w:r w:rsidRPr="00340042">
        <w:rPr>
          <w:rFonts w:ascii="Times New Roman" w:hAnsi="Times New Roman" w:hint="eastAsia"/>
          <w:kern w:val="32"/>
          <w:sz w:val="26"/>
          <w:szCs w:val="26"/>
        </w:rPr>
        <w:t>đ</w:t>
      </w:r>
      <w:r w:rsidRPr="00340042">
        <w:rPr>
          <w:rFonts w:ascii="Times New Roman" w:hAnsi="Times New Roman"/>
          <w:kern w:val="32"/>
          <w:sz w:val="26"/>
          <w:szCs w:val="26"/>
        </w:rPr>
        <w:t>ộ của âm thanh) / 2.</w:t>
      </w:r>
    </w:p>
    <w:p w14:paraId="28C2829E" w14:textId="1918C8BB" w:rsidR="00447A4B" w:rsidRDefault="00EA1391" w:rsidP="00EA1391">
      <w:pPr>
        <w:rPr>
          <w:rFonts w:ascii="Times New Roman" w:hAnsi="Times New Roman"/>
          <w:kern w:val="32"/>
        </w:rPr>
      </w:pPr>
      <w:r>
        <w:rPr>
          <w:rFonts w:ascii="Times New Roman" w:hAnsi="Times New Roman"/>
          <w:kern w:val="32"/>
        </w:rPr>
        <w:t>Timer 1 được khởi tạo</w:t>
      </w:r>
      <w:r w:rsidR="00BA0EC3">
        <w:rPr>
          <w:rFonts w:ascii="Times New Roman" w:hAnsi="Times New Roman"/>
          <w:kern w:val="32"/>
        </w:rPr>
        <w:t xml:space="preserve"> với Prescaler 1:1</w:t>
      </w:r>
    </w:p>
    <w:p w14:paraId="4308AD49" w14:textId="77777777" w:rsidR="009C20B3" w:rsidRPr="009C20B3" w:rsidRDefault="009C20B3" w:rsidP="009C20B3">
      <w:pPr>
        <w:rPr>
          <w:rFonts w:ascii="Times New Roman" w:hAnsi="Times New Roman"/>
          <w:kern w:val="32"/>
        </w:rPr>
      </w:pPr>
      <w:r w:rsidRPr="009C20B3">
        <w:rPr>
          <w:rFonts w:ascii="Times New Roman" w:hAnsi="Times New Roman"/>
          <w:kern w:val="32"/>
        </w:rPr>
        <w:t>Tinh thể 12MHz → Tần số hẹn giờ 3MHz (FOSC/4)</w:t>
      </w:r>
    </w:p>
    <w:p w14:paraId="3EEC9725" w14:textId="1D911F3E" w:rsidR="009C20B3" w:rsidRPr="009C20B3" w:rsidRDefault="009C20B3" w:rsidP="009C20B3">
      <w:pPr>
        <w:rPr>
          <w:rFonts w:ascii="Times New Roman" w:hAnsi="Times New Roman"/>
          <w:kern w:val="32"/>
        </w:rPr>
      </w:pPr>
      <w:r w:rsidRPr="009C20B3">
        <w:rPr>
          <w:rFonts w:ascii="Times New Roman" w:hAnsi="Times New Roman"/>
          <w:kern w:val="32"/>
        </w:rPr>
        <w:t>Mỗi lần hẹn giờ</w:t>
      </w:r>
      <w:r w:rsidR="008A37DB">
        <w:rPr>
          <w:rFonts w:ascii="Times New Roman" w:hAnsi="Times New Roman"/>
          <w:kern w:val="32"/>
        </w:rPr>
        <w:t xml:space="preserve"> = 0,33333 microseconds (1/300</w:t>
      </w:r>
      <w:r w:rsidR="004A4B64">
        <w:rPr>
          <w:rFonts w:ascii="Times New Roman" w:hAnsi="Times New Roman"/>
          <w:kern w:val="32"/>
        </w:rPr>
        <w:t>0000)</w:t>
      </w:r>
    </w:p>
    <w:p w14:paraId="3E8BB305" w14:textId="156F472D" w:rsidR="00BA0EC3" w:rsidRDefault="009C20B3" w:rsidP="009C20B3">
      <w:pPr>
        <w:rPr>
          <w:rFonts w:ascii="Times New Roman" w:hAnsi="Times New Roman"/>
          <w:kern w:val="32"/>
        </w:rPr>
      </w:pPr>
      <w:r w:rsidRPr="009C20B3">
        <w:rPr>
          <w:rFonts w:ascii="Times New Roman" w:hAnsi="Times New Roman"/>
          <w:kern w:val="32"/>
        </w:rPr>
        <w:lastRenderedPageBreak/>
        <w:t>Không áp dụng PRESCALER (1: 1)</w:t>
      </w:r>
    </w:p>
    <w:p w14:paraId="0FF3F0C6" w14:textId="6621BBCA" w:rsidR="004A4B64" w:rsidRPr="004A4B64" w:rsidRDefault="004A4B64" w:rsidP="004A4B64">
      <w:pPr>
        <w:rPr>
          <w:rFonts w:ascii="Times New Roman" w:hAnsi="Times New Roman"/>
          <w:kern w:val="32"/>
        </w:rPr>
      </w:pPr>
      <w:r w:rsidRPr="004A4B64">
        <w:rPr>
          <w:rFonts w:ascii="Times New Roman" w:hAnsi="Times New Roman"/>
          <w:kern w:val="32"/>
        </w:rPr>
        <w:t xml:space="preserve">Chuyển </w:t>
      </w:r>
      <w:r w:rsidRPr="004A4B64">
        <w:rPr>
          <w:rFonts w:ascii="Times New Roman" w:hAnsi="Times New Roman" w:hint="eastAsia"/>
          <w:kern w:val="32"/>
        </w:rPr>
        <w:t>đ</w:t>
      </w:r>
      <w:r w:rsidRPr="004A4B64">
        <w:rPr>
          <w:rFonts w:ascii="Times New Roman" w:hAnsi="Times New Roman"/>
          <w:kern w:val="32"/>
        </w:rPr>
        <w:t xml:space="preserve">ổi thời gian: hẹn giờ </w:t>
      </w:r>
      <w:r w:rsidRPr="004A4B64">
        <w:rPr>
          <w:rFonts w:ascii="Times New Roman" w:hAnsi="Times New Roman" w:hint="eastAsia"/>
          <w:kern w:val="32"/>
        </w:rPr>
        <w:t>đá</w:t>
      </w:r>
      <w:r w:rsidRPr="004A4B64">
        <w:rPr>
          <w:rFonts w:ascii="Times New Roman" w:hAnsi="Times New Roman"/>
          <w:kern w:val="32"/>
        </w:rPr>
        <w:t>nh dấu vào micro giây</w:t>
      </w:r>
    </w:p>
    <w:p w14:paraId="1C689B3F" w14:textId="77777777" w:rsidR="004A4B64" w:rsidRPr="004A4B64" w:rsidRDefault="004A4B64" w:rsidP="004A4B64">
      <w:pPr>
        <w:rPr>
          <w:rFonts w:ascii="Times New Roman" w:hAnsi="Times New Roman"/>
          <w:kern w:val="32"/>
        </w:rPr>
      </w:pPr>
      <w:r w:rsidRPr="004A4B64">
        <w:rPr>
          <w:rFonts w:ascii="Times New Roman" w:hAnsi="Times New Roman"/>
          <w:kern w:val="32"/>
        </w:rPr>
        <w:t>Thời gian (</w:t>
      </w:r>
      <w:r w:rsidRPr="004A4B64">
        <w:rPr>
          <w:rFonts w:ascii="Times New Roman" w:hAnsi="Times New Roman" w:hint="eastAsia"/>
          <w:kern w:val="32"/>
        </w:rPr>
        <w:t>μ</w:t>
      </w:r>
      <w:r w:rsidRPr="004A4B64">
        <w:rPr>
          <w:rFonts w:ascii="Times New Roman" w:hAnsi="Times New Roman"/>
          <w:kern w:val="32"/>
        </w:rPr>
        <w:t>s) = Timer_Ticks × 0,333 ...</w:t>
      </w:r>
    </w:p>
    <w:p w14:paraId="6BDA4841" w14:textId="372E1DF5" w:rsidR="004A4B64" w:rsidRPr="004A4B64" w:rsidRDefault="004A4B64" w:rsidP="004A4B64">
      <w:pPr>
        <w:rPr>
          <w:rFonts w:ascii="Times New Roman" w:hAnsi="Times New Roman"/>
          <w:kern w:val="32"/>
        </w:rPr>
      </w:pPr>
      <w:r w:rsidRPr="004A4B64">
        <w:rPr>
          <w:rFonts w:ascii="Times New Roman" w:hAnsi="Times New Roman"/>
          <w:kern w:val="32"/>
        </w:rPr>
        <w:t>Công thức khoảng cách:</w:t>
      </w:r>
    </w:p>
    <w:p w14:paraId="3012C8BF" w14:textId="77777777" w:rsidR="004A4B64" w:rsidRPr="004A4B64" w:rsidRDefault="004A4B64" w:rsidP="004A4B64">
      <w:pPr>
        <w:rPr>
          <w:rFonts w:ascii="Times New Roman" w:hAnsi="Times New Roman"/>
          <w:kern w:val="32"/>
        </w:rPr>
      </w:pPr>
      <w:r w:rsidRPr="004A4B64">
        <w:rPr>
          <w:rFonts w:ascii="Times New Roman" w:hAnsi="Times New Roman"/>
          <w:kern w:val="32"/>
        </w:rPr>
        <w:t>Khoảng cách (cm) = (thời gian (</w:t>
      </w:r>
      <w:r w:rsidRPr="004A4B64">
        <w:rPr>
          <w:rFonts w:ascii="Times New Roman" w:hAnsi="Times New Roman" w:hint="eastAsia"/>
          <w:kern w:val="32"/>
        </w:rPr>
        <w:t>μ</w:t>
      </w:r>
      <w:r w:rsidRPr="004A4B64">
        <w:rPr>
          <w:rFonts w:ascii="Times New Roman" w:hAnsi="Times New Roman"/>
          <w:kern w:val="32"/>
        </w:rPr>
        <w:t>s) × 34.300 cm / s) / 2 / 1.000.000</w:t>
      </w:r>
    </w:p>
    <w:p w14:paraId="5BAC06DA" w14:textId="77777777" w:rsidR="004A4B64" w:rsidRPr="004A4B64" w:rsidRDefault="004A4B64" w:rsidP="004A4B64">
      <w:pPr>
        <w:rPr>
          <w:rFonts w:ascii="Times New Roman" w:hAnsi="Times New Roman"/>
          <w:kern w:val="32"/>
        </w:rPr>
      </w:pPr>
      <w:r w:rsidRPr="004A4B64">
        <w:rPr>
          <w:rFonts w:ascii="Times New Roman" w:hAnsi="Times New Roman"/>
          <w:kern w:val="32"/>
        </w:rPr>
        <w:t>Khoảng cách (cm) = (Timer_Ticks × 0,333 ... × 34.300) / 2.000.000</w:t>
      </w:r>
    </w:p>
    <w:p w14:paraId="718FAD43" w14:textId="77777777" w:rsidR="004A4B64" w:rsidRPr="004A4B64" w:rsidRDefault="004A4B64" w:rsidP="004A4B64">
      <w:pPr>
        <w:rPr>
          <w:rFonts w:ascii="Times New Roman" w:hAnsi="Times New Roman"/>
          <w:kern w:val="32"/>
        </w:rPr>
      </w:pPr>
      <w:r w:rsidRPr="004A4B64">
        <w:rPr>
          <w:rFonts w:ascii="Times New Roman" w:hAnsi="Times New Roman"/>
          <w:kern w:val="32"/>
        </w:rPr>
        <w:t>Khoảng cách (cm) = Timer_Ticks × 0,00572 ... (</w:t>
      </w:r>
      <w:r w:rsidRPr="004A4B64">
        <w:rPr>
          <w:rFonts w:ascii="Times New Roman" w:hAnsi="Times New Roman" w:hint="eastAsia"/>
          <w:kern w:val="32"/>
        </w:rPr>
        <w:t>Đơ</w:t>
      </w:r>
      <w:r w:rsidRPr="004A4B64">
        <w:rPr>
          <w:rFonts w:ascii="Times New Roman" w:hAnsi="Times New Roman"/>
          <w:kern w:val="32"/>
        </w:rPr>
        <w:t>n giản hóa)</w:t>
      </w:r>
    </w:p>
    <w:p w14:paraId="2FF6DBE7" w14:textId="77777777" w:rsidR="004A4B64" w:rsidRPr="004A4B64" w:rsidRDefault="004A4B64" w:rsidP="004A4B64">
      <w:pPr>
        <w:rPr>
          <w:rFonts w:ascii="Times New Roman" w:hAnsi="Times New Roman"/>
          <w:kern w:val="32"/>
        </w:rPr>
      </w:pPr>
      <w:r w:rsidRPr="004A4B64">
        <w:rPr>
          <w:rFonts w:ascii="Times New Roman" w:hAnsi="Times New Roman"/>
          <w:kern w:val="32"/>
        </w:rPr>
        <w:t>Khoảng cách (cm) = Timer_Ticks / 174.8 ... (</w:t>
      </w:r>
      <w:r w:rsidRPr="004A4B64">
        <w:rPr>
          <w:rFonts w:ascii="Times New Roman" w:hAnsi="Times New Roman" w:hint="eastAsia"/>
          <w:kern w:val="32"/>
        </w:rPr>
        <w:t>đ</w:t>
      </w:r>
      <w:r w:rsidRPr="004A4B64">
        <w:rPr>
          <w:rFonts w:ascii="Times New Roman" w:hAnsi="Times New Roman"/>
          <w:kern w:val="32"/>
        </w:rPr>
        <w:t>ảo ng</w:t>
      </w:r>
      <w:r w:rsidRPr="004A4B64">
        <w:rPr>
          <w:rFonts w:ascii="Times New Roman" w:hAnsi="Times New Roman" w:hint="eastAsia"/>
          <w:kern w:val="32"/>
        </w:rPr>
        <w:t>ư</w:t>
      </w:r>
      <w:r w:rsidRPr="004A4B64">
        <w:rPr>
          <w:rFonts w:ascii="Times New Roman" w:hAnsi="Times New Roman"/>
          <w:kern w:val="32"/>
        </w:rPr>
        <w:t xml:space="preserve">ợc </w:t>
      </w:r>
      <w:r w:rsidRPr="004A4B64">
        <w:rPr>
          <w:rFonts w:ascii="Times New Roman" w:hAnsi="Times New Roman" w:hint="eastAsia"/>
          <w:kern w:val="32"/>
        </w:rPr>
        <w:t>đ</w:t>
      </w:r>
      <w:r w:rsidRPr="004A4B64">
        <w:rPr>
          <w:rFonts w:ascii="Times New Roman" w:hAnsi="Times New Roman"/>
          <w:kern w:val="32"/>
        </w:rPr>
        <w:t>ể phân chia)</w:t>
      </w:r>
    </w:p>
    <w:p w14:paraId="50548308" w14:textId="470FE0EE" w:rsidR="004A4B64" w:rsidRPr="004A4B64" w:rsidRDefault="004A4B64" w:rsidP="004A4B64">
      <w:pPr>
        <w:rPr>
          <w:rFonts w:ascii="Times New Roman" w:hAnsi="Times New Roman"/>
          <w:kern w:val="32"/>
        </w:rPr>
      </w:pPr>
      <w:r w:rsidRPr="004A4B64">
        <w:rPr>
          <w:rFonts w:ascii="Times New Roman" w:hAnsi="Times New Roman" w:hint="eastAsia"/>
          <w:kern w:val="32"/>
        </w:rPr>
        <w:t>Đơ</w:t>
      </w:r>
      <w:r w:rsidRPr="004A4B64">
        <w:rPr>
          <w:rFonts w:ascii="Times New Roman" w:hAnsi="Times New Roman"/>
          <w:kern w:val="32"/>
        </w:rPr>
        <w:t>n giản hóa cuối cùng:</w:t>
      </w:r>
    </w:p>
    <w:p w14:paraId="31FFA9C2" w14:textId="5533BA86" w:rsidR="004A4B64" w:rsidRPr="00EA1391" w:rsidRDefault="004A4B64" w:rsidP="004A4B64">
      <w:pPr>
        <w:rPr>
          <w:rFonts w:ascii="Times New Roman" w:hAnsi="Times New Roman"/>
          <w:kern w:val="32"/>
        </w:rPr>
      </w:pPr>
      <w:r w:rsidRPr="004A4B64">
        <w:rPr>
          <w:rFonts w:ascii="Times New Roman" w:hAnsi="Times New Roman"/>
          <w:kern w:val="32"/>
        </w:rPr>
        <w:t>Mã sử ​​dụng 174 làm xấp xỉ số nguyên</w:t>
      </w:r>
    </w:p>
    <w:p w14:paraId="550F3E7B" w14:textId="592E75A7" w:rsidR="00EA1391" w:rsidRDefault="00AB2FA1" w:rsidP="00EA1391">
      <w:pPr>
        <w:rPr>
          <w:rFonts w:ascii="Times New Roman" w:hAnsi="Times New Roman"/>
          <w:kern w:val="32"/>
        </w:rPr>
      </w:pPr>
      <w:r w:rsidRPr="00AB2FA1">
        <w:rPr>
          <w:b/>
          <w:bCs/>
          <w:noProof/>
          <w:kern w:val="32"/>
        </w:rPr>
        <w:drawing>
          <wp:anchor distT="0" distB="0" distL="114300" distR="114300" simplePos="0" relativeHeight="251663360" behindDoc="0" locked="0" layoutInCell="1" allowOverlap="1" wp14:anchorId="749D2C67" wp14:editId="1E10C010">
            <wp:simplePos x="1084521" y="2317898"/>
            <wp:positionH relativeFrom="column">
              <wp:align>left</wp:align>
            </wp:positionH>
            <wp:positionV relativeFrom="paragraph">
              <wp:align>top</wp:align>
            </wp:positionV>
            <wp:extent cx="5761990" cy="3728085"/>
            <wp:effectExtent l="0" t="0" r="0" b="5715"/>
            <wp:wrapSquare wrapText="bothSides"/>
            <wp:docPr id="89679684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96842" name="Picture 1" descr="A screenshot of a computer program&#10;&#10;AI-generated content may be incorrec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61990" cy="3728085"/>
                    </a:xfrm>
                    <a:prstGeom prst="rect">
                      <a:avLst/>
                    </a:prstGeom>
                  </pic:spPr>
                </pic:pic>
              </a:graphicData>
            </a:graphic>
          </wp:anchor>
        </w:drawing>
      </w:r>
      <w:r w:rsidR="00983E68">
        <w:rPr>
          <w:b/>
          <w:bCs/>
          <w:kern w:val="32"/>
        </w:rPr>
        <w:br w:type="textWrapping" w:clear="all"/>
      </w:r>
    </w:p>
    <w:p w14:paraId="406994AD" w14:textId="36F467C2" w:rsidR="00983E68" w:rsidRPr="00983E68" w:rsidRDefault="00983E68" w:rsidP="00983E68">
      <w:pPr>
        <w:jc w:val="left"/>
        <w:rPr>
          <w:rFonts w:ascii="Times New Roman" w:hAnsi="Times New Roman"/>
          <w:kern w:val="32"/>
        </w:rPr>
      </w:pPr>
      <w:r>
        <w:rPr>
          <w:rFonts w:ascii="Times New Roman" w:hAnsi="Times New Roman"/>
          <w:kern w:val="32"/>
        </w:rPr>
        <w:lastRenderedPageBreak/>
        <w:t>Kết quả được lấy giá trị trung bình sau 20 lần đo</w:t>
      </w:r>
      <w:r w:rsidRPr="00983E68">
        <w:rPr>
          <w:rFonts w:ascii="Times New Roman" w:hAnsi="Times New Roman"/>
          <w:kern w:val="32"/>
        </w:rPr>
        <w:t xml:space="preserve"> </w:t>
      </w:r>
      <w:r w:rsidRPr="00983E68">
        <w:rPr>
          <w:rFonts w:ascii="Times New Roman" w:hAnsi="Times New Roman"/>
          <w:noProof/>
          <w:kern w:val="32"/>
        </w:rPr>
        <w:drawing>
          <wp:inline distT="0" distB="0" distL="0" distR="0" wp14:anchorId="5CCCB78E" wp14:editId="3B2B2B9B">
            <wp:extent cx="5761990" cy="7878445"/>
            <wp:effectExtent l="0" t="0" r="0" b="8255"/>
            <wp:docPr id="98916636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66360" name="Picture 1" descr="A screenshot of a computer program&#10;&#10;AI-generated content may be incorrect."/>
                    <pic:cNvPicPr/>
                  </pic:nvPicPr>
                  <pic:blipFill>
                    <a:blip r:embed="rId46"/>
                    <a:stretch>
                      <a:fillRect/>
                    </a:stretch>
                  </pic:blipFill>
                  <pic:spPr>
                    <a:xfrm>
                      <a:off x="0" y="0"/>
                      <a:ext cx="5761990" cy="7878445"/>
                    </a:xfrm>
                    <a:prstGeom prst="rect">
                      <a:avLst/>
                    </a:prstGeom>
                  </pic:spPr>
                </pic:pic>
              </a:graphicData>
            </a:graphic>
          </wp:inline>
        </w:drawing>
      </w:r>
    </w:p>
    <w:p w14:paraId="2C6EA360" w14:textId="77777777" w:rsidR="00AB2FA1" w:rsidRDefault="00AB2FA1" w:rsidP="00EA1391">
      <w:pPr>
        <w:rPr>
          <w:b/>
          <w:bCs/>
          <w:kern w:val="32"/>
        </w:rPr>
      </w:pPr>
    </w:p>
    <w:p w14:paraId="3408EC27" w14:textId="2420302B" w:rsidR="000D5AEA" w:rsidRDefault="000D5AEA" w:rsidP="00266B46">
      <w:pPr>
        <w:pStyle w:val="Heading3"/>
        <w:ind w:firstLine="567"/>
        <w:rPr>
          <w:b w:val="0"/>
          <w:bCs w:val="0"/>
          <w:kern w:val="32"/>
        </w:rPr>
      </w:pPr>
      <w:r>
        <w:rPr>
          <w:kern w:val="32"/>
        </w:rPr>
        <w:lastRenderedPageBreak/>
        <w:t xml:space="preserve">2.5.2. Thuật toán </w:t>
      </w:r>
      <w:r w:rsidR="00391E63">
        <w:rPr>
          <w:kern w:val="32"/>
        </w:rPr>
        <w:t>ngoại vi UART</w:t>
      </w:r>
    </w:p>
    <w:p w14:paraId="3B841FC8" w14:textId="616097B3" w:rsidR="000D5AEA" w:rsidRPr="00A278D9" w:rsidRDefault="005E1F4E" w:rsidP="00A8301B">
      <w:pPr>
        <w:spacing w:line="360" w:lineRule="auto"/>
        <w:jc w:val="left"/>
        <w:rPr>
          <w:rFonts w:ascii="Times New Roman" w:hAnsi="Times New Roman"/>
          <w:kern w:val="32"/>
          <w:szCs w:val="26"/>
        </w:rPr>
      </w:pPr>
      <w:r w:rsidRPr="00A278D9">
        <w:rPr>
          <w:rFonts w:ascii="Times New Roman" w:hAnsi="Times New Roman"/>
          <w:kern w:val="32"/>
          <w:szCs w:val="26"/>
        </w:rPr>
        <w:t xml:space="preserve">Các giao thức giao tiếp nối tiếp khác nhau tồn tại, mỗi giao thức có chi tiết hoạt </w:t>
      </w:r>
      <w:r w:rsidRPr="00A278D9">
        <w:rPr>
          <w:rFonts w:ascii="Times New Roman" w:hAnsi="Times New Roman" w:hint="eastAsia"/>
          <w:kern w:val="32"/>
          <w:szCs w:val="26"/>
        </w:rPr>
        <w:t>đ</w:t>
      </w:r>
      <w:r w:rsidRPr="00A278D9">
        <w:rPr>
          <w:rFonts w:ascii="Times New Roman" w:hAnsi="Times New Roman"/>
          <w:kern w:val="32"/>
          <w:szCs w:val="26"/>
        </w:rPr>
        <w:t xml:space="preserve">ộng </w:t>
      </w:r>
      <w:r w:rsidRPr="00A278D9">
        <w:rPr>
          <w:rFonts w:ascii="Times New Roman" w:hAnsi="Times New Roman" w:hint="eastAsia"/>
          <w:kern w:val="32"/>
          <w:szCs w:val="26"/>
        </w:rPr>
        <w:t>đ</w:t>
      </w:r>
      <w:r w:rsidRPr="00A278D9">
        <w:rPr>
          <w:rFonts w:ascii="Times New Roman" w:hAnsi="Times New Roman"/>
          <w:kern w:val="32"/>
          <w:szCs w:val="26"/>
        </w:rPr>
        <w:t xml:space="preserve">ộc </w:t>
      </w:r>
      <w:r w:rsidRPr="00A278D9">
        <w:rPr>
          <w:rFonts w:ascii="Times New Roman" w:hAnsi="Times New Roman" w:hint="eastAsia"/>
          <w:kern w:val="32"/>
          <w:szCs w:val="26"/>
        </w:rPr>
        <w:t>đá</w:t>
      </w:r>
      <w:r w:rsidRPr="00A278D9">
        <w:rPr>
          <w:rFonts w:ascii="Times New Roman" w:hAnsi="Times New Roman"/>
          <w:kern w:val="32"/>
          <w:szCs w:val="26"/>
        </w:rPr>
        <w:t xml:space="preserve">o. Tuy nhiên, tất cả họ </w:t>
      </w:r>
      <w:r w:rsidRPr="00A278D9">
        <w:rPr>
          <w:rFonts w:ascii="Times New Roman" w:hAnsi="Times New Roman" w:hint="eastAsia"/>
          <w:kern w:val="32"/>
          <w:szCs w:val="26"/>
        </w:rPr>
        <w:t>đ</w:t>
      </w:r>
      <w:r w:rsidRPr="00A278D9">
        <w:rPr>
          <w:rFonts w:ascii="Times New Roman" w:hAnsi="Times New Roman"/>
          <w:kern w:val="32"/>
          <w:szCs w:val="26"/>
        </w:rPr>
        <w:t xml:space="preserve">ều chia sẻ một cốt lõi chung: </w:t>
      </w:r>
      <w:r w:rsidRPr="00A278D9">
        <w:rPr>
          <w:rFonts w:ascii="Times New Roman" w:hAnsi="Times New Roman" w:hint="eastAsia"/>
          <w:kern w:val="32"/>
          <w:szCs w:val="26"/>
        </w:rPr>
        <w:t>đă</w:t>
      </w:r>
      <w:r w:rsidRPr="00A278D9">
        <w:rPr>
          <w:rFonts w:ascii="Times New Roman" w:hAnsi="Times New Roman"/>
          <w:kern w:val="32"/>
          <w:szCs w:val="26"/>
        </w:rPr>
        <w:t xml:space="preserve">ng ký thay </w:t>
      </w:r>
      <w:r w:rsidRPr="00A278D9">
        <w:rPr>
          <w:rFonts w:ascii="Times New Roman" w:hAnsi="Times New Roman" w:hint="eastAsia"/>
          <w:kern w:val="32"/>
          <w:szCs w:val="26"/>
        </w:rPr>
        <w:t>đ</w:t>
      </w:r>
      <w:r w:rsidRPr="00A278D9">
        <w:rPr>
          <w:rFonts w:ascii="Times New Roman" w:hAnsi="Times New Roman"/>
          <w:kern w:val="32"/>
          <w:szCs w:val="26"/>
        </w:rPr>
        <w:t>ổi. Các thanh ghi này là nền tảng trong việc triển khai phần cứng của các giao thức giao tiếp nối tiếp, chuyển dữ liệu từng bit từng chu kỳ.</w:t>
      </w:r>
    </w:p>
    <w:p w14:paraId="064518D5" w14:textId="27F6DFAC" w:rsidR="007C5FCF" w:rsidRPr="00A278D9" w:rsidRDefault="007C5FCF" w:rsidP="00A8301B">
      <w:pPr>
        <w:spacing w:line="360" w:lineRule="auto"/>
        <w:jc w:val="left"/>
        <w:rPr>
          <w:rFonts w:ascii="Times New Roman" w:hAnsi="Times New Roman"/>
          <w:kern w:val="32"/>
          <w:szCs w:val="26"/>
        </w:rPr>
      </w:pPr>
      <w:r w:rsidRPr="00A278D9">
        <w:rPr>
          <w:rFonts w:ascii="Times New Roman" w:hAnsi="Times New Roman"/>
          <w:kern w:val="32"/>
          <w:szCs w:val="26"/>
        </w:rPr>
        <w:t>Cách thức hoạt động:</w:t>
      </w:r>
    </w:p>
    <w:p w14:paraId="6171F0BA" w14:textId="205D58E1" w:rsidR="007C5FCF" w:rsidRDefault="007C5FCF" w:rsidP="00A8301B">
      <w:pPr>
        <w:spacing w:line="360" w:lineRule="auto"/>
        <w:jc w:val="left"/>
        <w:rPr>
          <w:noProof/>
        </w:rPr>
      </w:pPr>
      <w:r w:rsidRPr="00A278D9">
        <w:rPr>
          <w:rFonts w:ascii="Times New Roman" w:hAnsi="Times New Roman"/>
          <w:kern w:val="32"/>
          <w:szCs w:val="26"/>
        </w:rPr>
        <w:t xml:space="preserve">Các thanh ghi dịch chuyển bao gồm các flip-flop </w:t>
      </w:r>
      <w:r w:rsidRPr="00A278D9">
        <w:rPr>
          <w:rFonts w:ascii="Times New Roman" w:hAnsi="Times New Roman" w:hint="eastAsia"/>
          <w:kern w:val="32"/>
          <w:szCs w:val="26"/>
        </w:rPr>
        <w:t>đư</w:t>
      </w:r>
      <w:r w:rsidRPr="00A278D9">
        <w:rPr>
          <w:rFonts w:ascii="Times New Roman" w:hAnsi="Times New Roman"/>
          <w:kern w:val="32"/>
          <w:szCs w:val="26"/>
        </w:rPr>
        <w:t xml:space="preserve">ợc kết nối huyết thanh chia sẻ cùng một dòng </w:t>
      </w:r>
      <w:r w:rsidRPr="00A278D9">
        <w:rPr>
          <w:rFonts w:ascii="Times New Roman" w:hAnsi="Times New Roman" w:hint="eastAsia"/>
          <w:kern w:val="32"/>
          <w:szCs w:val="26"/>
        </w:rPr>
        <w:t>đ</w:t>
      </w:r>
      <w:r w:rsidRPr="00A278D9">
        <w:rPr>
          <w:rFonts w:ascii="Times New Roman" w:hAnsi="Times New Roman"/>
          <w:kern w:val="32"/>
          <w:szCs w:val="26"/>
        </w:rPr>
        <w:t xml:space="preserve">ồng hồ. </w:t>
      </w:r>
      <w:r w:rsidRPr="00A278D9">
        <w:rPr>
          <w:rFonts w:ascii="Times New Roman" w:hAnsi="Times New Roman" w:hint="eastAsia"/>
          <w:kern w:val="32"/>
          <w:szCs w:val="26"/>
        </w:rPr>
        <w:t>Đ</w:t>
      </w:r>
      <w:r w:rsidRPr="00A278D9">
        <w:rPr>
          <w:rFonts w:ascii="Times New Roman" w:hAnsi="Times New Roman"/>
          <w:kern w:val="32"/>
          <w:szCs w:val="26"/>
        </w:rPr>
        <w:t xml:space="preserve">ầu vào dữ liệu </w:t>
      </w:r>
      <w:r w:rsidRPr="00A278D9">
        <w:rPr>
          <w:rFonts w:ascii="Times New Roman" w:hAnsi="Times New Roman" w:hint="eastAsia"/>
          <w:kern w:val="32"/>
          <w:szCs w:val="26"/>
        </w:rPr>
        <w:t>đư</w:t>
      </w:r>
      <w:r w:rsidRPr="00A278D9">
        <w:rPr>
          <w:rFonts w:ascii="Times New Roman" w:hAnsi="Times New Roman"/>
          <w:kern w:val="32"/>
          <w:szCs w:val="26"/>
        </w:rPr>
        <w:t xml:space="preserve">ợc chuyển từ chân </w:t>
      </w:r>
      <w:r w:rsidRPr="00A278D9">
        <w:rPr>
          <w:rFonts w:ascii="Times New Roman" w:hAnsi="Times New Roman" w:hint="eastAsia"/>
          <w:kern w:val="32"/>
          <w:szCs w:val="26"/>
        </w:rPr>
        <w:t>đ</w:t>
      </w:r>
      <w:r w:rsidRPr="00A278D9">
        <w:rPr>
          <w:rFonts w:ascii="Times New Roman" w:hAnsi="Times New Roman"/>
          <w:kern w:val="32"/>
          <w:szCs w:val="26"/>
        </w:rPr>
        <w:t xml:space="preserve">ầu vào sang </w:t>
      </w:r>
      <w:r w:rsidRPr="00A278D9">
        <w:rPr>
          <w:rFonts w:ascii="Times New Roman" w:hAnsi="Times New Roman" w:hint="eastAsia"/>
          <w:kern w:val="32"/>
          <w:szCs w:val="26"/>
        </w:rPr>
        <w:t>đ</w:t>
      </w:r>
      <w:r w:rsidRPr="00A278D9">
        <w:rPr>
          <w:rFonts w:ascii="Times New Roman" w:hAnsi="Times New Roman"/>
          <w:kern w:val="32"/>
          <w:szCs w:val="26"/>
        </w:rPr>
        <w:t xml:space="preserve">ầu </w:t>
      </w:r>
      <w:r w:rsidRPr="00A278D9">
        <w:rPr>
          <w:rFonts w:ascii="Times New Roman" w:hAnsi="Times New Roman" w:hint="eastAsia"/>
          <w:kern w:val="32"/>
          <w:szCs w:val="26"/>
        </w:rPr>
        <w:t>đ</w:t>
      </w:r>
      <w:r w:rsidRPr="00A278D9">
        <w:rPr>
          <w:rFonts w:ascii="Times New Roman" w:hAnsi="Times New Roman"/>
          <w:kern w:val="32"/>
          <w:szCs w:val="26"/>
        </w:rPr>
        <w:t xml:space="preserve">ầu ra, chuyển một bit cho mỗi chu kỳ </w:t>
      </w:r>
      <w:r w:rsidRPr="00A278D9">
        <w:rPr>
          <w:rFonts w:ascii="Times New Roman" w:hAnsi="Times New Roman" w:hint="eastAsia"/>
          <w:kern w:val="32"/>
          <w:szCs w:val="26"/>
        </w:rPr>
        <w:t>đ</w:t>
      </w:r>
      <w:r w:rsidRPr="00A278D9">
        <w:rPr>
          <w:rFonts w:ascii="Times New Roman" w:hAnsi="Times New Roman"/>
          <w:kern w:val="32"/>
          <w:szCs w:val="26"/>
        </w:rPr>
        <w:t xml:space="preserve">ồng hồ. </w:t>
      </w:r>
      <w:r w:rsidRPr="00A278D9">
        <w:rPr>
          <w:rFonts w:ascii="Times New Roman" w:hAnsi="Times New Roman" w:hint="eastAsia"/>
          <w:kern w:val="32"/>
          <w:szCs w:val="26"/>
        </w:rPr>
        <w:t>Đ</w:t>
      </w:r>
      <w:r w:rsidRPr="00A278D9">
        <w:rPr>
          <w:rFonts w:ascii="Times New Roman" w:hAnsi="Times New Roman"/>
          <w:kern w:val="32"/>
          <w:szCs w:val="26"/>
        </w:rPr>
        <w:t xml:space="preserve">iều này có nghĩa là một thanh ghi thay </w:t>
      </w:r>
      <w:r w:rsidRPr="00A278D9">
        <w:rPr>
          <w:rFonts w:ascii="Times New Roman" w:hAnsi="Times New Roman" w:hint="eastAsia"/>
          <w:kern w:val="32"/>
          <w:szCs w:val="26"/>
        </w:rPr>
        <w:t>đ</w:t>
      </w:r>
      <w:r w:rsidRPr="00A278D9">
        <w:rPr>
          <w:rFonts w:ascii="Times New Roman" w:hAnsi="Times New Roman"/>
          <w:kern w:val="32"/>
          <w:szCs w:val="26"/>
        </w:rPr>
        <w:t xml:space="preserve">ổi 8 bit mất 8 chu kỳ </w:t>
      </w:r>
      <w:r w:rsidRPr="00A278D9">
        <w:rPr>
          <w:rFonts w:ascii="Times New Roman" w:hAnsi="Times New Roman" w:hint="eastAsia"/>
          <w:kern w:val="32"/>
          <w:szCs w:val="26"/>
        </w:rPr>
        <w:t>đ</w:t>
      </w:r>
      <w:r w:rsidRPr="00A278D9">
        <w:rPr>
          <w:rFonts w:ascii="Times New Roman" w:hAnsi="Times New Roman"/>
          <w:kern w:val="32"/>
          <w:szCs w:val="26"/>
        </w:rPr>
        <w:t xml:space="preserve">ồng hồ </w:t>
      </w:r>
      <w:r w:rsidRPr="00A278D9">
        <w:rPr>
          <w:rFonts w:ascii="Times New Roman" w:hAnsi="Times New Roman" w:hint="eastAsia"/>
          <w:kern w:val="32"/>
          <w:szCs w:val="26"/>
        </w:rPr>
        <w:t>đ</w:t>
      </w:r>
      <w:r w:rsidRPr="00A278D9">
        <w:rPr>
          <w:rFonts w:ascii="Times New Roman" w:hAnsi="Times New Roman"/>
          <w:kern w:val="32"/>
          <w:szCs w:val="26"/>
        </w:rPr>
        <w:t>ể chuyển byte.</w:t>
      </w:r>
      <w:r w:rsidR="00654DD5" w:rsidRPr="00654DD5">
        <w:rPr>
          <w:noProof/>
        </w:rPr>
        <w:t xml:space="preserve"> </w:t>
      </w:r>
      <w:r w:rsidR="00C91B78">
        <w:rPr>
          <w:noProof/>
        </w:rPr>
        <w:drawing>
          <wp:inline distT="0" distB="0" distL="0" distR="0" wp14:anchorId="1DFD64E0" wp14:editId="4781E644">
            <wp:extent cx="5050465" cy="2558038"/>
            <wp:effectExtent l="0" t="0" r="0" b="0"/>
            <wp:docPr id="1568182698" name="Picture 3" descr="8-bit Shift Register with D-Flip-Fl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8-bit Shift Register with D-Flip-Flop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12622" cy="2589520"/>
                    </a:xfrm>
                    <a:prstGeom prst="rect">
                      <a:avLst/>
                    </a:prstGeom>
                    <a:noFill/>
                    <a:ln>
                      <a:noFill/>
                    </a:ln>
                  </pic:spPr>
                </pic:pic>
              </a:graphicData>
            </a:graphic>
          </wp:inline>
        </w:drawing>
      </w:r>
    </w:p>
    <w:p w14:paraId="136E6BC0" w14:textId="5BF75E24" w:rsidR="00A33970" w:rsidRPr="00A72B5B" w:rsidRDefault="00A33970" w:rsidP="00A72B5B">
      <w:pPr>
        <w:pStyle w:val="HINHANH"/>
      </w:pPr>
      <w:bookmarkStart w:id="38" w:name="_Toc193831055"/>
      <w:r w:rsidRPr="00A72B5B">
        <w:t>Hình 2.19. M</w:t>
      </w:r>
      <w:r w:rsidRPr="00A72B5B">
        <w:t xml:space="preserve">inh họa một thanh ghi thay </w:t>
      </w:r>
      <w:r w:rsidRPr="00A72B5B">
        <w:rPr>
          <w:rFonts w:hint="eastAsia"/>
        </w:rPr>
        <w:t>đ</w:t>
      </w:r>
      <w:r w:rsidRPr="00A72B5B">
        <w:t xml:space="preserve">ổi 8 bit với các dòng </w:t>
      </w:r>
      <w:r w:rsidRPr="00A72B5B">
        <w:rPr>
          <w:rFonts w:hint="eastAsia"/>
        </w:rPr>
        <w:t>đ</w:t>
      </w:r>
      <w:r w:rsidRPr="00A72B5B">
        <w:t xml:space="preserve">ầu vào và </w:t>
      </w:r>
      <w:r w:rsidRPr="00A72B5B">
        <w:rPr>
          <w:rFonts w:hint="eastAsia"/>
        </w:rPr>
        <w:t>đ</w:t>
      </w:r>
      <w:r w:rsidRPr="00A72B5B">
        <w:t>ầu ra nối tiếp</w:t>
      </w:r>
      <w:bookmarkEnd w:id="38"/>
    </w:p>
    <w:p w14:paraId="2F377F22" w14:textId="3A9F0D7F" w:rsidR="00A278D9" w:rsidRDefault="00A278D9" w:rsidP="00A8301B">
      <w:pPr>
        <w:spacing w:line="360" w:lineRule="auto"/>
        <w:jc w:val="left"/>
        <w:rPr>
          <w:rFonts w:ascii="Times New Roman" w:hAnsi="Times New Roman"/>
          <w:kern w:val="32"/>
          <w:szCs w:val="26"/>
        </w:rPr>
      </w:pPr>
      <w:r w:rsidRPr="00A278D9">
        <w:rPr>
          <w:rFonts w:ascii="Times New Roman" w:hAnsi="Times New Roman"/>
          <w:kern w:val="32"/>
          <w:szCs w:val="26"/>
        </w:rPr>
        <w:t>Giao tiếp nối tiếp là c</w:t>
      </w:r>
      <w:r w:rsidRPr="00A278D9">
        <w:rPr>
          <w:rFonts w:ascii="Times New Roman" w:hAnsi="Times New Roman" w:hint="eastAsia"/>
          <w:kern w:val="32"/>
          <w:szCs w:val="26"/>
        </w:rPr>
        <w:t>ơ</w:t>
      </w:r>
      <w:r w:rsidRPr="00A278D9">
        <w:rPr>
          <w:rFonts w:ascii="Times New Roman" w:hAnsi="Times New Roman"/>
          <w:kern w:val="32"/>
          <w:szCs w:val="26"/>
        </w:rPr>
        <w:t xml:space="preserve"> bản trong nhiều ứng dụng, chẳng hạn nh</w:t>
      </w:r>
      <w:r w:rsidRPr="00A278D9">
        <w:rPr>
          <w:rFonts w:ascii="Times New Roman" w:hAnsi="Times New Roman" w:hint="eastAsia"/>
          <w:kern w:val="32"/>
          <w:szCs w:val="26"/>
        </w:rPr>
        <w:t>ư</w:t>
      </w:r>
      <w:r w:rsidRPr="00A278D9">
        <w:rPr>
          <w:rFonts w:ascii="Times New Roman" w:hAnsi="Times New Roman"/>
          <w:kern w:val="32"/>
          <w:szCs w:val="26"/>
        </w:rPr>
        <w:t xml:space="preserve"> giao tiếp thiết bị bên ngoài, tải xuống ch</w:t>
      </w:r>
      <w:r w:rsidRPr="00A278D9">
        <w:rPr>
          <w:rFonts w:ascii="Times New Roman" w:hAnsi="Times New Roman" w:hint="eastAsia"/>
          <w:kern w:val="32"/>
          <w:szCs w:val="26"/>
        </w:rPr>
        <w:t>ươ</w:t>
      </w:r>
      <w:r w:rsidRPr="00A278D9">
        <w:rPr>
          <w:rFonts w:ascii="Times New Roman" w:hAnsi="Times New Roman"/>
          <w:kern w:val="32"/>
          <w:szCs w:val="26"/>
        </w:rPr>
        <w:t>ng trình c</w:t>
      </w:r>
      <w:r w:rsidRPr="00A278D9">
        <w:rPr>
          <w:rFonts w:ascii="Times New Roman" w:hAnsi="Times New Roman" w:hint="eastAsia"/>
          <w:kern w:val="32"/>
          <w:szCs w:val="26"/>
        </w:rPr>
        <w:t>ơ</w:t>
      </w:r>
      <w:r w:rsidRPr="00A278D9">
        <w:rPr>
          <w:rFonts w:ascii="Times New Roman" w:hAnsi="Times New Roman"/>
          <w:kern w:val="32"/>
          <w:szCs w:val="26"/>
        </w:rPr>
        <w:t xml:space="preserve"> sở, I/O </w:t>
      </w:r>
      <w:r w:rsidRPr="00A278D9">
        <w:rPr>
          <w:rFonts w:ascii="Times New Roman" w:hAnsi="Times New Roman" w:hint="eastAsia"/>
          <w:kern w:val="32"/>
          <w:szCs w:val="26"/>
        </w:rPr>
        <w:t>đ</w:t>
      </w:r>
      <w:r w:rsidRPr="00A278D9">
        <w:rPr>
          <w:rFonts w:ascii="Times New Roman" w:hAnsi="Times New Roman"/>
          <w:kern w:val="32"/>
          <w:szCs w:val="26"/>
        </w:rPr>
        <w:t xml:space="preserve">iều khiển, truyền dữ liệu và giao </w:t>
      </w:r>
      <w:r w:rsidR="00BC5C27">
        <w:rPr>
          <w:rFonts w:ascii="Times New Roman" w:hAnsi="Times New Roman"/>
          <w:kern w:val="32"/>
          <w:szCs w:val="26"/>
        </w:rPr>
        <w:t>d</w:t>
      </w:r>
      <w:r w:rsidRPr="00A278D9">
        <w:rPr>
          <w:rFonts w:ascii="Times New Roman" w:hAnsi="Times New Roman"/>
          <w:kern w:val="32"/>
          <w:szCs w:val="26"/>
        </w:rPr>
        <w:t xml:space="preserve">iện gỡ lỗi. Thành thạo các giao thức giao tiếp nối tiếp khác nhau là </w:t>
      </w:r>
      <w:r w:rsidRPr="00A278D9">
        <w:rPr>
          <w:rFonts w:ascii="Times New Roman" w:hAnsi="Times New Roman" w:hint="eastAsia"/>
          <w:kern w:val="32"/>
          <w:szCs w:val="26"/>
        </w:rPr>
        <w:t>đ</w:t>
      </w:r>
      <w:r w:rsidRPr="00A278D9">
        <w:rPr>
          <w:rFonts w:ascii="Times New Roman" w:hAnsi="Times New Roman"/>
          <w:kern w:val="32"/>
          <w:szCs w:val="26"/>
        </w:rPr>
        <w:t>iều cần thiết cho các kỹ s</w:t>
      </w:r>
      <w:r w:rsidRPr="00A278D9">
        <w:rPr>
          <w:rFonts w:ascii="Times New Roman" w:hAnsi="Times New Roman" w:hint="eastAsia"/>
          <w:kern w:val="32"/>
          <w:szCs w:val="26"/>
        </w:rPr>
        <w:t>ư</w:t>
      </w:r>
      <w:r w:rsidRPr="00A278D9">
        <w:rPr>
          <w:rFonts w:ascii="Times New Roman" w:hAnsi="Times New Roman"/>
          <w:kern w:val="32"/>
          <w:szCs w:val="26"/>
        </w:rPr>
        <w:t xml:space="preserve"> hệ thống nhúng do sử dụng rộng rãi của họ. Các giao thức phổ biến bao gồm USB, CAN, I2C, I2S, LIN, SPI, Ethernet, 1 dây và UART/USART. H</w:t>
      </w:r>
      <w:r w:rsidRPr="00A278D9">
        <w:rPr>
          <w:rFonts w:ascii="Times New Roman" w:hAnsi="Times New Roman" w:hint="eastAsia"/>
          <w:kern w:val="32"/>
          <w:szCs w:val="26"/>
        </w:rPr>
        <w:t>ư</w:t>
      </w:r>
      <w:r w:rsidRPr="00A278D9">
        <w:rPr>
          <w:rFonts w:ascii="Times New Roman" w:hAnsi="Times New Roman"/>
          <w:kern w:val="32"/>
          <w:szCs w:val="26"/>
        </w:rPr>
        <w:t xml:space="preserve">ớng dẫn này tập trung vào UART </w:t>
      </w:r>
      <w:r w:rsidRPr="00A278D9">
        <w:rPr>
          <w:rFonts w:ascii="Times New Roman" w:hAnsi="Times New Roman" w:hint="eastAsia"/>
          <w:kern w:val="32"/>
          <w:szCs w:val="26"/>
        </w:rPr>
        <w:t>đ</w:t>
      </w:r>
      <w:r w:rsidRPr="00A278D9">
        <w:rPr>
          <w:rFonts w:ascii="Times New Roman" w:hAnsi="Times New Roman"/>
          <w:kern w:val="32"/>
          <w:szCs w:val="26"/>
        </w:rPr>
        <w:t>ể giải thích các nguyên tắc c</w:t>
      </w:r>
      <w:r w:rsidRPr="00A278D9">
        <w:rPr>
          <w:rFonts w:ascii="Times New Roman" w:hAnsi="Times New Roman" w:hint="eastAsia"/>
          <w:kern w:val="32"/>
          <w:szCs w:val="26"/>
        </w:rPr>
        <w:t>ơ</w:t>
      </w:r>
      <w:r w:rsidRPr="00A278D9">
        <w:rPr>
          <w:rFonts w:ascii="Times New Roman" w:hAnsi="Times New Roman"/>
          <w:kern w:val="32"/>
          <w:szCs w:val="26"/>
        </w:rPr>
        <w:t xml:space="preserve"> bản và c</w:t>
      </w:r>
      <w:r w:rsidRPr="00A278D9">
        <w:rPr>
          <w:rFonts w:ascii="Times New Roman" w:hAnsi="Times New Roman" w:hint="eastAsia"/>
          <w:kern w:val="32"/>
          <w:szCs w:val="26"/>
        </w:rPr>
        <w:t>ơ</w:t>
      </w:r>
      <w:r w:rsidRPr="00A278D9">
        <w:rPr>
          <w:rFonts w:ascii="Times New Roman" w:hAnsi="Times New Roman"/>
          <w:kern w:val="32"/>
          <w:szCs w:val="26"/>
        </w:rPr>
        <w:t xml:space="preserve"> học của nó, dẫn </w:t>
      </w:r>
      <w:r w:rsidRPr="00A278D9">
        <w:rPr>
          <w:rFonts w:ascii="Times New Roman" w:hAnsi="Times New Roman" w:hint="eastAsia"/>
          <w:kern w:val="32"/>
          <w:szCs w:val="26"/>
        </w:rPr>
        <w:t>đ</w:t>
      </w:r>
      <w:r w:rsidRPr="00A278D9">
        <w:rPr>
          <w:rFonts w:ascii="Times New Roman" w:hAnsi="Times New Roman"/>
          <w:kern w:val="32"/>
          <w:szCs w:val="26"/>
        </w:rPr>
        <w:t>ến truyền dữ liệu giữa MCU nhúng.</w:t>
      </w:r>
    </w:p>
    <w:p w14:paraId="21C91F2B" w14:textId="73886104" w:rsidR="007E73DB" w:rsidRDefault="0087728A" w:rsidP="00A8301B">
      <w:pPr>
        <w:spacing w:line="360" w:lineRule="auto"/>
        <w:jc w:val="left"/>
        <w:rPr>
          <w:rFonts w:ascii="Times New Roman" w:hAnsi="Times New Roman"/>
          <w:kern w:val="32"/>
          <w:szCs w:val="26"/>
        </w:rPr>
      </w:pPr>
      <w:r>
        <w:rPr>
          <w:rFonts w:ascii="Times New Roman" w:hAnsi="Times New Roman"/>
          <w:kern w:val="32"/>
          <w:szCs w:val="26"/>
        </w:rPr>
        <w:t xml:space="preserve">Thế nào là </w:t>
      </w:r>
      <w:r w:rsidR="007E73DB">
        <w:rPr>
          <w:rFonts w:ascii="Times New Roman" w:hAnsi="Times New Roman"/>
          <w:kern w:val="32"/>
          <w:szCs w:val="26"/>
        </w:rPr>
        <w:t xml:space="preserve">UART(Universal Asynchronous </w:t>
      </w:r>
      <w:r>
        <w:rPr>
          <w:rFonts w:ascii="Times New Roman" w:hAnsi="Times New Roman"/>
          <w:kern w:val="32"/>
          <w:szCs w:val="26"/>
        </w:rPr>
        <w:t>Receiver/transmitter):</w:t>
      </w:r>
    </w:p>
    <w:p w14:paraId="31DC25E6" w14:textId="435DD030" w:rsidR="0087728A" w:rsidRDefault="0087728A" w:rsidP="0087728A">
      <w:pPr>
        <w:spacing w:line="360" w:lineRule="auto"/>
        <w:ind w:firstLine="567"/>
        <w:jc w:val="left"/>
        <w:rPr>
          <w:rFonts w:ascii="Times New Roman" w:hAnsi="Times New Roman"/>
          <w:kern w:val="32"/>
          <w:szCs w:val="26"/>
        </w:rPr>
      </w:pPr>
      <w:r w:rsidRPr="0087728A">
        <w:rPr>
          <w:rFonts w:ascii="Times New Roman" w:hAnsi="Times New Roman"/>
          <w:kern w:val="32"/>
          <w:szCs w:val="26"/>
        </w:rPr>
        <w:t xml:space="preserve">UART, viết tắt cho máy thu/máy phát không </w:t>
      </w:r>
      <w:r w:rsidRPr="0087728A">
        <w:rPr>
          <w:rFonts w:ascii="Times New Roman" w:hAnsi="Times New Roman" w:hint="eastAsia"/>
          <w:kern w:val="32"/>
          <w:szCs w:val="26"/>
        </w:rPr>
        <w:t>đ</w:t>
      </w:r>
      <w:r w:rsidRPr="0087728A">
        <w:rPr>
          <w:rFonts w:ascii="Times New Roman" w:hAnsi="Times New Roman"/>
          <w:kern w:val="32"/>
          <w:szCs w:val="26"/>
        </w:rPr>
        <w:t>ồng bộ phổ quát, bao gồm mạch phần cứng cần thiết cho giao tiếp nối tiếp, có sẵn d</w:t>
      </w:r>
      <w:r w:rsidRPr="0087728A">
        <w:rPr>
          <w:rFonts w:ascii="Times New Roman" w:hAnsi="Times New Roman" w:hint="eastAsia"/>
          <w:kern w:val="32"/>
          <w:szCs w:val="26"/>
        </w:rPr>
        <w:t>ư</w:t>
      </w:r>
      <w:r w:rsidRPr="0087728A">
        <w:rPr>
          <w:rFonts w:ascii="Times New Roman" w:hAnsi="Times New Roman"/>
          <w:kern w:val="32"/>
          <w:szCs w:val="26"/>
        </w:rPr>
        <w:t xml:space="preserve">ới dạng IC </w:t>
      </w:r>
      <w:r w:rsidRPr="0087728A">
        <w:rPr>
          <w:rFonts w:ascii="Times New Roman" w:hAnsi="Times New Roman" w:hint="eastAsia"/>
          <w:kern w:val="32"/>
          <w:szCs w:val="26"/>
        </w:rPr>
        <w:t>đ</w:t>
      </w:r>
      <w:r w:rsidRPr="0087728A">
        <w:rPr>
          <w:rFonts w:ascii="Times New Roman" w:hAnsi="Times New Roman"/>
          <w:kern w:val="32"/>
          <w:szCs w:val="26"/>
        </w:rPr>
        <w:t>ộc lập hoặc các mô -</w:t>
      </w:r>
      <w:r w:rsidRPr="0087728A">
        <w:rPr>
          <w:rFonts w:ascii="Times New Roman" w:hAnsi="Times New Roman" w:hint="eastAsia"/>
          <w:kern w:val="32"/>
          <w:szCs w:val="26"/>
        </w:rPr>
        <w:lastRenderedPageBreak/>
        <w:t>đ</w:t>
      </w:r>
      <w:r w:rsidRPr="0087728A">
        <w:rPr>
          <w:rFonts w:ascii="Times New Roman" w:hAnsi="Times New Roman"/>
          <w:kern w:val="32"/>
          <w:szCs w:val="26"/>
        </w:rPr>
        <w:t xml:space="preserve">un nội bộ trong vi </w:t>
      </w:r>
      <w:r w:rsidRPr="0087728A">
        <w:rPr>
          <w:rFonts w:ascii="Times New Roman" w:hAnsi="Times New Roman" w:hint="eastAsia"/>
          <w:kern w:val="32"/>
          <w:szCs w:val="26"/>
        </w:rPr>
        <w:t>đ</w:t>
      </w:r>
      <w:r w:rsidRPr="0087728A">
        <w:rPr>
          <w:rFonts w:ascii="Times New Roman" w:hAnsi="Times New Roman"/>
          <w:kern w:val="32"/>
          <w:szCs w:val="26"/>
        </w:rPr>
        <w:t>iều khiển. Ph</w:t>
      </w:r>
      <w:r w:rsidRPr="0087728A">
        <w:rPr>
          <w:rFonts w:ascii="Times New Roman" w:hAnsi="Times New Roman" w:hint="eastAsia"/>
          <w:kern w:val="32"/>
          <w:szCs w:val="26"/>
        </w:rPr>
        <w:t>ươ</w:t>
      </w:r>
      <w:r w:rsidRPr="0087728A">
        <w:rPr>
          <w:rFonts w:ascii="Times New Roman" w:hAnsi="Times New Roman"/>
          <w:kern w:val="32"/>
          <w:szCs w:val="26"/>
        </w:rPr>
        <w:t>ng pháp giao tiếp này dựa trên các chân I/O chuyên dụng: RX (kết thúc nhận) và TX (kết thúc truyền).</w:t>
      </w:r>
    </w:p>
    <w:p w14:paraId="5A441484" w14:textId="2CEBEE9D" w:rsidR="00EC2E62" w:rsidRPr="00EC2E62" w:rsidRDefault="00EC2E62" w:rsidP="00EC2E62">
      <w:pPr>
        <w:spacing w:line="360" w:lineRule="auto"/>
        <w:ind w:firstLine="567"/>
        <w:jc w:val="left"/>
        <w:rPr>
          <w:rFonts w:ascii="Times New Roman" w:hAnsi="Times New Roman"/>
          <w:kern w:val="32"/>
          <w:szCs w:val="26"/>
        </w:rPr>
      </w:pPr>
      <w:r w:rsidRPr="00EC2E62">
        <w:rPr>
          <w:rFonts w:ascii="Times New Roman" w:hAnsi="Times New Roman"/>
          <w:kern w:val="32"/>
          <w:szCs w:val="26"/>
        </w:rPr>
        <w:t xml:space="preserve">Các chế </w:t>
      </w:r>
      <w:r w:rsidRPr="00EC2E62">
        <w:rPr>
          <w:rFonts w:ascii="Times New Roman" w:hAnsi="Times New Roman" w:hint="eastAsia"/>
          <w:kern w:val="32"/>
          <w:szCs w:val="26"/>
        </w:rPr>
        <w:t>đ</w:t>
      </w:r>
      <w:r w:rsidRPr="00EC2E62">
        <w:rPr>
          <w:rFonts w:ascii="Times New Roman" w:hAnsi="Times New Roman"/>
          <w:kern w:val="32"/>
          <w:szCs w:val="26"/>
        </w:rPr>
        <w:t>ộ giao tiếp UART:</w:t>
      </w:r>
    </w:p>
    <w:p w14:paraId="00D3E51F" w14:textId="77777777" w:rsidR="00EC2E62" w:rsidRPr="000F76C5" w:rsidRDefault="00EC2E62" w:rsidP="00EC2E62">
      <w:pPr>
        <w:pStyle w:val="ListParagraph"/>
        <w:numPr>
          <w:ilvl w:val="0"/>
          <w:numId w:val="49"/>
        </w:numPr>
        <w:spacing w:line="360" w:lineRule="auto"/>
        <w:rPr>
          <w:rFonts w:ascii="Times New Roman" w:hAnsi="Times New Roman"/>
          <w:kern w:val="32"/>
          <w:sz w:val="26"/>
          <w:szCs w:val="26"/>
        </w:rPr>
      </w:pPr>
      <w:r w:rsidRPr="000F76C5">
        <w:rPr>
          <w:rFonts w:ascii="Times New Roman" w:hAnsi="Times New Roman"/>
          <w:kern w:val="32"/>
          <w:sz w:val="26"/>
          <w:szCs w:val="26"/>
        </w:rPr>
        <w:t xml:space="preserve">Simplex: Cho phép giao tiếp một chiều từ máy phát </w:t>
      </w:r>
      <w:r w:rsidRPr="000F76C5">
        <w:rPr>
          <w:rFonts w:ascii="Times New Roman" w:hAnsi="Times New Roman" w:hint="eastAsia"/>
          <w:kern w:val="32"/>
          <w:sz w:val="26"/>
          <w:szCs w:val="26"/>
        </w:rPr>
        <w:t>đ</w:t>
      </w:r>
      <w:r w:rsidRPr="000F76C5">
        <w:rPr>
          <w:rFonts w:ascii="Times New Roman" w:hAnsi="Times New Roman"/>
          <w:kern w:val="32"/>
          <w:sz w:val="26"/>
          <w:szCs w:val="26"/>
        </w:rPr>
        <w:t>ến máy thu.</w:t>
      </w:r>
    </w:p>
    <w:p w14:paraId="5C098F95" w14:textId="77777777" w:rsidR="00EC2E62" w:rsidRPr="000F76C5" w:rsidRDefault="00EC2E62" w:rsidP="00EC2E62">
      <w:pPr>
        <w:pStyle w:val="ListParagraph"/>
        <w:numPr>
          <w:ilvl w:val="0"/>
          <w:numId w:val="49"/>
        </w:numPr>
        <w:spacing w:line="360" w:lineRule="auto"/>
        <w:rPr>
          <w:rFonts w:ascii="Times New Roman" w:hAnsi="Times New Roman"/>
          <w:kern w:val="32"/>
          <w:sz w:val="26"/>
          <w:szCs w:val="26"/>
        </w:rPr>
      </w:pPr>
      <w:r w:rsidRPr="000F76C5">
        <w:rPr>
          <w:rFonts w:ascii="Times New Roman" w:hAnsi="Times New Roman"/>
          <w:kern w:val="32"/>
          <w:sz w:val="26"/>
          <w:szCs w:val="26"/>
        </w:rPr>
        <w:t xml:space="preserve">Một nửa song công: liên quan </w:t>
      </w:r>
      <w:r w:rsidRPr="000F76C5">
        <w:rPr>
          <w:rFonts w:ascii="Times New Roman" w:hAnsi="Times New Roman" w:hint="eastAsia"/>
          <w:kern w:val="32"/>
          <w:sz w:val="26"/>
          <w:szCs w:val="26"/>
        </w:rPr>
        <w:t>đ</w:t>
      </w:r>
      <w:r w:rsidRPr="000F76C5">
        <w:rPr>
          <w:rFonts w:ascii="Times New Roman" w:hAnsi="Times New Roman"/>
          <w:kern w:val="32"/>
          <w:sz w:val="26"/>
          <w:szCs w:val="26"/>
        </w:rPr>
        <w:t>ến việc truyền tải và tiếp nhận xen kẽ.</w:t>
      </w:r>
    </w:p>
    <w:p w14:paraId="75D61F3E" w14:textId="77777777" w:rsidR="00EC2E62" w:rsidRPr="000F76C5" w:rsidRDefault="00EC2E62" w:rsidP="00EC2E62">
      <w:pPr>
        <w:pStyle w:val="ListParagraph"/>
        <w:numPr>
          <w:ilvl w:val="0"/>
          <w:numId w:val="49"/>
        </w:numPr>
        <w:spacing w:line="360" w:lineRule="auto"/>
        <w:rPr>
          <w:rFonts w:ascii="Times New Roman" w:hAnsi="Times New Roman"/>
          <w:kern w:val="32"/>
          <w:sz w:val="26"/>
          <w:szCs w:val="26"/>
        </w:rPr>
      </w:pPr>
      <w:r w:rsidRPr="000F76C5">
        <w:rPr>
          <w:rFonts w:ascii="Times New Roman" w:hAnsi="Times New Roman"/>
          <w:kern w:val="32"/>
          <w:sz w:val="26"/>
          <w:szCs w:val="26"/>
        </w:rPr>
        <w:t xml:space="preserve">Toàn bộ song công: Cho phép truyền và tiếp nhận </w:t>
      </w:r>
      <w:r w:rsidRPr="000F76C5">
        <w:rPr>
          <w:rFonts w:ascii="Times New Roman" w:hAnsi="Times New Roman" w:hint="eastAsia"/>
          <w:kern w:val="32"/>
          <w:sz w:val="26"/>
          <w:szCs w:val="26"/>
        </w:rPr>
        <w:t>đ</w:t>
      </w:r>
      <w:r w:rsidRPr="000F76C5">
        <w:rPr>
          <w:rFonts w:ascii="Times New Roman" w:hAnsi="Times New Roman"/>
          <w:kern w:val="32"/>
          <w:sz w:val="26"/>
          <w:szCs w:val="26"/>
        </w:rPr>
        <w:t>ồng thời.</w:t>
      </w:r>
    </w:p>
    <w:p w14:paraId="7BB7D051" w14:textId="722DBC6C" w:rsidR="00EC2E62" w:rsidRPr="000F76C5" w:rsidRDefault="00EC2E62" w:rsidP="00EC2E62">
      <w:pPr>
        <w:pStyle w:val="ListParagraph"/>
        <w:numPr>
          <w:ilvl w:val="0"/>
          <w:numId w:val="49"/>
        </w:numPr>
        <w:spacing w:line="360" w:lineRule="auto"/>
        <w:rPr>
          <w:rFonts w:ascii="Times New Roman" w:hAnsi="Times New Roman"/>
          <w:kern w:val="32"/>
          <w:sz w:val="26"/>
          <w:szCs w:val="26"/>
        </w:rPr>
      </w:pPr>
      <w:r w:rsidRPr="000F76C5">
        <w:rPr>
          <w:rFonts w:ascii="Times New Roman" w:hAnsi="Times New Roman"/>
          <w:kern w:val="32"/>
          <w:sz w:val="26"/>
          <w:szCs w:val="26"/>
        </w:rPr>
        <w:t>Cấu trúc gói dữ liệu UART:</w:t>
      </w:r>
    </w:p>
    <w:p w14:paraId="55BFB50D" w14:textId="77777777" w:rsidR="00EC2E62" w:rsidRPr="000F76C5" w:rsidRDefault="00EC2E62" w:rsidP="000F76C5">
      <w:pPr>
        <w:spacing w:line="360" w:lineRule="auto"/>
        <w:ind w:left="567"/>
        <w:rPr>
          <w:rFonts w:ascii="Times New Roman" w:hAnsi="Times New Roman"/>
          <w:kern w:val="32"/>
          <w:szCs w:val="26"/>
        </w:rPr>
      </w:pPr>
      <w:r w:rsidRPr="000F76C5">
        <w:rPr>
          <w:rFonts w:ascii="Times New Roman" w:hAnsi="Times New Roman"/>
          <w:kern w:val="32"/>
          <w:szCs w:val="26"/>
        </w:rPr>
        <w:t xml:space="preserve">Bắt </w:t>
      </w:r>
      <w:r w:rsidRPr="000F76C5">
        <w:rPr>
          <w:rFonts w:ascii="Times New Roman" w:hAnsi="Times New Roman" w:hint="eastAsia"/>
          <w:kern w:val="32"/>
          <w:szCs w:val="26"/>
        </w:rPr>
        <w:t>đ</w:t>
      </w:r>
      <w:r w:rsidRPr="000F76C5">
        <w:rPr>
          <w:rFonts w:ascii="Times New Roman" w:hAnsi="Times New Roman"/>
          <w:kern w:val="32"/>
          <w:szCs w:val="26"/>
        </w:rPr>
        <w:t xml:space="preserve">ầu bit: báo hiệu sự khởi </w:t>
      </w:r>
      <w:r w:rsidRPr="000F76C5">
        <w:rPr>
          <w:rFonts w:ascii="Times New Roman" w:hAnsi="Times New Roman" w:hint="eastAsia"/>
          <w:kern w:val="32"/>
          <w:szCs w:val="26"/>
        </w:rPr>
        <w:t>đ</w:t>
      </w:r>
      <w:r w:rsidRPr="000F76C5">
        <w:rPr>
          <w:rFonts w:ascii="Times New Roman" w:hAnsi="Times New Roman"/>
          <w:kern w:val="32"/>
          <w:szCs w:val="26"/>
        </w:rPr>
        <w:t>ầu của một gói mới.</w:t>
      </w:r>
    </w:p>
    <w:p w14:paraId="369196DB" w14:textId="77777777" w:rsidR="00EC2E62" w:rsidRPr="000F76C5" w:rsidRDefault="00EC2E62" w:rsidP="000F76C5">
      <w:pPr>
        <w:pStyle w:val="ListParagraph"/>
        <w:numPr>
          <w:ilvl w:val="0"/>
          <w:numId w:val="50"/>
        </w:numPr>
        <w:spacing w:line="360" w:lineRule="auto"/>
        <w:rPr>
          <w:rFonts w:ascii="Times New Roman" w:hAnsi="Times New Roman"/>
          <w:kern w:val="32"/>
          <w:sz w:val="26"/>
          <w:szCs w:val="26"/>
        </w:rPr>
      </w:pPr>
      <w:r w:rsidRPr="000F76C5">
        <w:rPr>
          <w:rFonts w:ascii="Times New Roman" w:hAnsi="Times New Roman"/>
          <w:kern w:val="32"/>
          <w:sz w:val="26"/>
          <w:szCs w:val="26"/>
        </w:rPr>
        <w:t>Khung dữ liệu: Chứa các bit dữ liệu thực tế, th</w:t>
      </w:r>
      <w:r w:rsidRPr="000F76C5">
        <w:rPr>
          <w:rFonts w:ascii="Times New Roman" w:hAnsi="Times New Roman" w:hint="eastAsia"/>
          <w:kern w:val="32"/>
          <w:sz w:val="26"/>
          <w:szCs w:val="26"/>
        </w:rPr>
        <w:t>ư</w:t>
      </w:r>
      <w:r w:rsidRPr="000F76C5">
        <w:rPr>
          <w:rFonts w:ascii="Times New Roman" w:hAnsi="Times New Roman"/>
          <w:kern w:val="32"/>
          <w:sz w:val="26"/>
          <w:szCs w:val="26"/>
        </w:rPr>
        <w:t xml:space="preserve">ờng dao </w:t>
      </w:r>
      <w:r w:rsidRPr="000F76C5">
        <w:rPr>
          <w:rFonts w:ascii="Times New Roman" w:hAnsi="Times New Roman" w:hint="eastAsia"/>
          <w:kern w:val="32"/>
          <w:sz w:val="26"/>
          <w:szCs w:val="26"/>
        </w:rPr>
        <w:t>đ</w:t>
      </w:r>
      <w:r w:rsidRPr="000F76C5">
        <w:rPr>
          <w:rFonts w:ascii="Times New Roman" w:hAnsi="Times New Roman"/>
          <w:kern w:val="32"/>
          <w:sz w:val="26"/>
          <w:szCs w:val="26"/>
        </w:rPr>
        <w:t xml:space="preserve">ộng từ 5 </w:t>
      </w:r>
      <w:r w:rsidRPr="000F76C5">
        <w:rPr>
          <w:rFonts w:ascii="Times New Roman" w:hAnsi="Times New Roman" w:hint="eastAsia"/>
          <w:kern w:val="32"/>
          <w:sz w:val="26"/>
          <w:szCs w:val="26"/>
        </w:rPr>
        <w:t>đ</w:t>
      </w:r>
      <w:r w:rsidRPr="000F76C5">
        <w:rPr>
          <w:rFonts w:ascii="Times New Roman" w:hAnsi="Times New Roman"/>
          <w:kern w:val="32"/>
          <w:sz w:val="26"/>
          <w:szCs w:val="26"/>
        </w:rPr>
        <w:t>ến 9 bit.</w:t>
      </w:r>
    </w:p>
    <w:p w14:paraId="0A550EF4" w14:textId="77777777" w:rsidR="00EC2E62" w:rsidRPr="000F76C5" w:rsidRDefault="00EC2E62" w:rsidP="000F76C5">
      <w:pPr>
        <w:pStyle w:val="ListParagraph"/>
        <w:numPr>
          <w:ilvl w:val="0"/>
          <w:numId w:val="50"/>
        </w:numPr>
        <w:spacing w:line="360" w:lineRule="auto"/>
        <w:rPr>
          <w:rFonts w:ascii="Times New Roman" w:hAnsi="Times New Roman"/>
          <w:kern w:val="32"/>
          <w:sz w:val="26"/>
          <w:szCs w:val="26"/>
        </w:rPr>
      </w:pPr>
      <w:r w:rsidRPr="000F76C5">
        <w:rPr>
          <w:rFonts w:ascii="Times New Roman" w:hAnsi="Times New Roman"/>
          <w:kern w:val="32"/>
          <w:sz w:val="26"/>
          <w:szCs w:val="26"/>
        </w:rPr>
        <w:t xml:space="preserve">Bit Parity: Tùy chọn </w:t>
      </w:r>
      <w:r w:rsidRPr="000F76C5">
        <w:rPr>
          <w:rFonts w:ascii="Times New Roman" w:hAnsi="Times New Roman" w:hint="eastAsia"/>
          <w:kern w:val="32"/>
          <w:sz w:val="26"/>
          <w:szCs w:val="26"/>
        </w:rPr>
        <w:t>đ</w:t>
      </w:r>
      <w:r w:rsidRPr="000F76C5">
        <w:rPr>
          <w:rFonts w:ascii="Times New Roman" w:hAnsi="Times New Roman"/>
          <w:kern w:val="32"/>
          <w:sz w:val="26"/>
          <w:szCs w:val="26"/>
        </w:rPr>
        <w:t>ể kiểm tra lỗi.</w:t>
      </w:r>
    </w:p>
    <w:p w14:paraId="7C2B4D60" w14:textId="77777777" w:rsidR="00EC2E62" w:rsidRPr="000F76C5" w:rsidRDefault="00EC2E62" w:rsidP="000F76C5">
      <w:pPr>
        <w:pStyle w:val="ListParagraph"/>
        <w:numPr>
          <w:ilvl w:val="0"/>
          <w:numId w:val="50"/>
        </w:numPr>
        <w:spacing w:line="360" w:lineRule="auto"/>
        <w:rPr>
          <w:rFonts w:ascii="Times New Roman" w:hAnsi="Times New Roman"/>
          <w:kern w:val="32"/>
          <w:sz w:val="26"/>
          <w:szCs w:val="26"/>
        </w:rPr>
      </w:pPr>
      <w:r w:rsidRPr="000F76C5">
        <w:rPr>
          <w:rFonts w:ascii="Times New Roman" w:hAnsi="Times New Roman"/>
          <w:kern w:val="32"/>
          <w:sz w:val="26"/>
          <w:szCs w:val="26"/>
        </w:rPr>
        <w:t>Bit dừng: Cho biết phần cuối của gói dữ liệu.</w:t>
      </w:r>
    </w:p>
    <w:p w14:paraId="36FF6E0E" w14:textId="46E53505" w:rsidR="0087728A" w:rsidRDefault="00EC2E62" w:rsidP="000F76C5">
      <w:pPr>
        <w:pStyle w:val="ListParagraph"/>
        <w:numPr>
          <w:ilvl w:val="0"/>
          <w:numId w:val="50"/>
        </w:numPr>
        <w:spacing w:line="360" w:lineRule="auto"/>
        <w:rPr>
          <w:rFonts w:ascii="Times New Roman" w:hAnsi="Times New Roman"/>
          <w:kern w:val="32"/>
          <w:sz w:val="26"/>
          <w:szCs w:val="26"/>
        </w:rPr>
      </w:pPr>
      <w:r w:rsidRPr="000F76C5">
        <w:rPr>
          <w:rFonts w:ascii="Times New Roman" w:hAnsi="Times New Roman"/>
          <w:kern w:val="32"/>
          <w:sz w:val="26"/>
          <w:szCs w:val="26"/>
        </w:rPr>
        <w:t>Tỷ lệ baud:</w:t>
      </w:r>
      <w:r w:rsidR="000F76C5" w:rsidRPr="000F76C5">
        <w:rPr>
          <w:rFonts w:ascii="Times New Roman" w:hAnsi="Times New Roman"/>
          <w:kern w:val="32"/>
          <w:sz w:val="26"/>
          <w:szCs w:val="26"/>
        </w:rPr>
        <w:t xml:space="preserve"> </w:t>
      </w:r>
      <w:r w:rsidRPr="000F76C5">
        <w:rPr>
          <w:rFonts w:ascii="Times New Roman" w:hAnsi="Times New Roman"/>
          <w:kern w:val="32"/>
          <w:sz w:val="26"/>
          <w:szCs w:val="26"/>
        </w:rPr>
        <w:t xml:space="preserve">Tốc </w:t>
      </w:r>
      <w:r w:rsidRPr="000F76C5">
        <w:rPr>
          <w:rFonts w:ascii="Times New Roman" w:hAnsi="Times New Roman" w:hint="eastAsia"/>
          <w:kern w:val="32"/>
          <w:sz w:val="26"/>
          <w:szCs w:val="26"/>
        </w:rPr>
        <w:t>đ</w:t>
      </w:r>
      <w:r w:rsidRPr="000F76C5">
        <w:rPr>
          <w:rFonts w:ascii="Times New Roman" w:hAnsi="Times New Roman"/>
          <w:kern w:val="32"/>
          <w:sz w:val="26"/>
          <w:szCs w:val="26"/>
        </w:rPr>
        <w:t xml:space="preserve">ộ Baud biểu thị tốc </w:t>
      </w:r>
      <w:r w:rsidRPr="000F76C5">
        <w:rPr>
          <w:rFonts w:ascii="Times New Roman" w:hAnsi="Times New Roman" w:hint="eastAsia"/>
          <w:kern w:val="32"/>
          <w:sz w:val="26"/>
          <w:szCs w:val="26"/>
        </w:rPr>
        <w:t>đ</w:t>
      </w:r>
      <w:r w:rsidRPr="000F76C5">
        <w:rPr>
          <w:rFonts w:ascii="Times New Roman" w:hAnsi="Times New Roman"/>
          <w:kern w:val="32"/>
          <w:sz w:val="26"/>
          <w:szCs w:val="26"/>
        </w:rPr>
        <w:t xml:space="preserve">ộ truyền dữ liệu tính bằng bit-per-second (bps). Tốc </w:t>
      </w:r>
      <w:r w:rsidRPr="000F76C5">
        <w:rPr>
          <w:rFonts w:ascii="Times New Roman" w:hAnsi="Times New Roman" w:hint="eastAsia"/>
          <w:kern w:val="32"/>
          <w:sz w:val="26"/>
          <w:szCs w:val="26"/>
        </w:rPr>
        <w:t>đ</w:t>
      </w:r>
      <w:r w:rsidRPr="000F76C5">
        <w:rPr>
          <w:rFonts w:ascii="Times New Roman" w:hAnsi="Times New Roman"/>
          <w:kern w:val="32"/>
          <w:sz w:val="26"/>
          <w:szCs w:val="26"/>
        </w:rPr>
        <w:t>ộ baud tiêu chuẩn phổ biến bao gồm 9600, 1200, 2400, 4800, 19200, 38400, 57600 và 115200 bps.</w:t>
      </w:r>
    </w:p>
    <w:p w14:paraId="673069B5" w14:textId="15DE6673" w:rsidR="000F76C5" w:rsidRDefault="000F76C5" w:rsidP="000F76C5">
      <w:pPr>
        <w:spacing w:line="360" w:lineRule="auto"/>
        <w:rPr>
          <w:rFonts w:ascii="Times New Roman" w:hAnsi="Times New Roman"/>
          <w:kern w:val="32"/>
          <w:szCs w:val="26"/>
        </w:rPr>
      </w:pPr>
      <w:r>
        <w:rPr>
          <w:rFonts w:ascii="Times New Roman" w:hAnsi="Times New Roman"/>
          <w:kern w:val="32"/>
          <w:szCs w:val="26"/>
        </w:rPr>
        <w:t>Sự khác nhau giữa UART và USART:</w:t>
      </w:r>
    </w:p>
    <w:p w14:paraId="5D84B679" w14:textId="21756BA2" w:rsidR="000F76C5" w:rsidRDefault="00917C63" w:rsidP="00917C63">
      <w:pPr>
        <w:spacing w:line="360" w:lineRule="auto"/>
        <w:ind w:firstLine="567"/>
        <w:rPr>
          <w:rFonts w:ascii="Times New Roman" w:hAnsi="Times New Roman"/>
          <w:kern w:val="32"/>
          <w:szCs w:val="26"/>
        </w:rPr>
      </w:pPr>
      <w:r w:rsidRPr="00917C63">
        <w:rPr>
          <w:rFonts w:ascii="Times New Roman" w:hAnsi="Times New Roman"/>
          <w:kern w:val="32"/>
          <w:szCs w:val="26"/>
        </w:rPr>
        <w:t xml:space="preserve">UART và USART là hai thành phần thiết yếu trong giao tiếp nối tiếp, mỗi thành phần có </w:t>
      </w:r>
      <w:r w:rsidRPr="00917C63">
        <w:rPr>
          <w:rFonts w:ascii="Times New Roman" w:hAnsi="Times New Roman" w:hint="eastAsia"/>
          <w:kern w:val="32"/>
          <w:szCs w:val="26"/>
        </w:rPr>
        <w:t>đ</w:t>
      </w:r>
      <w:r w:rsidRPr="00917C63">
        <w:rPr>
          <w:rFonts w:ascii="Times New Roman" w:hAnsi="Times New Roman"/>
          <w:kern w:val="32"/>
          <w:szCs w:val="26"/>
        </w:rPr>
        <w:t xml:space="preserve">ặc </w:t>
      </w:r>
      <w:r w:rsidRPr="00917C63">
        <w:rPr>
          <w:rFonts w:ascii="Times New Roman" w:hAnsi="Times New Roman" w:hint="eastAsia"/>
          <w:kern w:val="32"/>
          <w:szCs w:val="26"/>
        </w:rPr>
        <w:t>đ</w:t>
      </w:r>
      <w:r w:rsidRPr="00917C63">
        <w:rPr>
          <w:rFonts w:ascii="Times New Roman" w:hAnsi="Times New Roman"/>
          <w:kern w:val="32"/>
          <w:szCs w:val="26"/>
        </w:rPr>
        <w:t xml:space="preserve">iểm riêng: UART: là viết tắt của máy thu/máy phát không </w:t>
      </w:r>
      <w:r w:rsidRPr="00917C63">
        <w:rPr>
          <w:rFonts w:ascii="Times New Roman" w:hAnsi="Times New Roman" w:hint="eastAsia"/>
          <w:kern w:val="32"/>
          <w:szCs w:val="26"/>
        </w:rPr>
        <w:t>đ</w:t>
      </w:r>
      <w:r w:rsidRPr="00917C63">
        <w:rPr>
          <w:rFonts w:ascii="Times New Roman" w:hAnsi="Times New Roman"/>
          <w:kern w:val="32"/>
          <w:szCs w:val="26"/>
        </w:rPr>
        <w:t xml:space="preserve">ồng bộ phổ quát. Nó hoạt </w:t>
      </w:r>
      <w:r w:rsidRPr="00917C63">
        <w:rPr>
          <w:rFonts w:ascii="Times New Roman" w:hAnsi="Times New Roman" w:hint="eastAsia"/>
          <w:kern w:val="32"/>
          <w:szCs w:val="26"/>
        </w:rPr>
        <w:t>đ</w:t>
      </w:r>
      <w:r w:rsidRPr="00917C63">
        <w:rPr>
          <w:rFonts w:ascii="Times New Roman" w:hAnsi="Times New Roman"/>
          <w:kern w:val="32"/>
          <w:szCs w:val="26"/>
        </w:rPr>
        <w:t>ộng nh</w:t>
      </w:r>
      <w:r w:rsidRPr="00917C63">
        <w:rPr>
          <w:rFonts w:ascii="Times New Roman" w:hAnsi="Times New Roman" w:hint="eastAsia"/>
          <w:kern w:val="32"/>
          <w:szCs w:val="26"/>
        </w:rPr>
        <w:t>ư</w:t>
      </w:r>
      <w:r w:rsidRPr="00917C63">
        <w:rPr>
          <w:rFonts w:ascii="Times New Roman" w:hAnsi="Times New Roman"/>
          <w:kern w:val="32"/>
          <w:szCs w:val="26"/>
        </w:rPr>
        <w:t xml:space="preserve"> một thực thể </w:t>
      </w:r>
      <w:r w:rsidRPr="00917C63">
        <w:rPr>
          <w:rFonts w:ascii="Times New Roman" w:hAnsi="Times New Roman" w:hint="eastAsia"/>
          <w:kern w:val="32"/>
          <w:szCs w:val="26"/>
        </w:rPr>
        <w:t>đ</w:t>
      </w:r>
      <w:r w:rsidRPr="00917C63">
        <w:rPr>
          <w:rFonts w:ascii="Times New Roman" w:hAnsi="Times New Roman"/>
          <w:kern w:val="32"/>
          <w:szCs w:val="26"/>
        </w:rPr>
        <w:t xml:space="preserve">ộc lập, phù hợp cho các ứng dụng tốc </w:t>
      </w:r>
      <w:r w:rsidRPr="00917C63">
        <w:rPr>
          <w:rFonts w:ascii="Times New Roman" w:hAnsi="Times New Roman" w:hint="eastAsia"/>
          <w:kern w:val="32"/>
          <w:szCs w:val="26"/>
        </w:rPr>
        <w:t>đ</w:t>
      </w:r>
      <w:r w:rsidRPr="00917C63">
        <w:rPr>
          <w:rFonts w:ascii="Times New Roman" w:hAnsi="Times New Roman"/>
          <w:kern w:val="32"/>
          <w:szCs w:val="26"/>
        </w:rPr>
        <w:t>ộ thấp.</w:t>
      </w:r>
    </w:p>
    <w:p w14:paraId="61595E50" w14:textId="324B3684" w:rsidR="00FF425E" w:rsidRDefault="00FF425E" w:rsidP="00917C63">
      <w:pPr>
        <w:spacing w:line="360" w:lineRule="auto"/>
        <w:ind w:firstLine="567"/>
        <w:rPr>
          <w:rFonts w:ascii="Times New Roman" w:hAnsi="Times New Roman"/>
          <w:kern w:val="32"/>
          <w:szCs w:val="26"/>
        </w:rPr>
      </w:pPr>
      <w:r>
        <w:rPr>
          <w:noProof/>
        </w:rPr>
        <w:drawing>
          <wp:inline distT="0" distB="0" distL="0" distR="0" wp14:anchorId="7A59B10B" wp14:editId="0656280D">
            <wp:extent cx="5255895" cy="1733550"/>
            <wp:effectExtent l="0" t="0" r="1905" b="0"/>
            <wp:docPr id="11086026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55895" cy="1733550"/>
                    </a:xfrm>
                    <a:prstGeom prst="rect">
                      <a:avLst/>
                    </a:prstGeom>
                    <a:noFill/>
                    <a:ln>
                      <a:noFill/>
                    </a:ln>
                  </pic:spPr>
                </pic:pic>
              </a:graphicData>
            </a:graphic>
          </wp:inline>
        </w:drawing>
      </w:r>
    </w:p>
    <w:p w14:paraId="510B1033" w14:textId="460B29E7" w:rsidR="00FF425E" w:rsidRDefault="00FF425E" w:rsidP="00FF425E">
      <w:pPr>
        <w:spacing w:line="360" w:lineRule="auto"/>
        <w:rPr>
          <w:rFonts w:ascii="Times New Roman" w:hAnsi="Times New Roman"/>
          <w:kern w:val="32"/>
          <w:szCs w:val="26"/>
        </w:rPr>
      </w:pPr>
      <w:r>
        <w:rPr>
          <w:rFonts w:ascii="Times New Roman" w:hAnsi="Times New Roman"/>
          <w:kern w:val="32"/>
          <w:szCs w:val="26"/>
        </w:rPr>
        <w:tab/>
      </w:r>
      <w:r w:rsidR="004A7A50" w:rsidRPr="004A7A50">
        <w:rPr>
          <w:rFonts w:ascii="Times New Roman" w:hAnsi="Times New Roman"/>
          <w:kern w:val="32"/>
          <w:szCs w:val="26"/>
        </w:rPr>
        <w:t xml:space="preserve">UART sử dụng một chiếc </w:t>
      </w:r>
      <w:r w:rsidR="004A7A50" w:rsidRPr="004A7A50">
        <w:rPr>
          <w:rFonts w:ascii="Times New Roman" w:hAnsi="Times New Roman" w:hint="eastAsia"/>
          <w:kern w:val="32"/>
          <w:szCs w:val="26"/>
        </w:rPr>
        <w:t>đ</w:t>
      </w:r>
      <w:r w:rsidR="004A7A50" w:rsidRPr="004A7A50">
        <w:rPr>
          <w:rFonts w:ascii="Times New Roman" w:hAnsi="Times New Roman"/>
          <w:kern w:val="32"/>
          <w:szCs w:val="26"/>
        </w:rPr>
        <w:t xml:space="preserve">ồng hồ </w:t>
      </w:r>
      <w:r w:rsidR="004A7A50" w:rsidRPr="004A7A50">
        <w:rPr>
          <w:rFonts w:ascii="Times New Roman" w:hAnsi="Times New Roman" w:hint="eastAsia"/>
          <w:kern w:val="32"/>
          <w:szCs w:val="26"/>
        </w:rPr>
        <w:t>đư</w:t>
      </w:r>
      <w:r w:rsidR="004A7A50" w:rsidRPr="004A7A50">
        <w:rPr>
          <w:rFonts w:ascii="Times New Roman" w:hAnsi="Times New Roman"/>
          <w:kern w:val="32"/>
          <w:szCs w:val="26"/>
        </w:rPr>
        <w:t>ợc tạo ra cục bộ, làm cho nó tiết kiệm n</w:t>
      </w:r>
      <w:r w:rsidR="004A7A50" w:rsidRPr="004A7A50">
        <w:rPr>
          <w:rFonts w:ascii="Times New Roman" w:hAnsi="Times New Roman" w:hint="eastAsia"/>
          <w:kern w:val="32"/>
          <w:szCs w:val="26"/>
        </w:rPr>
        <w:t>ă</w:t>
      </w:r>
      <w:r w:rsidR="004A7A50" w:rsidRPr="004A7A50">
        <w:rPr>
          <w:rFonts w:ascii="Times New Roman" w:hAnsi="Times New Roman"/>
          <w:kern w:val="32"/>
          <w:szCs w:val="26"/>
        </w:rPr>
        <w:t>ng l</w:t>
      </w:r>
      <w:r w:rsidR="004A7A50" w:rsidRPr="004A7A50">
        <w:rPr>
          <w:rFonts w:ascii="Times New Roman" w:hAnsi="Times New Roman" w:hint="eastAsia"/>
          <w:kern w:val="32"/>
          <w:szCs w:val="26"/>
        </w:rPr>
        <w:t>ư</w:t>
      </w:r>
      <w:r w:rsidR="004A7A50" w:rsidRPr="004A7A50">
        <w:rPr>
          <w:rFonts w:ascii="Times New Roman" w:hAnsi="Times New Roman"/>
          <w:kern w:val="32"/>
          <w:szCs w:val="26"/>
        </w:rPr>
        <w:t xml:space="preserve">ợng. USART: biểu thị máy thu/máy phát </w:t>
      </w:r>
      <w:r w:rsidR="004A7A50" w:rsidRPr="004A7A50">
        <w:rPr>
          <w:rFonts w:ascii="Times New Roman" w:hAnsi="Times New Roman" w:hint="eastAsia"/>
          <w:kern w:val="32"/>
          <w:szCs w:val="26"/>
        </w:rPr>
        <w:t>đ</w:t>
      </w:r>
      <w:r w:rsidR="004A7A50" w:rsidRPr="004A7A50">
        <w:rPr>
          <w:rFonts w:ascii="Times New Roman" w:hAnsi="Times New Roman"/>
          <w:kern w:val="32"/>
          <w:szCs w:val="26"/>
        </w:rPr>
        <w:t xml:space="preserve">ồng bộ/không </w:t>
      </w:r>
      <w:r w:rsidR="004A7A50" w:rsidRPr="004A7A50">
        <w:rPr>
          <w:rFonts w:ascii="Times New Roman" w:hAnsi="Times New Roman" w:hint="eastAsia"/>
          <w:kern w:val="32"/>
          <w:szCs w:val="26"/>
        </w:rPr>
        <w:t>đ</w:t>
      </w:r>
      <w:r w:rsidR="004A7A50" w:rsidRPr="004A7A50">
        <w:rPr>
          <w:rFonts w:ascii="Times New Roman" w:hAnsi="Times New Roman"/>
          <w:kern w:val="32"/>
          <w:szCs w:val="26"/>
        </w:rPr>
        <w:t>ồng bộ toàn cầu. Không giống nh</w:t>
      </w:r>
      <w:r w:rsidR="004A7A50" w:rsidRPr="004A7A50">
        <w:rPr>
          <w:rFonts w:ascii="Times New Roman" w:hAnsi="Times New Roman" w:hint="eastAsia"/>
          <w:kern w:val="32"/>
          <w:szCs w:val="26"/>
        </w:rPr>
        <w:t>ư</w:t>
      </w:r>
      <w:r w:rsidR="004A7A50" w:rsidRPr="004A7A50">
        <w:rPr>
          <w:rFonts w:ascii="Times New Roman" w:hAnsi="Times New Roman"/>
          <w:kern w:val="32"/>
          <w:szCs w:val="26"/>
        </w:rPr>
        <w:t xml:space="preserve"> UART, USART hỗ trợ các giao thức khác nhau, cho phép giao tiếp tốc </w:t>
      </w:r>
      <w:r w:rsidR="004A7A50" w:rsidRPr="004A7A50">
        <w:rPr>
          <w:rFonts w:ascii="Times New Roman" w:hAnsi="Times New Roman" w:hint="eastAsia"/>
          <w:kern w:val="32"/>
          <w:szCs w:val="26"/>
        </w:rPr>
        <w:t>đ</w:t>
      </w:r>
      <w:r w:rsidR="004A7A50" w:rsidRPr="004A7A50">
        <w:rPr>
          <w:rFonts w:ascii="Times New Roman" w:hAnsi="Times New Roman"/>
          <w:kern w:val="32"/>
          <w:szCs w:val="26"/>
        </w:rPr>
        <w:t xml:space="preserve">ộ cao. Nó sử dụng </w:t>
      </w:r>
      <w:r w:rsidR="004A7A50" w:rsidRPr="004A7A50">
        <w:rPr>
          <w:rFonts w:ascii="Times New Roman" w:hAnsi="Times New Roman" w:hint="eastAsia"/>
          <w:kern w:val="32"/>
          <w:szCs w:val="26"/>
        </w:rPr>
        <w:t>đ</w:t>
      </w:r>
      <w:r w:rsidR="004A7A50" w:rsidRPr="004A7A50">
        <w:rPr>
          <w:rFonts w:ascii="Times New Roman" w:hAnsi="Times New Roman"/>
          <w:kern w:val="32"/>
          <w:szCs w:val="26"/>
        </w:rPr>
        <w:t>ồng hồ do máy phát tạo ra nh</w:t>
      </w:r>
      <w:r w:rsidR="004A7A50" w:rsidRPr="004A7A50">
        <w:rPr>
          <w:rFonts w:ascii="Times New Roman" w:hAnsi="Times New Roman" w:hint="eastAsia"/>
          <w:kern w:val="32"/>
          <w:szCs w:val="26"/>
        </w:rPr>
        <w:t>ư</w:t>
      </w:r>
      <w:r w:rsidR="004A7A50" w:rsidRPr="004A7A50">
        <w:rPr>
          <w:rFonts w:ascii="Times New Roman" w:hAnsi="Times New Roman"/>
          <w:kern w:val="32"/>
          <w:szCs w:val="26"/>
        </w:rPr>
        <w:t>ng có xu h</w:t>
      </w:r>
      <w:r w:rsidR="004A7A50" w:rsidRPr="004A7A50">
        <w:rPr>
          <w:rFonts w:ascii="Times New Roman" w:hAnsi="Times New Roman" w:hint="eastAsia"/>
          <w:kern w:val="32"/>
          <w:szCs w:val="26"/>
        </w:rPr>
        <w:t>ư</w:t>
      </w:r>
      <w:r w:rsidR="004A7A50" w:rsidRPr="004A7A50">
        <w:rPr>
          <w:rFonts w:ascii="Times New Roman" w:hAnsi="Times New Roman"/>
          <w:kern w:val="32"/>
          <w:szCs w:val="26"/>
        </w:rPr>
        <w:t>ớng tiêu thụ nhiều n</w:t>
      </w:r>
      <w:r w:rsidR="004A7A50" w:rsidRPr="004A7A50">
        <w:rPr>
          <w:rFonts w:ascii="Times New Roman" w:hAnsi="Times New Roman" w:hint="eastAsia"/>
          <w:kern w:val="32"/>
          <w:szCs w:val="26"/>
        </w:rPr>
        <w:t>ă</w:t>
      </w:r>
      <w:r w:rsidR="004A7A50" w:rsidRPr="004A7A50">
        <w:rPr>
          <w:rFonts w:ascii="Times New Roman" w:hAnsi="Times New Roman"/>
          <w:kern w:val="32"/>
          <w:szCs w:val="26"/>
        </w:rPr>
        <w:t>ng l</w:t>
      </w:r>
      <w:r w:rsidR="004A7A50" w:rsidRPr="004A7A50">
        <w:rPr>
          <w:rFonts w:ascii="Times New Roman" w:hAnsi="Times New Roman" w:hint="eastAsia"/>
          <w:kern w:val="32"/>
          <w:szCs w:val="26"/>
        </w:rPr>
        <w:t>ư</w:t>
      </w:r>
      <w:r w:rsidR="004A7A50" w:rsidRPr="004A7A50">
        <w:rPr>
          <w:rFonts w:ascii="Times New Roman" w:hAnsi="Times New Roman"/>
          <w:kern w:val="32"/>
          <w:szCs w:val="26"/>
        </w:rPr>
        <w:t>ợng h</w:t>
      </w:r>
      <w:r w:rsidR="004A7A50" w:rsidRPr="004A7A50">
        <w:rPr>
          <w:rFonts w:ascii="Times New Roman" w:hAnsi="Times New Roman" w:hint="eastAsia"/>
          <w:kern w:val="32"/>
          <w:szCs w:val="26"/>
        </w:rPr>
        <w:t>ơ</w:t>
      </w:r>
      <w:r w:rsidR="004A7A50" w:rsidRPr="004A7A50">
        <w:rPr>
          <w:rFonts w:ascii="Times New Roman" w:hAnsi="Times New Roman"/>
          <w:kern w:val="32"/>
          <w:szCs w:val="26"/>
        </w:rPr>
        <w:t>n so với các thiết lập UART.</w:t>
      </w:r>
    </w:p>
    <w:p w14:paraId="124B4EEA" w14:textId="7B9E9D7B" w:rsidR="004A7A50" w:rsidRDefault="004A7A50" w:rsidP="00FF425E">
      <w:pPr>
        <w:spacing w:line="360" w:lineRule="auto"/>
        <w:rPr>
          <w:rFonts w:ascii="Times New Roman" w:hAnsi="Times New Roman"/>
          <w:kern w:val="32"/>
          <w:szCs w:val="26"/>
        </w:rPr>
      </w:pPr>
      <w:r>
        <w:rPr>
          <w:rFonts w:ascii="Times New Roman" w:hAnsi="Times New Roman"/>
          <w:kern w:val="32"/>
          <w:szCs w:val="26"/>
        </w:rPr>
        <w:t>UART đối với vi điều khiển PIC</w:t>
      </w:r>
      <w:r w:rsidR="002B75D7">
        <w:rPr>
          <w:rFonts w:ascii="Times New Roman" w:hAnsi="Times New Roman"/>
          <w:kern w:val="32"/>
          <w:szCs w:val="26"/>
        </w:rPr>
        <w:t>:</w:t>
      </w:r>
    </w:p>
    <w:p w14:paraId="559EE205" w14:textId="6F250922" w:rsidR="008E221A" w:rsidRDefault="002B75D7" w:rsidP="00CA1366">
      <w:pPr>
        <w:spacing w:line="360" w:lineRule="auto"/>
        <w:ind w:firstLine="567"/>
        <w:rPr>
          <w:rFonts w:ascii="Times New Roman" w:hAnsi="Times New Roman"/>
          <w:kern w:val="32"/>
          <w:szCs w:val="26"/>
        </w:rPr>
      </w:pPr>
      <w:r w:rsidRPr="002B75D7">
        <w:rPr>
          <w:rFonts w:ascii="Times New Roman" w:hAnsi="Times New Roman"/>
          <w:kern w:val="32"/>
          <w:szCs w:val="26"/>
        </w:rPr>
        <w:lastRenderedPageBreak/>
        <w:t xml:space="preserve">PIC16F877 UART là một thành phần thiết yếu </w:t>
      </w:r>
      <w:r w:rsidRPr="002B75D7">
        <w:rPr>
          <w:rFonts w:ascii="Times New Roman" w:hAnsi="Times New Roman" w:hint="eastAsia"/>
          <w:kern w:val="32"/>
          <w:szCs w:val="26"/>
        </w:rPr>
        <w:t>đ</w:t>
      </w:r>
      <w:r w:rsidRPr="002B75D7">
        <w:rPr>
          <w:rFonts w:ascii="Times New Roman" w:hAnsi="Times New Roman"/>
          <w:kern w:val="32"/>
          <w:szCs w:val="26"/>
        </w:rPr>
        <w:t xml:space="preserve">ể giao tiếp nối tiếp, truyền và nhận dữ liệu hiệu quả trong khi </w:t>
      </w:r>
      <w:r w:rsidRPr="002B75D7">
        <w:rPr>
          <w:rFonts w:ascii="Times New Roman" w:hAnsi="Times New Roman" w:hint="eastAsia"/>
          <w:kern w:val="32"/>
          <w:szCs w:val="26"/>
        </w:rPr>
        <w:t>ư</w:t>
      </w:r>
      <w:r w:rsidRPr="002B75D7">
        <w:rPr>
          <w:rFonts w:ascii="Times New Roman" w:hAnsi="Times New Roman"/>
          <w:kern w:val="32"/>
          <w:szCs w:val="26"/>
        </w:rPr>
        <w:t>u tiên LSB (bit ít có ý nghĩa nhất) tr</w:t>
      </w:r>
      <w:r w:rsidRPr="002B75D7">
        <w:rPr>
          <w:rFonts w:ascii="Times New Roman" w:hAnsi="Times New Roman" w:hint="eastAsia"/>
          <w:kern w:val="32"/>
          <w:szCs w:val="26"/>
        </w:rPr>
        <w:t>ư</w:t>
      </w:r>
      <w:r w:rsidRPr="002B75D7">
        <w:rPr>
          <w:rFonts w:ascii="Times New Roman" w:hAnsi="Times New Roman"/>
          <w:kern w:val="32"/>
          <w:szCs w:val="26"/>
        </w:rPr>
        <w:t xml:space="preserve">ớc tiên. Hệ thống </w:t>
      </w:r>
      <w:r w:rsidRPr="002B75D7">
        <w:rPr>
          <w:rFonts w:ascii="Times New Roman" w:hAnsi="Times New Roman" w:hint="eastAsia"/>
          <w:kern w:val="32"/>
          <w:szCs w:val="26"/>
        </w:rPr>
        <w:t>đ</w:t>
      </w:r>
      <w:r w:rsidRPr="002B75D7">
        <w:rPr>
          <w:rFonts w:ascii="Times New Roman" w:hAnsi="Times New Roman"/>
          <w:kern w:val="32"/>
          <w:szCs w:val="26"/>
        </w:rPr>
        <w:t xml:space="preserve">ộc lập phần cứng này </w:t>
      </w:r>
      <w:r w:rsidRPr="002B75D7">
        <w:rPr>
          <w:rFonts w:ascii="Times New Roman" w:hAnsi="Times New Roman" w:hint="eastAsia"/>
          <w:kern w:val="32"/>
          <w:szCs w:val="26"/>
        </w:rPr>
        <w:t>đ</w:t>
      </w:r>
      <w:r w:rsidRPr="002B75D7">
        <w:rPr>
          <w:rFonts w:ascii="Times New Roman" w:hAnsi="Times New Roman"/>
          <w:kern w:val="32"/>
          <w:szCs w:val="26"/>
        </w:rPr>
        <w:t xml:space="preserve">ảm bảo hoạt </w:t>
      </w:r>
      <w:r w:rsidRPr="002B75D7">
        <w:rPr>
          <w:rFonts w:ascii="Times New Roman" w:hAnsi="Times New Roman" w:hint="eastAsia"/>
          <w:kern w:val="32"/>
          <w:szCs w:val="26"/>
        </w:rPr>
        <w:t>đ</w:t>
      </w:r>
      <w:r w:rsidRPr="002B75D7">
        <w:rPr>
          <w:rFonts w:ascii="Times New Roman" w:hAnsi="Times New Roman"/>
          <w:kern w:val="32"/>
          <w:szCs w:val="26"/>
        </w:rPr>
        <w:t xml:space="preserve">ộng liền mạch bằng cách tuân thủ các </w:t>
      </w:r>
      <w:r w:rsidRPr="002B75D7">
        <w:rPr>
          <w:rFonts w:ascii="Times New Roman" w:hAnsi="Times New Roman" w:hint="eastAsia"/>
          <w:kern w:val="32"/>
          <w:szCs w:val="26"/>
        </w:rPr>
        <w:t>đ</w:t>
      </w:r>
      <w:r w:rsidRPr="002B75D7">
        <w:rPr>
          <w:rFonts w:ascii="Times New Roman" w:hAnsi="Times New Roman"/>
          <w:kern w:val="32"/>
          <w:szCs w:val="26"/>
        </w:rPr>
        <w:t xml:space="preserve">ịnh dạng dữ liệu nhất quán và tốc </w:t>
      </w:r>
      <w:r w:rsidRPr="002B75D7">
        <w:rPr>
          <w:rFonts w:ascii="Times New Roman" w:hAnsi="Times New Roman" w:hint="eastAsia"/>
          <w:kern w:val="32"/>
          <w:szCs w:val="26"/>
        </w:rPr>
        <w:t>đ</w:t>
      </w:r>
      <w:r w:rsidRPr="002B75D7">
        <w:rPr>
          <w:rFonts w:ascii="Times New Roman" w:hAnsi="Times New Roman"/>
          <w:kern w:val="32"/>
          <w:szCs w:val="26"/>
        </w:rPr>
        <w:t>ộ baud. Tại trung tâm của chức n</w:t>
      </w:r>
      <w:r w:rsidRPr="002B75D7">
        <w:rPr>
          <w:rFonts w:ascii="Times New Roman" w:hAnsi="Times New Roman" w:hint="eastAsia"/>
          <w:kern w:val="32"/>
          <w:szCs w:val="26"/>
        </w:rPr>
        <w:t>ă</w:t>
      </w:r>
      <w:r w:rsidRPr="002B75D7">
        <w:rPr>
          <w:rFonts w:ascii="Times New Roman" w:hAnsi="Times New Roman"/>
          <w:kern w:val="32"/>
          <w:szCs w:val="26"/>
        </w:rPr>
        <w:t xml:space="preserve">ng UART PIC16F877 là trình tạo tốc </w:t>
      </w:r>
      <w:r w:rsidRPr="002B75D7">
        <w:rPr>
          <w:rFonts w:ascii="Times New Roman" w:hAnsi="Times New Roman" w:hint="eastAsia"/>
          <w:kern w:val="32"/>
          <w:szCs w:val="26"/>
        </w:rPr>
        <w:t>đ</w:t>
      </w:r>
      <w:r w:rsidRPr="002B75D7">
        <w:rPr>
          <w:rFonts w:ascii="Times New Roman" w:hAnsi="Times New Roman"/>
          <w:kern w:val="32"/>
          <w:szCs w:val="26"/>
        </w:rPr>
        <w:t xml:space="preserve">ộ baud, có thể </w:t>
      </w:r>
      <w:r w:rsidRPr="002B75D7">
        <w:rPr>
          <w:rFonts w:ascii="Times New Roman" w:hAnsi="Times New Roman" w:hint="eastAsia"/>
          <w:kern w:val="32"/>
          <w:szCs w:val="26"/>
        </w:rPr>
        <w:t>đ</w:t>
      </w:r>
      <w:r w:rsidRPr="002B75D7">
        <w:rPr>
          <w:rFonts w:ascii="Times New Roman" w:hAnsi="Times New Roman"/>
          <w:kern w:val="32"/>
          <w:szCs w:val="26"/>
        </w:rPr>
        <w:t xml:space="preserve">ịnh cấu hình cho tỷ lệ dịch chuyển bit x16 hoặc x64 dựa trên bit BRGH. Mặc dù hỗ trợ phần cứng cho chẵn lẻ là không có, việc triển khai phần mềm bit dữ liệu thứ chín bù cho giới hạn này. </w:t>
      </w:r>
      <w:r w:rsidRPr="002B75D7">
        <w:rPr>
          <w:rFonts w:ascii="Times New Roman" w:hAnsi="Times New Roman" w:hint="eastAsia"/>
          <w:kern w:val="32"/>
          <w:szCs w:val="26"/>
        </w:rPr>
        <w:t>Đá</w:t>
      </w:r>
      <w:r w:rsidRPr="002B75D7">
        <w:rPr>
          <w:rFonts w:ascii="Times New Roman" w:hAnsi="Times New Roman"/>
          <w:kern w:val="32"/>
          <w:szCs w:val="26"/>
        </w:rPr>
        <w:t xml:space="preserve">ng chú ý, chế </w:t>
      </w:r>
      <w:r w:rsidRPr="002B75D7">
        <w:rPr>
          <w:rFonts w:ascii="Times New Roman" w:hAnsi="Times New Roman" w:hint="eastAsia"/>
          <w:kern w:val="32"/>
          <w:szCs w:val="26"/>
        </w:rPr>
        <w:t>đ</w:t>
      </w:r>
      <w:r w:rsidRPr="002B75D7">
        <w:rPr>
          <w:rFonts w:ascii="Times New Roman" w:hAnsi="Times New Roman"/>
          <w:kern w:val="32"/>
          <w:szCs w:val="26"/>
        </w:rPr>
        <w:t xml:space="preserve">ộ không </w:t>
      </w:r>
      <w:r w:rsidRPr="002B75D7">
        <w:rPr>
          <w:rFonts w:ascii="Times New Roman" w:hAnsi="Times New Roman" w:hint="eastAsia"/>
          <w:kern w:val="32"/>
          <w:szCs w:val="26"/>
        </w:rPr>
        <w:t>đ</w:t>
      </w:r>
      <w:r w:rsidRPr="002B75D7">
        <w:rPr>
          <w:rFonts w:ascii="Times New Roman" w:hAnsi="Times New Roman"/>
          <w:kern w:val="32"/>
          <w:szCs w:val="26"/>
        </w:rPr>
        <w:t xml:space="preserve">ồng bộ ngừng hoạt </w:t>
      </w:r>
      <w:r w:rsidRPr="002B75D7">
        <w:rPr>
          <w:rFonts w:ascii="Times New Roman" w:hAnsi="Times New Roman" w:hint="eastAsia"/>
          <w:kern w:val="32"/>
          <w:szCs w:val="26"/>
        </w:rPr>
        <w:t>đ</w:t>
      </w:r>
      <w:r w:rsidRPr="002B75D7">
        <w:rPr>
          <w:rFonts w:ascii="Times New Roman" w:hAnsi="Times New Roman"/>
          <w:kern w:val="32"/>
          <w:szCs w:val="26"/>
        </w:rPr>
        <w:t xml:space="preserve">ộng trong chế </w:t>
      </w:r>
      <w:r w:rsidRPr="002B75D7">
        <w:rPr>
          <w:rFonts w:ascii="Times New Roman" w:hAnsi="Times New Roman" w:hint="eastAsia"/>
          <w:kern w:val="32"/>
          <w:szCs w:val="26"/>
        </w:rPr>
        <w:t>đ</w:t>
      </w:r>
      <w:r w:rsidRPr="002B75D7">
        <w:rPr>
          <w:rFonts w:ascii="Times New Roman" w:hAnsi="Times New Roman"/>
          <w:kern w:val="32"/>
          <w:szCs w:val="26"/>
        </w:rPr>
        <w:t xml:space="preserve">ộ ngủ, </w:t>
      </w:r>
      <w:r w:rsidRPr="002B75D7">
        <w:rPr>
          <w:rFonts w:ascii="Times New Roman" w:hAnsi="Times New Roman" w:hint="eastAsia"/>
          <w:kern w:val="32"/>
          <w:szCs w:val="26"/>
        </w:rPr>
        <w:t>đ</w:t>
      </w:r>
      <w:r w:rsidRPr="002B75D7">
        <w:rPr>
          <w:rFonts w:ascii="Times New Roman" w:hAnsi="Times New Roman"/>
          <w:kern w:val="32"/>
          <w:szCs w:val="26"/>
        </w:rPr>
        <w:t>ảm bảo hiệu quả n</w:t>
      </w:r>
      <w:r w:rsidRPr="002B75D7">
        <w:rPr>
          <w:rFonts w:ascii="Times New Roman" w:hAnsi="Times New Roman" w:hint="eastAsia"/>
          <w:kern w:val="32"/>
          <w:szCs w:val="26"/>
        </w:rPr>
        <w:t>ă</w:t>
      </w:r>
      <w:r w:rsidRPr="002B75D7">
        <w:rPr>
          <w:rFonts w:ascii="Times New Roman" w:hAnsi="Times New Roman"/>
          <w:kern w:val="32"/>
          <w:szCs w:val="26"/>
        </w:rPr>
        <w:t>ng l</w:t>
      </w:r>
      <w:r w:rsidRPr="002B75D7">
        <w:rPr>
          <w:rFonts w:ascii="Times New Roman" w:hAnsi="Times New Roman" w:hint="eastAsia"/>
          <w:kern w:val="32"/>
          <w:szCs w:val="26"/>
        </w:rPr>
        <w:t>ư</w:t>
      </w:r>
      <w:r w:rsidRPr="002B75D7">
        <w:rPr>
          <w:rFonts w:ascii="Times New Roman" w:hAnsi="Times New Roman"/>
          <w:kern w:val="32"/>
          <w:szCs w:val="26"/>
        </w:rPr>
        <w:t>ợng</w:t>
      </w:r>
      <w:r w:rsidR="008E221A">
        <w:rPr>
          <w:rFonts w:ascii="Times New Roman" w:hAnsi="Times New Roman"/>
          <w:kern w:val="32"/>
          <w:szCs w:val="26"/>
        </w:rPr>
        <w:t>.</w:t>
      </w:r>
    </w:p>
    <w:p w14:paraId="03C671C2" w14:textId="441786E5" w:rsidR="008E221A" w:rsidRPr="008E221A" w:rsidRDefault="008E221A" w:rsidP="008E221A">
      <w:pPr>
        <w:spacing w:line="360" w:lineRule="auto"/>
        <w:rPr>
          <w:rFonts w:ascii="Times New Roman" w:hAnsi="Times New Roman"/>
          <w:kern w:val="32"/>
          <w:szCs w:val="26"/>
        </w:rPr>
      </w:pPr>
      <w:r w:rsidRPr="008E221A">
        <w:rPr>
          <w:rFonts w:ascii="Times New Roman" w:hAnsi="Times New Roman"/>
          <w:kern w:val="32"/>
          <w:szCs w:val="26"/>
        </w:rPr>
        <w:t>Mô -</w:t>
      </w:r>
      <w:r w:rsidRPr="008E221A">
        <w:rPr>
          <w:rFonts w:ascii="Times New Roman" w:hAnsi="Times New Roman" w:hint="eastAsia"/>
          <w:kern w:val="32"/>
          <w:szCs w:val="26"/>
        </w:rPr>
        <w:t>đ</w:t>
      </w:r>
      <w:r w:rsidRPr="008E221A">
        <w:rPr>
          <w:rFonts w:ascii="Times New Roman" w:hAnsi="Times New Roman"/>
          <w:kern w:val="32"/>
          <w:szCs w:val="26"/>
        </w:rPr>
        <w:t xml:space="preserve">un không </w:t>
      </w:r>
      <w:r w:rsidRPr="008E221A">
        <w:rPr>
          <w:rFonts w:ascii="Times New Roman" w:hAnsi="Times New Roman" w:hint="eastAsia"/>
          <w:kern w:val="32"/>
          <w:szCs w:val="26"/>
        </w:rPr>
        <w:t>đ</w:t>
      </w:r>
      <w:r w:rsidRPr="008E221A">
        <w:rPr>
          <w:rFonts w:ascii="Times New Roman" w:hAnsi="Times New Roman"/>
          <w:kern w:val="32"/>
          <w:szCs w:val="26"/>
        </w:rPr>
        <w:t>ồng bộ UART bao gồm các thành phần quan trọng:</w:t>
      </w:r>
    </w:p>
    <w:p w14:paraId="6F06D220" w14:textId="77777777" w:rsidR="008E221A" w:rsidRPr="00075E16" w:rsidRDefault="008E221A" w:rsidP="008E221A">
      <w:pPr>
        <w:pStyle w:val="ListParagraph"/>
        <w:numPr>
          <w:ilvl w:val="0"/>
          <w:numId w:val="51"/>
        </w:numPr>
        <w:spacing w:line="360" w:lineRule="auto"/>
        <w:ind w:left="720"/>
        <w:rPr>
          <w:rFonts w:ascii="Times New Roman" w:hAnsi="Times New Roman"/>
          <w:kern w:val="32"/>
          <w:sz w:val="26"/>
          <w:szCs w:val="26"/>
        </w:rPr>
      </w:pPr>
      <w:r w:rsidRPr="00075E16">
        <w:rPr>
          <w:rFonts w:ascii="Times New Roman" w:hAnsi="Times New Roman"/>
          <w:kern w:val="32"/>
          <w:sz w:val="26"/>
          <w:szCs w:val="26"/>
        </w:rPr>
        <w:t xml:space="preserve">Trình tạo tốc </w:t>
      </w:r>
      <w:r w:rsidRPr="00075E16">
        <w:rPr>
          <w:rFonts w:ascii="Times New Roman" w:hAnsi="Times New Roman" w:hint="eastAsia"/>
          <w:kern w:val="32"/>
          <w:sz w:val="26"/>
          <w:szCs w:val="26"/>
        </w:rPr>
        <w:t>đ</w:t>
      </w:r>
      <w:r w:rsidRPr="00075E16">
        <w:rPr>
          <w:rFonts w:ascii="Times New Roman" w:hAnsi="Times New Roman"/>
          <w:kern w:val="32"/>
          <w:sz w:val="26"/>
          <w:szCs w:val="26"/>
        </w:rPr>
        <w:t>ộ baud</w:t>
      </w:r>
    </w:p>
    <w:p w14:paraId="73B80DBB" w14:textId="77777777" w:rsidR="008E221A" w:rsidRPr="00075E16" w:rsidRDefault="008E221A" w:rsidP="008E221A">
      <w:pPr>
        <w:pStyle w:val="ListParagraph"/>
        <w:numPr>
          <w:ilvl w:val="0"/>
          <w:numId w:val="51"/>
        </w:numPr>
        <w:spacing w:line="360" w:lineRule="auto"/>
        <w:ind w:left="720"/>
        <w:rPr>
          <w:rFonts w:ascii="Times New Roman" w:hAnsi="Times New Roman"/>
          <w:kern w:val="32"/>
          <w:sz w:val="26"/>
          <w:szCs w:val="26"/>
        </w:rPr>
      </w:pPr>
      <w:r w:rsidRPr="00075E16">
        <w:rPr>
          <w:rFonts w:ascii="Times New Roman" w:hAnsi="Times New Roman"/>
          <w:kern w:val="32"/>
          <w:sz w:val="26"/>
          <w:szCs w:val="26"/>
        </w:rPr>
        <w:t>Mạch lấy mẫu</w:t>
      </w:r>
    </w:p>
    <w:p w14:paraId="76F3C5BA" w14:textId="77777777" w:rsidR="008E221A" w:rsidRPr="00075E16" w:rsidRDefault="008E221A" w:rsidP="008E221A">
      <w:pPr>
        <w:pStyle w:val="ListParagraph"/>
        <w:numPr>
          <w:ilvl w:val="0"/>
          <w:numId w:val="51"/>
        </w:numPr>
        <w:spacing w:line="360" w:lineRule="auto"/>
        <w:ind w:left="720"/>
        <w:rPr>
          <w:rFonts w:ascii="Times New Roman" w:hAnsi="Times New Roman"/>
          <w:kern w:val="32"/>
          <w:sz w:val="26"/>
          <w:szCs w:val="26"/>
        </w:rPr>
      </w:pPr>
      <w:r w:rsidRPr="00075E16">
        <w:rPr>
          <w:rFonts w:ascii="Times New Roman" w:hAnsi="Times New Roman"/>
          <w:kern w:val="32"/>
          <w:sz w:val="26"/>
          <w:szCs w:val="26"/>
        </w:rPr>
        <w:t xml:space="preserve">Máy phát không </w:t>
      </w:r>
      <w:r w:rsidRPr="00075E16">
        <w:rPr>
          <w:rFonts w:ascii="Times New Roman" w:hAnsi="Times New Roman" w:hint="eastAsia"/>
          <w:kern w:val="32"/>
          <w:sz w:val="26"/>
          <w:szCs w:val="26"/>
        </w:rPr>
        <w:t>đ</w:t>
      </w:r>
      <w:r w:rsidRPr="00075E16">
        <w:rPr>
          <w:rFonts w:ascii="Times New Roman" w:hAnsi="Times New Roman"/>
          <w:kern w:val="32"/>
          <w:sz w:val="26"/>
          <w:szCs w:val="26"/>
        </w:rPr>
        <w:t>ồng bộ</w:t>
      </w:r>
    </w:p>
    <w:p w14:paraId="46C4A6EF" w14:textId="00F56816" w:rsidR="008E221A" w:rsidRPr="00075E16" w:rsidRDefault="008E221A" w:rsidP="008E221A">
      <w:pPr>
        <w:pStyle w:val="ListParagraph"/>
        <w:numPr>
          <w:ilvl w:val="0"/>
          <w:numId w:val="51"/>
        </w:numPr>
        <w:spacing w:line="360" w:lineRule="auto"/>
        <w:ind w:left="720"/>
        <w:rPr>
          <w:rFonts w:ascii="Times New Roman" w:hAnsi="Times New Roman"/>
          <w:kern w:val="32"/>
          <w:sz w:val="26"/>
          <w:szCs w:val="26"/>
        </w:rPr>
      </w:pPr>
      <w:r w:rsidRPr="00075E16">
        <w:rPr>
          <w:rFonts w:ascii="Times New Roman" w:hAnsi="Times New Roman"/>
          <w:kern w:val="32"/>
          <w:sz w:val="26"/>
          <w:szCs w:val="26"/>
        </w:rPr>
        <w:t xml:space="preserve">Máy thu không </w:t>
      </w:r>
      <w:r w:rsidRPr="00075E16">
        <w:rPr>
          <w:rFonts w:ascii="Times New Roman" w:hAnsi="Times New Roman" w:hint="eastAsia"/>
          <w:kern w:val="32"/>
          <w:sz w:val="26"/>
          <w:szCs w:val="26"/>
        </w:rPr>
        <w:t>đ</w:t>
      </w:r>
      <w:r w:rsidRPr="00075E16">
        <w:rPr>
          <w:rFonts w:ascii="Times New Roman" w:hAnsi="Times New Roman"/>
          <w:kern w:val="32"/>
          <w:sz w:val="26"/>
          <w:szCs w:val="26"/>
        </w:rPr>
        <w:t>ồng bộ</w:t>
      </w:r>
    </w:p>
    <w:p w14:paraId="797C2E84" w14:textId="42CD23B7" w:rsidR="0087728A" w:rsidRPr="00A278D9" w:rsidRDefault="00FF3213" w:rsidP="00A8301B">
      <w:pPr>
        <w:spacing w:line="360" w:lineRule="auto"/>
        <w:jc w:val="left"/>
        <w:rPr>
          <w:rFonts w:ascii="Times New Roman" w:hAnsi="Times New Roman"/>
          <w:kern w:val="32"/>
          <w:szCs w:val="26"/>
        </w:rPr>
      </w:pPr>
      <w:r w:rsidRPr="00FF3213">
        <w:rPr>
          <w:rFonts w:ascii="Times New Roman" w:hAnsi="Times New Roman"/>
          <w:kern w:val="32"/>
          <w:szCs w:val="26"/>
        </w:rPr>
        <w:t>Chức n</w:t>
      </w:r>
      <w:r w:rsidRPr="00FF3213">
        <w:rPr>
          <w:rFonts w:ascii="Times New Roman" w:hAnsi="Times New Roman" w:hint="eastAsia"/>
          <w:kern w:val="32"/>
          <w:szCs w:val="26"/>
        </w:rPr>
        <w:t>ă</w:t>
      </w:r>
      <w:r w:rsidRPr="00FF3213">
        <w:rPr>
          <w:rFonts w:ascii="Times New Roman" w:hAnsi="Times New Roman"/>
          <w:kern w:val="32"/>
          <w:szCs w:val="26"/>
        </w:rPr>
        <w:t xml:space="preserve">ng cốt lõi của bộ phát, xoay quanh thanh ghi dịch chuyển (TSR) của bộ truyền (TSR), thu </w:t>
      </w:r>
      <w:r w:rsidRPr="00FF3213">
        <w:rPr>
          <w:rFonts w:ascii="Times New Roman" w:hAnsi="Times New Roman" w:hint="eastAsia"/>
          <w:kern w:val="32"/>
          <w:szCs w:val="26"/>
        </w:rPr>
        <w:t>đư</w:t>
      </w:r>
      <w:r w:rsidRPr="00FF3213">
        <w:rPr>
          <w:rFonts w:ascii="Times New Roman" w:hAnsi="Times New Roman"/>
          <w:kern w:val="32"/>
          <w:szCs w:val="26"/>
        </w:rPr>
        <w:t xml:space="preserve">ợc dữ liệu từ bộ </w:t>
      </w:r>
      <w:r w:rsidRPr="00FF3213">
        <w:rPr>
          <w:rFonts w:ascii="Times New Roman" w:hAnsi="Times New Roman" w:hint="eastAsia"/>
          <w:kern w:val="32"/>
          <w:szCs w:val="26"/>
        </w:rPr>
        <w:t>đ</w:t>
      </w:r>
      <w:r w:rsidRPr="00FF3213">
        <w:rPr>
          <w:rFonts w:ascii="Times New Roman" w:hAnsi="Times New Roman"/>
          <w:kern w:val="32"/>
          <w:szCs w:val="26"/>
        </w:rPr>
        <w:t xml:space="preserve">ệm truyền/ghi (TXREG). Can thiệp phần mềm là cần thiết </w:t>
      </w:r>
      <w:r w:rsidRPr="00FF3213">
        <w:rPr>
          <w:rFonts w:ascii="Times New Roman" w:hAnsi="Times New Roman" w:hint="eastAsia"/>
          <w:kern w:val="32"/>
          <w:szCs w:val="26"/>
        </w:rPr>
        <w:t>đ</w:t>
      </w:r>
      <w:r w:rsidRPr="00FF3213">
        <w:rPr>
          <w:rFonts w:ascii="Times New Roman" w:hAnsi="Times New Roman"/>
          <w:kern w:val="32"/>
          <w:szCs w:val="26"/>
        </w:rPr>
        <w:t xml:space="preserve">ể tải dữ liệu vào thanh ghi TXREG, </w:t>
      </w:r>
      <w:r w:rsidRPr="00FF3213">
        <w:rPr>
          <w:rFonts w:ascii="Times New Roman" w:hAnsi="Times New Roman" w:hint="eastAsia"/>
          <w:kern w:val="32"/>
          <w:szCs w:val="26"/>
        </w:rPr>
        <w:t>đ</w:t>
      </w:r>
      <w:r w:rsidRPr="00FF3213">
        <w:rPr>
          <w:rFonts w:ascii="Times New Roman" w:hAnsi="Times New Roman"/>
          <w:kern w:val="32"/>
          <w:szCs w:val="26"/>
        </w:rPr>
        <w:t>ảm bảo quá trình truyền dữ liệu tr</w:t>
      </w:r>
      <w:r w:rsidRPr="00FF3213">
        <w:rPr>
          <w:rFonts w:ascii="Times New Roman" w:hAnsi="Times New Roman" w:hint="eastAsia"/>
          <w:kern w:val="32"/>
          <w:szCs w:val="26"/>
        </w:rPr>
        <w:t>ơ</w:t>
      </w:r>
      <w:r w:rsidRPr="00FF3213">
        <w:rPr>
          <w:rFonts w:ascii="Times New Roman" w:hAnsi="Times New Roman"/>
          <w:kern w:val="32"/>
          <w:szCs w:val="26"/>
        </w:rPr>
        <w:t>n tru. Sau khi hoàn thành bit dừng truyền dẫn tr</w:t>
      </w:r>
      <w:r w:rsidRPr="00FF3213">
        <w:rPr>
          <w:rFonts w:ascii="Times New Roman" w:hAnsi="Times New Roman" w:hint="eastAsia"/>
          <w:kern w:val="32"/>
          <w:szCs w:val="26"/>
        </w:rPr>
        <w:t>ư</w:t>
      </w:r>
      <w:r w:rsidRPr="00FF3213">
        <w:rPr>
          <w:rFonts w:ascii="Times New Roman" w:hAnsi="Times New Roman"/>
          <w:kern w:val="32"/>
          <w:szCs w:val="26"/>
        </w:rPr>
        <w:t xml:space="preserve">ớc </w:t>
      </w:r>
      <w:r w:rsidRPr="00FF3213">
        <w:rPr>
          <w:rFonts w:ascii="Times New Roman" w:hAnsi="Times New Roman" w:hint="eastAsia"/>
          <w:kern w:val="32"/>
          <w:szCs w:val="26"/>
        </w:rPr>
        <w:t>đó</w:t>
      </w:r>
      <w:r w:rsidRPr="00FF3213">
        <w:rPr>
          <w:rFonts w:ascii="Times New Roman" w:hAnsi="Times New Roman"/>
          <w:kern w:val="32"/>
          <w:szCs w:val="26"/>
        </w:rPr>
        <w:t xml:space="preserve">, thanh ghi TSR tải khung dữ liệu mới từ TXREG, tạo </w:t>
      </w:r>
      <w:r w:rsidRPr="00FF3213">
        <w:rPr>
          <w:rFonts w:ascii="Times New Roman" w:hAnsi="Times New Roman" w:hint="eastAsia"/>
          <w:kern w:val="32"/>
          <w:szCs w:val="26"/>
        </w:rPr>
        <w:t>đ</w:t>
      </w:r>
      <w:r w:rsidRPr="00FF3213">
        <w:rPr>
          <w:rFonts w:ascii="Times New Roman" w:hAnsi="Times New Roman"/>
          <w:kern w:val="32"/>
          <w:szCs w:val="26"/>
        </w:rPr>
        <w:t xml:space="preserve">iều kiện truyền dữ liệu liên tục. </w:t>
      </w:r>
      <w:r w:rsidRPr="00FF3213">
        <w:rPr>
          <w:rFonts w:ascii="Times New Roman" w:hAnsi="Times New Roman" w:hint="eastAsia"/>
          <w:kern w:val="32"/>
          <w:szCs w:val="26"/>
        </w:rPr>
        <w:t>Đá</w:t>
      </w:r>
      <w:r w:rsidRPr="00FF3213">
        <w:rPr>
          <w:rFonts w:ascii="Times New Roman" w:hAnsi="Times New Roman"/>
          <w:kern w:val="32"/>
          <w:szCs w:val="26"/>
        </w:rPr>
        <w:t xml:space="preserve">ng chú ý, bit cờ TXIF biểu thị một </w:t>
      </w:r>
      <w:r w:rsidRPr="00FF3213">
        <w:rPr>
          <w:rFonts w:ascii="Times New Roman" w:hAnsi="Times New Roman" w:hint="eastAsia"/>
          <w:kern w:val="32"/>
          <w:szCs w:val="26"/>
        </w:rPr>
        <w:t>đ</w:t>
      </w:r>
      <w:r w:rsidRPr="00FF3213">
        <w:rPr>
          <w:rFonts w:ascii="Times New Roman" w:hAnsi="Times New Roman"/>
          <w:kern w:val="32"/>
          <w:szCs w:val="26"/>
        </w:rPr>
        <w:t xml:space="preserve">iều kiện ngắt, có thể </w:t>
      </w:r>
      <w:r w:rsidRPr="00FF3213">
        <w:rPr>
          <w:rFonts w:ascii="Times New Roman" w:hAnsi="Times New Roman" w:hint="eastAsia"/>
          <w:kern w:val="32"/>
          <w:szCs w:val="26"/>
        </w:rPr>
        <w:t>đ</w:t>
      </w:r>
      <w:r w:rsidRPr="00FF3213">
        <w:rPr>
          <w:rFonts w:ascii="Times New Roman" w:hAnsi="Times New Roman"/>
          <w:kern w:val="32"/>
          <w:szCs w:val="26"/>
        </w:rPr>
        <w:t xml:space="preserve">iều chỉnh thông qua bit TXIE, trong khi bit trạng thái TRMT biểu thị </w:t>
      </w:r>
      <w:r w:rsidRPr="00FF3213">
        <w:rPr>
          <w:rFonts w:ascii="Times New Roman" w:hAnsi="Times New Roman" w:hint="eastAsia"/>
          <w:kern w:val="32"/>
          <w:szCs w:val="26"/>
        </w:rPr>
        <w:t>đ</w:t>
      </w:r>
      <w:r w:rsidRPr="00FF3213">
        <w:rPr>
          <w:rFonts w:ascii="Times New Roman" w:hAnsi="Times New Roman"/>
          <w:kern w:val="32"/>
          <w:szCs w:val="26"/>
        </w:rPr>
        <w:t>ộ trống của thanh ghi TSR, cần phải bỏ phiếu thủ công.</w:t>
      </w:r>
    </w:p>
    <w:p w14:paraId="3387D59A" w14:textId="7A864E3F" w:rsidR="00654DD5" w:rsidRDefault="00FF3213" w:rsidP="00FF3213">
      <w:pPr>
        <w:spacing w:line="360" w:lineRule="auto"/>
        <w:jc w:val="center"/>
        <w:rPr>
          <w:rFonts w:ascii="Times New Roman" w:hAnsi="Times New Roman"/>
          <w:kern w:val="32"/>
          <w:sz w:val="24"/>
        </w:rPr>
      </w:pPr>
      <w:r w:rsidRPr="00FF3213">
        <w:rPr>
          <w:rFonts w:ascii="Times New Roman" w:hAnsi="Times New Roman"/>
          <w:noProof/>
          <w:kern w:val="32"/>
          <w:sz w:val="24"/>
        </w:rPr>
        <w:drawing>
          <wp:inline distT="0" distB="0" distL="0" distR="0" wp14:anchorId="0D74CC56" wp14:editId="1102F737">
            <wp:extent cx="5761990" cy="2646680"/>
            <wp:effectExtent l="0" t="0" r="0" b="1270"/>
            <wp:docPr id="1907340525" name="Picture 1" descr="A diagram of a computer ser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340525" name="Picture 1" descr="A diagram of a computer server&#10;&#10;AI-generated content may be incorrect."/>
                    <pic:cNvPicPr/>
                  </pic:nvPicPr>
                  <pic:blipFill>
                    <a:blip r:embed="rId49"/>
                    <a:stretch>
                      <a:fillRect/>
                    </a:stretch>
                  </pic:blipFill>
                  <pic:spPr>
                    <a:xfrm>
                      <a:off x="0" y="0"/>
                      <a:ext cx="5761990" cy="2646680"/>
                    </a:xfrm>
                    <a:prstGeom prst="rect">
                      <a:avLst/>
                    </a:prstGeom>
                  </pic:spPr>
                </pic:pic>
              </a:graphicData>
            </a:graphic>
          </wp:inline>
        </w:drawing>
      </w:r>
    </w:p>
    <w:p w14:paraId="68114CD3" w14:textId="5EE42B5A" w:rsidR="00FF3213" w:rsidRDefault="00B65F72" w:rsidP="00B65F72">
      <w:pPr>
        <w:spacing w:line="360" w:lineRule="auto"/>
        <w:jc w:val="left"/>
        <w:rPr>
          <w:rFonts w:ascii="Times New Roman" w:hAnsi="Times New Roman"/>
          <w:kern w:val="32"/>
          <w:sz w:val="24"/>
        </w:rPr>
      </w:pPr>
      <w:r w:rsidRPr="00B65F72">
        <w:rPr>
          <w:rFonts w:ascii="Times New Roman" w:hAnsi="Times New Roman"/>
          <w:kern w:val="32"/>
          <w:sz w:val="24"/>
        </w:rPr>
        <w:t xml:space="preserve">Sự khởi </w:t>
      </w:r>
      <w:r w:rsidRPr="00B65F72">
        <w:rPr>
          <w:rFonts w:ascii="Times New Roman" w:hAnsi="Times New Roman" w:hint="eastAsia"/>
          <w:kern w:val="32"/>
          <w:sz w:val="24"/>
        </w:rPr>
        <w:t>đ</w:t>
      </w:r>
      <w:r w:rsidRPr="00B65F72">
        <w:rPr>
          <w:rFonts w:ascii="Times New Roman" w:hAnsi="Times New Roman"/>
          <w:kern w:val="32"/>
          <w:sz w:val="24"/>
        </w:rPr>
        <w:t xml:space="preserve">ầu truyền dẫn </w:t>
      </w:r>
      <w:r w:rsidRPr="00B65F72">
        <w:rPr>
          <w:rFonts w:ascii="Times New Roman" w:hAnsi="Times New Roman" w:hint="eastAsia"/>
          <w:kern w:val="32"/>
          <w:sz w:val="24"/>
        </w:rPr>
        <w:t>đò</w:t>
      </w:r>
      <w:r w:rsidRPr="00B65F72">
        <w:rPr>
          <w:rFonts w:ascii="Times New Roman" w:hAnsi="Times New Roman"/>
          <w:kern w:val="32"/>
          <w:sz w:val="24"/>
        </w:rPr>
        <w:t xml:space="preserve">i hỏi phải </w:t>
      </w:r>
      <w:r w:rsidRPr="00B65F72">
        <w:rPr>
          <w:rFonts w:ascii="Times New Roman" w:hAnsi="Times New Roman" w:hint="eastAsia"/>
          <w:kern w:val="32"/>
          <w:sz w:val="24"/>
        </w:rPr>
        <w:t>đ</w:t>
      </w:r>
      <w:r w:rsidRPr="00B65F72">
        <w:rPr>
          <w:rFonts w:ascii="Times New Roman" w:hAnsi="Times New Roman"/>
          <w:kern w:val="32"/>
          <w:sz w:val="24"/>
        </w:rPr>
        <w:t xml:space="preserve">ặt bit kích hoạt TXEN, </w:t>
      </w:r>
      <w:r w:rsidRPr="00B65F72">
        <w:rPr>
          <w:rFonts w:ascii="Times New Roman" w:hAnsi="Times New Roman" w:hint="eastAsia"/>
          <w:kern w:val="32"/>
          <w:sz w:val="24"/>
        </w:rPr>
        <w:t>đư</w:t>
      </w:r>
      <w:r w:rsidRPr="00B65F72">
        <w:rPr>
          <w:rFonts w:ascii="Times New Roman" w:hAnsi="Times New Roman"/>
          <w:kern w:val="32"/>
          <w:sz w:val="24"/>
        </w:rPr>
        <w:t xml:space="preserve">ợc kết hợp với tải dữ liệu vào thanh ghi TXREG và tạo </w:t>
      </w:r>
      <w:r w:rsidRPr="00B65F72">
        <w:rPr>
          <w:rFonts w:ascii="Times New Roman" w:hAnsi="Times New Roman" w:hint="eastAsia"/>
          <w:kern w:val="32"/>
          <w:sz w:val="24"/>
        </w:rPr>
        <w:t>đ</w:t>
      </w:r>
      <w:r w:rsidRPr="00B65F72">
        <w:rPr>
          <w:rFonts w:ascii="Times New Roman" w:hAnsi="Times New Roman"/>
          <w:kern w:val="32"/>
          <w:sz w:val="24"/>
        </w:rPr>
        <w:t xml:space="preserve">ồng hồ bằng trình tạo tốc </w:t>
      </w:r>
      <w:r w:rsidRPr="00B65F72">
        <w:rPr>
          <w:rFonts w:ascii="Times New Roman" w:hAnsi="Times New Roman" w:hint="eastAsia"/>
          <w:kern w:val="32"/>
          <w:sz w:val="24"/>
        </w:rPr>
        <w:t>đ</w:t>
      </w:r>
      <w:r w:rsidRPr="00B65F72">
        <w:rPr>
          <w:rFonts w:ascii="Times New Roman" w:hAnsi="Times New Roman"/>
          <w:kern w:val="32"/>
          <w:sz w:val="24"/>
        </w:rPr>
        <w:t xml:space="preserve">ộ baud. Tính linh hoạt tồn tại </w:t>
      </w:r>
      <w:r w:rsidRPr="00B65F72">
        <w:rPr>
          <w:rFonts w:ascii="Times New Roman" w:hAnsi="Times New Roman" w:hint="eastAsia"/>
          <w:kern w:val="32"/>
          <w:sz w:val="24"/>
        </w:rPr>
        <w:t>đ</w:t>
      </w:r>
      <w:r w:rsidRPr="00B65F72">
        <w:rPr>
          <w:rFonts w:ascii="Times New Roman" w:hAnsi="Times New Roman"/>
          <w:kern w:val="32"/>
          <w:sz w:val="24"/>
        </w:rPr>
        <w:t xml:space="preserve">ể bắt </w:t>
      </w:r>
      <w:r w:rsidRPr="00B65F72">
        <w:rPr>
          <w:rFonts w:ascii="Times New Roman" w:hAnsi="Times New Roman" w:hint="eastAsia"/>
          <w:kern w:val="32"/>
          <w:sz w:val="24"/>
        </w:rPr>
        <w:t>đ</w:t>
      </w:r>
      <w:r w:rsidRPr="00B65F72">
        <w:rPr>
          <w:rFonts w:ascii="Times New Roman" w:hAnsi="Times New Roman"/>
          <w:kern w:val="32"/>
          <w:sz w:val="24"/>
        </w:rPr>
        <w:t xml:space="preserve">ầu </w:t>
      </w:r>
      <w:r w:rsidRPr="00B65F72">
        <w:rPr>
          <w:rFonts w:ascii="Times New Roman" w:hAnsi="Times New Roman"/>
          <w:kern w:val="32"/>
          <w:sz w:val="24"/>
        </w:rPr>
        <w:lastRenderedPageBreak/>
        <w:t xml:space="preserve">truyền bằng cách tải TXREG </w:t>
      </w:r>
      <w:r w:rsidRPr="00B65F72">
        <w:rPr>
          <w:rFonts w:ascii="Times New Roman" w:hAnsi="Times New Roman" w:hint="eastAsia"/>
          <w:kern w:val="32"/>
          <w:sz w:val="24"/>
        </w:rPr>
        <w:t>đ</w:t>
      </w:r>
      <w:r w:rsidRPr="00B65F72">
        <w:rPr>
          <w:rFonts w:ascii="Times New Roman" w:hAnsi="Times New Roman"/>
          <w:kern w:val="32"/>
          <w:sz w:val="24"/>
        </w:rPr>
        <w:t xml:space="preserve">ầu tiên hoặc bằng cách tải TxREG </w:t>
      </w:r>
      <w:r w:rsidRPr="00B65F72">
        <w:rPr>
          <w:rFonts w:ascii="Times New Roman" w:hAnsi="Times New Roman" w:hint="eastAsia"/>
          <w:kern w:val="32"/>
          <w:sz w:val="24"/>
        </w:rPr>
        <w:t>đ</w:t>
      </w:r>
      <w:r w:rsidRPr="00B65F72">
        <w:rPr>
          <w:rFonts w:ascii="Times New Roman" w:hAnsi="Times New Roman"/>
          <w:kern w:val="32"/>
          <w:sz w:val="24"/>
        </w:rPr>
        <w:t xml:space="preserve">ồng thời và cho phép TXEN. Vô hiệu hóa TXEN Mid Transmission phá thai quá trình, </w:t>
      </w:r>
      <w:r w:rsidRPr="00B65F72">
        <w:rPr>
          <w:rFonts w:ascii="Times New Roman" w:hAnsi="Times New Roman" w:hint="eastAsia"/>
          <w:kern w:val="32"/>
          <w:sz w:val="24"/>
        </w:rPr>
        <w:t>đ</w:t>
      </w:r>
      <w:r w:rsidRPr="00B65F72">
        <w:rPr>
          <w:rFonts w:ascii="Times New Roman" w:hAnsi="Times New Roman"/>
          <w:kern w:val="32"/>
          <w:sz w:val="24"/>
        </w:rPr>
        <w:t xml:space="preserve">ặt lại máy phát và hoàn nguyên chân TX/RC6 về trạng thái biến </w:t>
      </w:r>
      <w:r w:rsidRPr="00B65F72">
        <w:rPr>
          <w:rFonts w:ascii="Times New Roman" w:hAnsi="Times New Roman" w:hint="eastAsia"/>
          <w:kern w:val="32"/>
          <w:sz w:val="24"/>
        </w:rPr>
        <w:t>đ</w:t>
      </w:r>
      <w:r w:rsidRPr="00B65F72">
        <w:rPr>
          <w:rFonts w:ascii="Times New Roman" w:hAnsi="Times New Roman"/>
          <w:kern w:val="32"/>
          <w:sz w:val="24"/>
        </w:rPr>
        <w:t>ổi cao.</w:t>
      </w:r>
    </w:p>
    <w:p w14:paraId="313BFDDB" w14:textId="17453C4F" w:rsidR="00B65F72" w:rsidRPr="00B65F72" w:rsidRDefault="00B65F72" w:rsidP="00B65F72">
      <w:pPr>
        <w:spacing w:line="360" w:lineRule="auto"/>
        <w:jc w:val="left"/>
        <w:rPr>
          <w:rFonts w:ascii="Times New Roman" w:hAnsi="Times New Roman"/>
          <w:kern w:val="32"/>
          <w:sz w:val="24"/>
        </w:rPr>
      </w:pPr>
      <w:r w:rsidRPr="00B65F72">
        <w:rPr>
          <w:rFonts w:ascii="Times New Roman" w:hAnsi="Times New Roman"/>
          <w:kern w:val="32"/>
          <w:sz w:val="24"/>
        </w:rPr>
        <w:t>Các b</w:t>
      </w:r>
      <w:r w:rsidRPr="00B65F72">
        <w:rPr>
          <w:rFonts w:ascii="Times New Roman" w:hAnsi="Times New Roman" w:hint="eastAsia"/>
          <w:kern w:val="32"/>
          <w:sz w:val="24"/>
        </w:rPr>
        <w:t>ư</w:t>
      </w:r>
      <w:r w:rsidRPr="00B65F72">
        <w:rPr>
          <w:rFonts w:ascii="Times New Roman" w:hAnsi="Times New Roman"/>
          <w:kern w:val="32"/>
          <w:sz w:val="24"/>
        </w:rPr>
        <w:t>ớc cấu hình máy phát UART:</w:t>
      </w:r>
    </w:p>
    <w:p w14:paraId="399C449B" w14:textId="52800470" w:rsidR="001700EF" w:rsidRPr="007C473E" w:rsidRDefault="00B65F72" w:rsidP="007C473E">
      <w:pPr>
        <w:pStyle w:val="ListParagraph"/>
        <w:numPr>
          <w:ilvl w:val="0"/>
          <w:numId w:val="52"/>
        </w:numPr>
        <w:spacing w:line="360" w:lineRule="auto"/>
        <w:rPr>
          <w:rFonts w:ascii="Times New Roman" w:hAnsi="Times New Roman"/>
          <w:kern w:val="32"/>
          <w:sz w:val="24"/>
        </w:rPr>
      </w:pPr>
      <w:r w:rsidRPr="00B65F72">
        <w:rPr>
          <w:rFonts w:ascii="Times New Roman" w:hAnsi="Times New Roman" w:hint="eastAsia"/>
          <w:kern w:val="32"/>
          <w:sz w:val="24"/>
        </w:rPr>
        <w:t>Đ</w:t>
      </w:r>
      <w:r w:rsidRPr="00B65F72">
        <w:rPr>
          <w:rFonts w:ascii="Times New Roman" w:hAnsi="Times New Roman"/>
          <w:kern w:val="32"/>
          <w:sz w:val="24"/>
        </w:rPr>
        <w:t xml:space="preserve">ịnh cấu hình tốc </w:t>
      </w:r>
      <w:r w:rsidRPr="00B65F72">
        <w:rPr>
          <w:rFonts w:ascii="Times New Roman" w:hAnsi="Times New Roman" w:hint="eastAsia"/>
          <w:kern w:val="32"/>
          <w:sz w:val="24"/>
        </w:rPr>
        <w:t>đ</w:t>
      </w:r>
      <w:r w:rsidRPr="00B65F72">
        <w:rPr>
          <w:rFonts w:ascii="Times New Roman" w:hAnsi="Times New Roman"/>
          <w:kern w:val="32"/>
          <w:sz w:val="24"/>
        </w:rPr>
        <w:t xml:space="preserve">ộ baud: Khởi tạo thanh ghi SPBRG </w:t>
      </w:r>
      <w:r w:rsidRPr="00B65F72">
        <w:rPr>
          <w:rFonts w:ascii="Times New Roman" w:hAnsi="Times New Roman" w:hint="eastAsia"/>
          <w:kern w:val="32"/>
          <w:sz w:val="24"/>
        </w:rPr>
        <w:t>đ</w:t>
      </w:r>
      <w:r w:rsidRPr="00B65F72">
        <w:rPr>
          <w:rFonts w:ascii="Times New Roman" w:hAnsi="Times New Roman"/>
          <w:kern w:val="32"/>
          <w:sz w:val="24"/>
        </w:rPr>
        <w:t xml:space="preserve">ể </w:t>
      </w:r>
      <w:r w:rsidRPr="00B65F72">
        <w:rPr>
          <w:rFonts w:ascii="Times New Roman" w:hAnsi="Times New Roman" w:hint="eastAsia"/>
          <w:kern w:val="32"/>
          <w:sz w:val="24"/>
        </w:rPr>
        <w:t>đ</w:t>
      </w:r>
      <w:r w:rsidRPr="00B65F72">
        <w:rPr>
          <w:rFonts w:ascii="Times New Roman" w:hAnsi="Times New Roman"/>
          <w:kern w:val="32"/>
          <w:sz w:val="24"/>
        </w:rPr>
        <w:t xml:space="preserve">ạt </w:t>
      </w:r>
      <w:r w:rsidRPr="00B65F72">
        <w:rPr>
          <w:rFonts w:ascii="Times New Roman" w:hAnsi="Times New Roman" w:hint="eastAsia"/>
          <w:kern w:val="32"/>
          <w:sz w:val="24"/>
        </w:rPr>
        <w:t>đư</w:t>
      </w:r>
      <w:r w:rsidRPr="00B65F72">
        <w:rPr>
          <w:rFonts w:ascii="Times New Roman" w:hAnsi="Times New Roman"/>
          <w:kern w:val="32"/>
          <w:sz w:val="24"/>
        </w:rPr>
        <w:t xml:space="preserve">ợc tốc </w:t>
      </w:r>
      <w:r w:rsidRPr="00B65F72">
        <w:rPr>
          <w:rFonts w:ascii="Times New Roman" w:hAnsi="Times New Roman" w:hint="eastAsia"/>
          <w:kern w:val="32"/>
          <w:sz w:val="24"/>
        </w:rPr>
        <w:t>đ</w:t>
      </w:r>
      <w:r w:rsidRPr="00B65F72">
        <w:rPr>
          <w:rFonts w:ascii="Times New Roman" w:hAnsi="Times New Roman"/>
          <w:kern w:val="32"/>
          <w:sz w:val="24"/>
        </w:rPr>
        <w:t xml:space="preserve">ộ baud mong muốn, sử dụng bit BRGH cho hoạt </w:t>
      </w:r>
      <w:r w:rsidRPr="00B65F72">
        <w:rPr>
          <w:rFonts w:ascii="Times New Roman" w:hAnsi="Times New Roman" w:hint="eastAsia"/>
          <w:kern w:val="32"/>
          <w:sz w:val="24"/>
        </w:rPr>
        <w:t>đ</w:t>
      </w:r>
      <w:r w:rsidRPr="00B65F72">
        <w:rPr>
          <w:rFonts w:ascii="Times New Roman" w:hAnsi="Times New Roman"/>
          <w:kern w:val="32"/>
          <w:sz w:val="24"/>
        </w:rPr>
        <w:t xml:space="preserve">ộng tốc </w:t>
      </w:r>
      <w:r w:rsidRPr="00B65F72">
        <w:rPr>
          <w:rFonts w:ascii="Times New Roman" w:hAnsi="Times New Roman" w:hint="eastAsia"/>
          <w:kern w:val="32"/>
          <w:sz w:val="24"/>
        </w:rPr>
        <w:t>đ</w:t>
      </w:r>
      <w:r w:rsidRPr="00B65F72">
        <w:rPr>
          <w:rFonts w:ascii="Times New Roman" w:hAnsi="Times New Roman"/>
          <w:kern w:val="32"/>
          <w:sz w:val="24"/>
        </w:rPr>
        <w:t>ộ cao.</w:t>
      </w:r>
    </w:p>
    <w:p w14:paraId="313721C7" w14:textId="691E9D3F" w:rsidR="001700EF" w:rsidRPr="007C473E" w:rsidRDefault="00B65F72" w:rsidP="007C473E">
      <w:pPr>
        <w:pStyle w:val="ListParagraph"/>
        <w:numPr>
          <w:ilvl w:val="0"/>
          <w:numId w:val="52"/>
        </w:numPr>
        <w:spacing w:line="360" w:lineRule="auto"/>
        <w:rPr>
          <w:rFonts w:ascii="Times New Roman" w:hAnsi="Times New Roman"/>
          <w:kern w:val="32"/>
          <w:sz w:val="24"/>
        </w:rPr>
      </w:pPr>
      <w:r w:rsidRPr="00B65F72">
        <w:rPr>
          <w:rFonts w:ascii="Times New Roman" w:hAnsi="Times New Roman"/>
          <w:kern w:val="32"/>
          <w:sz w:val="24"/>
        </w:rPr>
        <w:t xml:space="preserve">Kích hoạt cổng nối tiếp không </w:t>
      </w:r>
      <w:r w:rsidRPr="00B65F72">
        <w:rPr>
          <w:rFonts w:ascii="Times New Roman" w:hAnsi="Times New Roman" w:hint="eastAsia"/>
          <w:kern w:val="32"/>
          <w:sz w:val="24"/>
        </w:rPr>
        <w:t>đ</w:t>
      </w:r>
      <w:r w:rsidRPr="00B65F72">
        <w:rPr>
          <w:rFonts w:ascii="Times New Roman" w:hAnsi="Times New Roman"/>
          <w:kern w:val="32"/>
          <w:sz w:val="24"/>
        </w:rPr>
        <w:t xml:space="preserve">ồng bộ: Kích hoạt cổng nối tiếp không </w:t>
      </w:r>
      <w:r w:rsidRPr="00B65F72">
        <w:rPr>
          <w:rFonts w:ascii="Times New Roman" w:hAnsi="Times New Roman" w:hint="eastAsia"/>
          <w:kern w:val="32"/>
          <w:sz w:val="24"/>
        </w:rPr>
        <w:t>đ</w:t>
      </w:r>
      <w:r w:rsidRPr="00B65F72">
        <w:rPr>
          <w:rFonts w:ascii="Times New Roman" w:hAnsi="Times New Roman"/>
          <w:kern w:val="32"/>
          <w:sz w:val="24"/>
        </w:rPr>
        <w:t xml:space="preserve">ồng bộ bằng cách </w:t>
      </w:r>
      <w:r w:rsidRPr="00B65F72">
        <w:rPr>
          <w:rFonts w:ascii="Times New Roman" w:hAnsi="Times New Roman" w:hint="eastAsia"/>
          <w:kern w:val="32"/>
          <w:sz w:val="24"/>
        </w:rPr>
        <w:t>đ</w:t>
      </w:r>
      <w:r w:rsidRPr="00B65F72">
        <w:rPr>
          <w:rFonts w:ascii="Times New Roman" w:hAnsi="Times New Roman"/>
          <w:kern w:val="32"/>
          <w:sz w:val="24"/>
        </w:rPr>
        <w:t xml:space="preserve">ịnh cấu hình các bit </w:t>
      </w:r>
      <w:r w:rsidRPr="00B65F72">
        <w:rPr>
          <w:rFonts w:ascii="Times New Roman" w:hAnsi="Times New Roman" w:hint="eastAsia"/>
          <w:kern w:val="32"/>
          <w:sz w:val="24"/>
        </w:rPr>
        <w:t>đ</w:t>
      </w:r>
      <w:r w:rsidRPr="00B65F72">
        <w:rPr>
          <w:rFonts w:ascii="Times New Roman" w:hAnsi="Times New Roman"/>
          <w:kern w:val="32"/>
          <w:sz w:val="24"/>
        </w:rPr>
        <w:t>ồng bộ và spen.</w:t>
      </w:r>
    </w:p>
    <w:p w14:paraId="6102B50E" w14:textId="77777777" w:rsidR="00B65F72" w:rsidRPr="00B65F72" w:rsidRDefault="00B65F72" w:rsidP="00B65F72">
      <w:pPr>
        <w:pStyle w:val="ListParagraph"/>
        <w:numPr>
          <w:ilvl w:val="0"/>
          <w:numId w:val="52"/>
        </w:numPr>
        <w:spacing w:line="360" w:lineRule="auto"/>
        <w:rPr>
          <w:rFonts w:ascii="Times New Roman" w:hAnsi="Times New Roman"/>
          <w:kern w:val="32"/>
          <w:sz w:val="24"/>
        </w:rPr>
      </w:pPr>
      <w:r w:rsidRPr="00B65F72">
        <w:rPr>
          <w:rFonts w:ascii="Times New Roman" w:hAnsi="Times New Roman" w:hint="eastAsia"/>
          <w:kern w:val="32"/>
          <w:sz w:val="24"/>
        </w:rPr>
        <w:t>Đ</w:t>
      </w:r>
      <w:r w:rsidRPr="00B65F72">
        <w:rPr>
          <w:rFonts w:ascii="Times New Roman" w:hAnsi="Times New Roman"/>
          <w:kern w:val="32"/>
          <w:sz w:val="24"/>
        </w:rPr>
        <w:t>ặt h</w:t>
      </w:r>
      <w:r w:rsidRPr="00B65F72">
        <w:rPr>
          <w:rFonts w:ascii="Times New Roman" w:hAnsi="Times New Roman" w:hint="eastAsia"/>
          <w:kern w:val="32"/>
          <w:sz w:val="24"/>
        </w:rPr>
        <w:t>ư</w:t>
      </w:r>
      <w:r w:rsidRPr="00B65F72">
        <w:rPr>
          <w:rFonts w:ascii="Times New Roman" w:hAnsi="Times New Roman"/>
          <w:kern w:val="32"/>
          <w:sz w:val="24"/>
        </w:rPr>
        <w:t xml:space="preserve">ớng dữ liệu pin: Xác </w:t>
      </w:r>
      <w:r w:rsidRPr="00B65F72">
        <w:rPr>
          <w:rFonts w:ascii="Times New Roman" w:hAnsi="Times New Roman" w:hint="eastAsia"/>
          <w:kern w:val="32"/>
          <w:sz w:val="24"/>
        </w:rPr>
        <w:t>đ</w:t>
      </w:r>
      <w:r w:rsidRPr="00B65F72">
        <w:rPr>
          <w:rFonts w:ascii="Times New Roman" w:hAnsi="Times New Roman"/>
          <w:kern w:val="32"/>
          <w:sz w:val="24"/>
        </w:rPr>
        <w:t>ịnh h</w:t>
      </w:r>
      <w:r w:rsidRPr="00B65F72">
        <w:rPr>
          <w:rFonts w:ascii="Times New Roman" w:hAnsi="Times New Roman" w:hint="eastAsia"/>
          <w:kern w:val="32"/>
          <w:sz w:val="24"/>
        </w:rPr>
        <w:t>ư</w:t>
      </w:r>
      <w:r w:rsidRPr="00B65F72">
        <w:rPr>
          <w:rFonts w:ascii="Times New Roman" w:hAnsi="Times New Roman"/>
          <w:kern w:val="32"/>
          <w:sz w:val="24"/>
        </w:rPr>
        <w:t xml:space="preserve">ớng dữ liệu cho các chân RX và TX (RC6/TX/CK và RC7/RX/DT) cho hoạt </w:t>
      </w:r>
      <w:r w:rsidRPr="00B65F72">
        <w:rPr>
          <w:rFonts w:ascii="Times New Roman" w:hAnsi="Times New Roman" w:hint="eastAsia"/>
          <w:kern w:val="32"/>
          <w:sz w:val="24"/>
        </w:rPr>
        <w:t>đ</w:t>
      </w:r>
      <w:r w:rsidRPr="00B65F72">
        <w:rPr>
          <w:rFonts w:ascii="Times New Roman" w:hAnsi="Times New Roman"/>
          <w:kern w:val="32"/>
          <w:sz w:val="24"/>
        </w:rPr>
        <w:t>ộng UART.</w:t>
      </w:r>
    </w:p>
    <w:p w14:paraId="3FE8BC9E" w14:textId="77777777" w:rsidR="00B65F72" w:rsidRDefault="00B65F72" w:rsidP="00B65F72">
      <w:pPr>
        <w:pStyle w:val="ListParagraph"/>
        <w:numPr>
          <w:ilvl w:val="0"/>
          <w:numId w:val="52"/>
        </w:numPr>
        <w:spacing w:line="360" w:lineRule="auto"/>
        <w:rPr>
          <w:rFonts w:ascii="Times New Roman" w:hAnsi="Times New Roman"/>
          <w:kern w:val="32"/>
          <w:sz w:val="24"/>
        </w:rPr>
      </w:pPr>
      <w:r w:rsidRPr="00B65F72">
        <w:rPr>
          <w:rFonts w:ascii="Times New Roman" w:hAnsi="Times New Roman"/>
          <w:kern w:val="32"/>
          <w:sz w:val="24"/>
        </w:rPr>
        <w:t xml:space="preserve">Bật truyền UART: Kích hoạt truyền UART bằng cách </w:t>
      </w:r>
      <w:r w:rsidRPr="00B65F72">
        <w:rPr>
          <w:rFonts w:ascii="Times New Roman" w:hAnsi="Times New Roman" w:hint="eastAsia"/>
          <w:kern w:val="32"/>
          <w:sz w:val="24"/>
        </w:rPr>
        <w:t>đ</w:t>
      </w:r>
      <w:r w:rsidRPr="00B65F72">
        <w:rPr>
          <w:rFonts w:ascii="Times New Roman" w:hAnsi="Times New Roman"/>
          <w:kern w:val="32"/>
          <w:sz w:val="24"/>
        </w:rPr>
        <w:t>ặt bit TXEN.</w:t>
      </w:r>
    </w:p>
    <w:p w14:paraId="2069696B" w14:textId="49BC5890" w:rsidR="007C473E" w:rsidRPr="007C473E" w:rsidRDefault="007C473E" w:rsidP="007C473E">
      <w:pPr>
        <w:spacing w:line="360" w:lineRule="auto"/>
        <w:ind w:left="360"/>
        <w:rPr>
          <w:rFonts w:ascii="Times New Roman" w:hAnsi="Times New Roman"/>
          <w:kern w:val="32"/>
          <w:sz w:val="24"/>
        </w:rPr>
      </w:pPr>
      <w:r w:rsidRPr="007C473E">
        <w:rPr>
          <w:rFonts w:ascii="Times New Roman" w:hAnsi="Times New Roman"/>
          <w:noProof/>
          <w:kern w:val="32"/>
          <w:sz w:val="24"/>
        </w:rPr>
        <w:drawing>
          <wp:inline distT="0" distB="0" distL="0" distR="0" wp14:anchorId="599E5990" wp14:editId="7FEF981A">
            <wp:extent cx="5761990" cy="4473575"/>
            <wp:effectExtent l="0" t="0" r="0" b="3175"/>
            <wp:docPr id="10506964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69641" name="Picture 1" descr="A screenshot of a computer program&#10;&#10;AI-generated content may be incorrect."/>
                    <pic:cNvPicPr/>
                  </pic:nvPicPr>
                  <pic:blipFill>
                    <a:blip r:embed="rId50"/>
                    <a:stretch>
                      <a:fillRect/>
                    </a:stretch>
                  </pic:blipFill>
                  <pic:spPr>
                    <a:xfrm>
                      <a:off x="0" y="0"/>
                      <a:ext cx="5761990" cy="4473575"/>
                    </a:xfrm>
                    <a:prstGeom prst="rect">
                      <a:avLst/>
                    </a:prstGeom>
                  </pic:spPr>
                </pic:pic>
              </a:graphicData>
            </a:graphic>
          </wp:inline>
        </w:drawing>
      </w:r>
    </w:p>
    <w:p w14:paraId="6B66005F" w14:textId="5E98CDC4" w:rsidR="00B65F72" w:rsidRDefault="00B65F72" w:rsidP="00B65F72">
      <w:pPr>
        <w:pStyle w:val="ListParagraph"/>
        <w:numPr>
          <w:ilvl w:val="0"/>
          <w:numId w:val="52"/>
        </w:numPr>
        <w:spacing w:line="360" w:lineRule="auto"/>
        <w:rPr>
          <w:rFonts w:ascii="Times New Roman" w:hAnsi="Times New Roman"/>
          <w:kern w:val="32"/>
          <w:sz w:val="24"/>
        </w:rPr>
      </w:pPr>
      <w:r w:rsidRPr="00B65F72">
        <w:rPr>
          <w:rFonts w:ascii="Times New Roman" w:hAnsi="Times New Roman"/>
          <w:kern w:val="32"/>
          <w:sz w:val="24"/>
        </w:rPr>
        <w:t xml:space="preserve">Tải dữ liệu vào TXREG: Tải dữ liệu vào thanh ghi TXREG </w:t>
      </w:r>
      <w:r w:rsidRPr="00B65F72">
        <w:rPr>
          <w:rFonts w:ascii="Times New Roman" w:hAnsi="Times New Roman" w:hint="eastAsia"/>
          <w:kern w:val="32"/>
          <w:sz w:val="24"/>
        </w:rPr>
        <w:t>đ</w:t>
      </w:r>
      <w:r w:rsidRPr="00B65F72">
        <w:rPr>
          <w:rFonts w:ascii="Times New Roman" w:hAnsi="Times New Roman"/>
          <w:kern w:val="32"/>
          <w:sz w:val="24"/>
        </w:rPr>
        <w:t>ể truyền.</w:t>
      </w:r>
    </w:p>
    <w:p w14:paraId="4A8C6613" w14:textId="54AF3DC4" w:rsidR="0021085B" w:rsidRDefault="0021085B" w:rsidP="0021085B">
      <w:pPr>
        <w:pStyle w:val="ListParagraph"/>
        <w:spacing w:line="360" w:lineRule="auto"/>
        <w:rPr>
          <w:rFonts w:ascii="Times New Roman" w:hAnsi="Times New Roman"/>
          <w:kern w:val="32"/>
          <w:sz w:val="24"/>
        </w:rPr>
      </w:pPr>
      <w:r w:rsidRPr="0021085B">
        <w:rPr>
          <w:rFonts w:ascii="Times New Roman" w:hAnsi="Times New Roman"/>
          <w:noProof/>
          <w:kern w:val="32"/>
          <w:sz w:val="24"/>
        </w:rPr>
        <w:lastRenderedPageBreak/>
        <w:drawing>
          <wp:inline distT="0" distB="0" distL="0" distR="0" wp14:anchorId="61E15A8C" wp14:editId="31C446F3">
            <wp:extent cx="5126480" cy="3708400"/>
            <wp:effectExtent l="0" t="0" r="0" b="6350"/>
            <wp:docPr id="595152789"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789" name="Picture 1" descr="A computer screen shot of a program&#10;&#10;AI-generated content may be incorrect."/>
                    <pic:cNvPicPr/>
                  </pic:nvPicPr>
                  <pic:blipFill rotWithShape="1">
                    <a:blip r:embed="rId51"/>
                    <a:srcRect t="7791" b="7862"/>
                    <a:stretch/>
                  </pic:blipFill>
                  <pic:spPr bwMode="auto">
                    <a:xfrm>
                      <a:off x="0" y="0"/>
                      <a:ext cx="5139628" cy="3717911"/>
                    </a:xfrm>
                    <a:prstGeom prst="rect">
                      <a:avLst/>
                    </a:prstGeom>
                    <a:ln>
                      <a:noFill/>
                    </a:ln>
                    <a:extLst>
                      <a:ext uri="{53640926-AAD7-44D8-BBD7-CCE9431645EC}">
                        <a14:shadowObscured xmlns:a14="http://schemas.microsoft.com/office/drawing/2010/main"/>
                      </a:ext>
                    </a:extLst>
                  </pic:spPr>
                </pic:pic>
              </a:graphicData>
            </a:graphic>
          </wp:inline>
        </w:drawing>
      </w:r>
    </w:p>
    <w:p w14:paraId="69EF17D8" w14:textId="0028520C" w:rsidR="00A66E9C" w:rsidRDefault="00873381" w:rsidP="0021085B">
      <w:pPr>
        <w:pStyle w:val="ListParagraph"/>
        <w:spacing w:line="360" w:lineRule="auto"/>
        <w:rPr>
          <w:rFonts w:ascii="Times New Roman" w:hAnsi="Times New Roman"/>
          <w:kern w:val="32"/>
          <w:sz w:val="24"/>
        </w:rPr>
      </w:pPr>
      <w:r>
        <w:rPr>
          <w:rFonts w:ascii="Times New Roman" w:hAnsi="Times New Roman"/>
          <w:kern w:val="32"/>
          <w:sz w:val="24"/>
        </w:rPr>
        <w:t xml:space="preserve">Giao tiếp với máy tính thông qua CH340C </w:t>
      </w:r>
    </w:p>
    <w:p w14:paraId="1A0AAB47" w14:textId="4E3EAA2A" w:rsidR="00873381" w:rsidRDefault="00FC64A4" w:rsidP="0021085B">
      <w:pPr>
        <w:pStyle w:val="ListParagraph"/>
        <w:spacing w:line="360" w:lineRule="auto"/>
        <w:rPr>
          <w:rFonts w:ascii="Times New Roman" w:hAnsi="Times New Roman"/>
          <w:b/>
          <w:bCs/>
          <w:kern w:val="32"/>
          <w:sz w:val="24"/>
        </w:rPr>
      </w:pPr>
      <w:r w:rsidRPr="00FC64A4">
        <w:rPr>
          <w:rFonts w:ascii="Times New Roman" w:hAnsi="Times New Roman"/>
          <w:b/>
          <w:bCs/>
          <w:noProof/>
          <w:kern w:val="32"/>
          <w:sz w:val="24"/>
        </w:rPr>
        <w:drawing>
          <wp:inline distT="0" distB="0" distL="0" distR="0" wp14:anchorId="5512E9A5" wp14:editId="2B2E6EF1">
            <wp:extent cx="5761990" cy="3714750"/>
            <wp:effectExtent l="0" t="0" r="0" b="0"/>
            <wp:docPr id="359900902" name="Picture 1" descr="A computer circuit board with many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900902" name="Picture 1" descr="A computer circuit board with many wires&#10;&#10;AI-generated content may be incorrect."/>
                    <pic:cNvPicPr/>
                  </pic:nvPicPr>
                  <pic:blipFill>
                    <a:blip r:embed="rId52"/>
                    <a:stretch>
                      <a:fillRect/>
                    </a:stretch>
                  </pic:blipFill>
                  <pic:spPr>
                    <a:xfrm>
                      <a:off x="0" y="0"/>
                      <a:ext cx="5761990" cy="3714750"/>
                    </a:xfrm>
                    <a:prstGeom prst="rect">
                      <a:avLst/>
                    </a:prstGeom>
                  </pic:spPr>
                </pic:pic>
              </a:graphicData>
            </a:graphic>
          </wp:inline>
        </w:drawing>
      </w:r>
    </w:p>
    <w:p w14:paraId="7CF2B845" w14:textId="77777777" w:rsidR="00FC64A4" w:rsidRDefault="00FC64A4" w:rsidP="0021085B">
      <w:pPr>
        <w:pStyle w:val="ListParagraph"/>
        <w:spacing w:line="360" w:lineRule="auto"/>
        <w:rPr>
          <w:rFonts w:ascii="Times New Roman" w:hAnsi="Times New Roman"/>
          <w:b/>
          <w:bCs/>
          <w:kern w:val="32"/>
          <w:sz w:val="24"/>
        </w:rPr>
      </w:pPr>
    </w:p>
    <w:p w14:paraId="208ADA90" w14:textId="77777777" w:rsidR="00FC64A4" w:rsidRDefault="00FC64A4" w:rsidP="0021085B">
      <w:pPr>
        <w:pStyle w:val="ListParagraph"/>
        <w:spacing w:line="360" w:lineRule="auto"/>
        <w:rPr>
          <w:rFonts w:ascii="Times New Roman" w:hAnsi="Times New Roman"/>
          <w:b/>
          <w:bCs/>
          <w:kern w:val="32"/>
          <w:sz w:val="24"/>
        </w:rPr>
      </w:pPr>
    </w:p>
    <w:p w14:paraId="6DFF8746" w14:textId="77777777" w:rsidR="00FC64A4" w:rsidRPr="006E56FF" w:rsidRDefault="00FC64A4" w:rsidP="0021085B">
      <w:pPr>
        <w:pStyle w:val="ListParagraph"/>
        <w:spacing w:line="360" w:lineRule="auto"/>
        <w:rPr>
          <w:rFonts w:ascii="Times New Roman" w:hAnsi="Times New Roman"/>
          <w:b/>
          <w:bCs/>
          <w:kern w:val="32"/>
          <w:sz w:val="24"/>
        </w:rPr>
      </w:pPr>
    </w:p>
    <w:p w14:paraId="619072CA" w14:textId="24B02366" w:rsidR="005A115D" w:rsidRPr="008B7CF6" w:rsidRDefault="005A115D" w:rsidP="00A8301B">
      <w:pPr>
        <w:pStyle w:val="Heading1"/>
        <w:spacing w:before="0" w:after="0" w:line="360" w:lineRule="auto"/>
        <w:ind w:right="-97"/>
        <w:jc w:val="center"/>
        <w:rPr>
          <w:lang w:val="en-US"/>
        </w:rPr>
      </w:pPr>
      <w:bookmarkStart w:id="39" w:name="_Toc170290251"/>
      <w:r w:rsidRPr="008B7CF6">
        <w:rPr>
          <w:lang w:val="en-US"/>
        </w:rPr>
        <w:lastRenderedPageBreak/>
        <w:t xml:space="preserve">CHƯƠNG 3: </w:t>
      </w:r>
      <w:r w:rsidR="0048492B" w:rsidRPr="0048492B">
        <w:rPr>
          <w:bCs w:val="0"/>
          <w:szCs w:val="26"/>
        </w:rPr>
        <w:t>KẾT QUẢ THỰC HIỆN VÀ KẾT LUẬN</w:t>
      </w:r>
      <w:bookmarkEnd w:id="39"/>
    </w:p>
    <w:p w14:paraId="2549D8B9" w14:textId="3212E97E" w:rsidR="005E7632" w:rsidRDefault="00BC00D2" w:rsidP="00A8301B">
      <w:pPr>
        <w:pStyle w:val="Heading2"/>
        <w:spacing w:before="0" w:after="0" w:line="360" w:lineRule="auto"/>
        <w:rPr>
          <w:i w:val="0"/>
          <w:iCs w:val="0"/>
          <w:lang w:val="en-US"/>
        </w:rPr>
      </w:pPr>
      <w:bookmarkStart w:id="40" w:name="_Toc170290252"/>
      <w:r w:rsidRPr="005C7CD0">
        <w:rPr>
          <w:i w:val="0"/>
          <w:iCs w:val="0"/>
          <w:lang w:val="en-US"/>
        </w:rPr>
        <w:t>3.1</w:t>
      </w:r>
      <w:r w:rsidR="005E7632" w:rsidRPr="005C7CD0">
        <w:rPr>
          <w:i w:val="0"/>
          <w:iCs w:val="0"/>
          <w:lang w:val="en-US"/>
        </w:rPr>
        <w:t xml:space="preserve">. </w:t>
      </w:r>
      <w:r w:rsidR="00BE3364">
        <w:rPr>
          <w:i w:val="0"/>
          <w:iCs w:val="0"/>
          <w:lang w:val="en-US"/>
        </w:rPr>
        <w:t>Kết quả thực hiện</w:t>
      </w:r>
      <w:bookmarkEnd w:id="40"/>
      <w:r w:rsidR="005E7632" w:rsidRPr="005C7CD0">
        <w:rPr>
          <w:i w:val="0"/>
          <w:iCs w:val="0"/>
          <w:lang w:val="en-US"/>
        </w:rPr>
        <w:t xml:space="preserve"> </w:t>
      </w:r>
    </w:p>
    <w:p w14:paraId="4B863BCA" w14:textId="77777777" w:rsidR="00CA1366" w:rsidRDefault="00CA1366" w:rsidP="00CA1366">
      <w:pPr>
        <w:pStyle w:val="Heading3"/>
      </w:pPr>
      <w:bookmarkStart w:id="41" w:name="_Toc170290253"/>
      <w:r>
        <w:t>3.1.1. Lập trình hệ thống</w:t>
      </w:r>
      <w:bookmarkEnd w:id="41"/>
    </w:p>
    <w:p w14:paraId="6F0009B8" w14:textId="32EF91C9" w:rsidR="001F31EC" w:rsidRPr="001F31EC" w:rsidRDefault="001F31EC" w:rsidP="00D43AE9">
      <w:pPr>
        <w:jc w:val="center"/>
      </w:pPr>
    </w:p>
    <w:p w14:paraId="658133E4" w14:textId="717D0E3A" w:rsidR="00AA1F49" w:rsidRDefault="00AA1F49" w:rsidP="00AA1F49">
      <w:pPr>
        <w:rPr>
          <w:lang w:val="it-IT"/>
        </w:rPr>
      </w:pPr>
      <w:r>
        <w:rPr>
          <w:noProof/>
        </w:rPr>
        <w:drawing>
          <wp:inline distT="0" distB="0" distL="0" distR="0" wp14:anchorId="6597B417" wp14:editId="3CF10235">
            <wp:extent cx="4191285" cy="7972425"/>
            <wp:effectExtent l="0" t="0" r="0" b="0"/>
            <wp:docPr id="1759006704" name="Picture 6"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006704" name="Picture 6" descr="A diagram of a flowchart&#10;&#10;AI-generated content may be incorrec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95233" cy="7979935"/>
                    </a:xfrm>
                    <a:prstGeom prst="rect">
                      <a:avLst/>
                    </a:prstGeom>
                    <a:noFill/>
                    <a:ln>
                      <a:noFill/>
                    </a:ln>
                  </pic:spPr>
                </pic:pic>
              </a:graphicData>
            </a:graphic>
          </wp:inline>
        </w:drawing>
      </w:r>
    </w:p>
    <w:p w14:paraId="1AB6B098" w14:textId="5CF77545" w:rsidR="00AA1F49" w:rsidRDefault="00AA1F49" w:rsidP="00AA1F49">
      <w:pPr>
        <w:rPr>
          <w:lang w:val="it-IT"/>
        </w:rPr>
      </w:pPr>
    </w:p>
    <w:p w14:paraId="36D48CFD" w14:textId="13318BAC" w:rsidR="00AA1F49" w:rsidRPr="00AA1F49" w:rsidRDefault="00AA1F49" w:rsidP="00AA1F49">
      <w:pPr>
        <w:rPr>
          <w:lang w:val="it-IT"/>
        </w:rPr>
      </w:pPr>
      <w:r>
        <w:rPr>
          <w:noProof/>
        </w:rPr>
        <w:drawing>
          <wp:inline distT="0" distB="0" distL="0" distR="0" wp14:anchorId="6EC7FD14" wp14:editId="2174B004">
            <wp:extent cx="4699221" cy="8848431"/>
            <wp:effectExtent l="0" t="0" r="6350" b="0"/>
            <wp:docPr id="296467605" name="Picture 7" descr="A diagram of a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467605" name="Picture 7" descr="A diagram of a flowchar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12264" cy="8872990"/>
                    </a:xfrm>
                    <a:prstGeom prst="rect">
                      <a:avLst/>
                    </a:prstGeom>
                    <a:noFill/>
                    <a:ln>
                      <a:noFill/>
                    </a:ln>
                  </pic:spPr>
                </pic:pic>
              </a:graphicData>
            </a:graphic>
          </wp:inline>
        </w:drawing>
      </w:r>
    </w:p>
    <w:p w14:paraId="218418C1" w14:textId="6AC7D1FE" w:rsidR="00666BAC" w:rsidRDefault="00A57220" w:rsidP="00A57220">
      <w:pPr>
        <w:pStyle w:val="Heading3"/>
      </w:pPr>
      <w:bookmarkStart w:id="42" w:name="_Toc170290254"/>
      <w:r>
        <w:lastRenderedPageBreak/>
        <w:t xml:space="preserve">3.1.2. </w:t>
      </w:r>
      <w:r w:rsidR="00666BAC">
        <w:t xml:space="preserve">Kết quả mô phỏng </w:t>
      </w:r>
      <w:bookmarkEnd w:id="42"/>
    </w:p>
    <w:p w14:paraId="7F82F455" w14:textId="31196DB9" w:rsidR="005E741C" w:rsidRDefault="00B20261" w:rsidP="005E741C">
      <w:pPr>
        <w:rPr>
          <w:rFonts w:ascii="Times New Roman" w:hAnsi="Times New Roman"/>
          <w:lang w:val="it-IT"/>
        </w:rPr>
      </w:pPr>
      <w:r w:rsidRPr="00B20261">
        <w:rPr>
          <w:rFonts w:ascii="Times New Roman" w:hAnsi="Times New Roman"/>
          <w:lang w:val="it-IT"/>
        </w:rPr>
        <w:t>Hệ thống được mô phỏng</w:t>
      </w:r>
      <w:r>
        <w:rPr>
          <w:rFonts w:ascii="Times New Roman" w:hAnsi="Times New Roman"/>
          <w:lang w:val="it-IT"/>
        </w:rPr>
        <w:t xml:space="preserve"> trên phần mềm Proteus mạch bao gồm:</w:t>
      </w:r>
    </w:p>
    <w:p w14:paraId="2383A03E" w14:textId="0651A2D5" w:rsidR="00B20261" w:rsidRPr="00152F9D" w:rsidRDefault="00B20261" w:rsidP="00152F9D">
      <w:pPr>
        <w:pStyle w:val="ListParagraph"/>
        <w:numPr>
          <w:ilvl w:val="0"/>
          <w:numId w:val="56"/>
        </w:numPr>
        <w:rPr>
          <w:rFonts w:ascii="Times New Roman" w:hAnsi="Times New Roman"/>
          <w:sz w:val="26"/>
          <w:szCs w:val="26"/>
          <w:lang w:val="it-IT"/>
        </w:rPr>
      </w:pPr>
      <w:r w:rsidRPr="00152F9D">
        <w:rPr>
          <w:rFonts w:ascii="Times New Roman" w:hAnsi="Times New Roman"/>
          <w:sz w:val="26"/>
          <w:szCs w:val="26"/>
          <w:lang w:val="it-IT"/>
        </w:rPr>
        <w:t>Pic 16F887</w:t>
      </w:r>
    </w:p>
    <w:p w14:paraId="30AC10B3" w14:textId="26810665" w:rsidR="00B20261" w:rsidRDefault="00152F9D" w:rsidP="00152F9D">
      <w:pPr>
        <w:pStyle w:val="ListParagraph"/>
        <w:numPr>
          <w:ilvl w:val="0"/>
          <w:numId w:val="56"/>
        </w:numPr>
        <w:rPr>
          <w:rFonts w:ascii="Times New Roman" w:hAnsi="Times New Roman"/>
          <w:sz w:val="26"/>
          <w:szCs w:val="26"/>
          <w:lang w:val="it-IT"/>
        </w:rPr>
      </w:pPr>
      <w:r w:rsidRPr="00152F9D">
        <w:rPr>
          <w:rFonts w:ascii="Times New Roman" w:hAnsi="Times New Roman"/>
          <w:sz w:val="26"/>
          <w:szCs w:val="26"/>
          <w:lang w:val="it-IT"/>
        </w:rPr>
        <w:t>Cảm biến siêu âm HCSR04</w:t>
      </w:r>
    </w:p>
    <w:p w14:paraId="0CDDB53A" w14:textId="11BF7A2E" w:rsidR="00152F9D" w:rsidRDefault="00FD0FA6" w:rsidP="005E741C">
      <w:pPr>
        <w:pStyle w:val="ListParagraph"/>
        <w:numPr>
          <w:ilvl w:val="0"/>
          <w:numId w:val="56"/>
        </w:numPr>
        <w:rPr>
          <w:rFonts w:ascii="Times New Roman" w:hAnsi="Times New Roman"/>
          <w:sz w:val="26"/>
          <w:szCs w:val="26"/>
          <w:lang w:val="it-IT"/>
        </w:rPr>
      </w:pPr>
      <w:r>
        <w:rPr>
          <w:rFonts w:ascii="Times New Roman" w:hAnsi="Times New Roman"/>
          <w:sz w:val="26"/>
          <w:szCs w:val="26"/>
          <w:lang w:val="it-IT"/>
        </w:rPr>
        <w:t>Màn hình LCD 20x4 IC2</w:t>
      </w:r>
    </w:p>
    <w:p w14:paraId="2D75963D" w14:textId="2CF1DC86" w:rsidR="00FD0FA6" w:rsidRPr="00FD0FA6" w:rsidRDefault="00FD0FA6" w:rsidP="005E741C">
      <w:pPr>
        <w:pStyle w:val="ListParagraph"/>
        <w:numPr>
          <w:ilvl w:val="0"/>
          <w:numId w:val="56"/>
        </w:numPr>
        <w:rPr>
          <w:rFonts w:ascii="Times New Roman" w:hAnsi="Times New Roman"/>
          <w:sz w:val="26"/>
          <w:szCs w:val="26"/>
          <w:lang w:val="it-IT"/>
        </w:rPr>
      </w:pPr>
      <w:r>
        <w:rPr>
          <w:rFonts w:ascii="Times New Roman" w:hAnsi="Times New Roman"/>
          <w:sz w:val="26"/>
          <w:szCs w:val="26"/>
          <w:lang w:val="it-IT"/>
        </w:rPr>
        <w:t>Nút nhấn</w:t>
      </w:r>
    </w:p>
    <w:p w14:paraId="1B1A2F13" w14:textId="5C56051D" w:rsidR="005E741C" w:rsidRDefault="005E741C" w:rsidP="005E741C">
      <w:pPr>
        <w:rPr>
          <w:lang w:val="it-IT"/>
        </w:rPr>
      </w:pPr>
      <w:r w:rsidRPr="005E741C">
        <w:rPr>
          <w:noProof/>
          <w:lang w:val="it-IT"/>
        </w:rPr>
        <w:drawing>
          <wp:inline distT="0" distB="0" distL="0" distR="0" wp14:anchorId="6B0F11FC" wp14:editId="5B5A71FA">
            <wp:extent cx="5761990" cy="2416810"/>
            <wp:effectExtent l="0" t="0" r="0" b="2540"/>
            <wp:docPr id="380614138"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14138" name="Picture 1" descr="A computer screen shot of a computer&#10;&#10;AI-generated content may be incorrect."/>
                    <pic:cNvPicPr/>
                  </pic:nvPicPr>
                  <pic:blipFill>
                    <a:blip r:embed="rId55"/>
                    <a:stretch>
                      <a:fillRect/>
                    </a:stretch>
                  </pic:blipFill>
                  <pic:spPr>
                    <a:xfrm>
                      <a:off x="0" y="0"/>
                      <a:ext cx="5761990" cy="2416810"/>
                    </a:xfrm>
                    <a:prstGeom prst="rect">
                      <a:avLst/>
                    </a:prstGeom>
                  </pic:spPr>
                </pic:pic>
              </a:graphicData>
            </a:graphic>
          </wp:inline>
        </w:drawing>
      </w:r>
    </w:p>
    <w:p w14:paraId="683003D0" w14:textId="0784AFC6" w:rsidR="00272E4F" w:rsidRPr="00737F81" w:rsidRDefault="00272E4F" w:rsidP="00737F81">
      <w:pPr>
        <w:pStyle w:val="HINHANH"/>
      </w:pPr>
      <w:r>
        <w:tab/>
      </w:r>
      <w:bookmarkStart w:id="43" w:name="_Toc193831056"/>
      <w:r w:rsidR="00AC3273" w:rsidRPr="00737F81">
        <w:t xml:space="preserve">Hình 3.1. </w:t>
      </w:r>
      <w:r w:rsidRPr="00737F81">
        <w:t>Sơ đồ mạch mô phỏng</w:t>
      </w:r>
      <w:bookmarkEnd w:id="43"/>
    </w:p>
    <w:p w14:paraId="43AA0480" w14:textId="3C467F19" w:rsidR="00BE6C97" w:rsidRDefault="00D426C3" w:rsidP="00737F81">
      <w:pPr>
        <w:jc w:val="center"/>
        <w:rPr>
          <w:b/>
          <w:bCs/>
          <w:lang w:val="it-IT"/>
        </w:rPr>
      </w:pPr>
      <w:r w:rsidRPr="00D426C3">
        <w:rPr>
          <w:b/>
          <w:bCs/>
          <w:noProof/>
          <w:lang w:val="it-IT"/>
        </w:rPr>
        <w:drawing>
          <wp:inline distT="0" distB="0" distL="0" distR="0" wp14:anchorId="7786BA0B" wp14:editId="338EFDFB">
            <wp:extent cx="4353533" cy="1667108"/>
            <wp:effectExtent l="0" t="0" r="9525" b="9525"/>
            <wp:docPr id="928899283"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899283" name="Picture 1" descr="A screen shot of a computer screen&#10;&#10;AI-generated content may be incorrect."/>
                    <pic:cNvPicPr/>
                  </pic:nvPicPr>
                  <pic:blipFill>
                    <a:blip r:embed="rId56"/>
                    <a:stretch>
                      <a:fillRect/>
                    </a:stretch>
                  </pic:blipFill>
                  <pic:spPr>
                    <a:xfrm>
                      <a:off x="0" y="0"/>
                      <a:ext cx="4353533" cy="1667108"/>
                    </a:xfrm>
                    <a:prstGeom prst="rect">
                      <a:avLst/>
                    </a:prstGeom>
                  </pic:spPr>
                </pic:pic>
              </a:graphicData>
            </a:graphic>
          </wp:inline>
        </w:drawing>
      </w:r>
    </w:p>
    <w:p w14:paraId="39932C1C" w14:textId="0ABD1AFA" w:rsidR="00272E4F" w:rsidRDefault="00737F81" w:rsidP="00737F81">
      <w:pPr>
        <w:pStyle w:val="HINHANH"/>
      </w:pPr>
      <w:bookmarkStart w:id="44" w:name="_Toc193831057"/>
      <w:r>
        <w:t xml:space="preserve">Hình 3.1.2 </w:t>
      </w:r>
      <w:r w:rsidR="00272E4F">
        <w:t>Kết quả đo được từ 2 chân Trig và Echo của cảm biến HCSR04</w:t>
      </w:r>
      <w:bookmarkEnd w:id="44"/>
    </w:p>
    <w:p w14:paraId="5DD56574" w14:textId="77777777" w:rsidR="00272E4F" w:rsidRPr="00272E4F" w:rsidRDefault="00272E4F" w:rsidP="005E741C">
      <w:pPr>
        <w:rPr>
          <w:rFonts w:ascii="Times New Roman" w:hAnsi="Times New Roman"/>
          <w:lang w:val="it-IT"/>
        </w:rPr>
      </w:pPr>
    </w:p>
    <w:p w14:paraId="18DD239F" w14:textId="0EB10BF0" w:rsidR="00BE6C97" w:rsidRDefault="00BE6C97" w:rsidP="00737F81">
      <w:pPr>
        <w:jc w:val="center"/>
        <w:rPr>
          <w:b/>
          <w:bCs/>
          <w:lang w:val="it-IT"/>
        </w:rPr>
      </w:pPr>
      <w:r w:rsidRPr="00BE6C97">
        <w:rPr>
          <w:b/>
          <w:bCs/>
          <w:noProof/>
          <w:lang w:val="it-IT"/>
        </w:rPr>
        <w:drawing>
          <wp:inline distT="0" distB="0" distL="0" distR="0" wp14:anchorId="3923A76B" wp14:editId="02ACDCA2">
            <wp:extent cx="3886742" cy="1133633"/>
            <wp:effectExtent l="0" t="0" r="0" b="9525"/>
            <wp:docPr id="35817807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78076" name="Picture 1" descr="A screen shot of a computer&#10;&#10;AI-generated content may be incorrect."/>
                    <pic:cNvPicPr/>
                  </pic:nvPicPr>
                  <pic:blipFill>
                    <a:blip r:embed="rId57"/>
                    <a:stretch>
                      <a:fillRect/>
                    </a:stretch>
                  </pic:blipFill>
                  <pic:spPr>
                    <a:xfrm>
                      <a:off x="0" y="0"/>
                      <a:ext cx="3886742" cy="1133633"/>
                    </a:xfrm>
                    <a:prstGeom prst="rect">
                      <a:avLst/>
                    </a:prstGeom>
                  </pic:spPr>
                </pic:pic>
              </a:graphicData>
            </a:graphic>
          </wp:inline>
        </w:drawing>
      </w:r>
    </w:p>
    <w:p w14:paraId="3A3485A1" w14:textId="404102D4" w:rsidR="009A64C9" w:rsidRPr="009A64C9" w:rsidRDefault="00737F81" w:rsidP="00737F81">
      <w:pPr>
        <w:pStyle w:val="HINHANH"/>
      </w:pPr>
      <w:bookmarkStart w:id="45" w:name="_Toc193831058"/>
      <w:r>
        <w:t xml:space="preserve">Hình 3.1.3 </w:t>
      </w:r>
      <w:r w:rsidR="00272E4F">
        <w:t xml:space="preserve">Kết quả được hiện thị </w:t>
      </w:r>
      <w:r w:rsidR="009A64C9">
        <w:t>thông qua UART</w:t>
      </w:r>
      <w:bookmarkEnd w:id="45"/>
    </w:p>
    <w:p w14:paraId="7CB71B24" w14:textId="520F96E7" w:rsidR="00E65ACB" w:rsidRDefault="00666BAC" w:rsidP="009A64C9">
      <w:pPr>
        <w:pStyle w:val="Heading3"/>
        <w:numPr>
          <w:ilvl w:val="2"/>
          <w:numId w:val="55"/>
        </w:numPr>
        <w:ind w:left="180" w:hanging="27"/>
      </w:pPr>
      <w:bookmarkStart w:id="46" w:name="_Toc170290255"/>
      <w:r>
        <w:lastRenderedPageBreak/>
        <w:t>Kết quả thực nghiệm</w:t>
      </w:r>
      <w:bookmarkEnd w:id="46"/>
      <w:r w:rsidR="00E65ACB">
        <w:t xml:space="preserve"> </w:t>
      </w:r>
    </w:p>
    <w:p w14:paraId="34AC5397" w14:textId="4B9ADCB5" w:rsidR="009A64C9" w:rsidRDefault="009A64C9" w:rsidP="00737F81">
      <w:pPr>
        <w:jc w:val="center"/>
        <w:rPr>
          <w:lang w:val="it-IT"/>
        </w:rPr>
      </w:pPr>
      <w:r w:rsidRPr="001F31EC">
        <w:rPr>
          <w:noProof/>
        </w:rPr>
        <w:drawing>
          <wp:inline distT="0" distB="0" distL="0" distR="0" wp14:anchorId="0F11D7F6" wp14:editId="3A96A16E">
            <wp:extent cx="4296375" cy="4963218"/>
            <wp:effectExtent l="0" t="0" r="9525" b="8890"/>
            <wp:docPr id="326017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017126" name=""/>
                    <pic:cNvPicPr/>
                  </pic:nvPicPr>
                  <pic:blipFill>
                    <a:blip r:embed="rId58"/>
                    <a:stretch>
                      <a:fillRect/>
                    </a:stretch>
                  </pic:blipFill>
                  <pic:spPr>
                    <a:xfrm>
                      <a:off x="0" y="0"/>
                      <a:ext cx="4296375" cy="4963218"/>
                    </a:xfrm>
                    <a:prstGeom prst="rect">
                      <a:avLst/>
                    </a:prstGeom>
                  </pic:spPr>
                </pic:pic>
              </a:graphicData>
            </a:graphic>
          </wp:inline>
        </w:drawing>
      </w:r>
    </w:p>
    <w:p w14:paraId="29B1AEBB" w14:textId="345E3AD9" w:rsidR="009A64C9" w:rsidRDefault="00737F81" w:rsidP="00DC395B">
      <w:pPr>
        <w:pStyle w:val="HINHANH"/>
      </w:pPr>
      <w:r>
        <w:t xml:space="preserve">  </w:t>
      </w:r>
      <w:bookmarkStart w:id="47" w:name="_Toc193831059"/>
      <w:r>
        <w:t>Hình 3.1.4.</w:t>
      </w:r>
      <w:r w:rsidR="00E04CB4">
        <w:t>Sản phầm hoàn thiện</w:t>
      </w:r>
      <w:bookmarkEnd w:id="47"/>
    </w:p>
    <w:tbl>
      <w:tblPr>
        <w:tblStyle w:val="TableGrid"/>
        <w:tblW w:w="0" w:type="auto"/>
        <w:tblLook w:val="04A0" w:firstRow="1" w:lastRow="0" w:firstColumn="1" w:lastColumn="0" w:noHBand="0" w:noVBand="1"/>
      </w:tblPr>
      <w:tblGrid>
        <w:gridCol w:w="3021"/>
        <w:gridCol w:w="6043"/>
      </w:tblGrid>
      <w:tr w:rsidR="00352294" w14:paraId="2CD3910A" w14:textId="77777777" w:rsidTr="00934B64">
        <w:tc>
          <w:tcPr>
            <w:tcW w:w="9064" w:type="dxa"/>
            <w:gridSpan w:val="2"/>
          </w:tcPr>
          <w:p w14:paraId="68735D6A" w14:textId="717B9213" w:rsidR="00352294" w:rsidRDefault="00352294" w:rsidP="00352294">
            <w:pPr>
              <w:jc w:val="center"/>
              <w:rPr>
                <w:rFonts w:ascii="Times New Roman" w:hAnsi="Times New Roman"/>
                <w:lang w:val="it-IT"/>
              </w:rPr>
            </w:pPr>
            <w:r>
              <w:rPr>
                <w:rFonts w:ascii="Times New Roman" w:hAnsi="Times New Roman"/>
                <w:lang w:val="it-IT"/>
              </w:rPr>
              <w:t>Thông số cấu hình</w:t>
            </w:r>
          </w:p>
        </w:tc>
      </w:tr>
      <w:tr w:rsidR="00352294" w14:paraId="0D4E38ED" w14:textId="77777777" w:rsidTr="00957E28">
        <w:tc>
          <w:tcPr>
            <w:tcW w:w="3021" w:type="dxa"/>
          </w:tcPr>
          <w:p w14:paraId="4B6FE4D4" w14:textId="21FDC05E" w:rsidR="00352294" w:rsidRDefault="00352294" w:rsidP="009A64C9">
            <w:pPr>
              <w:rPr>
                <w:rFonts w:ascii="Times New Roman" w:hAnsi="Times New Roman"/>
                <w:lang w:val="it-IT"/>
              </w:rPr>
            </w:pPr>
            <w:r>
              <w:rPr>
                <w:rFonts w:ascii="Times New Roman" w:hAnsi="Times New Roman"/>
                <w:lang w:val="it-IT"/>
              </w:rPr>
              <w:t>Điện áp hoạt động</w:t>
            </w:r>
          </w:p>
        </w:tc>
        <w:tc>
          <w:tcPr>
            <w:tcW w:w="6043" w:type="dxa"/>
          </w:tcPr>
          <w:p w14:paraId="0D583DF9" w14:textId="59239369" w:rsidR="00352294" w:rsidRDefault="00C862B8" w:rsidP="009A64C9">
            <w:pPr>
              <w:rPr>
                <w:rFonts w:ascii="Times New Roman" w:hAnsi="Times New Roman"/>
                <w:lang w:val="it-IT"/>
              </w:rPr>
            </w:pPr>
            <w:r>
              <w:rPr>
                <w:rFonts w:ascii="Times New Roman" w:hAnsi="Times New Roman"/>
                <w:lang w:val="it-IT"/>
              </w:rPr>
              <w:t>6V-28V</w:t>
            </w:r>
          </w:p>
        </w:tc>
      </w:tr>
      <w:tr w:rsidR="00C862B8" w14:paraId="10E14054" w14:textId="77777777" w:rsidTr="00957E28">
        <w:tc>
          <w:tcPr>
            <w:tcW w:w="3021" w:type="dxa"/>
          </w:tcPr>
          <w:p w14:paraId="6C014FB2" w14:textId="08FC8137" w:rsidR="00C862B8" w:rsidRDefault="00C862B8" w:rsidP="009A64C9">
            <w:pPr>
              <w:rPr>
                <w:rFonts w:ascii="Times New Roman" w:hAnsi="Times New Roman"/>
                <w:lang w:val="it-IT"/>
              </w:rPr>
            </w:pPr>
            <w:r>
              <w:rPr>
                <w:rFonts w:ascii="Times New Roman" w:hAnsi="Times New Roman"/>
                <w:lang w:val="it-IT"/>
              </w:rPr>
              <w:t>Khoảng cách đo</w:t>
            </w:r>
          </w:p>
        </w:tc>
        <w:tc>
          <w:tcPr>
            <w:tcW w:w="6043" w:type="dxa"/>
          </w:tcPr>
          <w:p w14:paraId="095B5BE6" w14:textId="1C06C731" w:rsidR="00C862B8" w:rsidRDefault="00C862B8" w:rsidP="009A64C9">
            <w:pPr>
              <w:rPr>
                <w:rFonts w:ascii="Times New Roman" w:hAnsi="Times New Roman"/>
                <w:lang w:val="it-IT"/>
              </w:rPr>
            </w:pPr>
            <w:r>
              <w:rPr>
                <w:rFonts w:ascii="Times New Roman" w:hAnsi="Times New Roman"/>
                <w:lang w:val="it-IT"/>
              </w:rPr>
              <w:t>2cm-400cm</w:t>
            </w:r>
          </w:p>
        </w:tc>
      </w:tr>
      <w:tr w:rsidR="00C862B8" w14:paraId="3C46FE8D" w14:textId="77777777" w:rsidTr="00957E28">
        <w:tc>
          <w:tcPr>
            <w:tcW w:w="3021" w:type="dxa"/>
          </w:tcPr>
          <w:p w14:paraId="6B048966" w14:textId="5B169EC6" w:rsidR="00C862B8" w:rsidRDefault="00A66BE7" w:rsidP="009A64C9">
            <w:pPr>
              <w:rPr>
                <w:rFonts w:ascii="Times New Roman" w:hAnsi="Times New Roman"/>
                <w:lang w:val="it-IT"/>
              </w:rPr>
            </w:pPr>
            <w:r>
              <w:rPr>
                <w:rFonts w:ascii="Times New Roman" w:hAnsi="Times New Roman"/>
                <w:lang w:val="it-IT"/>
              </w:rPr>
              <w:t>Ngoại vi</w:t>
            </w:r>
          </w:p>
        </w:tc>
        <w:tc>
          <w:tcPr>
            <w:tcW w:w="6043" w:type="dxa"/>
          </w:tcPr>
          <w:p w14:paraId="28180365" w14:textId="01F358E7" w:rsidR="00C862B8" w:rsidRDefault="00A66BE7" w:rsidP="009A64C9">
            <w:pPr>
              <w:rPr>
                <w:rFonts w:ascii="Times New Roman" w:hAnsi="Times New Roman"/>
                <w:lang w:val="it-IT"/>
              </w:rPr>
            </w:pPr>
            <w:r>
              <w:rPr>
                <w:rFonts w:ascii="Times New Roman" w:hAnsi="Times New Roman"/>
                <w:lang w:val="it-IT"/>
              </w:rPr>
              <w:t>LCD, nút nhấn</w:t>
            </w:r>
          </w:p>
        </w:tc>
      </w:tr>
    </w:tbl>
    <w:p w14:paraId="5AB87CB6" w14:textId="77777777" w:rsidR="00E04CB4" w:rsidRPr="00E04CB4" w:rsidRDefault="00E04CB4" w:rsidP="009A64C9">
      <w:pPr>
        <w:rPr>
          <w:rFonts w:ascii="Times New Roman" w:hAnsi="Times New Roman"/>
          <w:lang w:val="it-IT"/>
        </w:rPr>
      </w:pPr>
    </w:p>
    <w:p w14:paraId="1FC90862" w14:textId="3417CD3D" w:rsidR="00BC00D2" w:rsidRPr="005C7CD0" w:rsidRDefault="005E7632" w:rsidP="00A8301B">
      <w:pPr>
        <w:pStyle w:val="Heading2"/>
        <w:spacing w:before="0" w:after="0" w:line="360" w:lineRule="auto"/>
        <w:rPr>
          <w:i w:val="0"/>
          <w:iCs w:val="0"/>
          <w:lang w:val="en-US"/>
        </w:rPr>
      </w:pPr>
      <w:bookmarkStart w:id="48" w:name="_Toc170290256"/>
      <w:r w:rsidRPr="005C7CD0">
        <w:rPr>
          <w:i w:val="0"/>
          <w:iCs w:val="0"/>
          <w:lang w:val="en-US"/>
        </w:rPr>
        <w:t xml:space="preserve">3.2. </w:t>
      </w:r>
      <w:r w:rsidR="0089416B">
        <w:rPr>
          <w:i w:val="0"/>
          <w:iCs w:val="0"/>
          <w:lang w:val="en-US"/>
        </w:rPr>
        <w:t>Kết luận và hướng phát triển</w:t>
      </w:r>
      <w:bookmarkEnd w:id="48"/>
    </w:p>
    <w:p w14:paraId="60F4BC13" w14:textId="3395A559" w:rsidR="00BC00D2" w:rsidRDefault="00894973" w:rsidP="006E502C">
      <w:pPr>
        <w:pStyle w:val="Content"/>
        <w:ind w:firstLine="0"/>
        <w:outlineLvl w:val="2"/>
        <w:rPr>
          <w:lang w:val="en-US"/>
        </w:rPr>
      </w:pPr>
      <w:r>
        <w:rPr>
          <w:lang w:val="en-US"/>
        </w:rPr>
        <w:t xml:space="preserve"> 3.2.1. Ưu điểm</w:t>
      </w:r>
    </w:p>
    <w:p w14:paraId="054301B9" w14:textId="76426C1D" w:rsidR="00DE32FE" w:rsidRDefault="00DE32FE" w:rsidP="00894973">
      <w:pPr>
        <w:pStyle w:val="Content"/>
        <w:ind w:firstLine="0"/>
        <w:rPr>
          <w:lang w:val="en-US"/>
        </w:rPr>
      </w:pPr>
      <w:r>
        <w:rPr>
          <w:lang w:val="en-US"/>
        </w:rPr>
        <w:t>1. Độ chính xác cao:</w:t>
      </w:r>
    </w:p>
    <w:p w14:paraId="7CE45755" w14:textId="67B1895C" w:rsidR="00DE32FE" w:rsidRDefault="00DE32FE" w:rsidP="00894973">
      <w:pPr>
        <w:pStyle w:val="Content"/>
        <w:ind w:firstLine="0"/>
        <w:rPr>
          <w:lang w:val="en-US"/>
        </w:rPr>
      </w:pPr>
      <w:r>
        <w:rPr>
          <w:lang w:val="en-US"/>
        </w:rPr>
        <w:tab/>
        <w:t xml:space="preserve">Cảm biến </w:t>
      </w:r>
      <w:r w:rsidR="00201FF1">
        <w:rPr>
          <w:lang w:val="en-US"/>
        </w:rPr>
        <w:t>HCSR04 cho phép khoảng cách đo từ 2cm đến 400cm với sai lệnh 3mm</w:t>
      </w:r>
      <w:r w:rsidR="008C3F77">
        <w:rPr>
          <w:lang w:val="en-US"/>
        </w:rPr>
        <w:t>, giúp tăng độ tin cậy về thông số khoảng cách.</w:t>
      </w:r>
    </w:p>
    <w:p w14:paraId="1E56E34B" w14:textId="2060DB5E" w:rsidR="008C3F77" w:rsidRDefault="008C3F77" w:rsidP="00894973">
      <w:pPr>
        <w:pStyle w:val="Content"/>
        <w:ind w:firstLine="0"/>
        <w:rPr>
          <w:lang w:val="en-US"/>
        </w:rPr>
      </w:pPr>
      <w:r>
        <w:rPr>
          <w:lang w:val="en-US"/>
        </w:rPr>
        <w:t xml:space="preserve">2. </w:t>
      </w:r>
      <w:r w:rsidR="0003081A">
        <w:rPr>
          <w:lang w:val="en-US"/>
        </w:rPr>
        <w:t>Độ phức tạp thấp</w:t>
      </w:r>
    </w:p>
    <w:p w14:paraId="16B022EB" w14:textId="759C85A0" w:rsidR="008C3F77" w:rsidRDefault="00F540B0" w:rsidP="00894973">
      <w:pPr>
        <w:pStyle w:val="Content"/>
        <w:ind w:firstLine="0"/>
        <w:rPr>
          <w:lang w:val="en-US"/>
        </w:rPr>
      </w:pPr>
      <w:r>
        <w:rPr>
          <w:lang w:val="en-US"/>
        </w:rPr>
        <w:t>4. Chi phí hợp lý:</w:t>
      </w:r>
    </w:p>
    <w:p w14:paraId="15B10794" w14:textId="6725E44C" w:rsidR="00F540B0" w:rsidRDefault="00F540B0" w:rsidP="00894973">
      <w:pPr>
        <w:pStyle w:val="Content"/>
        <w:ind w:firstLine="0"/>
        <w:rPr>
          <w:lang w:val="en-US"/>
        </w:rPr>
      </w:pPr>
      <w:r>
        <w:rPr>
          <w:lang w:val="en-US"/>
        </w:rPr>
        <w:tab/>
        <w:t>Các thành phần</w:t>
      </w:r>
      <w:r w:rsidR="00ED1753">
        <w:rPr>
          <w:lang w:val="en-US"/>
        </w:rPr>
        <w:t xml:space="preserve"> như cảm biến HCSR04 và vi điều khiển PIC16F887 có giá thành không cao, phù hợp với nhiều dự án từ nghiên cứu hoạc thuật đến ứng dụng thực tế.</w:t>
      </w:r>
    </w:p>
    <w:p w14:paraId="1E3C3862" w14:textId="0CA8B053" w:rsidR="00ED1753" w:rsidRDefault="0003081A" w:rsidP="006E502C">
      <w:pPr>
        <w:pStyle w:val="Content"/>
        <w:ind w:firstLine="0"/>
        <w:outlineLvl w:val="2"/>
        <w:rPr>
          <w:lang w:val="en-US"/>
        </w:rPr>
      </w:pPr>
      <w:r>
        <w:rPr>
          <w:lang w:val="en-US"/>
        </w:rPr>
        <w:lastRenderedPageBreak/>
        <w:t>3.3.2. Nhược điểm</w:t>
      </w:r>
    </w:p>
    <w:p w14:paraId="7A8725E3" w14:textId="5549C7D6" w:rsidR="0003081A" w:rsidRDefault="0003081A" w:rsidP="00894973">
      <w:pPr>
        <w:pStyle w:val="Content"/>
        <w:ind w:firstLine="0"/>
        <w:rPr>
          <w:lang w:val="en-US"/>
        </w:rPr>
      </w:pPr>
      <w:r>
        <w:rPr>
          <w:lang w:val="en-US"/>
        </w:rPr>
        <w:t>1. Phụ thuộc vào độ chính xác của cảm biến:</w:t>
      </w:r>
    </w:p>
    <w:p w14:paraId="107BDDC8" w14:textId="47658BE9" w:rsidR="0003081A" w:rsidRDefault="0003081A" w:rsidP="00894973">
      <w:pPr>
        <w:pStyle w:val="Content"/>
        <w:ind w:firstLine="0"/>
        <w:rPr>
          <w:lang w:val="en-US"/>
        </w:rPr>
      </w:pPr>
      <w:r>
        <w:rPr>
          <w:lang w:val="en-US"/>
        </w:rPr>
        <w:tab/>
        <w:t>Nếu cảm biến HCSR</w:t>
      </w:r>
      <w:r w:rsidR="00DD2E79">
        <w:rPr>
          <w:lang w:val="en-US"/>
        </w:rPr>
        <w:t>04 được dùng trong môi trường khắc nghiệt dễ ngây hỏng hóc và bị ảnh hưởng bởi nhiễu do môi trường.</w:t>
      </w:r>
    </w:p>
    <w:p w14:paraId="4BB75711" w14:textId="0CF68EE3" w:rsidR="00DD2E79" w:rsidRDefault="00DD2E79" w:rsidP="00894973">
      <w:pPr>
        <w:pStyle w:val="Content"/>
        <w:ind w:firstLine="0"/>
        <w:rPr>
          <w:lang w:val="en-US"/>
        </w:rPr>
      </w:pPr>
      <w:r>
        <w:rPr>
          <w:lang w:val="en-US"/>
        </w:rPr>
        <w:t>2. Giới hạn của vi điều khiển</w:t>
      </w:r>
      <w:r w:rsidR="001B2E34">
        <w:rPr>
          <w:lang w:val="en-US"/>
        </w:rPr>
        <w:t>:</w:t>
      </w:r>
    </w:p>
    <w:p w14:paraId="2E58CF34" w14:textId="59F50B62" w:rsidR="001B2E34" w:rsidRDefault="001B2E34" w:rsidP="001B2E34">
      <w:pPr>
        <w:pStyle w:val="ListParagraph"/>
        <w:ind w:left="0" w:firstLine="567"/>
        <w:rPr>
          <w:rFonts w:ascii="Times New Roman" w:hAnsi="Times New Roman"/>
          <w:sz w:val="26"/>
          <w:szCs w:val="26"/>
        </w:rPr>
      </w:pPr>
      <w:r w:rsidRPr="001B2E34">
        <w:rPr>
          <w:rFonts w:ascii="Times New Roman" w:hAnsi="Times New Roman"/>
          <w:sz w:val="26"/>
          <w:szCs w:val="26"/>
        </w:rPr>
        <w:t>PIC16F887 là vi điều khiển khá cũ và có giới hạn về hiệu suất và bộ nhớ</w:t>
      </w:r>
      <w:r w:rsidR="00EB76F9">
        <w:rPr>
          <w:rFonts w:ascii="Times New Roman" w:hAnsi="Times New Roman"/>
          <w:sz w:val="26"/>
          <w:szCs w:val="26"/>
        </w:rPr>
        <w:t>.</w:t>
      </w:r>
    </w:p>
    <w:p w14:paraId="7277C558" w14:textId="2ED16A1C" w:rsidR="00EB76F9" w:rsidRPr="00EB76F9" w:rsidRDefault="00EB76F9" w:rsidP="00EB76F9">
      <w:pPr>
        <w:spacing w:before="120" w:after="120" w:line="240" w:lineRule="auto"/>
        <w:rPr>
          <w:rFonts w:ascii="Times New Roman" w:hAnsi="Times New Roman"/>
          <w:szCs w:val="26"/>
        </w:rPr>
      </w:pPr>
      <w:r>
        <w:rPr>
          <w:rFonts w:ascii="Times New Roman" w:hAnsi="Times New Roman"/>
          <w:szCs w:val="26"/>
        </w:rPr>
        <w:t>3.</w:t>
      </w:r>
      <w:r w:rsidRPr="00EB76F9">
        <w:rPr>
          <w:rFonts w:ascii="Times New Roman" w:hAnsi="Times New Roman"/>
          <w:szCs w:val="26"/>
        </w:rPr>
        <w:t xml:space="preserve">Khả năng mở rộng hạn chế: </w:t>
      </w:r>
    </w:p>
    <w:p w14:paraId="77DAC750" w14:textId="77777777" w:rsidR="00EB76F9" w:rsidRPr="00EB76F9" w:rsidRDefault="00EB76F9" w:rsidP="00EB76F9">
      <w:pPr>
        <w:pStyle w:val="ListParagraph"/>
        <w:ind w:left="0" w:firstLine="567"/>
        <w:rPr>
          <w:rFonts w:ascii="Times New Roman" w:hAnsi="Times New Roman"/>
          <w:sz w:val="26"/>
          <w:szCs w:val="26"/>
        </w:rPr>
      </w:pPr>
      <w:r w:rsidRPr="00EB76F9">
        <w:rPr>
          <w:rFonts w:ascii="Times New Roman" w:hAnsi="Times New Roman"/>
          <w:sz w:val="26"/>
          <w:szCs w:val="26"/>
        </w:rPr>
        <w:t>Do giới hạn của vi điều khiển Pic16f887, hệ thống có thể gặp khó khăn khi cần mở rộng hoặc tích hợp với các hệ thống khác.</w:t>
      </w:r>
    </w:p>
    <w:p w14:paraId="4CADE98E" w14:textId="08CF199D" w:rsidR="00EB76F9" w:rsidRDefault="00172579" w:rsidP="006E502C">
      <w:pPr>
        <w:pStyle w:val="Heading3"/>
        <w:rPr>
          <w:szCs w:val="26"/>
        </w:rPr>
      </w:pPr>
      <w:r>
        <w:rPr>
          <w:szCs w:val="26"/>
        </w:rPr>
        <w:t>3.3.3. Kết luận</w:t>
      </w:r>
    </w:p>
    <w:p w14:paraId="492A0558" w14:textId="77777777" w:rsidR="00172579" w:rsidRPr="00172579" w:rsidRDefault="00172579" w:rsidP="00D70172">
      <w:pPr>
        <w:numPr>
          <w:ilvl w:val="0"/>
          <w:numId w:val="58"/>
        </w:numPr>
        <w:spacing w:before="120" w:after="120" w:line="240" w:lineRule="auto"/>
        <w:ind w:left="270"/>
        <w:contextualSpacing/>
        <w:rPr>
          <w:rFonts w:ascii="Times New Roman" w:eastAsia="Calibri" w:hAnsi="Times New Roman"/>
          <w:color w:val="000000"/>
          <w:szCs w:val="22"/>
          <w:lang w:val="vi-VN" w:eastAsia="vi-VN"/>
        </w:rPr>
      </w:pPr>
      <w:r w:rsidRPr="00172579">
        <w:rPr>
          <w:rFonts w:ascii="Times New Roman" w:eastAsia="Calibri" w:hAnsi="Times New Roman"/>
          <w:color w:val="000000"/>
          <w:szCs w:val="22"/>
          <w:lang w:val="vi-VN" w:eastAsia="vi-VN"/>
        </w:rPr>
        <w:t xml:space="preserve">Mạch phần cứng: </w:t>
      </w:r>
    </w:p>
    <w:p w14:paraId="6C1BCCA5" w14:textId="77777777" w:rsidR="00172579" w:rsidRPr="00172579" w:rsidRDefault="00172579" w:rsidP="00D70172">
      <w:pPr>
        <w:spacing w:before="120" w:after="120" w:line="240" w:lineRule="auto"/>
        <w:ind w:left="270" w:firstLine="720"/>
        <w:contextualSpacing/>
        <w:rPr>
          <w:rFonts w:ascii="Times New Roman" w:eastAsia="Calibri" w:hAnsi="Times New Roman"/>
          <w:color w:val="000000"/>
          <w:szCs w:val="22"/>
          <w:lang w:val="vi-VN" w:eastAsia="vi-VN"/>
        </w:rPr>
      </w:pPr>
      <w:r w:rsidRPr="00172579">
        <w:rPr>
          <w:rFonts w:ascii="Times New Roman" w:eastAsia="Calibri" w:hAnsi="Times New Roman"/>
          <w:color w:val="000000"/>
          <w:szCs w:val="22"/>
          <w:lang w:val="vi-VN" w:eastAsia="vi-VN"/>
        </w:rPr>
        <w:t>Đã được thiết kế và lắp ráp ổn định, đảm bảo tính chính xác và độ bền cao.</w:t>
      </w:r>
    </w:p>
    <w:p w14:paraId="0186C151" w14:textId="77777777" w:rsidR="00172579" w:rsidRPr="00172579" w:rsidRDefault="00172579" w:rsidP="00D70172">
      <w:pPr>
        <w:numPr>
          <w:ilvl w:val="0"/>
          <w:numId w:val="58"/>
        </w:numPr>
        <w:spacing w:before="120" w:after="120" w:line="240" w:lineRule="auto"/>
        <w:ind w:left="270"/>
        <w:contextualSpacing/>
        <w:rPr>
          <w:rFonts w:ascii="Times New Roman" w:eastAsia="Calibri" w:hAnsi="Times New Roman"/>
          <w:color w:val="000000"/>
          <w:szCs w:val="22"/>
          <w:lang w:val="vi-VN" w:eastAsia="vi-VN"/>
        </w:rPr>
      </w:pPr>
      <w:r w:rsidRPr="00172579">
        <w:rPr>
          <w:rFonts w:ascii="Times New Roman" w:eastAsia="Calibri" w:hAnsi="Times New Roman"/>
          <w:color w:val="000000"/>
          <w:szCs w:val="22"/>
          <w:lang w:val="vi-VN" w:eastAsia="vi-VN"/>
        </w:rPr>
        <w:t xml:space="preserve">Vận hành: </w:t>
      </w:r>
    </w:p>
    <w:p w14:paraId="29B2FF24" w14:textId="77777777" w:rsidR="00172579" w:rsidRPr="00172579" w:rsidRDefault="00172579" w:rsidP="00D70172">
      <w:pPr>
        <w:spacing w:before="120" w:after="120" w:line="240" w:lineRule="auto"/>
        <w:ind w:left="270" w:firstLine="720"/>
        <w:contextualSpacing/>
        <w:rPr>
          <w:rFonts w:ascii="Times New Roman" w:eastAsia="Calibri" w:hAnsi="Times New Roman"/>
          <w:color w:val="000000"/>
          <w:szCs w:val="22"/>
          <w:lang w:val="vi-VN" w:eastAsia="vi-VN"/>
        </w:rPr>
      </w:pPr>
      <w:r w:rsidRPr="00172579">
        <w:rPr>
          <w:rFonts w:ascii="Times New Roman" w:eastAsia="Calibri" w:hAnsi="Times New Roman"/>
          <w:color w:val="000000"/>
          <w:szCs w:val="22"/>
          <w:lang w:val="vi-VN" w:eastAsia="vi-VN"/>
        </w:rPr>
        <w:t>Hệ thống vận hành trơn tru, đáp ứng nhanh với các thay đổi và duy trì ổn định.</w:t>
      </w:r>
    </w:p>
    <w:p w14:paraId="0FBC33DD" w14:textId="43EE9B1D" w:rsidR="001B2E34" w:rsidRDefault="00D70172" w:rsidP="00894973">
      <w:pPr>
        <w:pStyle w:val="Content"/>
        <w:ind w:firstLine="0"/>
        <w:rPr>
          <w:lang w:val="en-US"/>
        </w:rPr>
      </w:pPr>
      <w:r>
        <w:rPr>
          <w:lang w:val="en-US"/>
        </w:rPr>
        <w:t>3.4. Hướng phát triển</w:t>
      </w:r>
    </w:p>
    <w:p w14:paraId="20735E39" w14:textId="2FF29E15" w:rsidR="00D70172" w:rsidRDefault="00D70172" w:rsidP="00894973">
      <w:pPr>
        <w:pStyle w:val="Content"/>
        <w:ind w:firstLine="0"/>
        <w:rPr>
          <w:lang w:val="en-US"/>
        </w:rPr>
      </w:pPr>
      <w:r>
        <w:rPr>
          <w:lang w:val="en-US"/>
        </w:rPr>
        <w:t>1. Có thể tích hợp thêm các ngoại vi</w:t>
      </w:r>
      <w:r w:rsidR="0033676E">
        <w:rPr>
          <w:lang w:val="en-US"/>
        </w:rPr>
        <w:t xml:space="preserve"> như </w:t>
      </w:r>
      <w:r w:rsidR="009310BE">
        <w:rPr>
          <w:lang w:val="en-US"/>
        </w:rPr>
        <w:t>động cơ, đèn cảnh báo,…</w:t>
      </w:r>
    </w:p>
    <w:p w14:paraId="022DED55" w14:textId="68905A55" w:rsidR="009310BE" w:rsidRDefault="009310BE" w:rsidP="00894973">
      <w:pPr>
        <w:pStyle w:val="Content"/>
        <w:ind w:firstLine="0"/>
        <w:rPr>
          <w:lang w:val="en-US"/>
        </w:rPr>
      </w:pPr>
      <w:r>
        <w:rPr>
          <w:lang w:val="en-US"/>
        </w:rPr>
        <w:t>2. Nâng cấp phần cứng:</w:t>
      </w:r>
    </w:p>
    <w:p w14:paraId="14C22704" w14:textId="11657684" w:rsidR="009310BE" w:rsidRDefault="009310BE" w:rsidP="00894973">
      <w:pPr>
        <w:pStyle w:val="Content"/>
        <w:ind w:firstLine="0"/>
        <w:rPr>
          <w:lang w:val="en-US"/>
        </w:rPr>
      </w:pPr>
      <w:r>
        <w:rPr>
          <w:lang w:val="en-US"/>
        </w:rPr>
        <w:t>- Sử dụng các cảm biến tiên tiến hơn và vi điều khiển mạnh hơn để nâng cao khả năng và mở rộng ứng dụng.</w:t>
      </w:r>
    </w:p>
    <w:p w14:paraId="64EAAC00" w14:textId="105EA5E3" w:rsidR="009310BE" w:rsidRDefault="009310BE" w:rsidP="00894973">
      <w:pPr>
        <w:pStyle w:val="Content"/>
        <w:ind w:firstLine="0"/>
        <w:rPr>
          <w:lang w:val="en-US"/>
        </w:rPr>
      </w:pPr>
      <w:r>
        <w:rPr>
          <w:lang w:val="en-US"/>
        </w:rPr>
        <w:t>- Tối ưu hoá thiết kế mạch để giảm kích thước và tăng tính linh hoạt trong việc tích hợp và các hệ thống khác</w:t>
      </w:r>
      <w:r w:rsidR="00950A48">
        <w:rPr>
          <w:lang w:val="en-US"/>
        </w:rPr>
        <w:t>.</w:t>
      </w:r>
    </w:p>
    <w:p w14:paraId="3F79B6F7" w14:textId="1D8771F9" w:rsidR="00950A48" w:rsidRDefault="00950A48" w:rsidP="00894973">
      <w:pPr>
        <w:pStyle w:val="Content"/>
        <w:ind w:firstLine="0"/>
        <w:rPr>
          <w:lang w:val="en-US"/>
        </w:rPr>
      </w:pPr>
      <w:r>
        <w:rPr>
          <w:lang w:val="en-US"/>
        </w:rPr>
        <w:t>3. Phát triển phần mềm hỗ trợ:</w:t>
      </w:r>
    </w:p>
    <w:p w14:paraId="6A74DA3D" w14:textId="693C30E7" w:rsidR="00950A48" w:rsidRPr="008B7CF6" w:rsidRDefault="00950A48" w:rsidP="00894973">
      <w:pPr>
        <w:pStyle w:val="Content"/>
        <w:ind w:firstLine="0"/>
        <w:rPr>
          <w:lang w:val="en-US"/>
        </w:rPr>
      </w:pPr>
      <w:r>
        <w:rPr>
          <w:lang w:val="en-US"/>
        </w:rPr>
        <w:t>- Xây dựng giao diện cho người dùng thận thiện để người dùng có thể dễ dàng điều chỉnh và giám sát hệ thống.</w:t>
      </w:r>
    </w:p>
    <w:p w14:paraId="27E021CF" w14:textId="77777777" w:rsidR="00BC00D2" w:rsidRPr="008B7CF6" w:rsidRDefault="00BC00D2" w:rsidP="00A8301B">
      <w:pPr>
        <w:spacing w:line="360" w:lineRule="auto"/>
        <w:ind w:left="567" w:firstLine="567"/>
        <w:rPr>
          <w:rFonts w:ascii="Times New Roman" w:hAnsi="Times New Roman"/>
          <w:szCs w:val="26"/>
        </w:rPr>
      </w:pPr>
    </w:p>
    <w:p w14:paraId="235BBDE4" w14:textId="77777777" w:rsidR="00BC00D2" w:rsidRPr="008B7CF6" w:rsidRDefault="00BC00D2" w:rsidP="00A8301B">
      <w:pPr>
        <w:pStyle w:val="ListParagraph"/>
        <w:spacing w:after="0" w:line="360" w:lineRule="auto"/>
        <w:ind w:left="0"/>
        <w:contextualSpacing w:val="0"/>
        <w:jc w:val="both"/>
        <w:rPr>
          <w:rFonts w:ascii="Times New Roman" w:hAnsi="Times New Roman"/>
          <w:szCs w:val="26"/>
        </w:rPr>
      </w:pPr>
    </w:p>
    <w:p w14:paraId="36720BF8" w14:textId="77777777" w:rsidR="00BC00D2" w:rsidRPr="008B7CF6" w:rsidRDefault="00BC00D2" w:rsidP="00A8301B">
      <w:pPr>
        <w:pStyle w:val="ListParagraph"/>
        <w:spacing w:after="0" w:line="360" w:lineRule="auto"/>
        <w:ind w:left="0"/>
        <w:contextualSpacing w:val="0"/>
        <w:jc w:val="both"/>
        <w:rPr>
          <w:rFonts w:ascii="Times New Roman" w:hAnsi="Times New Roman"/>
          <w:szCs w:val="26"/>
        </w:rPr>
      </w:pPr>
    </w:p>
    <w:p w14:paraId="5041F12D" w14:textId="77777777" w:rsidR="00BC00D2" w:rsidRPr="008B7CF6" w:rsidRDefault="00BC00D2" w:rsidP="00A8301B">
      <w:pPr>
        <w:pStyle w:val="ListParagraph"/>
        <w:spacing w:after="0" w:line="360" w:lineRule="auto"/>
        <w:ind w:left="0"/>
        <w:contextualSpacing w:val="0"/>
        <w:jc w:val="both"/>
        <w:rPr>
          <w:rFonts w:ascii="Times New Roman" w:hAnsi="Times New Roman"/>
          <w:szCs w:val="26"/>
        </w:rPr>
      </w:pPr>
    </w:p>
    <w:p w14:paraId="0CCE1B26" w14:textId="77777777" w:rsidR="00BC00D2" w:rsidRPr="008B7CF6" w:rsidRDefault="00BC00D2" w:rsidP="00A8301B">
      <w:pPr>
        <w:pStyle w:val="ListParagraph"/>
        <w:spacing w:after="0" w:line="360" w:lineRule="auto"/>
        <w:ind w:left="0"/>
        <w:contextualSpacing w:val="0"/>
        <w:jc w:val="both"/>
        <w:rPr>
          <w:rFonts w:ascii="Times New Roman" w:hAnsi="Times New Roman"/>
          <w:szCs w:val="26"/>
        </w:rPr>
      </w:pPr>
    </w:p>
    <w:p w14:paraId="59F44570" w14:textId="77777777" w:rsidR="00BC00D2" w:rsidRPr="008B7CF6" w:rsidRDefault="00BC00D2" w:rsidP="00A8301B">
      <w:pPr>
        <w:pStyle w:val="ListParagraph"/>
        <w:spacing w:after="0" w:line="360" w:lineRule="auto"/>
        <w:ind w:left="0"/>
        <w:contextualSpacing w:val="0"/>
        <w:jc w:val="both"/>
        <w:rPr>
          <w:rFonts w:ascii="Times New Roman" w:hAnsi="Times New Roman"/>
          <w:szCs w:val="26"/>
        </w:rPr>
      </w:pPr>
    </w:p>
    <w:p w14:paraId="0B18C237" w14:textId="77777777" w:rsidR="00BC00D2" w:rsidRPr="008B7CF6" w:rsidRDefault="00BC00D2" w:rsidP="00A8301B">
      <w:pPr>
        <w:pStyle w:val="ListParagraph"/>
        <w:spacing w:after="0" w:line="360" w:lineRule="auto"/>
        <w:ind w:left="0"/>
        <w:contextualSpacing w:val="0"/>
        <w:jc w:val="both"/>
        <w:rPr>
          <w:rFonts w:ascii="Times New Roman" w:hAnsi="Times New Roman"/>
          <w:szCs w:val="26"/>
        </w:rPr>
      </w:pPr>
    </w:p>
    <w:p w14:paraId="499AD48E" w14:textId="77777777" w:rsidR="005E7632" w:rsidRDefault="005E7632" w:rsidP="00A8301B">
      <w:pPr>
        <w:spacing w:line="360" w:lineRule="auto"/>
        <w:jc w:val="left"/>
        <w:rPr>
          <w:rFonts w:ascii="Times New Roman" w:hAnsi="Times New Roman"/>
          <w:b/>
          <w:bCs/>
          <w:kern w:val="32"/>
          <w:sz w:val="24"/>
        </w:rPr>
      </w:pPr>
      <w:r>
        <w:br w:type="page"/>
      </w:r>
    </w:p>
    <w:p w14:paraId="03CFA71B" w14:textId="591D9872" w:rsidR="00875886" w:rsidRPr="008A6789" w:rsidRDefault="00BC00D2" w:rsidP="008A6789">
      <w:pPr>
        <w:pStyle w:val="Heading1"/>
        <w:spacing w:before="0" w:after="0" w:line="360" w:lineRule="auto"/>
        <w:jc w:val="center"/>
        <w:rPr>
          <w:lang w:val="en-US"/>
        </w:rPr>
      </w:pPr>
      <w:bookmarkStart w:id="49" w:name="_Toc170290257"/>
      <w:r w:rsidRPr="008B7CF6">
        <w:rPr>
          <w:lang w:val="en-US"/>
        </w:rPr>
        <w:lastRenderedPageBreak/>
        <w:t>TÀI LIỆU THAM KHẢO</w:t>
      </w:r>
      <w:bookmarkEnd w:id="49"/>
      <w:r w:rsidR="00875886">
        <w:rPr>
          <w:rFonts w:ascii=".VnTime" w:hAnsi=".VnTime"/>
          <w:szCs w:val="26"/>
          <w:lang w:val="de-DE"/>
        </w:rPr>
        <w:fldChar w:fldCharType="begin"/>
      </w:r>
      <w:r w:rsidR="00875886">
        <w:rPr>
          <w:szCs w:val="26"/>
          <w:lang w:val="de-DE"/>
        </w:rPr>
        <w:instrText xml:space="preserve"> ADDIN ZOTERO_BIBL {"uncited":[],"omitted":[],"custom":[]} CSL_BIBLIOGRAPHY </w:instrText>
      </w:r>
      <w:r w:rsidR="00875886">
        <w:rPr>
          <w:rFonts w:ascii=".VnTime" w:hAnsi=".VnTime"/>
          <w:szCs w:val="26"/>
          <w:lang w:val="de-DE"/>
        </w:rPr>
        <w:fldChar w:fldCharType="separate"/>
      </w:r>
    </w:p>
    <w:p w14:paraId="504A61F7" w14:textId="3EFCC2F5" w:rsidR="00875886" w:rsidRPr="00875886" w:rsidRDefault="00875886" w:rsidP="00A8301B">
      <w:pPr>
        <w:pStyle w:val="Bibliography"/>
        <w:spacing w:line="360" w:lineRule="auto"/>
        <w:rPr>
          <w:rFonts w:ascii="Times New Roman" w:hAnsi="Times New Roman"/>
        </w:rPr>
      </w:pPr>
      <w:r w:rsidRPr="00875886">
        <w:rPr>
          <w:rFonts w:ascii="Times New Roman" w:hAnsi="Times New Roman"/>
        </w:rPr>
        <w:t>[</w:t>
      </w:r>
      <w:r w:rsidR="008A6789">
        <w:rPr>
          <w:rFonts w:ascii="Times New Roman" w:hAnsi="Times New Roman"/>
        </w:rPr>
        <w:t>1</w:t>
      </w:r>
      <w:r w:rsidRPr="00875886">
        <w:rPr>
          <w:rFonts w:ascii="Times New Roman" w:hAnsi="Times New Roman"/>
        </w:rPr>
        <w:t>]</w:t>
      </w:r>
      <w:r w:rsidRPr="00875886">
        <w:rPr>
          <w:rFonts w:ascii="Times New Roman" w:hAnsi="Times New Roman"/>
        </w:rPr>
        <w:tab/>
        <w:t xml:space="preserve">A. De Marcellis, G. Ferri, and P. Mantenuto, “Resistive Sensor Interfacing,” in </w:t>
      </w:r>
      <w:r w:rsidRPr="00875886">
        <w:rPr>
          <w:rFonts w:ascii="Times New Roman" w:hAnsi="Times New Roman"/>
          <w:i/>
          <w:iCs/>
        </w:rPr>
        <w:t>Giant Magnetoresistance (GMR) Sensors: From Basis to State-of-the-Art Applications</w:t>
      </w:r>
      <w:r w:rsidRPr="00875886">
        <w:rPr>
          <w:rFonts w:ascii="Times New Roman" w:hAnsi="Times New Roman"/>
        </w:rPr>
        <w:t>, C. Reig, S. Cardoso, and S. C. Mukhopadhyay, Eds. Berlin, Heidelberg: Springer, 2013, pp. 71–102. doi: 10.1007/978-3-642-37172-1_4.</w:t>
      </w:r>
    </w:p>
    <w:p w14:paraId="62ACCB01" w14:textId="0AC9F23B" w:rsidR="00622461" w:rsidRPr="00622461" w:rsidRDefault="00875886" w:rsidP="00622461">
      <w:pPr>
        <w:pStyle w:val="Bibliography"/>
        <w:spacing w:line="360" w:lineRule="auto"/>
        <w:rPr>
          <w:rFonts w:ascii="Times New Roman" w:hAnsi="Times New Roman"/>
        </w:rPr>
      </w:pPr>
      <w:r w:rsidRPr="00875886">
        <w:rPr>
          <w:rFonts w:ascii="Times New Roman" w:hAnsi="Times New Roman"/>
        </w:rPr>
        <w:t>[</w:t>
      </w:r>
      <w:r w:rsidR="008A6789">
        <w:rPr>
          <w:rFonts w:ascii="Times New Roman" w:hAnsi="Times New Roman"/>
        </w:rPr>
        <w:t>2</w:t>
      </w:r>
      <w:r w:rsidRPr="00875886">
        <w:rPr>
          <w:rFonts w:ascii="Times New Roman" w:hAnsi="Times New Roman"/>
        </w:rPr>
        <w:t>]</w:t>
      </w:r>
      <w:r w:rsidRPr="00875886">
        <w:rPr>
          <w:rFonts w:ascii="Times New Roman" w:hAnsi="Times New Roman"/>
        </w:rPr>
        <w:tab/>
        <w:t xml:space="preserve">S. Shirotori, A. Kikitsu, Y. Higashi, Y. Kurosaki, and H. Iwasaki, “Symmetric Response Magnetoresistance Sensor With Low 1/f Noise by Using an Antiphase AC Modulation Bridge,” </w:t>
      </w:r>
      <w:r w:rsidRPr="00875886">
        <w:rPr>
          <w:rFonts w:ascii="Times New Roman" w:hAnsi="Times New Roman"/>
          <w:i/>
          <w:iCs/>
        </w:rPr>
        <w:t>IEEE Trans. Magn.</w:t>
      </w:r>
      <w:r w:rsidRPr="00875886">
        <w:rPr>
          <w:rFonts w:ascii="Times New Roman" w:hAnsi="Times New Roman"/>
        </w:rPr>
        <w:t>, vol. 57, no. 2, pp. 1–5, Feb. 2021, doi: 10.1109/TMAG.2020.3012655.</w:t>
      </w:r>
    </w:p>
    <w:p w14:paraId="0E51D097" w14:textId="0E27C96C" w:rsidR="00BC00D2" w:rsidRDefault="00875886" w:rsidP="00A8301B">
      <w:pPr>
        <w:spacing w:line="360" w:lineRule="auto"/>
        <w:rPr>
          <w:rFonts w:ascii="Times New Roman" w:hAnsi="Times New Roman"/>
          <w:szCs w:val="26"/>
          <w:lang w:val="de-DE"/>
        </w:rPr>
      </w:pPr>
      <w:r>
        <w:rPr>
          <w:rFonts w:ascii="Times New Roman" w:hAnsi="Times New Roman"/>
          <w:szCs w:val="26"/>
          <w:lang w:val="de-DE"/>
        </w:rPr>
        <w:fldChar w:fldCharType="end"/>
      </w:r>
    </w:p>
    <w:p w14:paraId="73BBE23B" w14:textId="77777777" w:rsidR="00BC00D2" w:rsidRDefault="00BC00D2" w:rsidP="00BC00D2">
      <w:pPr>
        <w:spacing w:line="300" w:lineRule="auto"/>
        <w:rPr>
          <w:rFonts w:ascii="Times New Roman" w:hAnsi="Times New Roman"/>
          <w:szCs w:val="26"/>
          <w:lang w:val="de-DE"/>
        </w:rPr>
      </w:pPr>
    </w:p>
    <w:p w14:paraId="09E2E62D" w14:textId="3A458451" w:rsidR="00BC00D2" w:rsidRPr="00622461" w:rsidRDefault="00622461" w:rsidP="00622461">
      <w:pPr>
        <w:spacing w:line="300" w:lineRule="auto"/>
        <w:jc w:val="center"/>
        <w:rPr>
          <w:rFonts w:ascii="Times New Roman" w:hAnsi="Times New Roman"/>
          <w:color w:val="FF0000"/>
          <w:szCs w:val="26"/>
          <w:lang w:val="de-DE"/>
        </w:rPr>
      </w:pPr>
      <w:r w:rsidRPr="00622461">
        <w:rPr>
          <w:rFonts w:ascii="Times New Roman" w:hAnsi="Times New Roman"/>
          <w:color w:val="FF0000"/>
          <w:szCs w:val="26"/>
          <w:lang w:val="de-DE"/>
        </w:rPr>
        <w:t>Link Github chứa tư liệu, thiết kế, demo project:</w:t>
      </w:r>
    </w:p>
    <w:p w14:paraId="36E71934" w14:textId="3A0AD5F6" w:rsidR="00622461" w:rsidRDefault="004C61E2" w:rsidP="004C61E2">
      <w:pPr>
        <w:spacing w:line="300" w:lineRule="auto"/>
        <w:jc w:val="center"/>
        <w:rPr>
          <w:rFonts w:ascii="Times New Roman" w:hAnsi="Times New Roman"/>
          <w:szCs w:val="26"/>
          <w:lang w:val="de-DE"/>
        </w:rPr>
      </w:pPr>
      <w:r w:rsidRPr="004C61E2">
        <w:rPr>
          <w:rFonts w:ascii="Times New Roman" w:hAnsi="Times New Roman"/>
          <w:noProof/>
          <w:szCs w:val="26"/>
          <w:lang w:val="de-DE"/>
        </w:rPr>
        <w:drawing>
          <wp:inline distT="0" distB="0" distL="0" distR="0" wp14:anchorId="4CBF0A92" wp14:editId="3CEFD950">
            <wp:extent cx="3124636" cy="3086531"/>
            <wp:effectExtent l="0" t="0" r="0" b="0"/>
            <wp:docPr id="672691352" name="Picture 1" descr="A qr cod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691352" name="Picture 1" descr="A qr code on a white background&#10;&#10;AI-generated content may be incorrect."/>
                    <pic:cNvPicPr/>
                  </pic:nvPicPr>
                  <pic:blipFill>
                    <a:blip r:embed="rId59"/>
                    <a:stretch>
                      <a:fillRect/>
                    </a:stretch>
                  </pic:blipFill>
                  <pic:spPr>
                    <a:xfrm>
                      <a:off x="0" y="0"/>
                      <a:ext cx="3124636" cy="3086531"/>
                    </a:xfrm>
                    <a:prstGeom prst="rect">
                      <a:avLst/>
                    </a:prstGeom>
                  </pic:spPr>
                </pic:pic>
              </a:graphicData>
            </a:graphic>
          </wp:inline>
        </w:drawing>
      </w:r>
    </w:p>
    <w:p w14:paraId="60A4FFD2" w14:textId="77777777" w:rsidR="00BC00D2" w:rsidRDefault="00BC00D2" w:rsidP="00BC00D2">
      <w:pPr>
        <w:spacing w:line="300" w:lineRule="auto"/>
        <w:rPr>
          <w:rFonts w:ascii="Times New Roman" w:hAnsi="Times New Roman"/>
          <w:szCs w:val="26"/>
          <w:lang w:val="de-DE"/>
        </w:rPr>
      </w:pPr>
    </w:p>
    <w:p w14:paraId="34F71353" w14:textId="77777777" w:rsidR="00BC00D2" w:rsidRDefault="00BC00D2" w:rsidP="00BC00D2">
      <w:pPr>
        <w:spacing w:line="300" w:lineRule="auto"/>
        <w:rPr>
          <w:rFonts w:ascii="Times New Roman" w:hAnsi="Times New Roman"/>
          <w:szCs w:val="26"/>
          <w:lang w:val="de-DE"/>
        </w:rPr>
      </w:pPr>
    </w:p>
    <w:p w14:paraId="05AD308C" w14:textId="77777777" w:rsidR="00BC00D2" w:rsidRDefault="00BC00D2" w:rsidP="00BC00D2">
      <w:pPr>
        <w:spacing w:line="300" w:lineRule="auto"/>
        <w:rPr>
          <w:rFonts w:ascii="Times New Roman" w:hAnsi="Times New Roman"/>
          <w:szCs w:val="26"/>
          <w:lang w:val="de-DE"/>
        </w:rPr>
      </w:pPr>
    </w:p>
    <w:p w14:paraId="602C12B8" w14:textId="77777777" w:rsidR="00BC00D2" w:rsidRDefault="00BC00D2" w:rsidP="00BC00D2">
      <w:pPr>
        <w:spacing w:line="300" w:lineRule="auto"/>
        <w:rPr>
          <w:rFonts w:ascii="Times New Roman" w:hAnsi="Times New Roman"/>
          <w:szCs w:val="26"/>
          <w:lang w:val="de-DE"/>
        </w:rPr>
      </w:pPr>
    </w:p>
    <w:p w14:paraId="15D70EF6" w14:textId="77777777" w:rsidR="00BC00D2" w:rsidRDefault="00BC00D2" w:rsidP="00BC00D2">
      <w:pPr>
        <w:spacing w:line="300" w:lineRule="auto"/>
        <w:rPr>
          <w:rFonts w:ascii="Times New Roman" w:hAnsi="Times New Roman"/>
          <w:szCs w:val="26"/>
          <w:lang w:val="de-DE"/>
        </w:rPr>
      </w:pPr>
    </w:p>
    <w:p w14:paraId="7665BF57" w14:textId="77777777" w:rsidR="00BC00D2" w:rsidRDefault="00BC00D2" w:rsidP="00BC00D2">
      <w:pPr>
        <w:spacing w:line="300" w:lineRule="auto"/>
        <w:rPr>
          <w:rFonts w:ascii="Times New Roman" w:hAnsi="Times New Roman"/>
          <w:szCs w:val="26"/>
          <w:lang w:val="de-DE"/>
        </w:rPr>
      </w:pPr>
    </w:p>
    <w:p w14:paraId="386A73DA" w14:textId="77777777" w:rsidR="00BC00D2" w:rsidRDefault="00BC00D2" w:rsidP="00BC00D2">
      <w:pPr>
        <w:spacing w:line="300" w:lineRule="auto"/>
        <w:rPr>
          <w:rFonts w:ascii="Times New Roman" w:hAnsi="Times New Roman"/>
          <w:szCs w:val="26"/>
          <w:lang w:val="de-DE"/>
        </w:rPr>
      </w:pPr>
    </w:p>
    <w:p w14:paraId="66EB46CA" w14:textId="77777777" w:rsidR="00BC00D2" w:rsidRDefault="00BC00D2" w:rsidP="00BC00D2">
      <w:pPr>
        <w:spacing w:line="300" w:lineRule="auto"/>
        <w:rPr>
          <w:rFonts w:ascii="Times New Roman" w:hAnsi="Times New Roman"/>
          <w:szCs w:val="26"/>
          <w:lang w:val="de-DE"/>
        </w:rPr>
      </w:pPr>
    </w:p>
    <w:p w14:paraId="6B078FFE" w14:textId="77777777" w:rsidR="00BC00D2" w:rsidRDefault="00BC00D2" w:rsidP="00BC00D2">
      <w:pPr>
        <w:spacing w:line="300" w:lineRule="auto"/>
        <w:rPr>
          <w:rFonts w:ascii="Times New Roman" w:hAnsi="Times New Roman"/>
          <w:szCs w:val="26"/>
          <w:lang w:val="de-DE"/>
        </w:rPr>
      </w:pPr>
    </w:p>
    <w:p w14:paraId="1C2BF099" w14:textId="77777777" w:rsidR="00BC00D2" w:rsidRDefault="00BC00D2" w:rsidP="00BC00D2">
      <w:pPr>
        <w:spacing w:line="300" w:lineRule="auto"/>
        <w:rPr>
          <w:rFonts w:ascii="Times New Roman" w:hAnsi="Times New Roman"/>
          <w:szCs w:val="26"/>
          <w:lang w:val="de-DE"/>
        </w:rPr>
      </w:pPr>
    </w:p>
    <w:p w14:paraId="5CB9D1A8" w14:textId="77777777" w:rsidR="00BC00D2" w:rsidRDefault="00BC00D2" w:rsidP="00BC00D2">
      <w:pPr>
        <w:spacing w:line="300" w:lineRule="auto"/>
        <w:rPr>
          <w:rFonts w:ascii="Times New Roman" w:hAnsi="Times New Roman"/>
          <w:szCs w:val="26"/>
          <w:lang w:val="de-DE"/>
        </w:rPr>
      </w:pPr>
    </w:p>
    <w:p w14:paraId="01F5C5EA" w14:textId="77777777" w:rsidR="00BC00D2" w:rsidRDefault="00BC00D2" w:rsidP="00BC00D2">
      <w:pPr>
        <w:spacing w:line="300" w:lineRule="auto"/>
        <w:rPr>
          <w:rFonts w:ascii="Times New Roman" w:hAnsi="Times New Roman"/>
          <w:szCs w:val="26"/>
          <w:lang w:val="de-DE"/>
        </w:rPr>
      </w:pPr>
    </w:p>
    <w:sectPr w:rsidR="00BC00D2" w:rsidSect="00915256">
      <w:pgSz w:w="11909" w:h="16834" w:code="9"/>
      <w:pgMar w:top="1134" w:right="1134" w:bottom="1134" w:left="1701" w:header="720" w:footer="618"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79C0B9" w14:textId="77777777" w:rsidR="00BD42F1" w:rsidRDefault="00BD42F1">
      <w:r>
        <w:separator/>
      </w:r>
    </w:p>
  </w:endnote>
  <w:endnote w:type="continuationSeparator" w:id="0">
    <w:p w14:paraId="58410433" w14:textId="77777777" w:rsidR="00BD42F1" w:rsidRDefault="00BD4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
    <w:altName w:val="Times New Roman"/>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VNI-Franko">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nTimeH">
    <w:charset w:val="00"/>
    <w:family w:val="swiss"/>
    <w:pitch w:val="variable"/>
    <w:sig w:usb0="00000007" w:usb1="00000000" w:usb2="00000000" w:usb3="00000000" w:csb0="00000013" w:csb1="00000000"/>
  </w:font>
  <w:font w:name="VNI-Times">
    <w:altName w:val="Calibri"/>
    <w:charset w:val="00"/>
    <w:family w:val="auto"/>
    <w:pitch w:val="variable"/>
    <w:sig w:usb0="00000007" w:usb1="00000000" w:usb2="00000000" w:usb3="00000000" w:csb0="00000013" w:csb1="00000000"/>
  </w:font>
  <w:font w:name=".VnTeknical">
    <w:charset w:val="00"/>
    <w:family w:val="swiss"/>
    <w:pitch w:val="variable"/>
    <w:sig w:usb0="00000003" w:usb1="00000000" w:usb2="00000000" w:usb3="00000000" w:csb0="00000001" w:csb1="00000000"/>
  </w:font>
  <w:font w:name=".VnAvant">
    <w:charset w:val="00"/>
    <w:family w:val="swiss"/>
    <w:pitch w:val="variable"/>
    <w:sig w:usb0="00000003" w:usb1="00000000" w:usb2="00000000" w:usb3="00000000" w:csb0="00000001" w:csb1="00000000"/>
  </w:font>
  <w:font w:name=".VnArial">
    <w:altName w:val="Calibri"/>
    <w:charset w:val="00"/>
    <w:family w:val="swiss"/>
    <w:pitch w:val="variable"/>
    <w:sig w:usb0="00000007" w:usb1="00000000" w:usb2="00000000" w:usb3="00000000" w:csb0="00000013" w:csb1="00000000"/>
  </w:font>
  <w:font w:name=".VnClarendonH">
    <w:charset w:val="00"/>
    <w:family w:val="swiss"/>
    <w:pitch w:val="variable"/>
    <w:sig w:usb0="00000003" w:usb1="00000000" w:usb2="00000000" w:usb3="00000000" w:csb0="00000001" w:csb1="00000000"/>
  </w:font>
  <w:font w:name=".VnCourier">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charset w:val="80"/>
    <w:family w:val="auto"/>
    <w:pitch w:val="default"/>
    <w:sig w:usb0="00000000" w:usb1="00000000" w:usb2="00000010" w:usb3="00000000" w:csb0="0002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557AC" w14:textId="77777777" w:rsidR="00BE070E" w:rsidRDefault="008B4D1E" w:rsidP="00C259FF">
    <w:pPr>
      <w:pStyle w:val="Footer"/>
      <w:framePr w:wrap="around" w:vAnchor="text" w:hAnchor="margin" w:xAlign="right" w:y="1"/>
      <w:rPr>
        <w:rStyle w:val="PageNumber"/>
      </w:rPr>
    </w:pPr>
    <w:r>
      <w:rPr>
        <w:rStyle w:val="PageNumber"/>
      </w:rPr>
      <w:fldChar w:fldCharType="begin"/>
    </w:r>
    <w:r w:rsidR="00BE070E">
      <w:rPr>
        <w:rStyle w:val="PageNumber"/>
      </w:rPr>
      <w:instrText xml:space="preserve">PAGE  </w:instrText>
    </w:r>
    <w:r>
      <w:rPr>
        <w:rStyle w:val="PageNumber"/>
      </w:rPr>
      <w:fldChar w:fldCharType="separate"/>
    </w:r>
    <w:r w:rsidR="00807D48">
      <w:rPr>
        <w:rStyle w:val="PageNumber"/>
        <w:noProof/>
      </w:rPr>
      <w:t>1</w:t>
    </w:r>
    <w:r>
      <w:rPr>
        <w:rStyle w:val="PageNumber"/>
      </w:rPr>
      <w:fldChar w:fldCharType="end"/>
    </w:r>
  </w:p>
  <w:p w14:paraId="41614CDB" w14:textId="77777777" w:rsidR="00BE070E" w:rsidRPr="00EA1B12" w:rsidRDefault="00BE070E" w:rsidP="00161C9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45C44" w14:textId="77777777" w:rsidR="00BD42F1" w:rsidRDefault="00BD42F1">
      <w:r>
        <w:separator/>
      </w:r>
    </w:p>
  </w:footnote>
  <w:footnote w:type="continuationSeparator" w:id="0">
    <w:p w14:paraId="6F7A07D8" w14:textId="77777777" w:rsidR="00BD42F1" w:rsidRDefault="00BD42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7146"/>
    <w:multiLevelType w:val="hybridMultilevel"/>
    <w:tmpl w:val="FD7E52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1C218A"/>
    <w:multiLevelType w:val="multilevel"/>
    <w:tmpl w:val="AF4EC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EA0677"/>
    <w:multiLevelType w:val="hybridMultilevel"/>
    <w:tmpl w:val="B14C65B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3451B25"/>
    <w:multiLevelType w:val="multilevel"/>
    <w:tmpl w:val="3648B73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 w15:restartNumberingAfterBreak="0">
    <w:nsid w:val="055969E0"/>
    <w:multiLevelType w:val="hybridMultilevel"/>
    <w:tmpl w:val="2CD40FC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05F7124F"/>
    <w:multiLevelType w:val="hybridMultilevel"/>
    <w:tmpl w:val="41B89F24"/>
    <w:lvl w:ilvl="0" w:tplc="E4A2C462">
      <w:numFmt w:val="bullet"/>
      <w:lvlText w:val="-"/>
      <w:lvlJc w:val="left"/>
      <w:pPr>
        <w:tabs>
          <w:tab w:val="num" w:pos="360"/>
        </w:tabs>
        <w:ind w:left="360" w:hanging="360"/>
      </w:pPr>
      <w:rPr>
        <w:rFonts w:ascii=".VnTime" w:eastAsia="Times New Roman" w:hAnsi=".VnTime"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0D317F"/>
    <w:multiLevelType w:val="hybridMultilevel"/>
    <w:tmpl w:val="DF0687BA"/>
    <w:lvl w:ilvl="0" w:tplc="6BCE5380">
      <w:start w:val="3"/>
      <w:numFmt w:val="bullet"/>
      <w:lvlText w:val="-"/>
      <w:lvlJc w:val="left"/>
      <w:pPr>
        <w:ind w:left="720" w:hanging="360"/>
      </w:pPr>
      <w:rPr>
        <w:rFonts w:ascii=".VnTime" w:eastAsia="Times New Roman" w:hAnsi=".VnTim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F41FE"/>
    <w:multiLevelType w:val="hybridMultilevel"/>
    <w:tmpl w:val="F68847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0CA53969"/>
    <w:multiLevelType w:val="hybridMultilevel"/>
    <w:tmpl w:val="CDD27DAC"/>
    <w:lvl w:ilvl="0" w:tplc="BFCA182C">
      <w:start w:val="2"/>
      <w:numFmt w:val="bullet"/>
      <w:lvlText w:val="-"/>
      <w:lvlJc w:val="left"/>
      <w:pPr>
        <w:tabs>
          <w:tab w:val="num" w:pos="720"/>
        </w:tabs>
        <w:ind w:left="720" w:hanging="360"/>
      </w:pPr>
      <w:rPr>
        <w:rFonts w:ascii="Times New Roman" w:eastAsia="MS Mincho" w:hAnsi="Times New Roman" w:cs="Angsana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0C45962"/>
    <w:multiLevelType w:val="hybridMultilevel"/>
    <w:tmpl w:val="23F02D3A"/>
    <w:lvl w:ilvl="0" w:tplc="4692BB82">
      <w:start w:val="5"/>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24F0FAC"/>
    <w:multiLevelType w:val="multilevel"/>
    <w:tmpl w:val="41B2C57C"/>
    <w:lvl w:ilvl="0">
      <w:start w:val="1"/>
      <w:numFmt w:val="decimal"/>
      <w:lvlText w:val="[%1]."/>
      <w:lvlJc w:val="left"/>
      <w:pPr>
        <w:tabs>
          <w:tab w:val="num" w:pos="1080"/>
        </w:tabs>
        <w:ind w:left="108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27F3662"/>
    <w:multiLevelType w:val="hybridMultilevel"/>
    <w:tmpl w:val="41F00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F71593"/>
    <w:multiLevelType w:val="hybridMultilevel"/>
    <w:tmpl w:val="462C93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9FF0BFD"/>
    <w:multiLevelType w:val="hybridMultilevel"/>
    <w:tmpl w:val="41B2C57C"/>
    <w:lvl w:ilvl="0" w:tplc="D8E43360">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A387A7F"/>
    <w:multiLevelType w:val="multilevel"/>
    <w:tmpl w:val="623E4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CF31A4"/>
    <w:multiLevelType w:val="multilevel"/>
    <w:tmpl w:val="2E806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5E1ADE"/>
    <w:multiLevelType w:val="hybridMultilevel"/>
    <w:tmpl w:val="BD3079A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244F2F87"/>
    <w:multiLevelType w:val="multilevel"/>
    <w:tmpl w:val="8CF0611A"/>
    <w:lvl w:ilvl="0">
      <w:start w:val="1"/>
      <w:numFmt w:val="decimal"/>
      <w:lvlText w:val="%1."/>
      <w:lvlJc w:val="left"/>
      <w:pPr>
        <w:ind w:left="1287" w:hanging="360"/>
      </w:pPr>
    </w:lvl>
    <w:lvl w:ilvl="1">
      <w:start w:val="1"/>
      <w:numFmt w:val="decimal"/>
      <w:isLgl/>
      <w:lvlText w:val="%1.%2."/>
      <w:lvlJc w:val="left"/>
      <w:pPr>
        <w:ind w:left="1647" w:hanging="720"/>
      </w:pPr>
      <w:rPr>
        <w:rFonts w:hint="default"/>
      </w:rPr>
    </w:lvl>
    <w:lvl w:ilvl="2">
      <w:start w:val="3"/>
      <w:numFmt w:val="decimal"/>
      <w:isLgl/>
      <w:lvlText w:val="%1.%2.%3."/>
      <w:lvlJc w:val="left"/>
      <w:pPr>
        <w:ind w:left="1647" w:hanging="720"/>
      </w:pPr>
      <w:rPr>
        <w:rFonts w:hint="default"/>
      </w:rPr>
    </w:lvl>
    <w:lvl w:ilvl="3">
      <w:start w:val="1"/>
      <w:numFmt w:val="decimal"/>
      <w:isLgl/>
      <w:lvlText w:val="%1.%2.%3.%4."/>
      <w:lvlJc w:val="left"/>
      <w:pPr>
        <w:ind w:left="2007" w:hanging="108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367" w:hanging="144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727" w:hanging="1800"/>
      </w:pPr>
      <w:rPr>
        <w:rFonts w:hint="default"/>
      </w:rPr>
    </w:lvl>
    <w:lvl w:ilvl="8">
      <w:start w:val="1"/>
      <w:numFmt w:val="decimal"/>
      <w:isLgl/>
      <w:lvlText w:val="%1.%2.%3.%4.%5.%6.%7.%8.%9."/>
      <w:lvlJc w:val="left"/>
      <w:pPr>
        <w:ind w:left="2727" w:hanging="1800"/>
      </w:pPr>
      <w:rPr>
        <w:rFonts w:hint="default"/>
      </w:rPr>
    </w:lvl>
  </w:abstractNum>
  <w:abstractNum w:abstractNumId="18" w15:restartNumberingAfterBreak="0">
    <w:nsid w:val="284A6C20"/>
    <w:multiLevelType w:val="hybridMultilevel"/>
    <w:tmpl w:val="46708E16"/>
    <w:lvl w:ilvl="0" w:tplc="A9CEEC00">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2A5A74CE"/>
    <w:multiLevelType w:val="hybridMultilevel"/>
    <w:tmpl w:val="B0E83BCE"/>
    <w:lvl w:ilvl="0" w:tplc="04090001">
      <w:start w:val="1"/>
      <w:numFmt w:val="bullet"/>
      <w:lvlText w:val=""/>
      <w:lvlJc w:val="left"/>
      <w:pPr>
        <w:ind w:left="1440" w:hanging="360"/>
      </w:pPr>
      <w:rPr>
        <w:rFonts w:ascii="Symbol" w:hAnsi="Symbol" w:hint="default"/>
      </w:rPr>
    </w:lvl>
    <w:lvl w:ilvl="1" w:tplc="C49AD146">
      <w:numFmt w:val="bullet"/>
      <w:lvlText w:val="-"/>
      <w:lvlJc w:val="left"/>
      <w:pPr>
        <w:ind w:left="2160" w:hanging="36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D0D0E68"/>
    <w:multiLevelType w:val="hybridMultilevel"/>
    <w:tmpl w:val="4F7485C0"/>
    <w:lvl w:ilvl="0" w:tplc="87EE4ACE">
      <w:start w:val="3"/>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D7055BF"/>
    <w:multiLevelType w:val="hybridMultilevel"/>
    <w:tmpl w:val="2BF0DC1E"/>
    <w:lvl w:ilvl="0" w:tplc="40489E9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0317BCE"/>
    <w:multiLevelType w:val="hybridMultilevel"/>
    <w:tmpl w:val="9CBE9FA6"/>
    <w:lvl w:ilvl="0" w:tplc="7ED070E0">
      <w:start w:val="1"/>
      <w:numFmt w:val="bullet"/>
      <w:lvlText w:val="-"/>
      <w:lvlJc w:val="left"/>
      <w:pPr>
        <w:ind w:left="1080" w:hanging="360"/>
      </w:pPr>
      <w:rPr>
        <w:rFonts w:ascii="Times New Roman" w:hAnsi="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43518CA"/>
    <w:multiLevelType w:val="singleLevel"/>
    <w:tmpl w:val="7ED070E0"/>
    <w:lvl w:ilvl="0">
      <w:start w:val="1"/>
      <w:numFmt w:val="bullet"/>
      <w:lvlText w:val="-"/>
      <w:lvlJc w:val="left"/>
      <w:pPr>
        <w:tabs>
          <w:tab w:val="num" w:pos="360"/>
        </w:tabs>
        <w:ind w:left="360" w:hanging="360"/>
      </w:pPr>
      <w:rPr>
        <w:rFonts w:ascii="Times New Roman" w:hAnsi="Times New Roman" w:hint="default"/>
      </w:rPr>
    </w:lvl>
  </w:abstractNum>
  <w:abstractNum w:abstractNumId="24" w15:restartNumberingAfterBreak="0">
    <w:nsid w:val="366C0FF6"/>
    <w:multiLevelType w:val="hybridMultilevel"/>
    <w:tmpl w:val="96F02376"/>
    <w:lvl w:ilvl="0" w:tplc="5F98A962">
      <w:start w:val="3"/>
      <w:numFmt w:val="bullet"/>
      <w:lvlText w:val="-"/>
      <w:lvlJc w:val="left"/>
      <w:pPr>
        <w:ind w:left="720" w:hanging="360"/>
      </w:pPr>
      <w:rPr>
        <w:rFonts w:ascii=".VnTime" w:eastAsia="Times New Roman" w:hAnsi=".VnTim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EA6D60"/>
    <w:multiLevelType w:val="hybridMultilevel"/>
    <w:tmpl w:val="3D487E1E"/>
    <w:lvl w:ilvl="0" w:tplc="9DD8E8D2">
      <w:start w:val="3"/>
      <w:numFmt w:val="bullet"/>
      <w:lvlText w:val="-"/>
      <w:lvlJc w:val="left"/>
      <w:pPr>
        <w:ind w:left="720" w:hanging="360"/>
      </w:pPr>
      <w:rPr>
        <w:rFonts w:ascii=".VnTime" w:eastAsia="Times New Roman" w:hAnsi=".VnTim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F04452"/>
    <w:multiLevelType w:val="hybridMultilevel"/>
    <w:tmpl w:val="9426033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38BC51B8"/>
    <w:multiLevelType w:val="hybridMultilevel"/>
    <w:tmpl w:val="EE50F89A"/>
    <w:lvl w:ilvl="0" w:tplc="CC2418B4">
      <w:numFmt w:val="bullet"/>
      <w:lvlText w:val="-"/>
      <w:lvlJc w:val="left"/>
      <w:pPr>
        <w:tabs>
          <w:tab w:val="num" w:pos="1080"/>
        </w:tabs>
        <w:ind w:left="1080" w:hanging="360"/>
      </w:pPr>
      <w:rPr>
        <w:rFonts w:ascii=".VnTime" w:eastAsia="Times New Roman" w:hAnsi=".VnTime"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9176912"/>
    <w:multiLevelType w:val="hybridMultilevel"/>
    <w:tmpl w:val="43800F2C"/>
    <w:lvl w:ilvl="0" w:tplc="1938DF9A">
      <w:start w:val="1"/>
      <w:numFmt w:val="bullet"/>
      <w:lvlText w:val=""/>
      <w:lvlJc w:val="left"/>
      <w:pPr>
        <w:tabs>
          <w:tab w:val="num" w:pos="900"/>
        </w:tabs>
        <w:ind w:left="900" w:hanging="360"/>
      </w:pPr>
      <w:rPr>
        <w:rFonts w:ascii="Symbol" w:eastAsia="Times New Roman" w:hAnsi="Symbol" w:cs="Times New Roman" w:hint="default"/>
        <w:color w:val="auto"/>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A5C248F"/>
    <w:multiLevelType w:val="hybridMultilevel"/>
    <w:tmpl w:val="5B2E69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3EE9414F"/>
    <w:multiLevelType w:val="multilevel"/>
    <w:tmpl w:val="7FC8B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1552E49"/>
    <w:multiLevelType w:val="multilevel"/>
    <w:tmpl w:val="CEFC3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8DC6395"/>
    <w:multiLevelType w:val="hybridMultilevel"/>
    <w:tmpl w:val="29841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F44CA2"/>
    <w:multiLevelType w:val="hybridMultilevel"/>
    <w:tmpl w:val="1534DAF2"/>
    <w:lvl w:ilvl="0" w:tplc="20E4468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BF36C3B"/>
    <w:multiLevelType w:val="multilevel"/>
    <w:tmpl w:val="ADB8E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DB85306"/>
    <w:multiLevelType w:val="hybridMultilevel"/>
    <w:tmpl w:val="F1144FC6"/>
    <w:lvl w:ilvl="0" w:tplc="4BA68384">
      <w:start w:val="1"/>
      <w:numFmt w:val="decimal"/>
      <w:lvlText w:val="%1"/>
      <w:lvlJc w:val="center"/>
      <w:pPr>
        <w:tabs>
          <w:tab w:val="num" w:pos="794"/>
        </w:tabs>
        <w:ind w:left="227" w:firstLine="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15:restartNumberingAfterBreak="0">
    <w:nsid w:val="4F02355D"/>
    <w:multiLevelType w:val="hybridMultilevel"/>
    <w:tmpl w:val="CB620404"/>
    <w:lvl w:ilvl="0" w:tplc="EEEC78A2">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0EC2D01"/>
    <w:multiLevelType w:val="hybridMultilevel"/>
    <w:tmpl w:val="3F32E54C"/>
    <w:lvl w:ilvl="0" w:tplc="7392435A">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50F46658"/>
    <w:multiLevelType w:val="hybridMultilevel"/>
    <w:tmpl w:val="2F2AB108"/>
    <w:lvl w:ilvl="0" w:tplc="0409000F">
      <w:start w:val="15"/>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530120D3"/>
    <w:multiLevelType w:val="hybridMultilevel"/>
    <w:tmpl w:val="8BB05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0B2723"/>
    <w:multiLevelType w:val="hybridMultilevel"/>
    <w:tmpl w:val="E25EBCFE"/>
    <w:lvl w:ilvl="0" w:tplc="5118574E">
      <w:start w:val="3"/>
      <w:numFmt w:val="bullet"/>
      <w:lvlText w:val="-"/>
      <w:lvlJc w:val="left"/>
      <w:pPr>
        <w:tabs>
          <w:tab w:val="num" w:pos="1650"/>
        </w:tabs>
        <w:ind w:left="1650" w:hanging="870"/>
      </w:pPr>
      <w:rPr>
        <w:rFonts w:ascii="Times New Roman" w:eastAsia="Times New Roman" w:hAnsi="Times New Roman" w:cs="Times New Roman"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41" w15:restartNumberingAfterBreak="0">
    <w:nsid w:val="5714503F"/>
    <w:multiLevelType w:val="hybridMultilevel"/>
    <w:tmpl w:val="62E6A40C"/>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42" w15:restartNumberingAfterBreak="0">
    <w:nsid w:val="593F14E4"/>
    <w:multiLevelType w:val="multilevel"/>
    <w:tmpl w:val="25D0E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BF16761"/>
    <w:multiLevelType w:val="hybridMultilevel"/>
    <w:tmpl w:val="672696AC"/>
    <w:lvl w:ilvl="0" w:tplc="D8E4336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C381712"/>
    <w:multiLevelType w:val="hybridMultilevel"/>
    <w:tmpl w:val="775A4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323D23"/>
    <w:multiLevelType w:val="multilevel"/>
    <w:tmpl w:val="2E90C2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8B07A78"/>
    <w:multiLevelType w:val="hybridMultilevel"/>
    <w:tmpl w:val="6BD41226"/>
    <w:lvl w:ilvl="0" w:tplc="A92A27C0">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8C34639"/>
    <w:multiLevelType w:val="hybridMultilevel"/>
    <w:tmpl w:val="05AACC58"/>
    <w:lvl w:ilvl="0" w:tplc="79260A78">
      <w:start w:val="3"/>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9913D60"/>
    <w:multiLevelType w:val="singleLevel"/>
    <w:tmpl w:val="7ED070E0"/>
    <w:lvl w:ilvl="0">
      <w:start w:val="1"/>
      <w:numFmt w:val="bullet"/>
      <w:lvlText w:val="-"/>
      <w:lvlJc w:val="left"/>
      <w:pPr>
        <w:tabs>
          <w:tab w:val="num" w:pos="360"/>
        </w:tabs>
        <w:ind w:left="360" w:hanging="360"/>
      </w:pPr>
      <w:rPr>
        <w:rFonts w:ascii="Times New Roman" w:hAnsi="Times New Roman" w:hint="default"/>
      </w:rPr>
    </w:lvl>
  </w:abstractNum>
  <w:abstractNum w:abstractNumId="49" w15:restartNumberingAfterBreak="0">
    <w:nsid w:val="6BAA26B4"/>
    <w:multiLevelType w:val="hybridMultilevel"/>
    <w:tmpl w:val="3CD64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0F285E"/>
    <w:multiLevelType w:val="hybridMultilevel"/>
    <w:tmpl w:val="C2D03B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1" w15:restartNumberingAfterBreak="0">
    <w:nsid w:val="735B44D4"/>
    <w:multiLevelType w:val="hybridMultilevel"/>
    <w:tmpl w:val="53F2D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5312B40"/>
    <w:multiLevelType w:val="multilevel"/>
    <w:tmpl w:val="EDE64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8356BEB"/>
    <w:multiLevelType w:val="hybridMultilevel"/>
    <w:tmpl w:val="C310EE7E"/>
    <w:lvl w:ilvl="0" w:tplc="04090001">
      <w:start w:val="1"/>
      <w:numFmt w:val="bullet"/>
      <w:lvlText w:val=""/>
      <w:lvlJc w:val="left"/>
      <w:pPr>
        <w:tabs>
          <w:tab w:val="num" w:pos="667"/>
        </w:tabs>
        <w:ind w:left="667" w:hanging="360"/>
      </w:pPr>
      <w:rPr>
        <w:rFonts w:ascii="Symbol" w:hAnsi="Symbol" w:hint="default"/>
      </w:rPr>
    </w:lvl>
    <w:lvl w:ilvl="1" w:tplc="04090003" w:tentative="1">
      <w:start w:val="1"/>
      <w:numFmt w:val="bullet"/>
      <w:lvlText w:val="o"/>
      <w:lvlJc w:val="left"/>
      <w:pPr>
        <w:tabs>
          <w:tab w:val="num" w:pos="1387"/>
        </w:tabs>
        <w:ind w:left="1387" w:hanging="360"/>
      </w:pPr>
      <w:rPr>
        <w:rFonts w:ascii="Courier New" w:hAnsi="Courier New" w:cs="Courier New" w:hint="default"/>
      </w:rPr>
    </w:lvl>
    <w:lvl w:ilvl="2" w:tplc="04090005" w:tentative="1">
      <w:start w:val="1"/>
      <w:numFmt w:val="bullet"/>
      <w:lvlText w:val=""/>
      <w:lvlJc w:val="left"/>
      <w:pPr>
        <w:tabs>
          <w:tab w:val="num" w:pos="2107"/>
        </w:tabs>
        <w:ind w:left="2107" w:hanging="360"/>
      </w:pPr>
      <w:rPr>
        <w:rFonts w:ascii="Wingdings" w:hAnsi="Wingdings" w:hint="default"/>
      </w:rPr>
    </w:lvl>
    <w:lvl w:ilvl="3" w:tplc="04090001" w:tentative="1">
      <w:start w:val="1"/>
      <w:numFmt w:val="bullet"/>
      <w:lvlText w:val=""/>
      <w:lvlJc w:val="left"/>
      <w:pPr>
        <w:tabs>
          <w:tab w:val="num" w:pos="2827"/>
        </w:tabs>
        <w:ind w:left="2827" w:hanging="360"/>
      </w:pPr>
      <w:rPr>
        <w:rFonts w:ascii="Symbol" w:hAnsi="Symbol" w:hint="default"/>
      </w:rPr>
    </w:lvl>
    <w:lvl w:ilvl="4" w:tplc="04090003" w:tentative="1">
      <w:start w:val="1"/>
      <w:numFmt w:val="bullet"/>
      <w:lvlText w:val="o"/>
      <w:lvlJc w:val="left"/>
      <w:pPr>
        <w:tabs>
          <w:tab w:val="num" w:pos="3547"/>
        </w:tabs>
        <w:ind w:left="3547" w:hanging="360"/>
      </w:pPr>
      <w:rPr>
        <w:rFonts w:ascii="Courier New" w:hAnsi="Courier New" w:cs="Courier New" w:hint="default"/>
      </w:rPr>
    </w:lvl>
    <w:lvl w:ilvl="5" w:tplc="04090005" w:tentative="1">
      <w:start w:val="1"/>
      <w:numFmt w:val="bullet"/>
      <w:lvlText w:val=""/>
      <w:lvlJc w:val="left"/>
      <w:pPr>
        <w:tabs>
          <w:tab w:val="num" w:pos="4267"/>
        </w:tabs>
        <w:ind w:left="4267" w:hanging="360"/>
      </w:pPr>
      <w:rPr>
        <w:rFonts w:ascii="Wingdings" w:hAnsi="Wingdings" w:hint="default"/>
      </w:rPr>
    </w:lvl>
    <w:lvl w:ilvl="6" w:tplc="04090001" w:tentative="1">
      <w:start w:val="1"/>
      <w:numFmt w:val="bullet"/>
      <w:lvlText w:val=""/>
      <w:lvlJc w:val="left"/>
      <w:pPr>
        <w:tabs>
          <w:tab w:val="num" w:pos="4987"/>
        </w:tabs>
        <w:ind w:left="4987" w:hanging="360"/>
      </w:pPr>
      <w:rPr>
        <w:rFonts w:ascii="Symbol" w:hAnsi="Symbol" w:hint="default"/>
      </w:rPr>
    </w:lvl>
    <w:lvl w:ilvl="7" w:tplc="04090003" w:tentative="1">
      <w:start w:val="1"/>
      <w:numFmt w:val="bullet"/>
      <w:lvlText w:val="o"/>
      <w:lvlJc w:val="left"/>
      <w:pPr>
        <w:tabs>
          <w:tab w:val="num" w:pos="5707"/>
        </w:tabs>
        <w:ind w:left="5707" w:hanging="360"/>
      </w:pPr>
      <w:rPr>
        <w:rFonts w:ascii="Courier New" w:hAnsi="Courier New" w:cs="Courier New" w:hint="default"/>
      </w:rPr>
    </w:lvl>
    <w:lvl w:ilvl="8" w:tplc="04090005" w:tentative="1">
      <w:start w:val="1"/>
      <w:numFmt w:val="bullet"/>
      <w:lvlText w:val=""/>
      <w:lvlJc w:val="left"/>
      <w:pPr>
        <w:tabs>
          <w:tab w:val="num" w:pos="6427"/>
        </w:tabs>
        <w:ind w:left="6427" w:hanging="360"/>
      </w:pPr>
      <w:rPr>
        <w:rFonts w:ascii="Wingdings" w:hAnsi="Wingdings" w:hint="default"/>
      </w:rPr>
    </w:lvl>
  </w:abstractNum>
  <w:abstractNum w:abstractNumId="54" w15:restartNumberingAfterBreak="0">
    <w:nsid w:val="78AC2E04"/>
    <w:multiLevelType w:val="hybridMultilevel"/>
    <w:tmpl w:val="F3B050E0"/>
    <w:lvl w:ilvl="0" w:tplc="04090001">
      <w:start w:val="1"/>
      <w:numFmt w:val="bullet"/>
      <w:lvlText w:val=""/>
      <w:lvlJc w:val="left"/>
      <w:pPr>
        <w:tabs>
          <w:tab w:val="num" w:pos="720"/>
        </w:tabs>
        <w:ind w:left="720" w:hanging="360"/>
      </w:pPr>
      <w:rPr>
        <w:rFonts w:ascii="Symbol" w:hAnsi="Symbol" w:hint="default"/>
      </w:rPr>
    </w:lvl>
    <w:lvl w:ilvl="1" w:tplc="2E18C4A6">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9266BA8"/>
    <w:multiLevelType w:val="hybridMultilevel"/>
    <w:tmpl w:val="BB5EBA3C"/>
    <w:lvl w:ilvl="0" w:tplc="0409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6" w15:restartNumberingAfterBreak="0">
    <w:nsid w:val="7D65635C"/>
    <w:multiLevelType w:val="multilevel"/>
    <w:tmpl w:val="3ECA5C9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7EE2065F"/>
    <w:multiLevelType w:val="multilevel"/>
    <w:tmpl w:val="EE50F89A"/>
    <w:lvl w:ilvl="0">
      <w:numFmt w:val="bullet"/>
      <w:lvlText w:val="-"/>
      <w:lvlJc w:val="left"/>
      <w:pPr>
        <w:tabs>
          <w:tab w:val="num" w:pos="1080"/>
        </w:tabs>
        <w:ind w:left="1080" w:hanging="360"/>
      </w:pPr>
      <w:rPr>
        <w:rFonts w:ascii=".VnTime" w:eastAsia="Times New Roman" w:hAnsi=".VnTime"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565220671">
    <w:abstractNumId w:val="48"/>
  </w:num>
  <w:num w:numId="2" w16cid:durableId="56126340">
    <w:abstractNumId w:val="36"/>
  </w:num>
  <w:num w:numId="3" w16cid:durableId="1037393758">
    <w:abstractNumId w:val="5"/>
  </w:num>
  <w:num w:numId="4" w16cid:durableId="515538295">
    <w:abstractNumId w:val="23"/>
  </w:num>
  <w:num w:numId="5" w16cid:durableId="430904865">
    <w:abstractNumId w:val="0"/>
  </w:num>
  <w:num w:numId="6" w16cid:durableId="36049078">
    <w:abstractNumId w:val="54"/>
  </w:num>
  <w:num w:numId="7" w16cid:durableId="658844691">
    <w:abstractNumId w:val="53"/>
  </w:num>
  <w:num w:numId="8" w16cid:durableId="105348373">
    <w:abstractNumId w:val="35"/>
  </w:num>
  <w:num w:numId="9" w16cid:durableId="1771007360">
    <w:abstractNumId w:val="41"/>
  </w:num>
  <w:num w:numId="10" w16cid:durableId="1343894061">
    <w:abstractNumId w:val="27"/>
  </w:num>
  <w:num w:numId="11" w16cid:durableId="2015330089">
    <w:abstractNumId w:val="9"/>
  </w:num>
  <w:num w:numId="12" w16cid:durableId="551044907">
    <w:abstractNumId w:val="37"/>
  </w:num>
  <w:num w:numId="13" w16cid:durableId="2021620377">
    <w:abstractNumId w:val="8"/>
  </w:num>
  <w:num w:numId="14" w16cid:durableId="1080757652">
    <w:abstractNumId w:val="18"/>
  </w:num>
  <w:num w:numId="15" w16cid:durableId="1074161925">
    <w:abstractNumId w:val="38"/>
  </w:num>
  <w:num w:numId="16" w16cid:durableId="708183551">
    <w:abstractNumId w:val="19"/>
  </w:num>
  <w:num w:numId="17" w16cid:durableId="1947271867">
    <w:abstractNumId w:val="7"/>
  </w:num>
  <w:num w:numId="18" w16cid:durableId="1407845788">
    <w:abstractNumId w:val="40"/>
  </w:num>
  <w:num w:numId="19" w16cid:durableId="212889859">
    <w:abstractNumId w:val="57"/>
  </w:num>
  <w:num w:numId="20" w16cid:durableId="463498869">
    <w:abstractNumId w:val="13"/>
  </w:num>
  <w:num w:numId="21" w16cid:durableId="424543626">
    <w:abstractNumId w:val="10"/>
  </w:num>
  <w:num w:numId="22" w16cid:durableId="1161501000">
    <w:abstractNumId w:val="43"/>
  </w:num>
  <w:num w:numId="23" w16cid:durableId="54132916">
    <w:abstractNumId w:val="28"/>
  </w:num>
  <w:num w:numId="24" w16cid:durableId="824124144">
    <w:abstractNumId w:val="46"/>
  </w:num>
  <w:num w:numId="25" w16cid:durableId="420376662">
    <w:abstractNumId w:val="32"/>
  </w:num>
  <w:num w:numId="26" w16cid:durableId="1666006349">
    <w:abstractNumId w:val="49"/>
  </w:num>
  <w:num w:numId="27" w16cid:durableId="717585925">
    <w:abstractNumId w:val="11"/>
  </w:num>
  <w:num w:numId="28" w16cid:durableId="2008089823">
    <w:abstractNumId w:val="39"/>
  </w:num>
  <w:num w:numId="29" w16cid:durableId="1067070330">
    <w:abstractNumId w:val="21"/>
  </w:num>
  <w:num w:numId="30" w16cid:durableId="1373649554">
    <w:abstractNumId w:val="47"/>
  </w:num>
  <w:num w:numId="31" w16cid:durableId="965937003">
    <w:abstractNumId w:val="56"/>
  </w:num>
  <w:num w:numId="32" w16cid:durableId="381489291">
    <w:abstractNumId w:val="20"/>
  </w:num>
  <w:num w:numId="33" w16cid:durableId="579289162">
    <w:abstractNumId w:val="33"/>
  </w:num>
  <w:num w:numId="34" w16cid:durableId="2109345563">
    <w:abstractNumId w:val="3"/>
  </w:num>
  <w:num w:numId="35" w16cid:durableId="1890412409">
    <w:abstractNumId w:val="45"/>
  </w:num>
  <w:num w:numId="36" w16cid:durableId="1805199593">
    <w:abstractNumId w:val="1"/>
  </w:num>
  <w:num w:numId="37" w16cid:durableId="1876771902">
    <w:abstractNumId w:val="22"/>
  </w:num>
  <w:num w:numId="38" w16cid:durableId="417140792">
    <w:abstractNumId w:val="52"/>
  </w:num>
  <w:num w:numId="39" w16cid:durableId="714042423">
    <w:abstractNumId w:val="6"/>
  </w:num>
  <w:num w:numId="40" w16cid:durableId="1657145665">
    <w:abstractNumId w:val="24"/>
  </w:num>
  <w:num w:numId="41" w16cid:durableId="2050451247">
    <w:abstractNumId w:val="25"/>
  </w:num>
  <w:num w:numId="42" w16cid:durableId="1804497962">
    <w:abstractNumId w:val="26"/>
  </w:num>
  <w:num w:numId="43" w16cid:durableId="1488939747">
    <w:abstractNumId w:val="30"/>
  </w:num>
  <w:num w:numId="44" w16cid:durableId="851143104">
    <w:abstractNumId w:val="34"/>
  </w:num>
  <w:num w:numId="45" w16cid:durableId="1898935012">
    <w:abstractNumId w:val="31"/>
  </w:num>
  <w:num w:numId="46" w16cid:durableId="1308702059">
    <w:abstractNumId w:val="42"/>
  </w:num>
  <w:num w:numId="47" w16cid:durableId="2082435496">
    <w:abstractNumId w:val="15"/>
  </w:num>
  <w:num w:numId="48" w16cid:durableId="1297831062">
    <w:abstractNumId w:val="14"/>
  </w:num>
  <w:num w:numId="49" w16cid:durableId="1280525065">
    <w:abstractNumId w:val="50"/>
  </w:num>
  <w:num w:numId="50" w16cid:durableId="381827300">
    <w:abstractNumId w:val="29"/>
  </w:num>
  <w:num w:numId="51" w16cid:durableId="2053846689">
    <w:abstractNumId w:val="4"/>
  </w:num>
  <w:num w:numId="52" w16cid:durableId="584463986">
    <w:abstractNumId w:val="51"/>
  </w:num>
  <w:num w:numId="53" w16cid:durableId="1684739789">
    <w:abstractNumId w:val="44"/>
  </w:num>
  <w:num w:numId="54" w16cid:durableId="1756627624">
    <w:abstractNumId w:val="16"/>
  </w:num>
  <w:num w:numId="55" w16cid:durableId="550657004">
    <w:abstractNumId w:val="17"/>
  </w:num>
  <w:num w:numId="56" w16cid:durableId="1010063774">
    <w:abstractNumId w:val="2"/>
  </w:num>
  <w:num w:numId="57" w16cid:durableId="480267148">
    <w:abstractNumId w:val="55"/>
  </w:num>
  <w:num w:numId="58" w16cid:durableId="1823962466">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activeWritingStyle w:appName="MSWord" w:lang="it-IT" w:vendorID="64" w:dllVersion="4096" w:nlCheck="1" w:checkStyle="0"/>
  <w:activeWritingStyle w:appName="MSWord" w:lang="de-DE"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jQ2M7Y0NwQCcyUdpeDU4uLM/DyQAuNaAPF3ckYsAAAA"/>
  </w:docVars>
  <w:rsids>
    <w:rsidRoot w:val="006B6855"/>
    <w:rsid w:val="00000165"/>
    <w:rsid w:val="0000070C"/>
    <w:rsid w:val="000009AA"/>
    <w:rsid w:val="00003147"/>
    <w:rsid w:val="0000362B"/>
    <w:rsid w:val="0000440A"/>
    <w:rsid w:val="00004A08"/>
    <w:rsid w:val="00006024"/>
    <w:rsid w:val="0000627E"/>
    <w:rsid w:val="0000635E"/>
    <w:rsid w:val="000064FD"/>
    <w:rsid w:val="00006986"/>
    <w:rsid w:val="00010536"/>
    <w:rsid w:val="00011317"/>
    <w:rsid w:val="00013E36"/>
    <w:rsid w:val="00014720"/>
    <w:rsid w:val="00016D9F"/>
    <w:rsid w:val="000201C5"/>
    <w:rsid w:val="00020731"/>
    <w:rsid w:val="0002384D"/>
    <w:rsid w:val="00023C82"/>
    <w:rsid w:val="0002447A"/>
    <w:rsid w:val="00024B6D"/>
    <w:rsid w:val="000252B2"/>
    <w:rsid w:val="00025783"/>
    <w:rsid w:val="000257EF"/>
    <w:rsid w:val="0003081A"/>
    <w:rsid w:val="000309BB"/>
    <w:rsid w:val="00031078"/>
    <w:rsid w:val="00033480"/>
    <w:rsid w:val="000338B8"/>
    <w:rsid w:val="00033BA0"/>
    <w:rsid w:val="00033F47"/>
    <w:rsid w:val="000344E2"/>
    <w:rsid w:val="00034923"/>
    <w:rsid w:val="00034BA8"/>
    <w:rsid w:val="00034D3F"/>
    <w:rsid w:val="00034E5F"/>
    <w:rsid w:val="00035369"/>
    <w:rsid w:val="00036BEE"/>
    <w:rsid w:val="000373C4"/>
    <w:rsid w:val="00037779"/>
    <w:rsid w:val="00040C93"/>
    <w:rsid w:val="00041A48"/>
    <w:rsid w:val="00043539"/>
    <w:rsid w:val="00043635"/>
    <w:rsid w:val="000468E0"/>
    <w:rsid w:val="00046E0F"/>
    <w:rsid w:val="00046E66"/>
    <w:rsid w:val="00050011"/>
    <w:rsid w:val="00050098"/>
    <w:rsid w:val="000523D1"/>
    <w:rsid w:val="00053CD8"/>
    <w:rsid w:val="00055896"/>
    <w:rsid w:val="000558E9"/>
    <w:rsid w:val="00055D29"/>
    <w:rsid w:val="00056749"/>
    <w:rsid w:val="00056A96"/>
    <w:rsid w:val="00057097"/>
    <w:rsid w:val="00062016"/>
    <w:rsid w:val="000620D3"/>
    <w:rsid w:val="00062D25"/>
    <w:rsid w:val="00065420"/>
    <w:rsid w:val="0006587B"/>
    <w:rsid w:val="00066D0F"/>
    <w:rsid w:val="000672C7"/>
    <w:rsid w:val="00067895"/>
    <w:rsid w:val="00070173"/>
    <w:rsid w:val="00070744"/>
    <w:rsid w:val="000712B2"/>
    <w:rsid w:val="00071B1F"/>
    <w:rsid w:val="00073852"/>
    <w:rsid w:val="00074476"/>
    <w:rsid w:val="00074EA2"/>
    <w:rsid w:val="00075E16"/>
    <w:rsid w:val="000763A1"/>
    <w:rsid w:val="00077777"/>
    <w:rsid w:val="0007789B"/>
    <w:rsid w:val="0007794C"/>
    <w:rsid w:val="00077D1C"/>
    <w:rsid w:val="0008106A"/>
    <w:rsid w:val="00081676"/>
    <w:rsid w:val="00082592"/>
    <w:rsid w:val="000834EE"/>
    <w:rsid w:val="00083E3F"/>
    <w:rsid w:val="00084389"/>
    <w:rsid w:val="00084A31"/>
    <w:rsid w:val="0008563F"/>
    <w:rsid w:val="000869B5"/>
    <w:rsid w:val="000877F5"/>
    <w:rsid w:val="00087AA7"/>
    <w:rsid w:val="00090B2C"/>
    <w:rsid w:val="0009317B"/>
    <w:rsid w:val="000938CD"/>
    <w:rsid w:val="0009448A"/>
    <w:rsid w:val="00094510"/>
    <w:rsid w:val="000956FD"/>
    <w:rsid w:val="000964F4"/>
    <w:rsid w:val="00096BCE"/>
    <w:rsid w:val="000979C2"/>
    <w:rsid w:val="00097C5D"/>
    <w:rsid w:val="000A0587"/>
    <w:rsid w:val="000A1D55"/>
    <w:rsid w:val="000A26E0"/>
    <w:rsid w:val="000A34C1"/>
    <w:rsid w:val="000A40A8"/>
    <w:rsid w:val="000A4727"/>
    <w:rsid w:val="000A58CF"/>
    <w:rsid w:val="000A6149"/>
    <w:rsid w:val="000A751B"/>
    <w:rsid w:val="000B0D4E"/>
    <w:rsid w:val="000B1198"/>
    <w:rsid w:val="000B187D"/>
    <w:rsid w:val="000B2B48"/>
    <w:rsid w:val="000B3492"/>
    <w:rsid w:val="000B374C"/>
    <w:rsid w:val="000B5F0B"/>
    <w:rsid w:val="000B6844"/>
    <w:rsid w:val="000B7A00"/>
    <w:rsid w:val="000C2067"/>
    <w:rsid w:val="000C31A3"/>
    <w:rsid w:val="000C5192"/>
    <w:rsid w:val="000C65BF"/>
    <w:rsid w:val="000D0EBC"/>
    <w:rsid w:val="000D1032"/>
    <w:rsid w:val="000D23BD"/>
    <w:rsid w:val="000D2429"/>
    <w:rsid w:val="000D3BDB"/>
    <w:rsid w:val="000D3D7D"/>
    <w:rsid w:val="000D5541"/>
    <w:rsid w:val="000D5AEA"/>
    <w:rsid w:val="000D5E61"/>
    <w:rsid w:val="000D6EF6"/>
    <w:rsid w:val="000E27D1"/>
    <w:rsid w:val="000E329F"/>
    <w:rsid w:val="000E375C"/>
    <w:rsid w:val="000E4F5A"/>
    <w:rsid w:val="000E6E13"/>
    <w:rsid w:val="000E6FFD"/>
    <w:rsid w:val="000E7D48"/>
    <w:rsid w:val="000F1751"/>
    <w:rsid w:val="000F423E"/>
    <w:rsid w:val="000F44EA"/>
    <w:rsid w:val="000F5DC3"/>
    <w:rsid w:val="000F76C5"/>
    <w:rsid w:val="000F7B9D"/>
    <w:rsid w:val="00103584"/>
    <w:rsid w:val="00103E8A"/>
    <w:rsid w:val="0010472F"/>
    <w:rsid w:val="00104BB1"/>
    <w:rsid w:val="00104F6E"/>
    <w:rsid w:val="001079C0"/>
    <w:rsid w:val="00107B40"/>
    <w:rsid w:val="00110A38"/>
    <w:rsid w:val="001130EB"/>
    <w:rsid w:val="00113AF1"/>
    <w:rsid w:val="00114F38"/>
    <w:rsid w:val="001156A7"/>
    <w:rsid w:val="00115C31"/>
    <w:rsid w:val="001160A7"/>
    <w:rsid w:val="001161F2"/>
    <w:rsid w:val="0011796E"/>
    <w:rsid w:val="00117F15"/>
    <w:rsid w:val="00120041"/>
    <w:rsid w:val="00121D43"/>
    <w:rsid w:val="00121D49"/>
    <w:rsid w:val="00122CCC"/>
    <w:rsid w:val="00123037"/>
    <w:rsid w:val="001232F7"/>
    <w:rsid w:val="001237FA"/>
    <w:rsid w:val="00124EAF"/>
    <w:rsid w:val="00125461"/>
    <w:rsid w:val="00127724"/>
    <w:rsid w:val="00130492"/>
    <w:rsid w:val="00131ACB"/>
    <w:rsid w:val="00132817"/>
    <w:rsid w:val="001331B4"/>
    <w:rsid w:val="00136F10"/>
    <w:rsid w:val="00137387"/>
    <w:rsid w:val="00140ED0"/>
    <w:rsid w:val="00141857"/>
    <w:rsid w:val="001429A3"/>
    <w:rsid w:val="00145A82"/>
    <w:rsid w:val="00145D53"/>
    <w:rsid w:val="00145EEB"/>
    <w:rsid w:val="001469EC"/>
    <w:rsid w:val="00147BEA"/>
    <w:rsid w:val="00147DB3"/>
    <w:rsid w:val="00152F9D"/>
    <w:rsid w:val="001565A7"/>
    <w:rsid w:val="00156E09"/>
    <w:rsid w:val="00161C9C"/>
    <w:rsid w:val="001623CE"/>
    <w:rsid w:val="00163BFB"/>
    <w:rsid w:val="00163EC3"/>
    <w:rsid w:val="001700EF"/>
    <w:rsid w:val="00170350"/>
    <w:rsid w:val="0017071F"/>
    <w:rsid w:val="001712F6"/>
    <w:rsid w:val="00171D08"/>
    <w:rsid w:val="00172493"/>
    <w:rsid w:val="00172579"/>
    <w:rsid w:val="00174D36"/>
    <w:rsid w:val="00175151"/>
    <w:rsid w:val="00176072"/>
    <w:rsid w:val="001815F7"/>
    <w:rsid w:val="001832ED"/>
    <w:rsid w:val="00185C9F"/>
    <w:rsid w:val="001900F3"/>
    <w:rsid w:val="0019107B"/>
    <w:rsid w:val="00191200"/>
    <w:rsid w:val="001915E8"/>
    <w:rsid w:val="00192267"/>
    <w:rsid w:val="001929E3"/>
    <w:rsid w:val="00192A65"/>
    <w:rsid w:val="00192EDA"/>
    <w:rsid w:val="001938AE"/>
    <w:rsid w:val="00195C66"/>
    <w:rsid w:val="001965EC"/>
    <w:rsid w:val="00196864"/>
    <w:rsid w:val="001974C7"/>
    <w:rsid w:val="00197639"/>
    <w:rsid w:val="001A0656"/>
    <w:rsid w:val="001A18FB"/>
    <w:rsid w:val="001A23B6"/>
    <w:rsid w:val="001A3250"/>
    <w:rsid w:val="001A3EED"/>
    <w:rsid w:val="001A680A"/>
    <w:rsid w:val="001A6BE8"/>
    <w:rsid w:val="001A7866"/>
    <w:rsid w:val="001A78B3"/>
    <w:rsid w:val="001A7EB5"/>
    <w:rsid w:val="001B06EC"/>
    <w:rsid w:val="001B18D2"/>
    <w:rsid w:val="001B1B76"/>
    <w:rsid w:val="001B2E34"/>
    <w:rsid w:val="001B3E52"/>
    <w:rsid w:val="001B426C"/>
    <w:rsid w:val="001B73FE"/>
    <w:rsid w:val="001C0B37"/>
    <w:rsid w:val="001C31F1"/>
    <w:rsid w:val="001C58A7"/>
    <w:rsid w:val="001C5FA9"/>
    <w:rsid w:val="001C6A97"/>
    <w:rsid w:val="001D0206"/>
    <w:rsid w:val="001D22D9"/>
    <w:rsid w:val="001D4220"/>
    <w:rsid w:val="001D4C8F"/>
    <w:rsid w:val="001E07CE"/>
    <w:rsid w:val="001E09D4"/>
    <w:rsid w:val="001E0AE6"/>
    <w:rsid w:val="001E3966"/>
    <w:rsid w:val="001E45DA"/>
    <w:rsid w:val="001E68A1"/>
    <w:rsid w:val="001E69E9"/>
    <w:rsid w:val="001E6FDF"/>
    <w:rsid w:val="001E7738"/>
    <w:rsid w:val="001E791F"/>
    <w:rsid w:val="001F0188"/>
    <w:rsid w:val="001F0C50"/>
    <w:rsid w:val="001F31EC"/>
    <w:rsid w:val="001F35FB"/>
    <w:rsid w:val="001F3B5A"/>
    <w:rsid w:val="001F3C94"/>
    <w:rsid w:val="001F4D95"/>
    <w:rsid w:val="001F5F03"/>
    <w:rsid w:val="001F5FA5"/>
    <w:rsid w:val="002001D8"/>
    <w:rsid w:val="00200CD6"/>
    <w:rsid w:val="00201AE5"/>
    <w:rsid w:val="00201CDD"/>
    <w:rsid w:val="00201FF1"/>
    <w:rsid w:val="00203034"/>
    <w:rsid w:val="00203BF8"/>
    <w:rsid w:val="0020540B"/>
    <w:rsid w:val="00206442"/>
    <w:rsid w:val="00206DC8"/>
    <w:rsid w:val="002079B3"/>
    <w:rsid w:val="0021085B"/>
    <w:rsid w:val="00210E70"/>
    <w:rsid w:val="002116B7"/>
    <w:rsid w:val="0021215C"/>
    <w:rsid w:val="00213022"/>
    <w:rsid w:val="00214833"/>
    <w:rsid w:val="00216D8D"/>
    <w:rsid w:val="0021730B"/>
    <w:rsid w:val="00217D58"/>
    <w:rsid w:val="002201C7"/>
    <w:rsid w:val="00222BA3"/>
    <w:rsid w:val="002234EC"/>
    <w:rsid w:val="00223F0F"/>
    <w:rsid w:val="00224568"/>
    <w:rsid w:val="00225583"/>
    <w:rsid w:val="00225D41"/>
    <w:rsid w:val="00227995"/>
    <w:rsid w:val="00232EFB"/>
    <w:rsid w:val="00233039"/>
    <w:rsid w:val="0023329B"/>
    <w:rsid w:val="002348BA"/>
    <w:rsid w:val="00234F72"/>
    <w:rsid w:val="002354DD"/>
    <w:rsid w:val="00235CCF"/>
    <w:rsid w:val="00236768"/>
    <w:rsid w:val="00236EEE"/>
    <w:rsid w:val="00236FAF"/>
    <w:rsid w:val="0023707D"/>
    <w:rsid w:val="00237A78"/>
    <w:rsid w:val="00237C53"/>
    <w:rsid w:val="00240212"/>
    <w:rsid w:val="0024136D"/>
    <w:rsid w:val="00243E29"/>
    <w:rsid w:val="0024495E"/>
    <w:rsid w:val="002464C0"/>
    <w:rsid w:val="00247057"/>
    <w:rsid w:val="00247F23"/>
    <w:rsid w:val="002502C0"/>
    <w:rsid w:val="00250E01"/>
    <w:rsid w:val="00250EE3"/>
    <w:rsid w:val="00254C7E"/>
    <w:rsid w:val="00256090"/>
    <w:rsid w:val="002569D8"/>
    <w:rsid w:val="0026027F"/>
    <w:rsid w:val="00260E7A"/>
    <w:rsid w:val="002613B5"/>
    <w:rsid w:val="00263042"/>
    <w:rsid w:val="002635B3"/>
    <w:rsid w:val="00263B39"/>
    <w:rsid w:val="00263F1B"/>
    <w:rsid w:val="0026427F"/>
    <w:rsid w:val="00264DBF"/>
    <w:rsid w:val="002657AF"/>
    <w:rsid w:val="002657BF"/>
    <w:rsid w:val="0026616E"/>
    <w:rsid w:val="0026641F"/>
    <w:rsid w:val="00266780"/>
    <w:rsid w:val="00266978"/>
    <w:rsid w:val="00266B46"/>
    <w:rsid w:val="00267221"/>
    <w:rsid w:val="002679A5"/>
    <w:rsid w:val="00267B69"/>
    <w:rsid w:val="0027137A"/>
    <w:rsid w:val="00271E4D"/>
    <w:rsid w:val="00272E4F"/>
    <w:rsid w:val="002748C5"/>
    <w:rsid w:val="00277ACB"/>
    <w:rsid w:val="00277DD4"/>
    <w:rsid w:val="00280842"/>
    <w:rsid w:val="00281184"/>
    <w:rsid w:val="00281CF2"/>
    <w:rsid w:val="00284662"/>
    <w:rsid w:val="00284B6A"/>
    <w:rsid w:val="00286220"/>
    <w:rsid w:val="00286B95"/>
    <w:rsid w:val="00286D6C"/>
    <w:rsid w:val="00286EC1"/>
    <w:rsid w:val="00287602"/>
    <w:rsid w:val="002910CB"/>
    <w:rsid w:val="00293CFE"/>
    <w:rsid w:val="00294A37"/>
    <w:rsid w:val="002955A9"/>
    <w:rsid w:val="002A06EB"/>
    <w:rsid w:val="002A0B77"/>
    <w:rsid w:val="002A290A"/>
    <w:rsid w:val="002A2E74"/>
    <w:rsid w:val="002A4071"/>
    <w:rsid w:val="002A4487"/>
    <w:rsid w:val="002A4722"/>
    <w:rsid w:val="002A4DAA"/>
    <w:rsid w:val="002A4EFF"/>
    <w:rsid w:val="002A6384"/>
    <w:rsid w:val="002A7807"/>
    <w:rsid w:val="002A7D28"/>
    <w:rsid w:val="002B37D8"/>
    <w:rsid w:val="002B3A68"/>
    <w:rsid w:val="002B3BF9"/>
    <w:rsid w:val="002B75D7"/>
    <w:rsid w:val="002B7F57"/>
    <w:rsid w:val="002C03F0"/>
    <w:rsid w:val="002C1404"/>
    <w:rsid w:val="002C4429"/>
    <w:rsid w:val="002C5C66"/>
    <w:rsid w:val="002C668D"/>
    <w:rsid w:val="002C72C6"/>
    <w:rsid w:val="002C7CEA"/>
    <w:rsid w:val="002D0D2F"/>
    <w:rsid w:val="002D19C9"/>
    <w:rsid w:val="002D1E80"/>
    <w:rsid w:val="002D26F4"/>
    <w:rsid w:val="002D4582"/>
    <w:rsid w:val="002D4DC3"/>
    <w:rsid w:val="002D5104"/>
    <w:rsid w:val="002D5EE8"/>
    <w:rsid w:val="002D5FD9"/>
    <w:rsid w:val="002D68F1"/>
    <w:rsid w:val="002D6D0D"/>
    <w:rsid w:val="002D75B3"/>
    <w:rsid w:val="002E08E7"/>
    <w:rsid w:val="002E1FB0"/>
    <w:rsid w:val="002E230B"/>
    <w:rsid w:val="002E2877"/>
    <w:rsid w:val="002E2C97"/>
    <w:rsid w:val="002E33A5"/>
    <w:rsid w:val="002E3EC8"/>
    <w:rsid w:val="002E40F6"/>
    <w:rsid w:val="002E5EDD"/>
    <w:rsid w:val="002F0BB6"/>
    <w:rsid w:val="002F0FD5"/>
    <w:rsid w:val="002F1048"/>
    <w:rsid w:val="002F1785"/>
    <w:rsid w:val="002F1A1D"/>
    <w:rsid w:val="002F2242"/>
    <w:rsid w:val="002F2E0C"/>
    <w:rsid w:val="002F4420"/>
    <w:rsid w:val="002F4550"/>
    <w:rsid w:val="002F46F2"/>
    <w:rsid w:val="002F493C"/>
    <w:rsid w:val="002F6D16"/>
    <w:rsid w:val="002F759A"/>
    <w:rsid w:val="002F7626"/>
    <w:rsid w:val="00300147"/>
    <w:rsid w:val="003021BF"/>
    <w:rsid w:val="003027DB"/>
    <w:rsid w:val="00302D1F"/>
    <w:rsid w:val="003037D5"/>
    <w:rsid w:val="00305BD5"/>
    <w:rsid w:val="0030690C"/>
    <w:rsid w:val="003073CE"/>
    <w:rsid w:val="003078A2"/>
    <w:rsid w:val="0031027B"/>
    <w:rsid w:val="00310734"/>
    <w:rsid w:val="00310E09"/>
    <w:rsid w:val="00310E5D"/>
    <w:rsid w:val="00310EDF"/>
    <w:rsid w:val="00311620"/>
    <w:rsid w:val="00313022"/>
    <w:rsid w:val="00314FE5"/>
    <w:rsid w:val="003166CA"/>
    <w:rsid w:val="00316DAB"/>
    <w:rsid w:val="00316E1F"/>
    <w:rsid w:val="00317427"/>
    <w:rsid w:val="003175A8"/>
    <w:rsid w:val="0032061F"/>
    <w:rsid w:val="00320BFB"/>
    <w:rsid w:val="00321178"/>
    <w:rsid w:val="00321D1E"/>
    <w:rsid w:val="00322D3D"/>
    <w:rsid w:val="00323F5C"/>
    <w:rsid w:val="0032474E"/>
    <w:rsid w:val="00324F77"/>
    <w:rsid w:val="003251FE"/>
    <w:rsid w:val="003252C1"/>
    <w:rsid w:val="00325BF1"/>
    <w:rsid w:val="0032684D"/>
    <w:rsid w:val="0032722E"/>
    <w:rsid w:val="00327991"/>
    <w:rsid w:val="003306A7"/>
    <w:rsid w:val="00330BB3"/>
    <w:rsid w:val="00330C8D"/>
    <w:rsid w:val="00331185"/>
    <w:rsid w:val="0033254E"/>
    <w:rsid w:val="003327AA"/>
    <w:rsid w:val="003329FB"/>
    <w:rsid w:val="00332CD2"/>
    <w:rsid w:val="00333484"/>
    <w:rsid w:val="003359B1"/>
    <w:rsid w:val="003361DE"/>
    <w:rsid w:val="0033676E"/>
    <w:rsid w:val="003371EA"/>
    <w:rsid w:val="003372C2"/>
    <w:rsid w:val="00337383"/>
    <w:rsid w:val="0033770E"/>
    <w:rsid w:val="00337BEA"/>
    <w:rsid w:val="00340042"/>
    <w:rsid w:val="00341B28"/>
    <w:rsid w:val="00342452"/>
    <w:rsid w:val="00342AA2"/>
    <w:rsid w:val="003447CF"/>
    <w:rsid w:val="0034501C"/>
    <w:rsid w:val="00345E11"/>
    <w:rsid w:val="0035087B"/>
    <w:rsid w:val="00351EE0"/>
    <w:rsid w:val="00352294"/>
    <w:rsid w:val="0035625C"/>
    <w:rsid w:val="00356728"/>
    <w:rsid w:val="003609EE"/>
    <w:rsid w:val="00361962"/>
    <w:rsid w:val="00362E75"/>
    <w:rsid w:val="00371C75"/>
    <w:rsid w:val="00373036"/>
    <w:rsid w:val="003745DD"/>
    <w:rsid w:val="00374CE8"/>
    <w:rsid w:val="00375A9F"/>
    <w:rsid w:val="00376C2E"/>
    <w:rsid w:val="0037765B"/>
    <w:rsid w:val="00377C2F"/>
    <w:rsid w:val="003810F6"/>
    <w:rsid w:val="00381696"/>
    <w:rsid w:val="003837E1"/>
    <w:rsid w:val="0038479E"/>
    <w:rsid w:val="00384C30"/>
    <w:rsid w:val="003853C2"/>
    <w:rsid w:val="00385BDE"/>
    <w:rsid w:val="00386B84"/>
    <w:rsid w:val="00386FBB"/>
    <w:rsid w:val="00387702"/>
    <w:rsid w:val="00387ABB"/>
    <w:rsid w:val="003904BD"/>
    <w:rsid w:val="00390529"/>
    <w:rsid w:val="00390F3B"/>
    <w:rsid w:val="0039138B"/>
    <w:rsid w:val="00391A69"/>
    <w:rsid w:val="00391D54"/>
    <w:rsid w:val="00391E63"/>
    <w:rsid w:val="00393EAC"/>
    <w:rsid w:val="00394978"/>
    <w:rsid w:val="003955C9"/>
    <w:rsid w:val="00395B06"/>
    <w:rsid w:val="003A01B8"/>
    <w:rsid w:val="003A20EE"/>
    <w:rsid w:val="003A2333"/>
    <w:rsid w:val="003A275E"/>
    <w:rsid w:val="003A28B4"/>
    <w:rsid w:val="003A3B2B"/>
    <w:rsid w:val="003A518E"/>
    <w:rsid w:val="003A5D23"/>
    <w:rsid w:val="003A5E8D"/>
    <w:rsid w:val="003A5F4A"/>
    <w:rsid w:val="003A7E36"/>
    <w:rsid w:val="003B25B0"/>
    <w:rsid w:val="003B2B8D"/>
    <w:rsid w:val="003B3131"/>
    <w:rsid w:val="003B38B6"/>
    <w:rsid w:val="003B3FF3"/>
    <w:rsid w:val="003B4DDA"/>
    <w:rsid w:val="003B52ED"/>
    <w:rsid w:val="003B5474"/>
    <w:rsid w:val="003B580E"/>
    <w:rsid w:val="003B597E"/>
    <w:rsid w:val="003B5CDD"/>
    <w:rsid w:val="003B69BD"/>
    <w:rsid w:val="003B6A6B"/>
    <w:rsid w:val="003C07EC"/>
    <w:rsid w:val="003C0B6E"/>
    <w:rsid w:val="003C0E24"/>
    <w:rsid w:val="003C39BA"/>
    <w:rsid w:val="003C4160"/>
    <w:rsid w:val="003C471A"/>
    <w:rsid w:val="003C4D31"/>
    <w:rsid w:val="003C7F5D"/>
    <w:rsid w:val="003D08EB"/>
    <w:rsid w:val="003D0BDA"/>
    <w:rsid w:val="003D0F5F"/>
    <w:rsid w:val="003D2EB0"/>
    <w:rsid w:val="003D3FB5"/>
    <w:rsid w:val="003D4DC9"/>
    <w:rsid w:val="003E08B3"/>
    <w:rsid w:val="003E0BB1"/>
    <w:rsid w:val="003E2B4B"/>
    <w:rsid w:val="003E5085"/>
    <w:rsid w:val="003E5543"/>
    <w:rsid w:val="003E76BC"/>
    <w:rsid w:val="003F1A75"/>
    <w:rsid w:val="003F2B86"/>
    <w:rsid w:val="003F2E4E"/>
    <w:rsid w:val="003F361D"/>
    <w:rsid w:val="003F3EB6"/>
    <w:rsid w:val="003F5899"/>
    <w:rsid w:val="003F687E"/>
    <w:rsid w:val="003F73AC"/>
    <w:rsid w:val="00401EDC"/>
    <w:rsid w:val="00402300"/>
    <w:rsid w:val="00403DF3"/>
    <w:rsid w:val="00405266"/>
    <w:rsid w:val="004055C1"/>
    <w:rsid w:val="00405B5D"/>
    <w:rsid w:val="0040700E"/>
    <w:rsid w:val="00407A81"/>
    <w:rsid w:val="00407AC2"/>
    <w:rsid w:val="004105E8"/>
    <w:rsid w:val="004107B4"/>
    <w:rsid w:val="00410992"/>
    <w:rsid w:val="00410D3D"/>
    <w:rsid w:val="004122DF"/>
    <w:rsid w:val="00415D38"/>
    <w:rsid w:val="00417A47"/>
    <w:rsid w:val="00417F2E"/>
    <w:rsid w:val="00420F0A"/>
    <w:rsid w:val="00421705"/>
    <w:rsid w:val="0042197F"/>
    <w:rsid w:val="0042283B"/>
    <w:rsid w:val="00423493"/>
    <w:rsid w:val="0042522A"/>
    <w:rsid w:val="0042533F"/>
    <w:rsid w:val="00425D45"/>
    <w:rsid w:val="004261D9"/>
    <w:rsid w:val="00426C7C"/>
    <w:rsid w:val="00426DD4"/>
    <w:rsid w:val="004273B9"/>
    <w:rsid w:val="004309FA"/>
    <w:rsid w:val="00431A4A"/>
    <w:rsid w:val="00432682"/>
    <w:rsid w:val="00432F33"/>
    <w:rsid w:val="00433BF2"/>
    <w:rsid w:val="004340FF"/>
    <w:rsid w:val="00434C77"/>
    <w:rsid w:val="00435688"/>
    <w:rsid w:val="004356B5"/>
    <w:rsid w:val="0044059C"/>
    <w:rsid w:val="00440672"/>
    <w:rsid w:val="004430CC"/>
    <w:rsid w:val="004437C8"/>
    <w:rsid w:val="00444D54"/>
    <w:rsid w:val="00445C39"/>
    <w:rsid w:val="00445FC8"/>
    <w:rsid w:val="0044697D"/>
    <w:rsid w:val="00446BEF"/>
    <w:rsid w:val="00447A4B"/>
    <w:rsid w:val="00450680"/>
    <w:rsid w:val="004508E3"/>
    <w:rsid w:val="0045223E"/>
    <w:rsid w:val="00452CE4"/>
    <w:rsid w:val="004531C1"/>
    <w:rsid w:val="0045625E"/>
    <w:rsid w:val="00456379"/>
    <w:rsid w:val="00456583"/>
    <w:rsid w:val="0045797B"/>
    <w:rsid w:val="004605A6"/>
    <w:rsid w:val="00460D5D"/>
    <w:rsid w:val="004611A3"/>
    <w:rsid w:val="004629DC"/>
    <w:rsid w:val="00462BE2"/>
    <w:rsid w:val="00462E9D"/>
    <w:rsid w:val="00462F1F"/>
    <w:rsid w:val="00463534"/>
    <w:rsid w:val="004646BB"/>
    <w:rsid w:val="00464A6E"/>
    <w:rsid w:val="00464CB7"/>
    <w:rsid w:val="004654AD"/>
    <w:rsid w:val="00465E01"/>
    <w:rsid w:val="00465FD4"/>
    <w:rsid w:val="004667E0"/>
    <w:rsid w:val="00466FCC"/>
    <w:rsid w:val="00467E4E"/>
    <w:rsid w:val="00470FB3"/>
    <w:rsid w:val="004718E5"/>
    <w:rsid w:val="00471A0E"/>
    <w:rsid w:val="004721F9"/>
    <w:rsid w:val="00472A03"/>
    <w:rsid w:val="0047397F"/>
    <w:rsid w:val="004761EE"/>
    <w:rsid w:val="004765C7"/>
    <w:rsid w:val="004808AD"/>
    <w:rsid w:val="00481FFE"/>
    <w:rsid w:val="004844D1"/>
    <w:rsid w:val="0048492B"/>
    <w:rsid w:val="004850BC"/>
    <w:rsid w:val="00485AC3"/>
    <w:rsid w:val="00485C8C"/>
    <w:rsid w:val="00486414"/>
    <w:rsid w:val="00487FE1"/>
    <w:rsid w:val="00490CBB"/>
    <w:rsid w:val="004927DD"/>
    <w:rsid w:val="00492DC3"/>
    <w:rsid w:val="00494442"/>
    <w:rsid w:val="00494F2A"/>
    <w:rsid w:val="00495851"/>
    <w:rsid w:val="00497C9A"/>
    <w:rsid w:val="004A0A62"/>
    <w:rsid w:val="004A1C0D"/>
    <w:rsid w:val="004A1EE2"/>
    <w:rsid w:val="004A320F"/>
    <w:rsid w:val="004A3B7A"/>
    <w:rsid w:val="004A3FF7"/>
    <w:rsid w:val="004A4B64"/>
    <w:rsid w:val="004A56D6"/>
    <w:rsid w:val="004A5A03"/>
    <w:rsid w:val="004A62A2"/>
    <w:rsid w:val="004A6D60"/>
    <w:rsid w:val="004A7A50"/>
    <w:rsid w:val="004A7D47"/>
    <w:rsid w:val="004A7DB3"/>
    <w:rsid w:val="004B053B"/>
    <w:rsid w:val="004B1B95"/>
    <w:rsid w:val="004B7D40"/>
    <w:rsid w:val="004B7F4F"/>
    <w:rsid w:val="004C0826"/>
    <w:rsid w:val="004C19D6"/>
    <w:rsid w:val="004C2084"/>
    <w:rsid w:val="004C28EC"/>
    <w:rsid w:val="004C42EE"/>
    <w:rsid w:val="004C4C52"/>
    <w:rsid w:val="004C5C9A"/>
    <w:rsid w:val="004C61E2"/>
    <w:rsid w:val="004C75E5"/>
    <w:rsid w:val="004D1040"/>
    <w:rsid w:val="004D217B"/>
    <w:rsid w:val="004D3003"/>
    <w:rsid w:val="004D39D5"/>
    <w:rsid w:val="004D3B4F"/>
    <w:rsid w:val="004D4D85"/>
    <w:rsid w:val="004D64DF"/>
    <w:rsid w:val="004D6BF3"/>
    <w:rsid w:val="004D797A"/>
    <w:rsid w:val="004E01BA"/>
    <w:rsid w:val="004E2F95"/>
    <w:rsid w:val="004E349B"/>
    <w:rsid w:val="004E38ED"/>
    <w:rsid w:val="004E4474"/>
    <w:rsid w:val="004E475E"/>
    <w:rsid w:val="004E4A3D"/>
    <w:rsid w:val="004E5327"/>
    <w:rsid w:val="004E549A"/>
    <w:rsid w:val="004E5CD7"/>
    <w:rsid w:val="004E6546"/>
    <w:rsid w:val="004E741E"/>
    <w:rsid w:val="004F06DC"/>
    <w:rsid w:val="004F21A5"/>
    <w:rsid w:val="004F27A0"/>
    <w:rsid w:val="004F342F"/>
    <w:rsid w:val="004F397C"/>
    <w:rsid w:val="004F61D4"/>
    <w:rsid w:val="004F6447"/>
    <w:rsid w:val="004F64F0"/>
    <w:rsid w:val="004F71E0"/>
    <w:rsid w:val="005003DC"/>
    <w:rsid w:val="005010C9"/>
    <w:rsid w:val="00501B64"/>
    <w:rsid w:val="0050262A"/>
    <w:rsid w:val="00502FC1"/>
    <w:rsid w:val="005035D5"/>
    <w:rsid w:val="005036CF"/>
    <w:rsid w:val="00503DF6"/>
    <w:rsid w:val="00505686"/>
    <w:rsid w:val="00505C33"/>
    <w:rsid w:val="0050775D"/>
    <w:rsid w:val="00512337"/>
    <w:rsid w:val="00515153"/>
    <w:rsid w:val="00515C43"/>
    <w:rsid w:val="00516A3F"/>
    <w:rsid w:val="00516ADD"/>
    <w:rsid w:val="00516C79"/>
    <w:rsid w:val="00516CC6"/>
    <w:rsid w:val="005170AD"/>
    <w:rsid w:val="00517410"/>
    <w:rsid w:val="00517BC2"/>
    <w:rsid w:val="005200E8"/>
    <w:rsid w:val="0052140C"/>
    <w:rsid w:val="005214F4"/>
    <w:rsid w:val="00521DE8"/>
    <w:rsid w:val="00522D56"/>
    <w:rsid w:val="00525CAF"/>
    <w:rsid w:val="00530ADC"/>
    <w:rsid w:val="005313F1"/>
    <w:rsid w:val="005327EF"/>
    <w:rsid w:val="00532CAC"/>
    <w:rsid w:val="00535DFC"/>
    <w:rsid w:val="00536223"/>
    <w:rsid w:val="0053706D"/>
    <w:rsid w:val="00537390"/>
    <w:rsid w:val="00537F2B"/>
    <w:rsid w:val="00540B89"/>
    <w:rsid w:val="00541FA9"/>
    <w:rsid w:val="005424BC"/>
    <w:rsid w:val="00544268"/>
    <w:rsid w:val="00544E2F"/>
    <w:rsid w:val="00544F9C"/>
    <w:rsid w:val="00545C9F"/>
    <w:rsid w:val="00545E1A"/>
    <w:rsid w:val="005469A0"/>
    <w:rsid w:val="00550A7E"/>
    <w:rsid w:val="00552E8F"/>
    <w:rsid w:val="0055314D"/>
    <w:rsid w:val="00553B46"/>
    <w:rsid w:val="00553E40"/>
    <w:rsid w:val="00554204"/>
    <w:rsid w:val="00560394"/>
    <w:rsid w:val="00564154"/>
    <w:rsid w:val="00565D5F"/>
    <w:rsid w:val="00566096"/>
    <w:rsid w:val="005672FC"/>
    <w:rsid w:val="00567D78"/>
    <w:rsid w:val="005702FA"/>
    <w:rsid w:val="00570ACB"/>
    <w:rsid w:val="00571CB4"/>
    <w:rsid w:val="005753DE"/>
    <w:rsid w:val="005754B1"/>
    <w:rsid w:val="00575528"/>
    <w:rsid w:val="00576229"/>
    <w:rsid w:val="00576500"/>
    <w:rsid w:val="005766A3"/>
    <w:rsid w:val="0057693F"/>
    <w:rsid w:val="00577905"/>
    <w:rsid w:val="00580E0F"/>
    <w:rsid w:val="00581D11"/>
    <w:rsid w:val="0058290C"/>
    <w:rsid w:val="005837A6"/>
    <w:rsid w:val="0058446B"/>
    <w:rsid w:val="00584951"/>
    <w:rsid w:val="0058553F"/>
    <w:rsid w:val="0058557D"/>
    <w:rsid w:val="005857B7"/>
    <w:rsid w:val="005877C0"/>
    <w:rsid w:val="00587AE4"/>
    <w:rsid w:val="00590260"/>
    <w:rsid w:val="0059054A"/>
    <w:rsid w:val="0059282C"/>
    <w:rsid w:val="0059309C"/>
    <w:rsid w:val="00593593"/>
    <w:rsid w:val="00593E78"/>
    <w:rsid w:val="005946C9"/>
    <w:rsid w:val="005968A3"/>
    <w:rsid w:val="00596A76"/>
    <w:rsid w:val="00596B59"/>
    <w:rsid w:val="005A002E"/>
    <w:rsid w:val="005A00D3"/>
    <w:rsid w:val="005A07BE"/>
    <w:rsid w:val="005A0F6D"/>
    <w:rsid w:val="005A115D"/>
    <w:rsid w:val="005A17E1"/>
    <w:rsid w:val="005A3E67"/>
    <w:rsid w:val="005A45DF"/>
    <w:rsid w:val="005A558B"/>
    <w:rsid w:val="005B062F"/>
    <w:rsid w:val="005B334A"/>
    <w:rsid w:val="005B36F0"/>
    <w:rsid w:val="005B3F8D"/>
    <w:rsid w:val="005B4440"/>
    <w:rsid w:val="005B4B9E"/>
    <w:rsid w:val="005C0A24"/>
    <w:rsid w:val="005C1382"/>
    <w:rsid w:val="005C28E0"/>
    <w:rsid w:val="005C4D61"/>
    <w:rsid w:val="005C5294"/>
    <w:rsid w:val="005C5926"/>
    <w:rsid w:val="005C617D"/>
    <w:rsid w:val="005C719F"/>
    <w:rsid w:val="005C7524"/>
    <w:rsid w:val="005C77B4"/>
    <w:rsid w:val="005C7CD0"/>
    <w:rsid w:val="005D038E"/>
    <w:rsid w:val="005D03A0"/>
    <w:rsid w:val="005D08CF"/>
    <w:rsid w:val="005D1050"/>
    <w:rsid w:val="005D1417"/>
    <w:rsid w:val="005D167B"/>
    <w:rsid w:val="005D19E0"/>
    <w:rsid w:val="005D3E7B"/>
    <w:rsid w:val="005D5797"/>
    <w:rsid w:val="005D77C5"/>
    <w:rsid w:val="005E183E"/>
    <w:rsid w:val="005E1F4E"/>
    <w:rsid w:val="005E2095"/>
    <w:rsid w:val="005E23FA"/>
    <w:rsid w:val="005E25B0"/>
    <w:rsid w:val="005E2BE7"/>
    <w:rsid w:val="005E4744"/>
    <w:rsid w:val="005E54FD"/>
    <w:rsid w:val="005E6F24"/>
    <w:rsid w:val="005E6FDE"/>
    <w:rsid w:val="005E741C"/>
    <w:rsid w:val="005E7632"/>
    <w:rsid w:val="005E7873"/>
    <w:rsid w:val="005E7EC2"/>
    <w:rsid w:val="005F0E5B"/>
    <w:rsid w:val="005F10CC"/>
    <w:rsid w:val="005F1CAC"/>
    <w:rsid w:val="005F211F"/>
    <w:rsid w:val="005F2711"/>
    <w:rsid w:val="005F320B"/>
    <w:rsid w:val="005F3A0B"/>
    <w:rsid w:val="005F3EAF"/>
    <w:rsid w:val="005F3FB2"/>
    <w:rsid w:val="005F4D1A"/>
    <w:rsid w:val="005F6E90"/>
    <w:rsid w:val="005F71B1"/>
    <w:rsid w:val="005F77AA"/>
    <w:rsid w:val="005F7AC5"/>
    <w:rsid w:val="006023E8"/>
    <w:rsid w:val="00603914"/>
    <w:rsid w:val="006039D7"/>
    <w:rsid w:val="00603E50"/>
    <w:rsid w:val="006044E3"/>
    <w:rsid w:val="00604694"/>
    <w:rsid w:val="00604C66"/>
    <w:rsid w:val="00605484"/>
    <w:rsid w:val="006056A9"/>
    <w:rsid w:val="00605895"/>
    <w:rsid w:val="00606729"/>
    <w:rsid w:val="00606B6C"/>
    <w:rsid w:val="00607184"/>
    <w:rsid w:val="00607C40"/>
    <w:rsid w:val="006100F6"/>
    <w:rsid w:val="006105D3"/>
    <w:rsid w:val="006112D9"/>
    <w:rsid w:val="00611EF1"/>
    <w:rsid w:val="006134AB"/>
    <w:rsid w:val="00614DD1"/>
    <w:rsid w:val="00617C6A"/>
    <w:rsid w:val="006213A5"/>
    <w:rsid w:val="00622461"/>
    <w:rsid w:val="0062358C"/>
    <w:rsid w:val="00623915"/>
    <w:rsid w:val="006243C4"/>
    <w:rsid w:val="006246BA"/>
    <w:rsid w:val="00624A2A"/>
    <w:rsid w:val="0062512B"/>
    <w:rsid w:val="00625648"/>
    <w:rsid w:val="00627C9E"/>
    <w:rsid w:val="00631587"/>
    <w:rsid w:val="00632765"/>
    <w:rsid w:val="00632FA2"/>
    <w:rsid w:val="006357EA"/>
    <w:rsid w:val="00635F42"/>
    <w:rsid w:val="0063676B"/>
    <w:rsid w:val="006379BF"/>
    <w:rsid w:val="00637EA1"/>
    <w:rsid w:val="006416B7"/>
    <w:rsid w:val="00643618"/>
    <w:rsid w:val="0064558E"/>
    <w:rsid w:val="00646B80"/>
    <w:rsid w:val="006505CF"/>
    <w:rsid w:val="006517EB"/>
    <w:rsid w:val="00653A56"/>
    <w:rsid w:val="00654525"/>
    <w:rsid w:val="00654DD5"/>
    <w:rsid w:val="00656B9C"/>
    <w:rsid w:val="006606FC"/>
    <w:rsid w:val="00660E29"/>
    <w:rsid w:val="00662718"/>
    <w:rsid w:val="00662D71"/>
    <w:rsid w:val="00664540"/>
    <w:rsid w:val="00665EBB"/>
    <w:rsid w:val="00666738"/>
    <w:rsid w:val="00666BAC"/>
    <w:rsid w:val="00667043"/>
    <w:rsid w:val="006671C0"/>
    <w:rsid w:val="00670F32"/>
    <w:rsid w:val="00672858"/>
    <w:rsid w:val="00672F57"/>
    <w:rsid w:val="00675C4B"/>
    <w:rsid w:val="006768AE"/>
    <w:rsid w:val="00680229"/>
    <w:rsid w:val="00681214"/>
    <w:rsid w:val="00681FB3"/>
    <w:rsid w:val="00682B65"/>
    <w:rsid w:val="0068304E"/>
    <w:rsid w:val="00683133"/>
    <w:rsid w:val="00685797"/>
    <w:rsid w:val="00685DF0"/>
    <w:rsid w:val="00686B3E"/>
    <w:rsid w:val="00686D72"/>
    <w:rsid w:val="00687D5B"/>
    <w:rsid w:val="00690BAB"/>
    <w:rsid w:val="00691816"/>
    <w:rsid w:val="00691933"/>
    <w:rsid w:val="00691A7B"/>
    <w:rsid w:val="00692565"/>
    <w:rsid w:val="00692C68"/>
    <w:rsid w:val="00692F4D"/>
    <w:rsid w:val="0069402F"/>
    <w:rsid w:val="006951BF"/>
    <w:rsid w:val="006955BF"/>
    <w:rsid w:val="00695B8C"/>
    <w:rsid w:val="00696182"/>
    <w:rsid w:val="00696EEC"/>
    <w:rsid w:val="0069727F"/>
    <w:rsid w:val="00697D6F"/>
    <w:rsid w:val="006A196E"/>
    <w:rsid w:val="006A7842"/>
    <w:rsid w:val="006A7BA1"/>
    <w:rsid w:val="006B09DD"/>
    <w:rsid w:val="006B112A"/>
    <w:rsid w:val="006B2169"/>
    <w:rsid w:val="006B3C58"/>
    <w:rsid w:val="006B52BB"/>
    <w:rsid w:val="006B6855"/>
    <w:rsid w:val="006B6EE7"/>
    <w:rsid w:val="006B7EF1"/>
    <w:rsid w:val="006C0360"/>
    <w:rsid w:val="006C03BC"/>
    <w:rsid w:val="006C0770"/>
    <w:rsid w:val="006C176B"/>
    <w:rsid w:val="006C26C3"/>
    <w:rsid w:val="006C3D7B"/>
    <w:rsid w:val="006C3DA1"/>
    <w:rsid w:val="006C40F6"/>
    <w:rsid w:val="006C4E53"/>
    <w:rsid w:val="006C52DF"/>
    <w:rsid w:val="006C5785"/>
    <w:rsid w:val="006C5E70"/>
    <w:rsid w:val="006D04BE"/>
    <w:rsid w:val="006D0819"/>
    <w:rsid w:val="006D2AB6"/>
    <w:rsid w:val="006D2F8D"/>
    <w:rsid w:val="006D54D1"/>
    <w:rsid w:val="006D5A9D"/>
    <w:rsid w:val="006D5EBF"/>
    <w:rsid w:val="006D7AC8"/>
    <w:rsid w:val="006E00FF"/>
    <w:rsid w:val="006E086D"/>
    <w:rsid w:val="006E0A63"/>
    <w:rsid w:val="006E2C66"/>
    <w:rsid w:val="006E2F73"/>
    <w:rsid w:val="006E421E"/>
    <w:rsid w:val="006E4715"/>
    <w:rsid w:val="006E4B0E"/>
    <w:rsid w:val="006E4B9A"/>
    <w:rsid w:val="006E4F1C"/>
    <w:rsid w:val="006E502C"/>
    <w:rsid w:val="006E5560"/>
    <w:rsid w:val="006E5608"/>
    <w:rsid w:val="006E56FF"/>
    <w:rsid w:val="006E634C"/>
    <w:rsid w:val="006F00D7"/>
    <w:rsid w:val="006F0899"/>
    <w:rsid w:val="006F1D95"/>
    <w:rsid w:val="006F3416"/>
    <w:rsid w:val="006F4253"/>
    <w:rsid w:val="006F4E90"/>
    <w:rsid w:val="006F7646"/>
    <w:rsid w:val="00702320"/>
    <w:rsid w:val="007023ED"/>
    <w:rsid w:val="007035BD"/>
    <w:rsid w:val="00704261"/>
    <w:rsid w:val="00704F23"/>
    <w:rsid w:val="007055B4"/>
    <w:rsid w:val="00706C0B"/>
    <w:rsid w:val="00706E61"/>
    <w:rsid w:val="00711555"/>
    <w:rsid w:val="0071301F"/>
    <w:rsid w:val="00713391"/>
    <w:rsid w:val="0071404B"/>
    <w:rsid w:val="00717D0F"/>
    <w:rsid w:val="0072061B"/>
    <w:rsid w:val="007211FA"/>
    <w:rsid w:val="00721CC3"/>
    <w:rsid w:val="0072267A"/>
    <w:rsid w:val="007248F8"/>
    <w:rsid w:val="00724978"/>
    <w:rsid w:val="007253E3"/>
    <w:rsid w:val="00725940"/>
    <w:rsid w:val="007268E3"/>
    <w:rsid w:val="0072748E"/>
    <w:rsid w:val="00730D6F"/>
    <w:rsid w:val="00731C8B"/>
    <w:rsid w:val="00731D8F"/>
    <w:rsid w:val="00737165"/>
    <w:rsid w:val="007378E5"/>
    <w:rsid w:val="00737DCE"/>
    <w:rsid w:val="00737F81"/>
    <w:rsid w:val="00740E19"/>
    <w:rsid w:val="00741781"/>
    <w:rsid w:val="00744A24"/>
    <w:rsid w:val="00745390"/>
    <w:rsid w:val="00745770"/>
    <w:rsid w:val="0074652E"/>
    <w:rsid w:val="007468DC"/>
    <w:rsid w:val="00747B56"/>
    <w:rsid w:val="00750238"/>
    <w:rsid w:val="007529F6"/>
    <w:rsid w:val="007574FE"/>
    <w:rsid w:val="00757B6F"/>
    <w:rsid w:val="00761111"/>
    <w:rsid w:val="007612D4"/>
    <w:rsid w:val="00761394"/>
    <w:rsid w:val="00761FBB"/>
    <w:rsid w:val="0076267B"/>
    <w:rsid w:val="00771122"/>
    <w:rsid w:val="0077213A"/>
    <w:rsid w:val="00773463"/>
    <w:rsid w:val="007734DA"/>
    <w:rsid w:val="00773B34"/>
    <w:rsid w:val="00774B28"/>
    <w:rsid w:val="00775211"/>
    <w:rsid w:val="00775943"/>
    <w:rsid w:val="00775C88"/>
    <w:rsid w:val="007800A5"/>
    <w:rsid w:val="00780125"/>
    <w:rsid w:val="00783DF8"/>
    <w:rsid w:val="00785B48"/>
    <w:rsid w:val="007860CA"/>
    <w:rsid w:val="007905FD"/>
    <w:rsid w:val="007909A3"/>
    <w:rsid w:val="0079135C"/>
    <w:rsid w:val="007916E8"/>
    <w:rsid w:val="00791D2D"/>
    <w:rsid w:val="00791DAB"/>
    <w:rsid w:val="0079215D"/>
    <w:rsid w:val="007923DB"/>
    <w:rsid w:val="00792B20"/>
    <w:rsid w:val="00794910"/>
    <w:rsid w:val="00795E29"/>
    <w:rsid w:val="00796944"/>
    <w:rsid w:val="00796ECF"/>
    <w:rsid w:val="007A58A0"/>
    <w:rsid w:val="007A640A"/>
    <w:rsid w:val="007B1A29"/>
    <w:rsid w:val="007B256D"/>
    <w:rsid w:val="007B2686"/>
    <w:rsid w:val="007B43AE"/>
    <w:rsid w:val="007B4BF9"/>
    <w:rsid w:val="007B4D34"/>
    <w:rsid w:val="007C0DCE"/>
    <w:rsid w:val="007C2DA6"/>
    <w:rsid w:val="007C2DD5"/>
    <w:rsid w:val="007C3B17"/>
    <w:rsid w:val="007C407B"/>
    <w:rsid w:val="007C454F"/>
    <w:rsid w:val="007C473E"/>
    <w:rsid w:val="007C4E08"/>
    <w:rsid w:val="007C5A80"/>
    <w:rsid w:val="007C5FCF"/>
    <w:rsid w:val="007C70CE"/>
    <w:rsid w:val="007C7731"/>
    <w:rsid w:val="007C775A"/>
    <w:rsid w:val="007C7FAA"/>
    <w:rsid w:val="007D044F"/>
    <w:rsid w:val="007D1590"/>
    <w:rsid w:val="007D3462"/>
    <w:rsid w:val="007D4B2F"/>
    <w:rsid w:val="007D588C"/>
    <w:rsid w:val="007D5C61"/>
    <w:rsid w:val="007D5E3D"/>
    <w:rsid w:val="007D65E4"/>
    <w:rsid w:val="007D6C41"/>
    <w:rsid w:val="007D7871"/>
    <w:rsid w:val="007D7A9B"/>
    <w:rsid w:val="007D7E8B"/>
    <w:rsid w:val="007E018E"/>
    <w:rsid w:val="007E027D"/>
    <w:rsid w:val="007E0F3E"/>
    <w:rsid w:val="007E2DD5"/>
    <w:rsid w:val="007E3B83"/>
    <w:rsid w:val="007E3C28"/>
    <w:rsid w:val="007E4319"/>
    <w:rsid w:val="007E5101"/>
    <w:rsid w:val="007E55BC"/>
    <w:rsid w:val="007E5CB8"/>
    <w:rsid w:val="007E73DB"/>
    <w:rsid w:val="007F003C"/>
    <w:rsid w:val="007F04A2"/>
    <w:rsid w:val="007F09E3"/>
    <w:rsid w:val="007F1288"/>
    <w:rsid w:val="007F200C"/>
    <w:rsid w:val="007F3CC7"/>
    <w:rsid w:val="007F43F8"/>
    <w:rsid w:val="007F474F"/>
    <w:rsid w:val="007F63E2"/>
    <w:rsid w:val="007F65D4"/>
    <w:rsid w:val="00801623"/>
    <w:rsid w:val="008032FF"/>
    <w:rsid w:val="00805D18"/>
    <w:rsid w:val="008061A5"/>
    <w:rsid w:val="00806FDB"/>
    <w:rsid w:val="00807904"/>
    <w:rsid w:val="0080791F"/>
    <w:rsid w:val="00807985"/>
    <w:rsid w:val="00807D48"/>
    <w:rsid w:val="00811169"/>
    <w:rsid w:val="00811624"/>
    <w:rsid w:val="00811E61"/>
    <w:rsid w:val="00811F16"/>
    <w:rsid w:val="00814021"/>
    <w:rsid w:val="00814584"/>
    <w:rsid w:val="0081482A"/>
    <w:rsid w:val="00815DD8"/>
    <w:rsid w:val="00815F6B"/>
    <w:rsid w:val="008206B2"/>
    <w:rsid w:val="00821DD5"/>
    <w:rsid w:val="00821F3B"/>
    <w:rsid w:val="0082364A"/>
    <w:rsid w:val="00823F9B"/>
    <w:rsid w:val="008249D4"/>
    <w:rsid w:val="008272AB"/>
    <w:rsid w:val="008300FE"/>
    <w:rsid w:val="008314B3"/>
    <w:rsid w:val="008314CE"/>
    <w:rsid w:val="008315E1"/>
    <w:rsid w:val="00831E5F"/>
    <w:rsid w:val="008342CA"/>
    <w:rsid w:val="00834624"/>
    <w:rsid w:val="00834DC6"/>
    <w:rsid w:val="00835844"/>
    <w:rsid w:val="00836F11"/>
    <w:rsid w:val="0083715D"/>
    <w:rsid w:val="00840700"/>
    <w:rsid w:val="00840B7C"/>
    <w:rsid w:val="00840F0B"/>
    <w:rsid w:val="008412A7"/>
    <w:rsid w:val="00841E1A"/>
    <w:rsid w:val="00842C88"/>
    <w:rsid w:val="00845E2D"/>
    <w:rsid w:val="00846E45"/>
    <w:rsid w:val="00850259"/>
    <w:rsid w:val="008508E2"/>
    <w:rsid w:val="008538FB"/>
    <w:rsid w:val="008540A2"/>
    <w:rsid w:val="00855B53"/>
    <w:rsid w:val="00856E4C"/>
    <w:rsid w:val="00862A2E"/>
    <w:rsid w:val="00863D84"/>
    <w:rsid w:val="0086514B"/>
    <w:rsid w:val="008659D2"/>
    <w:rsid w:val="0086740D"/>
    <w:rsid w:val="00871AEC"/>
    <w:rsid w:val="00871F36"/>
    <w:rsid w:val="0087271D"/>
    <w:rsid w:val="00872A18"/>
    <w:rsid w:val="00873381"/>
    <w:rsid w:val="008734EB"/>
    <w:rsid w:val="0087530C"/>
    <w:rsid w:val="00875886"/>
    <w:rsid w:val="0087687C"/>
    <w:rsid w:val="0087728A"/>
    <w:rsid w:val="00880343"/>
    <w:rsid w:val="008803CD"/>
    <w:rsid w:val="00882106"/>
    <w:rsid w:val="00883A02"/>
    <w:rsid w:val="00884B41"/>
    <w:rsid w:val="00884F99"/>
    <w:rsid w:val="008867D7"/>
    <w:rsid w:val="0088693C"/>
    <w:rsid w:val="00887799"/>
    <w:rsid w:val="008877A3"/>
    <w:rsid w:val="00891620"/>
    <w:rsid w:val="00892DD6"/>
    <w:rsid w:val="0089416B"/>
    <w:rsid w:val="00894973"/>
    <w:rsid w:val="008949E5"/>
    <w:rsid w:val="008977B8"/>
    <w:rsid w:val="00897AA7"/>
    <w:rsid w:val="008A1555"/>
    <w:rsid w:val="008A1D36"/>
    <w:rsid w:val="008A2A3D"/>
    <w:rsid w:val="008A37DB"/>
    <w:rsid w:val="008A4C13"/>
    <w:rsid w:val="008A62EC"/>
    <w:rsid w:val="008A6789"/>
    <w:rsid w:val="008A6D4D"/>
    <w:rsid w:val="008A7075"/>
    <w:rsid w:val="008A7D71"/>
    <w:rsid w:val="008B261B"/>
    <w:rsid w:val="008B278E"/>
    <w:rsid w:val="008B2E9F"/>
    <w:rsid w:val="008B35D0"/>
    <w:rsid w:val="008B4D1E"/>
    <w:rsid w:val="008B5392"/>
    <w:rsid w:val="008B573F"/>
    <w:rsid w:val="008B6CFC"/>
    <w:rsid w:val="008B7615"/>
    <w:rsid w:val="008B7CF6"/>
    <w:rsid w:val="008C0849"/>
    <w:rsid w:val="008C13CC"/>
    <w:rsid w:val="008C3F77"/>
    <w:rsid w:val="008C412A"/>
    <w:rsid w:val="008C426D"/>
    <w:rsid w:val="008C4A54"/>
    <w:rsid w:val="008C516F"/>
    <w:rsid w:val="008C5C30"/>
    <w:rsid w:val="008C6123"/>
    <w:rsid w:val="008D1812"/>
    <w:rsid w:val="008D1E5D"/>
    <w:rsid w:val="008D2711"/>
    <w:rsid w:val="008D2E30"/>
    <w:rsid w:val="008D2E7A"/>
    <w:rsid w:val="008D5249"/>
    <w:rsid w:val="008D64C3"/>
    <w:rsid w:val="008D7B27"/>
    <w:rsid w:val="008E0138"/>
    <w:rsid w:val="008E019B"/>
    <w:rsid w:val="008E02E2"/>
    <w:rsid w:val="008E0481"/>
    <w:rsid w:val="008E069B"/>
    <w:rsid w:val="008E17B6"/>
    <w:rsid w:val="008E221A"/>
    <w:rsid w:val="008E2944"/>
    <w:rsid w:val="008E311D"/>
    <w:rsid w:val="008E3D24"/>
    <w:rsid w:val="008E5CA6"/>
    <w:rsid w:val="008E6279"/>
    <w:rsid w:val="008E6F5D"/>
    <w:rsid w:val="008F03C4"/>
    <w:rsid w:val="008F13DF"/>
    <w:rsid w:val="008F2221"/>
    <w:rsid w:val="008F2D0C"/>
    <w:rsid w:val="008F3E56"/>
    <w:rsid w:val="008F3F33"/>
    <w:rsid w:val="008F5354"/>
    <w:rsid w:val="008F5457"/>
    <w:rsid w:val="008F7299"/>
    <w:rsid w:val="0090039D"/>
    <w:rsid w:val="00901B23"/>
    <w:rsid w:val="00902C9A"/>
    <w:rsid w:val="00902D99"/>
    <w:rsid w:val="00905226"/>
    <w:rsid w:val="00905B75"/>
    <w:rsid w:val="00906EC2"/>
    <w:rsid w:val="0090727E"/>
    <w:rsid w:val="009075C2"/>
    <w:rsid w:val="00907F83"/>
    <w:rsid w:val="00911DEC"/>
    <w:rsid w:val="009136D6"/>
    <w:rsid w:val="00915256"/>
    <w:rsid w:val="009173F6"/>
    <w:rsid w:val="00917C63"/>
    <w:rsid w:val="00917E8E"/>
    <w:rsid w:val="009226FA"/>
    <w:rsid w:val="00922749"/>
    <w:rsid w:val="009264B7"/>
    <w:rsid w:val="009264CF"/>
    <w:rsid w:val="00927BD0"/>
    <w:rsid w:val="00927DBE"/>
    <w:rsid w:val="00930064"/>
    <w:rsid w:val="0093007B"/>
    <w:rsid w:val="009310BE"/>
    <w:rsid w:val="00931EE5"/>
    <w:rsid w:val="0093316E"/>
    <w:rsid w:val="00934565"/>
    <w:rsid w:val="00934FCA"/>
    <w:rsid w:val="0093567D"/>
    <w:rsid w:val="00940160"/>
    <w:rsid w:val="00940BDD"/>
    <w:rsid w:val="00941691"/>
    <w:rsid w:val="00941C4B"/>
    <w:rsid w:val="00944E6A"/>
    <w:rsid w:val="0094537A"/>
    <w:rsid w:val="00945DAC"/>
    <w:rsid w:val="009461BD"/>
    <w:rsid w:val="00947B85"/>
    <w:rsid w:val="00947C20"/>
    <w:rsid w:val="00947F3A"/>
    <w:rsid w:val="009507F4"/>
    <w:rsid w:val="0095096E"/>
    <w:rsid w:val="00950A48"/>
    <w:rsid w:val="00950E22"/>
    <w:rsid w:val="00951535"/>
    <w:rsid w:val="00952813"/>
    <w:rsid w:val="00952A77"/>
    <w:rsid w:val="00952CC9"/>
    <w:rsid w:val="00953385"/>
    <w:rsid w:val="0095351C"/>
    <w:rsid w:val="00953C60"/>
    <w:rsid w:val="0095574E"/>
    <w:rsid w:val="0095593D"/>
    <w:rsid w:val="00956B36"/>
    <w:rsid w:val="00956C85"/>
    <w:rsid w:val="00956D07"/>
    <w:rsid w:val="00956E00"/>
    <w:rsid w:val="00956EFB"/>
    <w:rsid w:val="009578DA"/>
    <w:rsid w:val="00960186"/>
    <w:rsid w:val="0096157E"/>
    <w:rsid w:val="009635CD"/>
    <w:rsid w:val="00963970"/>
    <w:rsid w:val="0096752E"/>
    <w:rsid w:val="00967B4D"/>
    <w:rsid w:val="00967F20"/>
    <w:rsid w:val="00972C65"/>
    <w:rsid w:val="0097363D"/>
    <w:rsid w:val="00974CDF"/>
    <w:rsid w:val="009771CC"/>
    <w:rsid w:val="00977C1F"/>
    <w:rsid w:val="0098085B"/>
    <w:rsid w:val="009808EA"/>
    <w:rsid w:val="00982CAB"/>
    <w:rsid w:val="0098308C"/>
    <w:rsid w:val="009837A9"/>
    <w:rsid w:val="00983E68"/>
    <w:rsid w:val="0098430D"/>
    <w:rsid w:val="00984963"/>
    <w:rsid w:val="009856F7"/>
    <w:rsid w:val="00987307"/>
    <w:rsid w:val="0099055D"/>
    <w:rsid w:val="0099254F"/>
    <w:rsid w:val="00992B18"/>
    <w:rsid w:val="00994634"/>
    <w:rsid w:val="00994C4C"/>
    <w:rsid w:val="009966FC"/>
    <w:rsid w:val="009A120D"/>
    <w:rsid w:val="009A2743"/>
    <w:rsid w:val="009A30D6"/>
    <w:rsid w:val="009A3867"/>
    <w:rsid w:val="009A64C9"/>
    <w:rsid w:val="009A64FE"/>
    <w:rsid w:val="009A709C"/>
    <w:rsid w:val="009B1EF6"/>
    <w:rsid w:val="009B2AF7"/>
    <w:rsid w:val="009B2BC3"/>
    <w:rsid w:val="009B3359"/>
    <w:rsid w:val="009B4706"/>
    <w:rsid w:val="009B5414"/>
    <w:rsid w:val="009B6594"/>
    <w:rsid w:val="009B6B73"/>
    <w:rsid w:val="009B7C1A"/>
    <w:rsid w:val="009C0626"/>
    <w:rsid w:val="009C0C89"/>
    <w:rsid w:val="009C1A49"/>
    <w:rsid w:val="009C1E53"/>
    <w:rsid w:val="009C20B3"/>
    <w:rsid w:val="009C2D4E"/>
    <w:rsid w:val="009C41FF"/>
    <w:rsid w:val="009C6140"/>
    <w:rsid w:val="009C6540"/>
    <w:rsid w:val="009D2F09"/>
    <w:rsid w:val="009D4183"/>
    <w:rsid w:val="009D65CF"/>
    <w:rsid w:val="009D6981"/>
    <w:rsid w:val="009E0215"/>
    <w:rsid w:val="009E1826"/>
    <w:rsid w:val="009E3FEF"/>
    <w:rsid w:val="009E433E"/>
    <w:rsid w:val="009E5325"/>
    <w:rsid w:val="009E5770"/>
    <w:rsid w:val="009E71FB"/>
    <w:rsid w:val="009F1950"/>
    <w:rsid w:val="009F24C2"/>
    <w:rsid w:val="009F38FF"/>
    <w:rsid w:val="009F3DA8"/>
    <w:rsid w:val="009F5E54"/>
    <w:rsid w:val="009F61B6"/>
    <w:rsid w:val="009F6C6A"/>
    <w:rsid w:val="009F7963"/>
    <w:rsid w:val="009F7CE5"/>
    <w:rsid w:val="00A00F2F"/>
    <w:rsid w:val="00A03507"/>
    <w:rsid w:val="00A04E87"/>
    <w:rsid w:val="00A05EFB"/>
    <w:rsid w:val="00A07C87"/>
    <w:rsid w:val="00A10B1E"/>
    <w:rsid w:val="00A10B7E"/>
    <w:rsid w:val="00A124F1"/>
    <w:rsid w:val="00A13314"/>
    <w:rsid w:val="00A1660B"/>
    <w:rsid w:val="00A174A8"/>
    <w:rsid w:val="00A17DC4"/>
    <w:rsid w:val="00A200C6"/>
    <w:rsid w:val="00A2020D"/>
    <w:rsid w:val="00A20C89"/>
    <w:rsid w:val="00A20DEA"/>
    <w:rsid w:val="00A20ECA"/>
    <w:rsid w:val="00A20F56"/>
    <w:rsid w:val="00A22491"/>
    <w:rsid w:val="00A2252A"/>
    <w:rsid w:val="00A227B2"/>
    <w:rsid w:val="00A24193"/>
    <w:rsid w:val="00A2423E"/>
    <w:rsid w:val="00A253EE"/>
    <w:rsid w:val="00A258D4"/>
    <w:rsid w:val="00A27542"/>
    <w:rsid w:val="00A27581"/>
    <w:rsid w:val="00A278D9"/>
    <w:rsid w:val="00A27F1C"/>
    <w:rsid w:val="00A30E3A"/>
    <w:rsid w:val="00A3161A"/>
    <w:rsid w:val="00A32205"/>
    <w:rsid w:val="00A33707"/>
    <w:rsid w:val="00A33970"/>
    <w:rsid w:val="00A34840"/>
    <w:rsid w:val="00A3494E"/>
    <w:rsid w:val="00A353B4"/>
    <w:rsid w:val="00A36A0D"/>
    <w:rsid w:val="00A374EA"/>
    <w:rsid w:val="00A37CD6"/>
    <w:rsid w:val="00A4109C"/>
    <w:rsid w:val="00A41749"/>
    <w:rsid w:val="00A419C7"/>
    <w:rsid w:val="00A423F0"/>
    <w:rsid w:val="00A42434"/>
    <w:rsid w:val="00A429D7"/>
    <w:rsid w:val="00A43F15"/>
    <w:rsid w:val="00A46FDD"/>
    <w:rsid w:val="00A50105"/>
    <w:rsid w:val="00A514C0"/>
    <w:rsid w:val="00A5226B"/>
    <w:rsid w:val="00A530C1"/>
    <w:rsid w:val="00A537EA"/>
    <w:rsid w:val="00A53C2E"/>
    <w:rsid w:val="00A53DC2"/>
    <w:rsid w:val="00A54277"/>
    <w:rsid w:val="00A5470C"/>
    <w:rsid w:val="00A5499F"/>
    <w:rsid w:val="00A54DC3"/>
    <w:rsid w:val="00A55005"/>
    <w:rsid w:val="00A55BE6"/>
    <w:rsid w:val="00A57220"/>
    <w:rsid w:val="00A60785"/>
    <w:rsid w:val="00A61F3B"/>
    <w:rsid w:val="00A62DED"/>
    <w:rsid w:val="00A63373"/>
    <w:rsid w:val="00A639BC"/>
    <w:rsid w:val="00A664E0"/>
    <w:rsid w:val="00A66BE7"/>
    <w:rsid w:val="00A66E9C"/>
    <w:rsid w:val="00A672EF"/>
    <w:rsid w:val="00A673F3"/>
    <w:rsid w:val="00A70F7D"/>
    <w:rsid w:val="00A71584"/>
    <w:rsid w:val="00A715DD"/>
    <w:rsid w:val="00A71635"/>
    <w:rsid w:val="00A7190E"/>
    <w:rsid w:val="00A71B4A"/>
    <w:rsid w:val="00A7241F"/>
    <w:rsid w:val="00A72B5B"/>
    <w:rsid w:val="00A72B9A"/>
    <w:rsid w:val="00A73481"/>
    <w:rsid w:val="00A7523F"/>
    <w:rsid w:val="00A7563E"/>
    <w:rsid w:val="00A75757"/>
    <w:rsid w:val="00A75797"/>
    <w:rsid w:val="00A76CF4"/>
    <w:rsid w:val="00A77DAF"/>
    <w:rsid w:val="00A80A92"/>
    <w:rsid w:val="00A82179"/>
    <w:rsid w:val="00A8301B"/>
    <w:rsid w:val="00A83418"/>
    <w:rsid w:val="00A83DA8"/>
    <w:rsid w:val="00A846A1"/>
    <w:rsid w:val="00A852AE"/>
    <w:rsid w:val="00A85422"/>
    <w:rsid w:val="00A85E1C"/>
    <w:rsid w:val="00A86DE4"/>
    <w:rsid w:val="00A87718"/>
    <w:rsid w:val="00A87AE6"/>
    <w:rsid w:val="00A9005E"/>
    <w:rsid w:val="00A905FB"/>
    <w:rsid w:val="00A9080E"/>
    <w:rsid w:val="00A90F69"/>
    <w:rsid w:val="00A911A2"/>
    <w:rsid w:val="00A920BF"/>
    <w:rsid w:val="00A939C0"/>
    <w:rsid w:val="00A93CB1"/>
    <w:rsid w:val="00A94E97"/>
    <w:rsid w:val="00A94EF6"/>
    <w:rsid w:val="00A95928"/>
    <w:rsid w:val="00A95B22"/>
    <w:rsid w:val="00A96175"/>
    <w:rsid w:val="00A96396"/>
    <w:rsid w:val="00A967AE"/>
    <w:rsid w:val="00A9690E"/>
    <w:rsid w:val="00AA0F95"/>
    <w:rsid w:val="00AA1F49"/>
    <w:rsid w:val="00AA3DC6"/>
    <w:rsid w:val="00AA415B"/>
    <w:rsid w:val="00AA5976"/>
    <w:rsid w:val="00AA5994"/>
    <w:rsid w:val="00AA6AA0"/>
    <w:rsid w:val="00AA78F0"/>
    <w:rsid w:val="00AB0080"/>
    <w:rsid w:val="00AB1E47"/>
    <w:rsid w:val="00AB2FA1"/>
    <w:rsid w:val="00AB31E6"/>
    <w:rsid w:val="00AB34D3"/>
    <w:rsid w:val="00AB3A82"/>
    <w:rsid w:val="00AB533A"/>
    <w:rsid w:val="00AB61C9"/>
    <w:rsid w:val="00AB68E4"/>
    <w:rsid w:val="00AB69C4"/>
    <w:rsid w:val="00AC0A67"/>
    <w:rsid w:val="00AC2FD7"/>
    <w:rsid w:val="00AC3273"/>
    <w:rsid w:val="00AC3417"/>
    <w:rsid w:val="00AC3A7D"/>
    <w:rsid w:val="00AC4569"/>
    <w:rsid w:val="00AC6A3A"/>
    <w:rsid w:val="00AD32A7"/>
    <w:rsid w:val="00AD3B3F"/>
    <w:rsid w:val="00AD4157"/>
    <w:rsid w:val="00AD7BD8"/>
    <w:rsid w:val="00AE1A0C"/>
    <w:rsid w:val="00AE1BE6"/>
    <w:rsid w:val="00AE1FA4"/>
    <w:rsid w:val="00AE31F2"/>
    <w:rsid w:val="00AE3A50"/>
    <w:rsid w:val="00AE4F93"/>
    <w:rsid w:val="00AE561B"/>
    <w:rsid w:val="00AE5D96"/>
    <w:rsid w:val="00AE65B4"/>
    <w:rsid w:val="00AE66D2"/>
    <w:rsid w:val="00AE7D6B"/>
    <w:rsid w:val="00AF1193"/>
    <w:rsid w:val="00AF187E"/>
    <w:rsid w:val="00AF35EC"/>
    <w:rsid w:val="00AF3D1A"/>
    <w:rsid w:val="00AF5445"/>
    <w:rsid w:val="00B01EAF"/>
    <w:rsid w:val="00B02349"/>
    <w:rsid w:val="00B02433"/>
    <w:rsid w:val="00B024CA"/>
    <w:rsid w:val="00B02A17"/>
    <w:rsid w:val="00B047F7"/>
    <w:rsid w:val="00B04967"/>
    <w:rsid w:val="00B05494"/>
    <w:rsid w:val="00B05603"/>
    <w:rsid w:val="00B0564D"/>
    <w:rsid w:val="00B05A6B"/>
    <w:rsid w:val="00B05E58"/>
    <w:rsid w:val="00B06F53"/>
    <w:rsid w:val="00B07271"/>
    <w:rsid w:val="00B073E4"/>
    <w:rsid w:val="00B1031A"/>
    <w:rsid w:val="00B10AB3"/>
    <w:rsid w:val="00B118A8"/>
    <w:rsid w:val="00B11E31"/>
    <w:rsid w:val="00B1590D"/>
    <w:rsid w:val="00B1608A"/>
    <w:rsid w:val="00B164C5"/>
    <w:rsid w:val="00B20261"/>
    <w:rsid w:val="00B202DC"/>
    <w:rsid w:val="00B23CEE"/>
    <w:rsid w:val="00B2456B"/>
    <w:rsid w:val="00B24787"/>
    <w:rsid w:val="00B2554A"/>
    <w:rsid w:val="00B30210"/>
    <w:rsid w:val="00B3124E"/>
    <w:rsid w:val="00B31B79"/>
    <w:rsid w:val="00B32211"/>
    <w:rsid w:val="00B3276F"/>
    <w:rsid w:val="00B334B7"/>
    <w:rsid w:val="00B35D50"/>
    <w:rsid w:val="00B37C8C"/>
    <w:rsid w:val="00B40610"/>
    <w:rsid w:val="00B40EBC"/>
    <w:rsid w:val="00B41378"/>
    <w:rsid w:val="00B419C0"/>
    <w:rsid w:val="00B422D8"/>
    <w:rsid w:val="00B433FC"/>
    <w:rsid w:val="00B435BB"/>
    <w:rsid w:val="00B43B16"/>
    <w:rsid w:val="00B44D96"/>
    <w:rsid w:val="00B45926"/>
    <w:rsid w:val="00B46A5C"/>
    <w:rsid w:val="00B46ACB"/>
    <w:rsid w:val="00B508A6"/>
    <w:rsid w:val="00B52B1C"/>
    <w:rsid w:val="00B542DE"/>
    <w:rsid w:val="00B55497"/>
    <w:rsid w:val="00B55864"/>
    <w:rsid w:val="00B55FFC"/>
    <w:rsid w:val="00B56D3D"/>
    <w:rsid w:val="00B56ED2"/>
    <w:rsid w:val="00B60402"/>
    <w:rsid w:val="00B60B1A"/>
    <w:rsid w:val="00B62608"/>
    <w:rsid w:val="00B64B60"/>
    <w:rsid w:val="00B65F72"/>
    <w:rsid w:val="00B66298"/>
    <w:rsid w:val="00B666F6"/>
    <w:rsid w:val="00B7177C"/>
    <w:rsid w:val="00B7275C"/>
    <w:rsid w:val="00B7450D"/>
    <w:rsid w:val="00B74973"/>
    <w:rsid w:val="00B749A5"/>
    <w:rsid w:val="00B74AA3"/>
    <w:rsid w:val="00B74E99"/>
    <w:rsid w:val="00B74F06"/>
    <w:rsid w:val="00B75D69"/>
    <w:rsid w:val="00B76360"/>
    <w:rsid w:val="00B76BFD"/>
    <w:rsid w:val="00B76D64"/>
    <w:rsid w:val="00B81682"/>
    <w:rsid w:val="00B834A4"/>
    <w:rsid w:val="00B8419A"/>
    <w:rsid w:val="00B85491"/>
    <w:rsid w:val="00B85673"/>
    <w:rsid w:val="00B858CF"/>
    <w:rsid w:val="00B85957"/>
    <w:rsid w:val="00B860C8"/>
    <w:rsid w:val="00B87050"/>
    <w:rsid w:val="00B914CB"/>
    <w:rsid w:val="00B91812"/>
    <w:rsid w:val="00B92FED"/>
    <w:rsid w:val="00B933B3"/>
    <w:rsid w:val="00B9344F"/>
    <w:rsid w:val="00B93C43"/>
    <w:rsid w:val="00B954BB"/>
    <w:rsid w:val="00B954D1"/>
    <w:rsid w:val="00B95A4F"/>
    <w:rsid w:val="00B965E8"/>
    <w:rsid w:val="00B967BB"/>
    <w:rsid w:val="00B9685C"/>
    <w:rsid w:val="00BA0EC3"/>
    <w:rsid w:val="00BA2555"/>
    <w:rsid w:val="00BA27E0"/>
    <w:rsid w:val="00BA30B3"/>
    <w:rsid w:val="00BA375A"/>
    <w:rsid w:val="00BA3CFC"/>
    <w:rsid w:val="00BA4613"/>
    <w:rsid w:val="00BA66C4"/>
    <w:rsid w:val="00BB0AE6"/>
    <w:rsid w:val="00BB2405"/>
    <w:rsid w:val="00BB2AA8"/>
    <w:rsid w:val="00BB2BAF"/>
    <w:rsid w:val="00BB2BBE"/>
    <w:rsid w:val="00BB3961"/>
    <w:rsid w:val="00BB4014"/>
    <w:rsid w:val="00BB43EB"/>
    <w:rsid w:val="00BB5294"/>
    <w:rsid w:val="00BB6C7C"/>
    <w:rsid w:val="00BB716E"/>
    <w:rsid w:val="00BC00D2"/>
    <w:rsid w:val="00BC098D"/>
    <w:rsid w:val="00BC1647"/>
    <w:rsid w:val="00BC4613"/>
    <w:rsid w:val="00BC4CB8"/>
    <w:rsid w:val="00BC5C27"/>
    <w:rsid w:val="00BC675F"/>
    <w:rsid w:val="00BC6D9A"/>
    <w:rsid w:val="00BC70E0"/>
    <w:rsid w:val="00BD04D1"/>
    <w:rsid w:val="00BD08C4"/>
    <w:rsid w:val="00BD0DF7"/>
    <w:rsid w:val="00BD0ECF"/>
    <w:rsid w:val="00BD1CAD"/>
    <w:rsid w:val="00BD21F1"/>
    <w:rsid w:val="00BD2681"/>
    <w:rsid w:val="00BD42F1"/>
    <w:rsid w:val="00BD73CD"/>
    <w:rsid w:val="00BD7481"/>
    <w:rsid w:val="00BD77FF"/>
    <w:rsid w:val="00BE070E"/>
    <w:rsid w:val="00BE0D22"/>
    <w:rsid w:val="00BE0F1D"/>
    <w:rsid w:val="00BE1AE9"/>
    <w:rsid w:val="00BE1D65"/>
    <w:rsid w:val="00BE2BC4"/>
    <w:rsid w:val="00BE3364"/>
    <w:rsid w:val="00BE3437"/>
    <w:rsid w:val="00BE3782"/>
    <w:rsid w:val="00BE4600"/>
    <w:rsid w:val="00BE4C20"/>
    <w:rsid w:val="00BE53E4"/>
    <w:rsid w:val="00BE5589"/>
    <w:rsid w:val="00BE5824"/>
    <w:rsid w:val="00BE5F17"/>
    <w:rsid w:val="00BE5F46"/>
    <w:rsid w:val="00BE6AD1"/>
    <w:rsid w:val="00BE6C97"/>
    <w:rsid w:val="00BE7AD9"/>
    <w:rsid w:val="00BF0169"/>
    <w:rsid w:val="00BF0252"/>
    <w:rsid w:val="00BF05A5"/>
    <w:rsid w:val="00BF077C"/>
    <w:rsid w:val="00BF1731"/>
    <w:rsid w:val="00BF2B99"/>
    <w:rsid w:val="00BF7766"/>
    <w:rsid w:val="00BF7937"/>
    <w:rsid w:val="00C007D3"/>
    <w:rsid w:val="00C0269D"/>
    <w:rsid w:val="00C02D36"/>
    <w:rsid w:val="00C05D56"/>
    <w:rsid w:val="00C06A2B"/>
    <w:rsid w:val="00C10370"/>
    <w:rsid w:val="00C10668"/>
    <w:rsid w:val="00C10D0A"/>
    <w:rsid w:val="00C10E43"/>
    <w:rsid w:val="00C11841"/>
    <w:rsid w:val="00C1257B"/>
    <w:rsid w:val="00C12A0C"/>
    <w:rsid w:val="00C1505E"/>
    <w:rsid w:val="00C17192"/>
    <w:rsid w:val="00C177C4"/>
    <w:rsid w:val="00C17979"/>
    <w:rsid w:val="00C17C4E"/>
    <w:rsid w:val="00C17C5C"/>
    <w:rsid w:val="00C20EB9"/>
    <w:rsid w:val="00C213A4"/>
    <w:rsid w:val="00C2210D"/>
    <w:rsid w:val="00C229E6"/>
    <w:rsid w:val="00C22E67"/>
    <w:rsid w:val="00C2453F"/>
    <w:rsid w:val="00C24832"/>
    <w:rsid w:val="00C24D78"/>
    <w:rsid w:val="00C259FF"/>
    <w:rsid w:val="00C25E3C"/>
    <w:rsid w:val="00C2674D"/>
    <w:rsid w:val="00C26961"/>
    <w:rsid w:val="00C26EAB"/>
    <w:rsid w:val="00C30A19"/>
    <w:rsid w:val="00C315EF"/>
    <w:rsid w:val="00C318AE"/>
    <w:rsid w:val="00C32A31"/>
    <w:rsid w:val="00C32E9C"/>
    <w:rsid w:val="00C344F4"/>
    <w:rsid w:val="00C3466E"/>
    <w:rsid w:val="00C34E7C"/>
    <w:rsid w:val="00C358FD"/>
    <w:rsid w:val="00C3601C"/>
    <w:rsid w:val="00C36534"/>
    <w:rsid w:val="00C36761"/>
    <w:rsid w:val="00C36E33"/>
    <w:rsid w:val="00C371DA"/>
    <w:rsid w:val="00C37206"/>
    <w:rsid w:val="00C3743F"/>
    <w:rsid w:val="00C413D3"/>
    <w:rsid w:val="00C41BEC"/>
    <w:rsid w:val="00C41F08"/>
    <w:rsid w:val="00C4254F"/>
    <w:rsid w:val="00C42735"/>
    <w:rsid w:val="00C42A9F"/>
    <w:rsid w:val="00C42DA3"/>
    <w:rsid w:val="00C447A3"/>
    <w:rsid w:val="00C454FE"/>
    <w:rsid w:val="00C464EE"/>
    <w:rsid w:val="00C501DC"/>
    <w:rsid w:val="00C502C3"/>
    <w:rsid w:val="00C505F7"/>
    <w:rsid w:val="00C51938"/>
    <w:rsid w:val="00C52997"/>
    <w:rsid w:val="00C53A04"/>
    <w:rsid w:val="00C55787"/>
    <w:rsid w:val="00C574A2"/>
    <w:rsid w:val="00C60BD1"/>
    <w:rsid w:val="00C60D08"/>
    <w:rsid w:val="00C628F8"/>
    <w:rsid w:val="00C62DCE"/>
    <w:rsid w:val="00C6425A"/>
    <w:rsid w:val="00C65C44"/>
    <w:rsid w:val="00C67F15"/>
    <w:rsid w:val="00C67F9D"/>
    <w:rsid w:val="00C7083B"/>
    <w:rsid w:val="00C72CB6"/>
    <w:rsid w:val="00C7387B"/>
    <w:rsid w:val="00C739EF"/>
    <w:rsid w:val="00C75426"/>
    <w:rsid w:val="00C772A9"/>
    <w:rsid w:val="00C777BE"/>
    <w:rsid w:val="00C816BD"/>
    <w:rsid w:val="00C82462"/>
    <w:rsid w:val="00C8247B"/>
    <w:rsid w:val="00C862B8"/>
    <w:rsid w:val="00C86A94"/>
    <w:rsid w:val="00C870B8"/>
    <w:rsid w:val="00C871A5"/>
    <w:rsid w:val="00C875B4"/>
    <w:rsid w:val="00C904E3"/>
    <w:rsid w:val="00C9176C"/>
    <w:rsid w:val="00C918C5"/>
    <w:rsid w:val="00C91B78"/>
    <w:rsid w:val="00C967BE"/>
    <w:rsid w:val="00C96805"/>
    <w:rsid w:val="00C96BCC"/>
    <w:rsid w:val="00CA1366"/>
    <w:rsid w:val="00CA1650"/>
    <w:rsid w:val="00CA30B5"/>
    <w:rsid w:val="00CA48D9"/>
    <w:rsid w:val="00CB03A3"/>
    <w:rsid w:val="00CB05C5"/>
    <w:rsid w:val="00CB1CD2"/>
    <w:rsid w:val="00CB35A4"/>
    <w:rsid w:val="00CB3B7A"/>
    <w:rsid w:val="00CB447A"/>
    <w:rsid w:val="00CB47D7"/>
    <w:rsid w:val="00CB4EFF"/>
    <w:rsid w:val="00CB54DE"/>
    <w:rsid w:val="00CB6FF9"/>
    <w:rsid w:val="00CB78B7"/>
    <w:rsid w:val="00CB7BAC"/>
    <w:rsid w:val="00CC0B6C"/>
    <w:rsid w:val="00CC192F"/>
    <w:rsid w:val="00CC24F6"/>
    <w:rsid w:val="00CC3F79"/>
    <w:rsid w:val="00CC4078"/>
    <w:rsid w:val="00CC4154"/>
    <w:rsid w:val="00CC4328"/>
    <w:rsid w:val="00CC4481"/>
    <w:rsid w:val="00CC4B1A"/>
    <w:rsid w:val="00CC4D4A"/>
    <w:rsid w:val="00CC6C0B"/>
    <w:rsid w:val="00CC720A"/>
    <w:rsid w:val="00CC7693"/>
    <w:rsid w:val="00CD11B8"/>
    <w:rsid w:val="00CD16C6"/>
    <w:rsid w:val="00CD17EF"/>
    <w:rsid w:val="00CD19B8"/>
    <w:rsid w:val="00CD2849"/>
    <w:rsid w:val="00CD313A"/>
    <w:rsid w:val="00CD35ED"/>
    <w:rsid w:val="00CD43DA"/>
    <w:rsid w:val="00CD512F"/>
    <w:rsid w:val="00CD5EC1"/>
    <w:rsid w:val="00CD6648"/>
    <w:rsid w:val="00CD728A"/>
    <w:rsid w:val="00CD7C82"/>
    <w:rsid w:val="00CE20EB"/>
    <w:rsid w:val="00CE3BD6"/>
    <w:rsid w:val="00CE69D5"/>
    <w:rsid w:val="00CE7B89"/>
    <w:rsid w:val="00CF0ED0"/>
    <w:rsid w:val="00CF1382"/>
    <w:rsid w:val="00CF18A3"/>
    <w:rsid w:val="00CF1C6A"/>
    <w:rsid w:val="00CF3169"/>
    <w:rsid w:val="00CF4A86"/>
    <w:rsid w:val="00CF62BE"/>
    <w:rsid w:val="00D0293C"/>
    <w:rsid w:val="00D0584D"/>
    <w:rsid w:val="00D05D3E"/>
    <w:rsid w:val="00D077DB"/>
    <w:rsid w:val="00D10F4B"/>
    <w:rsid w:val="00D11268"/>
    <w:rsid w:val="00D11F8F"/>
    <w:rsid w:val="00D122B4"/>
    <w:rsid w:val="00D16B25"/>
    <w:rsid w:val="00D17257"/>
    <w:rsid w:val="00D20140"/>
    <w:rsid w:val="00D20ABA"/>
    <w:rsid w:val="00D21C38"/>
    <w:rsid w:val="00D21E0B"/>
    <w:rsid w:val="00D22B3A"/>
    <w:rsid w:val="00D24233"/>
    <w:rsid w:val="00D26F80"/>
    <w:rsid w:val="00D27257"/>
    <w:rsid w:val="00D324AD"/>
    <w:rsid w:val="00D32662"/>
    <w:rsid w:val="00D34A81"/>
    <w:rsid w:val="00D364AE"/>
    <w:rsid w:val="00D3700A"/>
    <w:rsid w:val="00D376B9"/>
    <w:rsid w:val="00D37887"/>
    <w:rsid w:val="00D378FE"/>
    <w:rsid w:val="00D37EED"/>
    <w:rsid w:val="00D40ABA"/>
    <w:rsid w:val="00D40EC2"/>
    <w:rsid w:val="00D426C3"/>
    <w:rsid w:val="00D43AE9"/>
    <w:rsid w:val="00D43C0D"/>
    <w:rsid w:val="00D4405E"/>
    <w:rsid w:val="00D4441D"/>
    <w:rsid w:val="00D444B7"/>
    <w:rsid w:val="00D44CA4"/>
    <w:rsid w:val="00D453BD"/>
    <w:rsid w:val="00D458CF"/>
    <w:rsid w:val="00D45AFA"/>
    <w:rsid w:val="00D460E7"/>
    <w:rsid w:val="00D5039A"/>
    <w:rsid w:val="00D50B1A"/>
    <w:rsid w:val="00D51035"/>
    <w:rsid w:val="00D51D98"/>
    <w:rsid w:val="00D5265E"/>
    <w:rsid w:val="00D52737"/>
    <w:rsid w:val="00D53DBF"/>
    <w:rsid w:val="00D55FE1"/>
    <w:rsid w:val="00D5620A"/>
    <w:rsid w:val="00D56510"/>
    <w:rsid w:val="00D56922"/>
    <w:rsid w:val="00D569C3"/>
    <w:rsid w:val="00D577FD"/>
    <w:rsid w:val="00D60705"/>
    <w:rsid w:val="00D607B2"/>
    <w:rsid w:val="00D61F30"/>
    <w:rsid w:val="00D62331"/>
    <w:rsid w:val="00D626E9"/>
    <w:rsid w:val="00D6282F"/>
    <w:rsid w:val="00D62919"/>
    <w:rsid w:val="00D629BB"/>
    <w:rsid w:val="00D63CC2"/>
    <w:rsid w:val="00D63E9C"/>
    <w:rsid w:val="00D6401A"/>
    <w:rsid w:val="00D64053"/>
    <w:rsid w:val="00D64DA5"/>
    <w:rsid w:val="00D65676"/>
    <w:rsid w:val="00D656E0"/>
    <w:rsid w:val="00D70172"/>
    <w:rsid w:val="00D70954"/>
    <w:rsid w:val="00D7144B"/>
    <w:rsid w:val="00D71EAE"/>
    <w:rsid w:val="00D71FD1"/>
    <w:rsid w:val="00D7267B"/>
    <w:rsid w:val="00D73F2F"/>
    <w:rsid w:val="00D7462D"/>
    <w:rsid w:val="00D751F6"/>
    <w:rsid w:val="00D7534E"/>
    <w:rsid w:val="00D75BFC"/>
    <w:rsid w:val="00D76BB6"/>
    <w:rsid w:val="00D777D0"/>
    <w:rsid w:val="00D77B72"/>
    <w:rsid w:val="00D81456"/>
    <w:rsid w:val="00D81D5D"/>
    <w:rsid w:val="00D820DF"/>
    <w:rsid w:val="00D82115"/>
    <w:rsid w:val="00D824B8"/>
    <w:rsid w:val="00D82606"/>
    <w:rsid w:val="00D83EB6"/>
    <w:rsid w:val="00D843E9"/>
    <w:rsid w:val="00D8452C"/>
    <w:rsid w:val="00D84DD2"/>
    <w:rsid w:val="00D86D76"/>
    <w:rsid w:val="00D872BC"/>
    <w:rsid w:val="00D87DE9"/>
    <w:rsid w:val="00D90479"/>
    <w:rsid w:val="00D9070A"/>
    <w:rsid w:val="00D90F59"/>
    <w:rsid w:val="00D920EE"/>
    <w:rsid w:val="00D95663"/>
    <w:rsid w:val="00D95707"/>
    <w:rsid w:val="00D974BC"/>
    <w:rsid w:val="00D97813"/>
    <w:rsid w:val="00D97B75"/>
    <w:rsid w:val="00DA08A4"/>
    <w:rsid w:val="00DA0FA5"/>
    <w:rsid w:val="00DA1AAE"/>
    <w:rsid w:val="00DA1D93"/>
    <w:rsid w:val="00DA1F8A"/>
    <w:rsid w:val="00DA2749"/>
    <w:rsid w:val="00DA279E"/>
    <w:rsid w:val="00DA320A"/>
    <w:rsid w:val="00DA572B"/>
    <w:rsid w:val="00DA6A6D"/>
    <w:rsid w:val="00DA7534"/>
    <w:rsid w:val="00DA7E6E"/>
    <w:rsid w:val="00DB1023"/>
    <w:rsid w:val="00DB1492"/>
    <w:rsid w:val="00DB1BE2"/>
    <w:rsid w:val="00DB1D66"/>
    <w:rsid w:val="00DB3065"/>
    <w:rsid w:val="00DB359D"/>
    <w:rsid w:val="00DB3613"/>
    <w:rsid w:val="00DB436C"/>
    <w:rsid w:val="00DB49E6"/>
    <w:rsid w:val="00DB4DAA"/>
    <w:rsid w:val="00DB500C"/>
    <w:rsid w:val="00DB54A0"/>
    <w:rsid w:val="00DB54A3"/>
    <w:rsid w:val="00DB6AA3"/>
    <w:rsid w:val="00DB6B5F"/>
    <w:rsid w:val="00DB71F6"/>
    <w:rsid w:val="00DC3836"/>
    <w:rsid w:val="00DC395B"/>
    <w:rsid w:val="00DC4C93"/>
    <w:rsid w:val="00DC52EA"/>
    <w:rsid w:val="00DC54E0"/>
    <w:rsid w:val="00DC5CDB"/>
    <w:rsid w:val="00DC6BA2"/>
    <w:rsid w:val="00DC753D"/>
    <w:rsid w:val="00DC7596"/>
    <w:rsid w:val="00DC7C8D"/>
    <w:rsid w:val="00DC7DA8"/>
    <w:rsid w:val="00DC7ED6"/>
    <w:rsid w:val="00DC7F23"/>
    <w:rsid w:val="00DD00DA"/>
    <w:rsid w:val="00DD096C"/>
    <w:rsid w:val="00DD1724"/>
    <w:rsid w:val="00DD1EA8"/>
    <w:rsid w:val="00DD2E79"/>
    <w:rsid w:val="00DD3EEF"/>
    <w:rsid w:val="00DD46E4"/>
    <w:rsid w:val="00DD4BBE"/>
    <w:rsid w:val="00DD5AEC"/>
    <w:rsid w:val="00DD5EFB"/>
    <w:rsid w:val="00DD6163"/>
    <w:rsid w:val="00DD6CB1"/>
    <w:rsid w:val="00DD7C80"/>
    <w:rsid w:val="00DE05DB"/>
    <w:rsid w:val="00DE0F15"/>
    <w:rsid w:val="00DE1109"/>
    <w:rsid w:val="00DE1D8B"/>
    <w:rsid w:val="00DE1E59"/>
    <w:rsid w:val="00DE32FE"/>
    <w:rsid w:val="00DE5C91"/>
    <w:rsid w:val="00DE6A6C"/>
    <w:rsid w:val="00DE745C"/>
    <w:rsid w:val="00DF0568"/>
    <w:rsid w:val="00DF0BE8"/>
    <w:rsid w:val="00DF0DDB"/>
    <w:rsid w:val="00DF18C1"/>
    <w:rsid w:val="00DF1E51"/>
    <w:rsid w:val="00DF1F7D"/>
    <w:rsid w:val="00DF3D64"/>
    <w:rsid w:val="00DF6F12"/>
    <w:rsid w:val="00DF75CE"/>
    <w:rsid w:val="00DF7FD9"/>
    <w:rsid w:val="00E0035E"/>
    <w:rsid w:val="00E01722"/>
    <w:rsid w:val="00E01B65"/>
    <w:rsid w:val="00E03487"/>
    <w:rsid w:val="00E04CB4"/>
    <w:rsid w:val="00E04E75"/>
    <w:rsid w:val="00E061A3"/>
    <w:rsid w:val="00E06912"/>
    <w:rsid w:val="00E06CEA"/>
    <w:rsid w:val="00E07AD0"/>
    <w:rsid w:val="00E10265"/>
    <w:rsid w:val="00E104B9"/>
    <w:rsid w:val="00E10A33"/>
    <w:rsid w:val="00E1224E"/>
    <w:rsid w:val="00E124B5"/>
    <w:rsid w:val="00E13E5B"/>
    <w:rsid w:val="00E15921"/>
    <w:rsid w:val="00E166D1"/>
    <w:rsid w:val="00E1758E"/>
    <w:rsid w:val="00E2208B"/>
    <w:rsid w:val="00E23261"/>
    <w:rsid w:val="00E23FBD"/>
    <w:rsid w:val="00E26793"/>
    <w:rsid w:val="00E26B1D"/>
    <w:rsid w:val="00E277B0"/>
    <w:rsid w:val="00E30C81"/>
    <w:rsid w:val="00E339A3"/>
    <w:rsid w:val="00E33B09"/>
    <w:rsid w:val="00E34414"/>
    <w:rsid w:val="00E344A7"/>
    <w:rsid w:val="00E35D8F"/>
    <w:rsid w:val="00E40F16"/>
    <w:rsid w:val="00E422E5"/>
    <w:rsid w:val="00E42F19"/>
    <w:rsid w:val="00E430EF"/>
    <w:rsid w:val="00E43180"/>
    <w:rsid w:val="00E45FB6"/>
    <w:rsid w:val="00E46377"/>
    <w:rsid w:val="00E46D2F"/>
    <w:rsid w:val="00E46E7B"/>
    <w:rsid w:val="00E47A0F"/>
    <w:rsid w:val="00E511AF"/>
    <w:rsid w:val="00E511BC"/>
    <w:rsid w:val="00E528EB"/>
    <w:rsid w:val="00E5511D"/>
    <w:rsid w:val="00E55139"/>
    <w:rsid w:val="00E555D5"/>
    <w:rsid w:val="00E5578B"/>
    <w:rsid w:val="00E56154"/>
    <w:rsid w:val="00E5618B"/>
    <w:rsid w:val="00E56FCA"/>
    <w:rsid w:val="00E57018"/>
    <w:rsid w:val="00E571A8"/>
    <w:rsid w:val="00E61D42"/>
    <w:rsid w:val="00E6204D"/>
    <w:rsid w:val="00E62AE5"/>
    <w:rsid w:val="00E63993"/>
    <w:rsid w:val="00E65477"/>
    <w:rsid w:val="00E65ACB"/>
    <w:rsid w:val="00E66680"/>
    <w:rsid w:val="00E66AF8"/>
    <w:rsid w:val="00E71087"/>
    <w:rsid w:val="00E75012"/>
    <w:rsid w:val="00E754BB"/>
    <w:rsid w:val="00E75C67"/>
    <w:rsid w:val="00E77062"/>
    <w:rsid w:val="00E771E1"/>
    <w:rsid w:val="00E77D31"/>
    <w:rsid w:val="00E77F1C"/>
    <w:rsid w:val="00E77F4D"/>
    <w:rsid w:val="00E80D3E"/>
    <w:rsid w:val="00E81E27"/>
    <w:rsid w:val="00E81E3B"/>
    <w:rsid w:val="00E82B33"/>
    <w:rsid w:val="00E834DF"/>
    <w:rsid w:val="00E83C28"/>
    <w:rsid w:val="00E84302"/>
    <w:rsid w:val="00E849BF"/>
    <w:rsid w:val="00E84BB9"/>
    <w:rsid w:val="00E853E6"/>
    <w:rsid w:val="00E863DA"/>
    <w:rsid w:val="00E90BA7"/>
    <w:rsid w:val="00E91009"/>
    <w:rsid w:val="00E9175D"/>
    <w:rsid w:val="00E926DA"/>
    <w:rsid w:val="00E93B26"/>
    <w:rsid w:val="00E95D6B"/>
    <w:rsid w:val="00E95E28"/>
    <w:rsid w:val="00E960DF"/>
    <w:rsid w:val="00EA0DEA"/>
    <w:rsid w:val="00EA1391"/>
    <w:rsid w:val="00EA1B12"/>
    <w:rsid w:val="00EA24AF"/>
    <w:rsid w:val="00EA27ED"/>
    <w:rsid w:val="00EA3B80"/>
    <w:rsid w:val="00EA438A"/>
    <w:rsid w:val="00EA4C20"/>
    <w:rsid w:val="00EA70EB"/>
    <w:rsid w:val="00EB2977"/>
    <w:rsid w:val="00EB356C"/>
    <w:rsid w:val="00EB3A20"/>
    <w:rsid w:val="00EB567E"/>
    <w:rsid w:val="00EB5D67"/>
    <w:rsid w:val="00EB680C"/>
    <w:rsid w:val="00EB76F9"/>
    <w:rsid w:val="00EC19DD"/>
    <w:rsid w:val="00EC2E62"/>
    <w:rsid w:val="00EC4C39"/>
    <w:rsid w:val="00EC62E8"/>
    <w:rsid w:val="00EC63BF"/>
    <w:rsid w:val="00EC6A7E"/>
    <w:rsid w:val="00EC6C70"/>
    <w:rsid w:val="00ED1753"/>
    <w:rsid w:val="00ED29B3"/>
    <w:rsid w:val="00ED3376"/>
    <w:rsid w:val="00ED4773"/>
    <w:rsid w:val="00ED54F2"/>
    <w:rsid w:val="00ED575C"/>
    <w:rsid w:val="00ED58B4"/>
    <w:rsid w:val="00ED61D6"/>
    <w:rsid w:val="00EE0E05"/>
    <w:rsid w:val="00EE1C20"/>
    <w:rsid w:val="00EE2671"/>
    <w:rsid w:val="00EE44B0"/>
    <w:rsid w:val="00EE577B"/>
    <w:rsid w:val="00EE68EE"/>
    <w:rsid w:val="00EE6DC3"/>
    <w:rsid w:val="00EE726F"/>
    <w:rsid w:val="00EE787D"/>
    <w:rsid w:val="00EE7FB0"/>
    <w:rsid w:val="00EF1BCF"/>
    <w:rsid w:val="00EF1D9F"/>
    <w:rsid w:val="00EF1E3E"/>
    <w:rsid w:val="00EF1EA7"/>
    <w:rsid w:val="00EF2B44"/>
    <w:rsid w:val="00EF37CE"/>
    <w:rsid w:val="00EF45C1"/>
    <w:rsid w:val="00EF498C"/>
    <w:rsid w:val="00EF50AE"/>
    <w:rsid w:val="00EF5138"/>
    <w:rsid w:val="00EF596A"/>
    <w:rsid w:val="00EF6722"/>
    <w:rsid w:val="00EF6EA6"/>
    <w:rsid w:val="00F00DFE"/>
    <w:rsid w:val="00F019C2"/>
    <w:rsid w:val="00F01FDD"/>
    <w:rsid w:val="00F03954"/>
    <w:rsid w:val="00F049A1"/>
    <w:rsid w:val="00F04B22"/>
    <w:rsid w:val="00F04BA8"/>
    <w:rsid w:val="00F15D8F"/>
    <w:rsid w:val="00F16233"/>
    <w:rsid w:val="00F166ED"/>
    <w:rsid w:val="00F22FF3"/>
    <w:rsid w:val="00F24E2C"/>
    <w:rsid w:val="00F26035"/>
    <w:rsid w:val="00F268A8"/>
    <w:rsid w:val="00F279BA"/>
    <w:rsid w:val="00F307B1"/>
    <w:rsid w:val="00F32048"/>
    <w:rsid w:val="00F325B0"/>
    <w:rsid w:val="00F34CAB"/>
    <w:rsid w:val="00F34D2F"/>
    <w:rsid w:val="00F373EC"/>
    <w:rsid w:val="00F40D1A"/>
    <w:rsid w:val="00F41C9F"/>
    <w:rsid w:val="00F41E9A"/>
    <w:rsid w:val="00F42DD3"/>
    <w:rsid w:val="00F446AF"/>
    <w:rsid w:val="00F44751"/>
    <w:rsid w:val="00F44BC2"/>
    <w:rsid w:val="00F455AF"/>
    <w:rsid w:val="00F4777A"/>
    <w:rsid w:val="00F5035F"/>
    <w:rsid w:val="00F50CD9"/>
    <w:rsid w:val="00F51882"/>
    <w:rsid w:val="00F53243"/>
    <w:rsid w:val="00F53EFF"/>
    <w:rsid w:val="00F540B0"/>
    <w:rsid w:val="00F545B0"/>
    <w:rsid w:val="00F56611"/>
    <w:rsid w:val="00F5664E"/>
    <w:rsid w:val="00F568DE"/>
    <w:rsid w:val="00F5785A"/>
    <w:rsid w:val="00F57AFA"/>
    <w:rsid w:val="00F57FB4"/>
    <w:rsid w:val="00F602FF"/>
    <w:rsid w:val="00F605B1"/>
    <w:rsid w:val="00F60F03"/>
    <w:rsid w:val="00F61280"/>
    <w:rsid w:val="00F616AD"/>
    <w:rsid w:val="00F6185D"/>
    <w:rsid w:val="00F61A5C"/>
    <w:rsid w:val="00F61CE6"/>
    <w:rsid w:val="00F6475E"/>
    <w:rsid w:val="00F64A4B"/>
    <w:rsid w:val="00F65215"/>
    <w:rsid w:val="00F711A8"/>
    <w:rsid w:val="00F72F12"/>
    <w:rsid w:val="00F73A44"/>
    <w:rsid w:val="00F73B35"/>
    <w:rsid w:val="00F75B3F"/>
    <w:rsid w:val="00F75E9C"/>
    <w:rsid w:val="00F76EA3"/>
    <w:rsid w:val="00F81AB2"/>
    <w:rsid w:val="00F83413"/>
    <w:rsid w:val="00F83548"/>
    <w:rsid w:val="00F835A9"/>
    <w:rsid w:val="00F85BD0"/>
    <w:rsid w:val="00F90FD1"/>
    <w:rsid w:val="00F938EE"/>
    <w:rsid w:val="00F941A6"/>
    <w:rsid w:val="00F956F0"/>
    <w:rsid w:val="00F9668A"/>
    <w:rsid w:val="00F97E8E"/>
    <w:rsid w:val="00FA08A1"/>
    <w:rsid w:val="00FA0D5F"/>
    <w:rsid w:val="00FA129A"/>
    <w:rsid w:val="00FA152D"/>
    <w:rsid w:val="00FA1681"/>
    <w:rsid w:val="00FA4242"/>
    <w:rsid w:val="00FA455F"/>
    <w:rsid w:val="00FA5E96"/>
    <w:rsid w:val="00FA6EAD"/>
    <w:rsid w:val="00FA703A"/>
    <w:rsid w:val="00FA7CA9"/>
    <w:rsid w:val="00FB02BC"/>
    <w:rsid w:val="00FB2FA5"/>
    <w:rsid w:val="00FB4271"/>
    <w:rsid w:val="00FB6237"/>
    <w:rsid w:val="00FB7B85"/>
    <w:rsid w:val="00FC0502"/>
    <w:rsid w:val="00FC1297"/>
    <w:rsid w:val="00FC15A5"/>
    <w:rsid w:val="00FC20C1"/>
    <w:rsid w:val="00FC291B"/>
    <w:rsid w:val="00FC2EEE"/>
    <w:rsid w:val="00FC365F"/>
    <w:rsid w:val="00FC383A"/>
    <w:rsid w:val="00FC4AA6"/>
    <w:rsid w:val="00FC64A4"/>
    <w:rsid w:val="00FC67C0"/>
    <w:rsid w:val="00FC6A71"/>
    <w:rsid w:val="00FC7901"/>
    <w:rsid w:val="00FD0016"/>
    <w:rsid w:val="00FD01CA"/>
    <w:rsid w:val="00FD0D34"/>
    <w:rsid w:val="00FD0F00"/>
    <w:rsid w:val="00FD0FA6"/>
    <w:rsid w:val="00FD147F"/>
    <w:rsid w:val="00FD2803"/>
    <w:rsid w:val="00FD3424"/>
    <w:rsid w:val="00FD35D4"/>
    <w:rsid w:val="00FD5DA2"/>
    <w:rsid w:val="00FD6A6E"/>
    <w:rsid w:val="00FD7006"/>
    <w:rsid w:val="00FD7476"/>
    <w:rsid w:val="00FD7F95"/>
    <w:rsid w:val="00FE02A4"/>
    <w:rsid w:val="00FE0844"/>
    <w:rsid w:val="00FE090C"/>
    <w:rsid w:val="00FE0BEE"/>
    <w:rsid w:val="00FE22FC"/>
    <w:rsid w:val="00FE2B11"/>
    <w:rsid w:val="00FE3210"/>
    <w:rsid w:val="00FE3B54"/>
    <w:rsid w:val="00FE5C71"/>
    <w:rsid w:val="00FE6FE0"/>
    <w:rsid w:val="00FE77C9"/>
    <w:rsid w:val="00FF0B37"/>
    <w:rsid w:val="00FF0FF3"/>
    <w:rsid w:val="00FF2970"/>
    <w:rsid w:val="00FF3213"/>
    <w:rsid w:val="00FF425E"/>
    <w:rsid w:val="00FF54AF"/>
    <w:rsid w:val="00FF6553"/>
    <w:rsid w:val="00FF6581"/>
    <w:rsid w:val="00FF6B64"/>
    <w:rsid w:val="00FF70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E230E7"/>
  <w15:docId w15:val="{D0BA85EA-7679-469A-BD8E-6C70E1C46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0F5F"/>
    <w:pPr>
      <w:spacing w:line="288" w:lineRule="auto"/>
      <w:jc w:val="both"/>
    </w:pPr>
    <w:rPr>
      <w:rFonts w:ascii=".VnTime" w:hAnsi=".VnTime"/>
      <w:sz w:val="26"/>
      <w:szCs w:val="24"/>
    </w:rPr>
  </w:style>
  <w:style w:type="paragraph" w:styleId="Heading1">
    <w:name w:val="heading 1"/>
    <w:basedOn w:val="Normal"/>
    <w:next w:val="Normal"/>
    <w:qFormat/>
    <w:rsid w:val="00B914CB"/>
    <w:pPr>
      <w:keepNext/>
      <w:spacing w:before="240" w:after="60"/>
      <w:jc w:val="left"/>
      <w:outlineLvl w:val="0"/>
    </w:pPr>
    <w:rPr>
      <w:rFonts w:ascii="Times New Roman" w:hAnsi="Times New Roman"/>
      <w:b/>
      <w:bCs/>
      <w:kern w:val="32"/>
      <w:sz w:val="24"/>
      <w:lang w:val="it-IT"/>
    </w:rPr>
  </w:style>
  <w:style w:type="paragraph" w:styleId="Heading2">
    <w:name w:val="heading 2"/>
    <w:basedOn w:val="Normal"/>
    <w:next w:val="Normal"/>
    <w:qFormat/>
    <w:rsid w:val="00B914CB"/>
    <w:pPr>
      <w:keepNext/>
      <w:spacing w:before="240" w:after="60"/>
      <w:outlineLvl w:val="1"/>
    </w:pPr>
    <w:rPr>
      <w:rFonts w:ascii="Times New Roman" w:hAnsi="Times New Roman"/>
      <w:b/>
      <w:bCs/>
      <w:i/>
      <w:iCs/>
      <w:sz w:val="24"/>
      <w:lang w:val="it-IT"/>
    </w:rPr>
  </w:style>
  <w:style w:type="paragraph" w:styleId="Heading3">
    <w:name w:val="heading 3"/>
    <w:basedOn w:val="Normal"/>
    <w:next w:val="Normal"/>
    <w:qFormat/>
    <w:rsid w:val="00B914CB"/>
    <w:pPr>
      <w:keepNext/>
      <w:spacing w:before="240" w:after="60"/>
      <w:outlineLvl w:val="2"/>
    </w:pPr>
    <w:rPr>
      <w:rFonts w:ascii="Times New Roman" w:hAnsi="Times New Roman"/>
      <w:b/>
      <w:bCs/>
      <w:sz w:val="24"/>
      <w:lang w:val="it-IT"/>
    </w:rPr>
  </w:style>
  <w:style w:type="paragraph" w:styleId="Heading4">
    <w:name w:val="heading 4"/>
    <w:basedOn w:val="Normal"/>
    <w:next w:val="Normal"/>
    <w:qFormat/>
    <w:rsid w:val="00081676"/>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081676"/>
    <w:pPr>
      <w:keepNext/>
      <w:spacing w:line="240" w:lineRule="auto"/>
      <w:jc w:val="center"/>
      <w:outlineLvl w:val="4"/>
    </w:pPr>
    <w:rPr>
      <w:b/>
      <w:bCs/>
      <w:sz w:val="24"/>
    </w:rPr>
  </w:style>
  <w:style w:type="paragraph" w:styleId="Heading6">
    <w:name w:val="heading 6"/>
    <w:basedOn w:val="Normal"/>
    <w:next w:val="Normal"/>
    <w:qFormat/>
    <w:rsid w:val="00927DBE"/>
    <w:pPr>
      <w:keepNext/>
      <w:spacing w:line="240" w:lineRule="auto"/>
      <w:jc w:val="left"/>
      <w:outlineLvl w:val="5"/>
    </w:pPr>
    <w:rPr>
      <w:rFonts w:ascii="VNI-Franko" w:hAnsi="VNI-Franko"/>
      <w:b/>
      <w:sz w:val="36"/>
      <w:szCs w:val="20"/>
    </w:rPr>
  </w:style>
  <w:style w:type="paragraph" w:styleId="Heading7">
    <w:name w:val="heading 7"/>
    <w:basedOn w:val="Normal"/>
    <w:next w:val="Normal"/>
    <w:qFormat/>
    <w:rsid w:val="00081676"/>
    <w:pPr>
      <w:keepNext/>
      <w:jc w:val="center"/>
      <w:outlineLvl w:val="6"/>
    </w:pPr>
    <w:rPr>
      <w:b/>
      <w:bCs/>
      <w:i/>
      <w:iCs/>
    </w:rPr>
  </w:style>
  <w:style w:type="paragraph" w:styleId="Heading8">
    <w:name w:val="heading 8"/>
    <w:basedOn w:val="Normal"/>
    <w:next w:val="Normal"/>
    <w:qFormat/>
    <w:rsid w:val="00081676"/>
    <w:pPr>
      <w:tabs>
        <w:tab w:val="num" w:pos="1440"/>
      </w:tabs>
      <w:autoSpaceDE w:val="0"/>
      <w:autoSpaceDN w:val="0"/>
      <w:spacing w:before="240" w:after="60" w:line="240" w:lineRule="auto"/>
      <w:ind w:left="1440" w:hanging="1440"/>
      <w:jc w:val="left"/>
      <w:outlineLvl w:val="7"/>
    </w:pPr>
    <w:rPr>
      <w:rFonts w:cs=".VnTime"/>
      <w:i/>
      <w:iCs/>
      <w:color w:val="000000"/>
      <w:sz w:val="24"/>
    </w:rPr>
  </w:style>
  <w:style w:type="paragraph" w:styleId="Heading9">
    <w:name w:val="heading 9"/>
    <w:basedOn w:val="Normal"/>
    <w:next w:val="Normal"/>
    <w:qFormat/>
    <w:rsid w:val="00081676"/>
    <w:pPr>
      <w:tabs>
        <w:tab w:val="num" w:pos="1584"/>
      </w:tabs>
      <w:autoSpaceDE w:val="0"/>
      <w:autoSpaceDN w:val="0"/>
      <w:spacing w:before="240" w:after="60" w:line="240" w:lineRule="auto"/>
      <w:ind w:left="1584" w:hanging="1584"/>
      <w:jc w:val="left"/>
      <w:outlineLvl w:val="8"/>
    </w:pPr>
    <w:rPr>
      <w:rFonts w:ascii="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eudeMH">
    <w:name w:val="Tieu de MH"/>
    <w:basedOn w:val="Normal"/>
    <w:next w:val="Normal"/>
    <w:rsid w:val="00F24E2C"/>
    <w:pPr>
      <w:spacing w:after="120"/>
      <w:jc w:val="center"/>
    </w:pPr>
    <w:rPr>
      <w:rFonts w:ascii=".VnTimeH" w:hAnsi=".VnTimeH"/>
      <w:b/>
      <w:sz w:val="28"/>
    </w:rPr>
  </w:style>
  <w:style w:type="paragraph" w:styleId="BodyTextIndent">
    <w:name w:val="Body Text Indent"/>
    <w:basedOn w:val="Normal"/>
    <w:rsid w:val="00F24E2C"/>
    <w:pPr>
      <w:spacing w:line="312" w:lineRule="auto"/>
      <w:ind w:left="370"/>
    </w:pPr>
  </w:style>
  <w:style w:type="paragraph" w:customStyle="1" w:styleId="Style9Char">
    <w:name w:val="Style9 Char"/>
    <w:basedOn w:val="Normal"/>
    <w:next w:val="Normal"/>
    <w:link w:val="Style9CharChar2"/>
    <w:rsid w:val="00F24E2C"/>
    <w:pPr>
      <w:ind w:left="720"/>
    </w:pPr>
    <w:rPr>
      <w:lang w:val="it-IT"/>
    </w:rPr>
  </w:style>
  <w:style w:type="character" w:customStyle="1" w:styleId="Style9CharChar2">
    <w:name w:val="Style9 Char Char2"/>
    <w:link w:val="Style9Char"/>
    <w:rsid w:val="00F24E2C"/>
    <w:rPr>
      <w:rFonts w:ascii=".VnTime" w:hAnsi=".VnTime"/>
      <w:sz w:val="26"/>
      <w:szCs w:val="24"/>
      <w:lang w:val="it-IT" w:eastAsia="en-US" w:bidi="ar-SA"/>
    </w:rPr>
  </w:style>
  <w:style w:type="table" w:styleId="TableGrid">
    <w:name w:val="Table Grid"/>
    <w:basedOn w:val="TableNormal"/>
    <w:uiPriority w:val="39"/>
    <w:qFormat/>
    <w:rsid w:val="00F24E2C"/>
    <w:pPr>
      <w:spacing w:line="288"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927DBE"/>
    <w:pPr>
      <w:spacing w:after="120"/>
    </w:pPr>
  </w:style>
  <w:style w:type="paragraph" w:styleId="BodyText2">
    <w:name w:val="Body Text 2"/>
    <w:basedOn w:val="Normal"/>
    <w:rsid w:val="00927DBE"/>
    <w:pPr>
      <w:spacing w:after="120" w:line="480" w:lineRule="auto"/>
    </w:pPr>
  </w:style>
  <w:style w:type="paragraph" w:styleId="BodyText3">
    <w:name w:val="Body Text 3"/>
    <w:basedOn w:val="Normal"/>
    <w:rsid w:val="00927DBE"/>
    <w:pPr>
      <w:spacing w:after="120"/>
    </w:pPr>
    <w:rPr>
      <w:sz w:val="16"/>
      <w:szCs w:val="16"/>
    </w:rPr>
  </w:style>
  <w:style w:type="paragraph" w:styleId="Header">
    <w:name w:val="header"/>
    <w:basedOn w:val="Normal"/>
    <w:rsid w:val="00927DBE"/>
    <w:pPr>
      <w:tabs>
        <w:tab w:val="center" w:pos="4320"/>
        <w:tab w:val="right" w:pos="8640"/>
      </w:tabs>
      <w:spacing w:line="240" w:lineRule="auto"/>
      <w:jc w:val="left"/>
    </w:pPr>
    <w:rPr>
      <w:rFonts w:ascii="VNI-Times" w:hAnsi="VNI-Times"/>
      <w:sz w:val="24"/>
      <w:szCs w:val="20"/>
    </w:rPr>
  </w:style>
  <w:style w:type="paragraph" w:customStyle="1" w:styleId="tendemuc">
    <w:name w:val="ten de muc"/>
    <w:basedOn w:val="Normal"/>
    <w:rsid w:val="00927DBE"/>
    <w:rPr>
      <w:b/>
      <w:szCs w:val="20"/>
      <w:lang w:val="en-GB"/>
    </w:rPr>
  </w:style>
  <w:style w:type="paragraph" w:customStyle="1" w:styleId="beo">
    <w:name w:val="beo"/>
    <w:basedOn w:val="Normal"/>
    <w:rsid w:val="00927DBE"/>
    <w:pPr>
      <w:spacing w:line="240" w:lineRule="auto"/>
    </w:pPr>
    <w:rPr>
      <w:b/>
      <w:sz w:val="28"/>
      <w:szCs w:val="20"/>
    </w:rPr>
  </w:style>
  <w:style w:type="paragraph" w:styleId="BodyTextIndent2">
    <w:name w:val="Body Text Indent 2"/>
    <w:basedOn w:val="Normal"/>
    <w:rsid w:val="00927DBE"/>
    <w:pPr>
      <w:spacing w:after="120" w:line="480" w:lineRule="auto"/>
      <w:ind w:left="360"/>
    </w:pPr>
  </w:style>
  <w:style w:type="paragraph" w:styleId="BodyTextIndent3">
    <w:name w:val="Body Text Indent 3"/>
    <w:basedOn w:val="Normal"/>
    <w:rsid w:val="00927DBE"/>
    <w:pPr>
      <w:spacing w:after="120" w:line="240" w:lineRule="auto"/>
      <w:ind w:left="360"/>
      <w:jc w:val="left"/>
    </w:pPr>
    <w:rPr>
      <w:rFonts w:ascii="VNI-Times" w:hAnsi="VNI-Times"/>
      <w:sz w:val="16"/>
      <w:szCs w:val="16"/>
    </w:rPr>
  </w:style>
  <w:style w:type="paragraph" w:customStyle="1" w:styleId="Mucchinh">
    <w:name w:val="Muc chinh"/>
    <w:basedOn w:val="Normal"/>
    <w:next w:val="Normal"/>
    <w:rsid w:val="00664540"/>
    <w:pPr>
      <w:spacing w:before="120" w:after="120"/>
    </w:pPr>
    <w:rPr>
      <w:b/>
    </w:rPr>
  </w:style>
  <w:style w:type="character" w:styleId="Hyperlink">
    <w:name w:val="Hyperlink"/>
    <w:uiPriority w:val="99"/>
    <w:rsid w:val="00664540"/>
    <w:rPr>
      <w:color w:val="0000FF"/>
      <w:u w:val="single"/>
    </w:rPr>
  </w:style>
  <w:style w:type="paragraph" w:customStyle="1" w:styleId="chuongtrinhmonhoc">
    <w:name w:val="chuong trinh mon hoc"/>
    <w:basedOn w:val="Normal"/>
    <w:next w:val="Normal"/>
    <w:rsid w:val="00081676"/>
    <w:pPr>
      <w:jc w:val="center"/>
    </w:pPr>
    <w:rPr>
      <w:i/>
      <w:sz w:val="28"/>
    </w:rPr>
  </w:style>
  <w:style w:type="character" w:customStyle="1" w:styleId="MucchinhChar1">
    <w:name w:val="Muc chinh Char1"/>
    <w:rsid w:val="00081676"/>
    <w:rPr>
      <w:rFonts w:ascii=".VnTime" w:hAnsi=".VnTime"/>
      <w:b/>
      <w:sz w:val="26"/>
      <w:szCs w:val="24"/>
      <w:lang w:val="en-US" w:eastAsia="en-US" w:bidi="ar-SA"/>
    </w:rPr>
  </w:style>
  <w:style w:type="paragraph" w:customStyle="1" w:styleId="Tenchuong">
    <w:name w:val="Ten chuong"/>
    <w:basedOn w:val="Normal"/>
    <w:rsid w:val="00081676"/>
    <w:pPr>
      <w:autoSpaceDE w:val="0"/>
      <w:autoSpaceDN w:val="0"/>
      <w:spacing w:line="276" w:lineRule="auto"/>
      <w:jc w:val="center"/>
    </w:pPr>
    <w:rPr>
      <w:rFonts w:ascii=".VnTimeH" w:hAnsi=".VnTimeH"/>
      <w:snapToGrid w:val="0"/>
      <w:szCs w:val="26"/>
    </w:rPr>
  </w:style>
  <w:style w:type="character" w:customStyle="1" w:styleId="TenchuongChar1">
    <w:name w:val="Ten chuong Char1"/>
    <w:rsid w:val="00081676"/>
    <w:rPr>
      <w:rFonts w:ascii=".VnTimeH" w:hAnsi=".VnTimeH"/>
      <w:snapToGrid w:val="0"/>
      <w:sz w:val="26"/>
      <w:szCs w:val="26"/>
      <w:lang w:val="en-US" w:eastAsia="en-US" w:bidi="ar-SA"/>
    </w:rPr>
  </w:style>
  <w:style w:type="paragraph" w:customStyle="1" w:styleId="CcList">
    <w:name w:val="Cc List"/>
    <w:basedOn w:val="Normal"/>
    <w:rsid w:val="00081676"/>
    <w:pPr>
      <w:spacing w:line="240" w:lineRule="auto"/>
      <w:jc w:val="left"/>
    </w:pPr>
    <w:rPr>
      <w:sz w:val="28"/>
      <w:szCs w:val="20"/>
    </w:rPr>
  </w:style>
  <w:style w:type="paragraph" w:customStyle="1" w:styleId="nghiengtrai">
    <w:name w:val="nghieng trai"/>
    <w:basedOn w:val="Normal"/>
    <w:next w:val="Normal"/>
    <w:rsid w:val="00081676"/>
    <w:rPr>
      <w:i/>
    </w:rPr>
  </w:style>
  <w:style w:type="character" w:customStyle="1" w:styleId="nghiengtraiChar">
    <w:name w:val="nghieng trai Char"/>
    <w:rsid w:val="00081676"/>
    <w:rPr>
      <w:rFonts w:ascii=".VnTime" w:hAnsi=".VnTime"/>
      <w:i/>
      <w:sz w:val="26"/>
      <w:szCs w:val="24"/>
      <w:lang w:val="en-US" w:eastAsia="en-US" w:bidi="ar-SA"/>
    </w:rPr>
  </w:style>
  <w:style w:type="paragraph" w:customStyle="1" w:styleId="nghienggiua">
    <w:name w:val="nghieng giua"/>
    <w:basedOn w:val="Normal"/>
    <w:next w:val="Normal"/>
    <w:rsid w:val="00081676"/>
    <w:pPr>
      <w:spacing w:before="120"/>
      <w:jc w:val="center"/>
    </w:pPr>
    <w:rPr>
      <w:i/>
    </w:rPr>
  </w:style>
  <w:style w:type="character" w:customStyle="1" w:styleId="nghienggiuaChar1">
    <w:name w:val="nghieng giua Char1"/>
    <w:rsid w:val="00081676"/>
    <w:rPr>
      <w:rFonts w:ascii=".VnTime" w:hAnsi=".VnTime"/>
      <w:i/>
      <w:sz w:val="26"/>
      <w:szCs w:val="24"/>
      <w:lang w:val="en-US" w:eastAsia="en-US" w:bidi="ar-SA"/>
    </w:rPr>
  </w:style>
  <w:style w:type="paragraph" w:customStyle="1" w:styleId="Style1">
    <w:name w:val="Style1"/>
    <w:basedOn w:val="Mucchinh"/>
    <w:next w:val="Mucchinh"/>
    <w:rsid w:val="00081676"/>
    <w:rPr>
      <w:lang w:val="it-IT"/>
    </w:rPr>
  </w:style>
  <w:style w:type="paragraph" w:customStyle="1" w:styleId="Style2">
    <w:name w:val="Style2"/>
    <w:basedOn w:val="Mucchinh"/>
    <w:rsid w:val="00081676"/>
    <w:rPr>
      <w:lang w:val="it-IT"/>
    </w:rPr>
  </w:style>
  <w:style w:type="paragraph" w:customStyle="1" w:styleId="Style3">
    <w:name w:val="Style3"/>
    <w:basedOn w:val="Mucchinh"/>
    <w:next w:val="Mucchinh"/>
    <w:rsid w:val="00081676"/>
    <w:rPr>
      <w:lang w:val="it-IT"/>
    </w:rPr>
  </w:style>
  <w:style w:type="paragraph" w:customStyle="1" w:styleId="Style4">
    <w:name w:val="Style4"/>
    <w:basedOn w:val="Mucchinh"/>
    <w:rsid w:val="00081676"/>
    <w:rPr>
      <w:lang w:val="it-IT"/>
    </w:rPr>
  </w:style>
  <w:style w:type="paragraph" w:customStyle="1" w:styleId="Style5">
    <w:name w:val="Style5"/>
    <w:basedOn w:val="TieudeMH"/>
    <w:next w:val="TieudeMH"/>
    <w:rsid w:val="00081676"/>
  </w:style>
  <w:style w:type="paragraph" w:customStyle="1" w:styleId="Style6">
    <w:name w:val="Style6"/>
    <w:basedOn w:val="TieudeMH"/>
    <w:next w:val="TieudeMH"/>
    <w:autoRedefine/>
    <w:rsid w:val="00081676"/>
    <w:rPr>
      <w:u w:val="single"/>
    </w:rPr>
  </w:style>
  <w:style w:type="paragraph" w:customStyle="1" w:styleId="Style7">
    <w:name w:val="Style7"/>
    <w:basedOn w:val="chuongtrinhmonhoc"/>
    <w:rsid w:val="00081676"/>
  </w:style>
  <w:style w:type="paragraph" w:customStyle="1" w:styleId="Chuongtrinhmonhoc0">
    <w:name w:val="Chuong trinh mon hoc"/>
    <w:basedOn w:val="chuongtrinhmonhoc"/>
    <w:rsid w:val="00081676"/>
  </w:style>
  <w:style w:type="paragraph" w:customStyle="1" w:styleId="Style8">
    <w:name w:val="Style8"/>
    <w:basedOn w:val="nghiengtrai"/>
    <w:next w:val="nghiengtrai"/>
    <w:rsid w:val="00081676"/>
    <w:rPr>
      <w:lang w:val="it-IT"/>
    </w:rPr>
  </w:style>
  <w:style w:type="character" w:customStyle="1" w:styleId="Style8Char">
    <w:name w:val="Style8 Char"/>
    <w:rsid w:val="00081676"/>
    <w:rPr>
      <w:rFonts w:ascii=".VnTime" w:hAnsi=".VnTime"/>
      <w:i/>
      <w:sz w:val="26"/>
      <w:szCs w:val="24"/>
      <w:lang w:val="it-IT" w:eastAsia="en-US" w:bidi="ar-SA"/>
    </w:rPr>
  </w:style>
  <w:style w:type="character" w:customStyle="1" w:styleId="Style9CharChar1">
    <w:name w:val="Style9 Char Char1"/>
    <w:rsid w:val="00081676"/>
    <w:rPr>
      <w:rFonts w:ascii=".VnTime" w:hAnsi=".VnTime"/>
      <w:sz w:val="26"/>
      <w:szCs w:val="24"/>
      <w:lang w:val="it-IT" w:eastAsia="en-US" w:bidi="ar-SA"/>
    </w:rPr>
  </w:style>
  <w:style w:type="paragraph" w:customStyle="1" w:styleId="Style10">
    <w:name w:val="Style10"/>
    <w:basedOn w:val="Tenchuong"/>
    <w:next w:val="Tenchuong"/>
    <w:rsid w:val="00081676"/>
  </w:style>
  <w:style w:type="character" w:customStyle="1" w:styleId="Style10Char1">
    <w:name w:val="Style10 Char1"/>
    <w:basedOn w:val="TenchuongChar1"/>
    <w:rsid w:val="00081676"/>
    <w:rPr>
      <w:rFonts w:ascii=".VnTimeH" w:hAnsi=".VnTimeH"/>
      <w:snapToGrid w:val="0"/>
      <w:sz w:val="26"/>
      <w:szCs w:val="26"/>
      <w:lang w:val="en-US" w:eastAsia="en-US" w:bidi="ar-SA"/>
    </w:rPr>
  </w:style>
  <w:style w:type="character" w:customStyle="1" w:styleId="Style9CharChar">
    <w:name w:val="Style9 Char Char"/>
    <w:rsid w:val="00081676"/>
    <w:rPr>
      <w:rFonts w:ascii=".VnTime" w:hAnsi=".VnTime"/>
      <w:sz w:val="26"/>
      <w:szCs w:val="24"/>
      <w:lang w:val="it-IT" w:eastAsia="en-US" w:bidi="ar-SA"/>
    </w:rPr>
  </w:style>
  <w:style w:type="paragraph" w:styleId="Footer">
    <w:name w:val="footer"/>
    <w:basedOn w:val="Normal"/>
    <w:rsid w:val="00081676"/>
    <w:pPr>
      <w:widowControl w:val="0"/>
      <w:tabs>
        <w:tab w:val="center" w:pos="4320"/>
        <w:tab w:val="right" w:pos="8640"/>
      </w:tabs>
      <w:adjustRightInd w:val="0"/>
      <w:spacing w:line="360" w:lineRule="atLeast"/>
      <w:textAlignment w:val="baseline"/>
    </w:pPr>
    <w:rPr>
      <w:color w:val="000000"/>
      <w:szCs w:val="26"/>
    </w:rPr>
  </w:style>
  <w:style w:type="character" w:customStyle="1" w:styleId="TenchuongChar">
    <w:name w:val="Ten chuong Char"/>
    <w:rsid w:val="00081676"/>
    <w:rPr>
      <w:rFonts w:ascii=".VnTimeH" w:hAnsi=".VnTimeH"/>
      <w:snapToGrid w:val="0"/>
      <w:sz w:val="26"/>
      <w:szCs w:val="26"/>
      <w:lang w:val="en-US" w:eastAsia="en-US" w:bidi="ar-SA"/>
    </w:rPr>
  </w:style>
  <w:style w:type="character" w:customStyle="1" w:styleId="Style10Char">
    <w:name w:val="Style10 Char"/>
    <w:basedOn w:val="TenchuongChar"/>
    <w:rsid w:val="00081676"/>
    <w:rPr>
      <w:rFonts w:ascii=".VnTimeH" w:hAnsi=".VnTimeH"/>
      <w:snapToGrid w:val="0"/>
      <w:sz w:val="26"/>
      <w:szCs w:val="26"/>
      <w:lang w:val="en-US" w:eastAsia="en-US" w:bidi="ar-SA"/>
    </w:rPr>
  </w:style>
  <w:style w:type="paragraph" w:customStyle="1" w:styleId="Style11Char">
    <w:name w:val="Style11 Char"/>
    <w:basedOn w:val="nghienggiua"/>
    <w:next w:val="nghienggiua"/>
    <w:rsid w:val="00081676"/>
  </w:style>
  <w:style w:type="character" w:customStyle="1" w:styleId="Style11CharChar1">
    <w:name w:val="Style11 Char Char1"/>
    <w:basedOn w:val="nghienggiuaChar1"/>
    <w:rsid w:val="00081676"/>
    <w:rPr>
      <w:rFonts w:ascii=".VnTime" w:hAnsi=".VnTime"/>
      <w:i/>
      <w:sz w:val="26"/>
      <w:szCs w:val="24"/>
      <w:lang w:val="en-US" w:eastAsia="en-US" w:bidi="ar-SA"/>
    </w:rPr>
  </w:style>
  <w:style w:type="character" w:customStyle="1" w:styleId="nghienggiuaChar">
    <w:name w:val="nghieng giua Char"/>
    <w:rsid w:val="00081676"/>
    <w:rPr>
      <w:rFonts w:ascii=".VnTime" w:hAnsi=".VnTime"/>
      <w:i/>
      <w:sz w:val="26"/>
      <w:szCs w:val="24"/>
      <w:lang w:val="en-US" w:eastAsia="en-US" w:bidi="ar-SA"/>
    </w:rPr>
  </w:style>
  <w:style w:type="character" w:customStyle="1" w:styleId="Style11CharChar">
    <w:name w:val="Style11 Char Char"/>
    <w:basedOn w:val="nghienggiuaChar"/>
    <w:rsid w:val="00081676"/>
    <w:rPr>
      <w:rFonts w:ascii=".VnTime" w:hAnsi=".VnTime"/>
      <w:i/>
      <w:sz w:val="26"/>
      <w:szCs w:val="24"/>
      <w:lang w:val="en-US" w:eastAsia="en-US" w:bidi="ar-SA"/>
    </w:rPr>
  </w:style>
  <w:style w:type="paragraph" w:customStyle="1" w:styleId="demuc">
    <w:name w:val="demuc"/>
    <w:basedOn w:val="Normal"/>
    <w:rsid w:val="00081676"/>
    <w:pPr>
      <w:spacing w:line="240" w:lineRule="auto"/>
      <w:jc w:val="left"/>
    </w:pPr>
    <w:rPr>
      <w:rFonts w:ascii=".VnTeknical" w:hAnsi=".VnTeknical"/>
      <w:b/>
      <w:sz w:val="28"/>
      <w:szCs w:val="20"/>
    </w:rPr>
  </w:style>
  <w:style w:type="paragraph" w:customStyle="1" w:styleId="Style13ptLinespacingMultiple13li">
    <w:name w:val="Style 13 pt Line spacing:  Multiple 1.3 li"/>
    <w:basedOn w:val="Normal"/>
    <w:rsid w:val="00081676"/>
    <w:pPr>
      <w:spacing w:line="312" w:lineRule="auto"/>
    </w:pPr>
    <w:rPr>
      <w:szCs w:val="20"/>
    </w:rPr>
  </w:style>
  <w:style w:type="paragraph" w:customStyle="1" w:styleId="PNHTenMonHoc">
    <w:name w:val="PNH_TenMonHoc"/>
    <w:basedOn w:val="Normal"/>
    <w:autoRedefine/>
    <w:rsid w:val="00081676"/>
    <w:pPr>
      <w:spacing w:line="240" w:lineRule="auto"/>
      <w:jc w:val="center"/>
    </w:pPr>
    <w:rPr>
      <w:bCs/>
      <w:szCs w:val="28"/>
      <w:lang w:val="en-GB"/>
    </w:rPr>
  </w:style>
  <w:style w:type="paragraph" w:customStyle="1" w:styleId="Mucnho">
    <w:name w:val="Mucnho"/>
    <w:basedOn w:val="Normal"/>
    <w:rsid w:val="00081676"/>
    <w:pPr>
      <w:spacing w:before="80" w:after="80" w:line="240" w:lineRule="auto"/>
      <w:jc w:val="left"/>
    </w:pPr>
    <w:rPr>
      <w:rFonts w:ascii=".VnAvant" w:hAnsi=".VnAvant"/>
      <w:b/>
      <w:szCs w:val="20"/>
      <w:lang w:val="vi-VN"/>
    </w:rPr>
  </w:style>
  <w:style w:type="paragraph" w:customStyle="1" w:styleId="binhthuong">
    <w:name w:val="binh thuong"/>
    <w:basedOn w:val="Normal"/>
    <w:rsid w:val="00081676"/>
    <w:pPr>
      <w:spacing w:line="240" w:lineRule="auto"/>
      <w:jc w:val="left"/>
    </w:pPr>
    <w:rPr>
      <w:sz w:val="28"/>
      <w:szCs w:val="20"/>
      <w:lang w:val="vi-VN"/>
    </w:rPr>
  </w:style>
  <w:style w:type="paragraph" w:customStyle="1" w:styleId="StyleMucnhoVnTimeCharChar">
    <w:name w:val="Style Mucnho +.VnTime Char Char"/>
    <w:basedOn w:val="Normal"/>
    <w:autoRedefine/>
    <w:rsid w:val="00081676"/>
    <w:pPr>
      <w:spacing w:line="312" w:lineRule="auto"/>
      <w:jc w:val="left"/>
    </w:pPr>
    <w:rPr>
      <w:b/>
      <w:bCs/>
      <w:szCs w:val="28"/>
      <w:lang w:val="it-IT"/>
    </w:rPr>
  </w:style>
  <w:style w:type="character" w:customStyle="1" w:styleId="TieudeMHChar">
    <w:name w:val="Tieu de MH Char"/>
    <w:rsid w:val="00081676"/>
    <w:rPr>
      <w:rFonts w:ascii=".VnTimeH" w:hAnsi=".VnTimeH"/>
      <w:b/>
      <w:sz w:val="28"/>
      <w:szCs w:val="24"/>
      <w:lang w:val="en-US" w:eastAsia="en-US" w:bidi="ar-SA"/>
    </w:rPr>
  </w:style>
  <w:style w:type="character" w:customStyle="1" w:styleId="MucchinhChar">
    <w:name w:val="Muc chinh Char"/>
    <w:rsid w:val="00081676"/>
    <w:rPr>
      <w:rFonts w:ascii=".VnTime" w:hAnsi=".VnTime"/>
      <w:b/>
      <w:sz w:val="26"/>
      <w:szCs w:val="24"/>
      <w:lang w:val="en-US" w:eastAsia="en-US" w:bidi="ar-SA"/>
    </w:rPr>
  </w:style>
  <w:style w:type="paragraph" w:styleId="PlainText">
    <w:name w:val="Plain Text"/>
    <w:basedOn w:val="Normal"/>
    <w:rsid w:val="00081676"/>
    <w:pPr>
      <w:widowControl w:val="0"/>
      <w:adjustRightInd w:val="0"/>
      <w:spacing w:line="360" w:lineRule="atLeast"/>
      <w:textAlignment w:val="baseline"/>
    </w:pPr>
    <w:rPr>
      <w:rFonts w:ascii="Courier New" w:hAnsi="Courier New"/>
      <w:sz w:val="20"/>
      <w:szCs w:val="26"/>
    </w:rPr>
  </w:style>
  <w:style w:type="paragraph" w:styleId="List">
    <w:name w:val="List"/>
    <w:basedOn w:val="Normal"/>
    <w:rsid w:val="00081676"/>
    <w:pPr>
      <w:spacing w:line="240" w:lineRule="auto"/>
      <w:ind w:left="360" w:hanging="360"/>
      <w:jc w:val="left"/>
    </w:pPr>
    <w:rPr>
      <w:sz w:val="28"/>
      <w:szCs w:val="20"/>
    </w:rPr>
  </w:style>
  <w:style w:type="paragraph" w:customStyle="1" w:styleId="Nghieng">
    <w:name w:val="Nghieng"/>
    <w:aliases w:val="Le trai"/>
    <w:basedOn w:val="Normal"/>
    <w:rsid w:val="00081676"/>
    <w:pPr>
      <w:tabs>
        <w:tab w:val="left" w:pos="454"/>
      </w:tabs>
    </w:pPr>
    <w:rPr>
      <w:i/>
    </w:rPr>
  </w:style>
  <w:style w:type="paragraph" w:customStyle="1" w:styleId="StyleStyleLeft03Left0">
    <w:name w:val="Style Style Left:  0.3&quot; + Left:  0&quot;"/>
    <w:basedOn w:val="Normal"/>
    <w:rsid w:val="00081676"/>
    <w:pPr>
      <w:tabs>
        <w:tab w:val="left" w:pos="432"/>
      </w:tabs>
    </w:pPr>
    <w:rPr>
      <w:szCs w:val="20"/>
    </w:rPr>
  </w:style>
  <w:style w:type="paragraph" w:customStyle="1" w:styleId="StyleFirstline03">
    <w:name w:val="Style First line:  0.3&quot;"/>
    <w:basedOn w:val="Normal"/>
    <w:rsid w:val="00081676"/>
    <w:pPr>
      <w:tabs>
        <w:tab w:val="left" w:pos="432"/>
      </w:tabs>
      <w:ind w:firstLine="720"/>
    </w:pPr>
    <w:rPr>
      <w:szCs w:val="20"/>
    </w:rPr>
  </w:style>
  <w:style w:type="paragraph" w:styleId="Title">
    <w:name w:val="Title"/>
    <w:basedOn w:val="Normal"/>
    <w:qFormat/>
    <w:rsid w:val="00081676"/>
    <w:pPr>
      <w:spacing w:line="240" w:lineRule="auto"/>
      <w:jc w:val="center"/>
    </w:pPr>
    <w:rPr>
      <w:b/>
      <w:sz w:val="28"/>
      <w:szCs w:val="20"/>
    </w:rPr>
  </w:style>
  <w:style w:type="paragraph" w:customStyle="1" w:styleId="av">
    <w:name w:val="av"/>
    <w:basedOn w:val="Normal"/>
    <w:rsid w:val="00081676"/>
    <w:pPr>
      <w:spacing w:line="24" w:lineRule="atLeast"/>
      <w:ind w:left="101"/>
      <w:jc w:val="left"/>
    </w:pPr>
    <w:rPr>
      <w:rFonts w:ascii=".VnAvant" w:hAnsi=".VnAvant"/>
      <w:b/>
      <w:kern w:val="32"/>
      <w:szCs w:val="20"/>
    </w:rPr>
  </w:style>
  <w:style w:type="paragraph" w:styleId="Subtitle">
    <w:name w:val="Subtitle"/>
    <w:basedOn w:val="Normal"/>
    <w:qFormat/>
    <w:rsid w:val="00081676"/>
    <w:pPr>
      <w:spacing w:line="240" w:lineRule="auto"/>
      <w:jc w:val="left"/>
    </w:pPr>
    <w:rPr>
      <w:rFonts w:ascii=".VnArial" w:hAnsi=".VnArial"/>
      <w:b/>
      <w:bCs/>
    </w:rPr>
  </w:style>
  <w:style w:type="paragraph" w:customStyle="1" w:styleId="PNHTieudeLon">
    <w:name w:val="PNH_TieudeLon"/>
    <w:basedOn w:val="Normal"/>
    <w:rsid w:val="00081676"/>
    <w:pPr>
      <w:spacing w:line="240" w:lineRule="auto"/>
      <w:jc w:val="center"/>
    </w:pPr>
    <w:rPr>
      <w:rFonts w:ascii=".VnClarendonH" w:hAnsi=".VnClarendonH"/>
      <w:b/>
      <w:sz w:val="28"/>
      <w:szCs w:val="20"/>
      <w:lang w:val="de-DE"/>
    </w:rPr>
  </w:style>
  <w:style w:type="paragraph" w:customStyle="1" w:styleId="chuong">
    <w:name w:val="chuong"/>
    <w:basedOn w:val="Normal"/>
    <w:autoRedefine/>
    <w:rsid w:val="00081676"/>
    <w:pPr>
      <w:spacing w:line="264" w:lineRule="auto"/>
      <w:jc w:val="center"/>
    </w:pPr>
    <w:rPr>
      <w:i/>
      <w:sz w:val="28"/>
      <w:szCs w:val="20"/>
      <w:lang w:val="de-DE"/>
    </w:rPr>
  </w:style>
  <w:style w:type="paragraph" w:customStyle="1" w:styleId="tbao">
    <w:name w:val="tbao"/>
    <w:basedOn w:val="Normal"/>
    <w:rsid w:val="00081676"/>
    <w:pPr>
      <w:autoSpaceDE w:val="0"/>
      <w:autoSpaceDN w:val="0"/>
      <w:spacing w:line="240" w:lineRule="auto"/>
      <w:jc w:val="center"/>
    </w:pPr>
    <w:rPr>
      <w:rFonts w:ascii=".VnCourier" w:hAnsi=".VnCourier"/>
      <w:sz w:val="28"/>
      <w:szCs w:val="28"/>
    </w:rPr>
  </w:style>
  <w:style w:type="paragraph" w:customStyle="1" w:styleId="mucchinh0">
    <w:name w:val="muc chinh"/>
    <w:rsid w:val="00081676"/>
    <w:rPr>
      <w:rFonts w:ascii=".VnTime" w:hAnsi=".VnTime"/>
      <w:noProof/>
      <w:sz w:val="26"/>
    </w:rPr>
  </w:style>
  <w:style w:type="paragraph" w:customStyle="1" w:styleId="tenchuong0">
    <w:name w:val="ten chuong"/>
    <w:basedOn w:val="TieudeMH"/>
    <w:rsid w:val="00081676"/>
    <w:pPr>
      <w:spacing w:after="0" w:line="240" w:lineRule="auto"/>
    </w:pPr>
    <w:rPr>
      <w:b w:val="0"/>
      <w:sz w:val="26"/>
      <w:szCs w:val="20"/>
    </w:rPr>
  </w:style>
  <w:style w:type="paragraph" w:customStyle="1" w:styleId="Style13pt">
    <w:name w:val="Style 13 pt"/>
    <w:basedOn w:val="Normal"/>
    <w:rsid w:val="00081676"/>
    <w:pPr>
      <w:autoSpaceDE w:val="0"/>
      <w:autoSpaceDN w:val="0"/>
    </w:pPr>
    <w:rPr>
      <w:rFonts w:cs=".VnTime"/>
      <w:color w:val="000000"/>
      <w:szCs w:val="26"/>
    </w:rPr>
  </w:style>
  <w:style w:type="paragraph" w:customStyle="1" w:styleId="TenchuongCharCharCharChar">
    <w:name w:val="Ten chuong Char Char Char Char"/>
    <w:basedOn w:val="Normal"/>
    <w:autoRedefine/>
    <w:rsid w:val="003B38B6"/>
    <w:pPr>
      <w:autoSpaceDE w:val="0"/>
      <w:autoSpaceDN w:val="0"/>
      <w:spacing w:line="312" w:lineRule="auto"/>
      <w:jc w:val="center"/>
    </w:pPr>
    <w:rPr>
      <w:rFonts w:ascii=".VnTimeH" w:hAnsi=".VnTimeH" w:cs=".VnTimeH"/>
      <w:b/>
      <w:color w:val="000000"/>
      <w:szCs w:val="26"/>
    </w:rPr>
  </w:style>
  <w:style w:type="paragraph" w:customStyle="1" w:styleId="MUCCHINHCharCharCharChar">
    <w:name w:val="MUC CHINH Char Char Char Char"/>
    <w:basedOn w:val="Normal"/>
    <w:autoRedefine/>
    <w:rsid w:val="00081676"/>
    <w:pPr>
      <w:autoSpaceDE w:val="0"/>
      <w:autoSpaceDN w:val="0"/>
      <w:spacing w:before="120" w:after="120" w:line="336" w:lineRule="auto"/>
    </w:pPr>
    <w:rPr>
      <w:rFonts w:cs=".VnTime"/>
      <w:b/>
      <w:bCs/>
      <w:kern w:val="20"/>
      <w:szCs w:val="26"/>
      <w:lang w:val="de-DE"/>
    </w:rPr>
  </w:style>
  <w:style w:type="paragraph" w:customStyle="1" w:styleId="nghienggiuaCharCharCharChar">
    <w:name w:val="nghieng giua Char Char Char Char"/>
    <w:basedOn w:val="Normal"/>
    <w:next w:val="Normal"/>
    <w:rsid w:val="00081676"/>
    <w:pPr>
      <w:spacing w:before="120"/>
      <w:jc w:val="center"/>
    </w:pPr>
    <w:rPr>
      <w:rFonts w:cs=".VnTime"/>
      <w:i/>
      <w:iCs/>
      <w:color w:val="000000"/>
      <w:szCs w:val="26"/>
    </w:rPr>
  </w:style>
  <w:style w:type="character" w:styleId="PageNumber">
    <w:name w:val="page number"/>
    <w:basedOn w:val="DefaultParagraphFont"/>
    <w:rsid w:val="00081676"/>
  </w:style>
  <w:style w:type="paragraph" w:customStyle="1" w:styleId="Noormal13pt">
    <w:name w:val="Noormal+13pt"/>
    <w:basedOn w:val="MUCCHINHCharCharCharChar"/>
    <w:rsid w:val="00081676"/>
  </w:style>
  <w:style w:type="paragraph" w:customStyle="1" w:styleId="Nhohon">
    <w:name w:val="Nho_hon"/>
    <w:basedOn w:val="Normal"/>
    <w:rsid w:val="00081676"/>
    <w:pPr>
      <w:autoSpaceDE w:val="0"/>
      <w:autoSpaceDN w:val="0"/>
      <w:spacing w:before="80" w:after="80" w:line="240" w:lineRule="auto"/>
      <w:jc w:val="left"/>
    </w:pPr>
    <w:rPr>
      <w:rFonts w:cs=".VnTime"/>
      <w:b/>
      <w:bCs/>
      <w:i/>
      <w:iCs/>
      <w:color w:val="000000"/>
      <w:sz w:val="24"/>
    </w:rPr>
  </w:style>
  <w:style w:type="character" w:customStyle="1" w:styleId="TenchuongCharCharCharCharChar">
    <w:name w:val="Ten chuong Char Char Char Char Char"/>
    <w:rsid w:val="00081676"/>
    <w:rPr>
      <w:rFonts w:ascii=".VnTimeH" w:hAnsi=".VnTimeH" w:cs=".VnTimeH"/>
      <w:snapToGrid w:val="0"/>
      <w:color w:val="000000"/>
      <w:sz w:val="26"/>
      <w:szCs w:val="26"/>
      <w:lang w:val="de-DE" w:eastAsia="en-US"/>
    </w:rPr>
  </w:style>
  <w:style w:type="character" w:customStyle="1" w:styleId="nghienggiuaCharCharCharCharChar">
    <w:name w:val="nghieng giua Char Char Char Char Char"/>
    <w:rsid w:val="00081676"/>
    <w:rPr>
      <w:rFonts w:ascii=".VnTime" w:hAnsi=".VnTime" w:cs=".VnTime"/>
      <w:i/>
      <w:iCs/>
      <w:color w:val="000000"/>
      <w:sz w:val="24"/>
      <w:szCs w:val="24"/>
      <w:lang w:val="en-US" w:eastAsia="en-US"/>
    </w:rPr>
  </w:style>
  <w:style w:type="character" w:customStyle="1" w:styleId="MUCCHINHCharCharCharCharChar">
    <w:name w:val="MUC CHINH Char Char Char Char Char"/>
    <w:rsid w:val="00081676"/>
    <w:rPr>
      <w:rFonts w:ascii=".VnTime" w:hAnsi=".VnTime" w:cs=".VnTime"/>
      <w:b/>
      <w:bCs/>
      <w:kern w:val="20"/>
      <w:sz w:val="26"/>
      <w:szCs w:val="26"/>
      <w:lang w:val="de-DE" w:eastAsia="en-US"/>
    </w:rPr>
  </w:style>
  <w:style w:type="paragraph" w:customStyle="1" w:styleId="Mucmon">
    <w:name w:val="Muc mon"/>
    <w:basedOn w:val="Normal"/>
    <w:rsid w:val="00081676"/>
    <w:pPr>
      <w:jc w:val="center"/>
    </w:pPr>
    <w:rPr>
      <w:rFonts w:cs=".VnTime"/>
      <w:i/>
      <w:iCs/>
      <w:color w:val="000000"/>
      <w:szCs w:val="26"/>
    </w:rPr>
  </w:style>
  <w:style w:type="paragraph" w:customStyle="1" w:styleId="Normal13">
    <w:name w:val="Normal+13"/>
    <w:basedOn w:val="Normal"/>
    <w:rsid w:val="00081676"/>
    <w:pPr>
      <w:autoSpaceDE w:val="0"/>
      <w:autoSpaceDN w:val="0"/>
      <w:spacing w:before="120" w:after="120" w:line="336" w:lineRule="auto"/>
    </w:pPr>
    <w:rPr>
      <w:rFonts w:cs=".VnTime"/>
      <w:color w:val="000000"/>
      <w:szCs w:val="26"/>
    </w:rPr>
  </w:style>
  <w:style w:type="paragraph" w:customStyle="1" w:styleId="Normal13pt">
    <w:name w:val="Normal+13pt"/>
    <w:basedOn w:val="Normal"/>
    <w:rsid w:val="00081676"/>
    <w:pPr>
      <w:autoSpaceDE w:val="0"/>
      <w:autoSpaceDN w:val="0"/>
      <w:spacing w:before="120" w:after="120" w:line="336" w:lineRule="auto"/>
    </w:pPr>
    <w:rPr>
      <w:rFonts w:cs=".VnTime"/>
      <w:b/>
      <w:bCs/>
      <w:color w:val="000000"/>
      <w:kern w:val="20"/>
      <w:szCs w:val="26"/>
      <w:lang w:val="de-DE"/>
    </w:rPr>
  </w:style>
  <w:style w:type="paragraph" w:customStyle="1" w:styleId="MUCCHINH1">
    <w:name w:val="MUC CHINH"/>
    <w:basedOn w:val="Normal"/>
    <w:autoRedefine/>
    <w:rsid w:val="00081676"/>
    <w:pPr>
      <w:autoSpaceDE w:val="0"/>
      <w:autoSpaceDN w:val="0"/>
      <w:spacing w:line="336" w:lineRule="auto"/>
    </w:pPr>
    <w:rPr>
      <w:rFonts w:cs=".VnTime"/>
      <w:b/>
      <w:bCs/>
      <w:kern w:val="20"/>
      <w:szCs w:val="26"/>
    </w:rPr>
  </w:style>
  <w:style w:type="paragraph" w:customStyle="1" w:styleId="tieude">
    <w:name w:val="tieu de"/>
    <w:basedOn w:val="chuongtrinhmonhoc"/>
    <w:rsid w:val="00081676"/>
    <w:pPr>
      <w:autoSpaceDE w:val="0"/>
      <w:autoSpaceDN w:val="0"/>
      <w:jc w:val="left"/>
    </w:pPr>
    <w:rPr>
      <w:rFonts w:ascii=".VnTimeH" w:hAnsi=".VnTimeH" w:cs=".VnTimeH"/>
      <w:i w:val="0"/>
      <w:color w:val="000000"/>
      <w:sz w:val="26"/>
      <w:szCs w:val="26"/>
    </w:rPr>
  </w:style>
  <w:style w:type="character" w:styleId="FollowedHyperlink">
    <w:name w:val="FollowedHyperlink"/>
    <w:rsid w:val="00081676"/>
    <w:rPr>
      <w:color w:val="800080"/>
      <w:u w:val="single"/>
    </w:rPr>
  </w:style>
  <w:style w:type="paragraph" w:styleId="EnvelopeAddress">
    <w:name w:val="envelope address"/>
    <w:basedOn w:val="Normal"/>
    <w:rsid w:val="00081676"/>
    <w:pPr>
      <w:framePr w:w="7920" w:h="1980" w:hRule="exact" w:hSpace="180" w:wrap="auto" w:hAnchor="page" w:xAlign="center" w:yAlign="bottom"/>
      <w:ind w:left="2880"/>
      <w:jc w:val="left"/>
    </w:pPr>
    <w:rPr>
      <w:rFonts w:ascii="Arial" w:hAnsi="Arial" w:cs="Arial"/>
      <w:sz w:val="24"/>
    </w:rPr>
  </w:style>
  <w:style w:type="paragraph" w:styleId="EnvelopeReturn">
    <w:name w:val="envelope return"/>
    <w:basedOn w:val="Normal"/>
    <w:rsid w:val="00081676"/>
    <w:pPr>
      <w:spacing w:line="240" w:lineRule="auto"/>
      <w:jc w:val="left"/>
    </w:pPr>
    <w:rPr>
      <w:rFonts w:ascii="Arial" w:hAnsi="Arial" w:cs="Arial"/>
      <w:sz w:val="20"/>
      <w:szCs w:val="20"/>
    </w:rPr>
  </w:style>
  <w:style w:type="paragraph" w:customStyle="1" w:styleId="Gachdaudong">
    <w:name w:val="Gach dau dong"/>
    <w:basedOn w:val="Normal"/>
    <w:autoRedefine/>
    <w:rsid w:val="00AF187E"/>
    <w:pPr>
      <w:spacing w:line="312" w:lineRule="auto"/>
      <w:jc w:val="center"/>
    </w:pPr>
    <w:rPr>
      <w:sz w:val="28"/>
      <w:szCs w:val="20"/>
      <w:lang w:val="en-GB"/>
    </w:rPr>
  </w:style>
  <w:style w:type="paragraph" w:customStyle="1" w:styleId="StyleTimesNewRomanFirstline127cmBefore3pt">
    <w:name w:val="Style Times New Roman First line:  1.27 cm Before:  3 pt"/>
    <w:basedOn w:val="Normal"/>
    <w:rsid w:val="00CA48D9"/>
    <w:pPr>
      <w:spacing w:after="120"/>
    </w:pPr>
    <w:rPr>
      <w:rFonts w:ascii="Times New Roman" w:hAnsi="Times New Roman"/>
      <w:sz w:val="28"/>
      <w:szCs w:val="28"/>
    </w:rPr>
  </w:style>
  <w:style w:type="paragraph" w:styleId="ListParagraph">
    <w:name w:val="List Paragraph"/>
    <w:basedOn w:val="Normal"/>
    <w:uiPriority w:val="34"/>
    <w:qFormat/>
    <w:rsid w:val="00A10B7E"/>
    <w:pPr>
      <w:spacing w:after="200" w:line="276" w:lineRule="auto"/>
      <w:ind w:left="720"/>
      <w:contextualSpacing/>
      <w:jc w:val="left"/>
    </w:pPr>
    <w:rPr>
      <w:rFonts w:ascii="Calibri" w:eastAsia="Calibri" w:hAnsi="Calibri"/>
      <w:sz w:val="22"/>
      <w:szCs w:val="22"/>
    </w:rPr>
  </w:style>
  <w:style w:type="paragraph" w:customStyle="1" w:styleId="StyleTimesNewRomanLatinBoldCenteredLinespacingsingle">
    <w:name w:val="Style Times New Roman (Latin) Bold Centered Line spacing:  single"/>
    <w:basedOn w:val="Normal"/>
    <w:rsid w:val="00604694"/>
    <w:pPr>
      <w:spacing w:after="240" w:line="240" w:lineRule="auto"/>
      <w:jc w:val="center"/>
    </w:pPr>
    <w:rPr>
      <w:rFonts w:ascii="Times New Roman" w:hAnsi="Times New Roman"/>
      <w:b/>
      <w:sz w:val="28"/>
      <w:szCs w:val="28"/>
    </w:rPr>
  </w:style>
  <w:style w:type="paragraph" w:customStyle="1" w:styleId="L1">
    <w:name w:val="L1"/>
    <w:basedOn w:val="Normal"/>
    <w:rsid w:val="00540B89"/>
    <w:pPr>
      <w:spacing w:line="506" w:lineRule="atLeast"/>
      <w:ind w:firstLine="720"/>
    </w:pPr>
    <w:rPr>
      <w:sz w:val="28"/>
      <w:szCs w:val="20"/>
    </w:rPr>
  </w:style>
  <w:style w:type="paragraph" w:styleId="NormalWeb">
    <w:name w:val="Normal (Web)"/>
    <w:basedOn w:val="Normal"/>
    <w:uiPriority w:val="99"/>
    <w:unhideWhenUsed/>
    <w:rsid w:val="00BC00D2"/>
    <w:pPr>
      <w:spacing w:before="100" w:beforeAutospacing="1" w:after="100" w:afterAutospacing="1" w:line="240" w:lineRule="auto"/>
      <w:jc w:val="left"/>
    </w:pPr>
    <w:rPr>
      <w:rFonts w:ascii="Times New Roman" w:eastAsiaTheme="minorEastAsia" w:hAnsi="Times New Roman"/>
      <w:sz w:val="24"/>
    </w:rPr>
  </w:style>
  <w:style w:type="paragraph" w:styleId="BalloonText">
    <w:name w:val="Balloon Text"/>
    <w:basedOn w:val="Normal"/>
    <w:link w:val="BalloonTextChar"/>
    <w:rsid w:val="000B187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0B187D"/>
    <w:rPr>
      <w:rFonts w:ascii="Tahoma" w:hAnsi="Tahoma" w:cs="Tahoma"/>
      <w:sz w:val="16"/>
      <w:szCs w:val="16"/>
    </w:rPr>
  </w:style>
  <w:style w:type="character" w:styleId="Strong">
    <w:name w:val="Strong"/>
    <w:basedOn w:val="DefaultParagraphFont"/>
    <w:uiPriority w:val="22"/>
    <w:qFormat/>
    <w:rsid w:val="00807D48"/>
    <w:rPr>
      <w:b/>
      <w:bCs/>
    </w:rPr>
  </w:style>
  <w:style w:type="character" w:styleId="Emphasis">
    <w:name w:val="Emphasis"/>
    <w:basedOn w:val="DefaultParagraphFont"/>
    <w:uiPriority w:val="20"/>
    <w:qFormat/>
    <w:rsid w:val="00807D48"/>
    <w:rPr>
      <w:i/>
      <w:iCs/>
    </w:rPr>
  </w:style>
  <w:style w:type="paragraph" w:customStyle="1" w:styleId="Content">
    <w:name w:val="Content"/>
    <w:basedOn w:val="Normal"/>
    <w:link w:val="ContentChar"/>
    <w:qFormat/>
    <w:rsid w:val="000B0D4E"/>
    <w:pPr>
      <w:spacing w:line="360" w:lineRule="auto"/>
      <w:ind w:firstLine="360"/>
    </w:pPr>
    <w:rPr>
      <w:rFonts w:ascii="Times New Roman" w:hAnsi="Times New Roman"/>
      <w:szCs w:val="26"/>
      <w:lang w:val="it-IT"/>
    </w:rPr>
  </w:style>
  <w:style w:type="paragraph" w:styleId="Caption">
    <w:name w:val="caption"/>
    <w:basedOn w:val="Normal"/>
    <w:next w:val="Normal"/>
    <w:link w:val="CaptionChar"/>
    <w:uiPriority w:val="35"/>
    <w:unhideWhenUsed/>
    <w:qFormat/>
    <w:rsid w:val="000B0D4E"/>
    <w:pPr>
      <w:spacing w:after="200" w:line="240" w:lineRule="auto"/>
      <w:jc w:val="center"/>
    </w:pPr>
    <w:rPr>
      <w:rFonts w:ascii="Times New Roman" w:hAnsi="Times New Roman"/>
      <w:color w:val="1F497D" w:themeColor="text2"/>
      <w:sz w:val="18"/>
      <w:szCs w:val="18"/>
    </w:rPr>
  </w:style>
  <w:style w:type="character" w:customStyle="1" w:styleId="ContentChar">
    <w:name w:val="Content Char"/>
    <w:basedOn w:val="DefaultParagraphFont"/>
    <w:link w:val="Content"/>
    <w:rsid w:val="000B0D4E"/>
    <w:rPr>
      <w:sz w:val="26"/>
      <w:szCs w:val="26"/>
      <w:lang w:val="it-IT"/>
    </w:rPr>
  </w:style>
  <w:style w:type="paragraph" w:styleId="TOCHeading">
    <w:name w:val="TOC Heading"/>
    <w:basedOn w:val="Heading1"/>
    <w:next w:val="Normal"/>
    <w:uiPriority w:val="39"/>
    <w:unhideWhenUsed/>
    <w:qFormat/>
    <w:rsid w:val="00050098"/>
    <w:pPr>
      <w:keepLines/>
      <w:spacing w:after="0" w:line="259" w:lineRule="auto"/>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TOC1">
    <w:name w:val="toc 1"/>
    <w:basedOn w:val="Normal"/>
    <w:next w:val="Normal"/>
    <w:autoRedefine/>
    <w:uiPriority w:val="39"/>
    <w:unhideWhenUsed/>
    <w:rsid w:val="00FD2803"/>
    <w:pPr>
      <w:tabs>
        <w:tab w:val="right" w:leader="dot" w:pos="9064"/>
      </w:tabs>
      <w:spacing w:after="100"/>
    </w:pPr>
  </w:style>
  <w:style w:type="paragraph" w:styleId="TOC2">
    <w:name w:val="toc 2"/>
    <w:basedOn w:val="Normal"/>
    <w:next w:val="Normal"/>
    <w:autoRedefine/>
    <w:uiPriority w:val="39"/>
    <w:unhideWhenUsed/>
    <w:rsid w:val="00050098"/>
    <w:pPr>
      <w:spacing w:after="100"/>
      <w:ind w:left="260"/>
    </w:pPr>
  </w:style>
  <w:style w:type="paragraph" w:styleId="TOC3">
    <w:name w:val="toc 3"/>
    <w:basedOn w:val="Normal"/>
    <w:next w:val="Normal"/>
    <w:autoRedefine/>
    <w:uiPriority w:val="39"/>
    <w:unhideWhenUsed/>
    <w:rsid w:val="00050098"/>
    <w:pPr>
      <w:spacing w:after="100"/>
      <w:ind w:left="520"/>
    </w:pPr>
  </w:style>
  <w:style w:type="paragraph" w:styleId="Bibliography">
    <w:name w:val="Bibliography"/>
    <w:basedOn w:val="Normal"/>
    <w:next w:val="Normal"/>
    <w:uiPriority w:val="37"/>
    <w:unhideWhenUsed/>
    <w:rsid w:val="00875886"/>
    <w:pPr>
      <w:tabs>
        <w:tab w:val="left" w:pos="380"/>
      </w:tabs>
      <w:spacing w:line="240" w:lineRule="auto"/>
      <w:ind w:left="384" w:hanging="384"/>
    </w:pPr>
  </w:style>
  <w:style w:type="character" w:styleId="UnresolvedMention">
    <w:name w:val="Unresolved Mention"/>
    <w:basedOn w:val="DefaultParagraphFont"/>
    <w:uiPriority w:val="99"/>
    <w:semiHidden/>
    <w:unhideWhenUsed/>
    <w:rsid w:val="003D08EB"/>
    <w:rPr>
      <w:color w:val="605E5C"/>
      <w:shd w:val="clear" w:color="auto" w:fill="E1DFDD"/>
    </w:rPr>
  </w:style>
  <w:style w:type="paragraph" w:styleId="NoSpacing">
    <w:name w:val="No Spacing"/>
    <w:uiPriority w:val="1"/>
    <w:qFormat/>
    <w:rsid w:val="00FE3B54"/>
    <w:rPr>
      <w:rFonts w:asciiTheme="minorHAnsi" w:eastAsiaTheme="minorHAnsi" w:hAnsiTheme="minorHAnsi" w:cstheme="minorBidi"/>
      <w:sz w:val="22"/>
      <w:szCs w:val="22"/>
    </w:rPr>
  </w:style>
  <w:style w:type="paragraph" w:customStyle="1" w:styleId="HINHANH">
    <w:name w:val="HINH ANH"/>
    <w:basedOn w:val="Normal"/>
    <w:link w:val="HINHANHChar"/>
    <w:autoRedefine/>
    <w:qFormat/>
    <w:rsid w:val="00A72B5B"/>
    <w:pPr>
      <w:spacing w:before="120" w:after="120" w:line="259" w:lineRule="auto"/>
      <w:jc w:val="center"/>
    </w:pPr>
    <w:rPr>
      <w:rFonts w:ascii="Times New Roman" w:eastAsiaTheme="minorHAnsi" w:hAnsi="Times New Roman" w:cstheme="minorBidi"/>
      <w:i/>
      <w:noProof/>
      <w:color w:val="000000" w:themeColor="text1"/>
      <w:szCs w:val="22"/>
      <w:lang w:val="vi-VN"/>
    </w:rPr>
  </w:style>
  <w:style w:type="character" w:customStyle="1" w:styleId="HINHANHChar">
    <w:name w:val="HINH ANH Char"/>
    <w:basedOn w:val="DefaultParagraphFont"/>
    <w:link w:val="HINHANH"/>
    <w:rsid w:val="00A72B5B"/>
    <w:rPr>
      <w:rFonts w:eastAsiaTheme="minorHAnsi" w:cstheme="minorBidi"/>
      <w:i/>
      <w:noProof/>
      <w:color w:val="000000" w:themeColor="text1"/>
      <w:sz w:val="26"/>
      <w:szCs w:val="22"/>
      <w:lang w:val="vi-VN"/>
    </w:rPr>
  </w:style>
  <w:style w:type="paragraph" w:customStyle="1" w:styleId="Bangbieu">
    <w:name w:val="Bang bieu"/>
    <w:basedOn w:val="Caption"/>
    <w:link w:val="BangbieuChar"/>
    <w:autoRedefine/>
    <w:qFormat/>
    <w:rsid w:val="00FE3B54"/>
    <w:pPr>
      <w:spacing w:before="120" w:after="0"/>
    </w:pPr>
    <w:rPr>
      <w:color w:val="000000" w:themeColor="text1"/>
      <w:sz w:val="26"/>
      <w:szCs w:val="26"/>
      <w:lang w:val="vi-VN"/>
    </w:rPr>
  </w:style>
  <w:style w:type="character" w:customStyle="1" w:styleId="CaptionChar">
    <w:name w:val="Caption Char"/>
    <w:basedOn w:val="DefaultParagraphFont"/>
    <w:link w:val="Caption"/>
    <w:uiPriority w:val="35"/>
    <w:rsid w:val="00FE3B54"/>
    <w:rPr>
      <w:color w:val="1F497D" w:themeColor="text2"/>
      <w:sz w:val="18"/>
      <w:szCs w:val="18"/>
    </w:rPr>
  </w:style>
  <w:style w:type="character" w:customStyle="1" w:styleId="BangbieuChar">
    <w:name w:val="Bang bieu Char"/>
    <w:basedOn w:val="CaptionChar"/>
    <w:link w:val="Bangbieu"/>
    <w:rsid w:val="00FE3B54"/>
    <w:rPr>
      <w:color w:val="000000" w:themeColor="text1"/>
      <w:sz w:val="26"/>
      <w:szCs w:val="26"/>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12917">
      <w:bodyDiv w:val="1"/>
      <w:marLeft w:val="0"/>
      <w:marRight w:val="0"/>
      <w:marTop w:val="0"/>
      <w:marBottom w:val="0"/>
      <w:divBdr>
        <w:top w:val="none" w:sz="0" w:space="0" w:color="auto"/>
        <w:left w:val="none" w:sz="0" w:space="0" w:color="auto"/>
        <w:bottom w:val="none" w:sz="0" w:space="0" w:color="auto"/>
        <w:right w:val="none" w:sz="0" w:space="0" w:color="auto"/>
      </w:divBdr>
    </w:div>
    <w:div w:id="31227083">
      <w:bodyDiv w:val="1"/>
      <w:marLeft w:val="0"/>
      <w:marRight w:val="0"/>
      <w:marTop w:val="0"/>
      <w:marBottom w:val="0"/>
      <w:divBdr>
        <w:top w:val="none" w:sz="0" w:space="0" w:color="auto"/>
        <w:left w:val="none" w:sz="0" w:space="0" w:color="auto"/>
        <w:bottom w:val="none" w:sz="0" w:space="0" w:color="auto"/>
        <w:right w:val="none" w:sz="0" w:space="0" w:color="auto"/>
      </w:divBdr>
    </w:div>
    <w:div w:id="34695093">
      <w:bodyDiv w:val="1"/>
      <w:marLeft w:val="0"/>
      <w:marRight w:val="0"/>
      <w:marTop w:val="0"/>
      <w:marBottom w:val="0"/>
      <w:divBdr>
        <w:top w:val="none" w:sz="0" w:space="0" w:color="auto"/>
        <w:left w:val="none" w:sz="0" w:space="0" w:color="auto"/>
        <w:bottom w:val="none" w:sz="0" w:space="0" w:color="auto"/>
        <w:right w:val="none" w:sz="0" w:space="0" w:color="auto"/>
      </w:divBdr>
    </w:div>
    <w:div w:id="82535972">
      <w:bodyDiv w:val="1"/>
      <w:marLeft w:val="0"/>
      <w:marRight w:val="0"/>
      <w:marTop w:val="0"/>
      <w:marBottom w:val="0"/>
      <w:divBdr>
        <w:top w:val="none" w:sz="0" w:space="0" w:color="auto"/>
        <w:left w:val="none" w:sz="0" w:space="0" w:color="auto"/>
        <w:bottom w:val="none" w:sz="0" w:space="0" w:color="auto"/>
        <w:right w:val="none" w:sz="0" w:space="0" w:color="auto"/>
      </w:divBdr>
    </w:div>
    <w:div w:id="161169469">
      <w:bodyDiv w:val="1"/>
      <w:marLeft w:val="0"/>
      <w:marRight w:val="0"/>
      <w:marTop w:val="0"/>
      <w:marBottom w:val="0"/>
      <w:divBdr>
        <w:top w:val="none" w:sz="0" w:space="0" w:color="auto"/>
        <w:left w:val="none" w:sz="0" w:space="0" w:color="auto"/>
        <w:bottom w:val="none" w:sz="0" w:space="0" w:color="auto"/>
        <w:right w:val="none" w:sz="0" w:space="0" w:color="auto"/>
      </w:divBdr>
    </w:div>
    <w:div w:id="178198781">
      <w:bodyDiv w:val="1"/>
      <w:marLeft w:val="0"/>
      <w:marRight w:val="0"/>
      <w:marTop w:val="0"/>
      <w:marBottom w:val="0"/>
      <w:divBdr>
        <w:top w:val="none" w:sz="0" w:space="0" w:color="auto"/>
        <w:left w:val="none" w:sz="0" w:space="0" w:color="auto"/>
        <w:bottom w:val="none" w:sz="0" w:space="0" w:color="auto"/>
        <w:right w:val="none" w:sz="0" w:space="0" w:color="auto"/>
      </w:divBdr>
    </w:div>
    <w:div w:id="343409450">
      <w:bodyDiv w:val="1"/>
      <w:marLeft w:val="0"/>
      <w:marRight w:val="0"/>
      <w:marTop w:val="0"/>
      <w:marBottom w:val="0"/>
      <w:divBdr>
        <w:top w:val="none" w:sz="0" w:space="0" w:color="auto"/>
        <w:left w:val="none" w:sz="0" w:space="0" w:color="auto"/>
        <w:bottom w:val="none" w:sz="0" w:space="0" w:color="auto"/>
        <w:right w:val="none" w:sz="0" w:space="0" w:color="auto"/>
      </w:divBdr>
    </w:div>
    <w:div w:id="349138218">
      <w:bodyDiv w:val="1"/>
      <w:marLeft w:val="0"/>
      <w:marRight w:val="0"/>
      <w:marTop w:val="0"/>
      <w:marBottom w:val="0"/>
      <w:divBdr>
        <w:top w:val="none" w:sz="0" w:space="0" w:color="auto"/>
        <w:left w:val="none" w:sz="0" w:space="0" w:color="auto"/>
        <w:bottom w:val="none" w:sz="0" w:space="0" w:color="auto"/>
        <w:right w:val="none" w:sz="0" w:space="0" w:color="auto"/>
      </w:divBdr>
    </w:div>
    <w:div w:id="437413576">
      <w:bodyDiv w:val="1"/>
      <w:marLeft w:val="0"/>
      <w:marRight w:val="0"/>
      <w:marTop w:val="0"/>
      <w:marBottom w:val="0"/>
      <w:divBdr>
        <w:top w:val="none" w:sz="0" w:space="0" w:color="auto"/>
        <w:left w:val="none" w:sz="0" w:space="0" w:color="auto"/>
        <w:bottom w:val="none" w:sz="0" w:space="0" w:color="auto"/>
        <w:right w:val="none" w:sz="0" w:space="0" w:color="auto"/>
      </w:divBdr>
    </w:div>
    <w:div w:id="438448594">
      <w:bodyDiv w:val="1"/>
      <w:marLeft w:val="0"/>
      <w:marRight w:val="0"/>
      <w:marTop w:val="0"/>
      <w:marBottom w:val="0"/>
      <w:divBdr>
        <w:top w:val="none" w:sz="0" w:space="0" w:color="auto"/>
        <w:left w:val="none" w:sz="0" w:space="0" w:color="auto"/>
        <w:bottom w:val="none" w:sz="0" w:space="0" w:color="auto"/>
        <w:right w:val="none" w:sz="0" w:space="0" w:color="auto"/>
      </w:divBdr>
    </w:div>
    <w:div w:id="547692801">
      <w:bodyDiv w:val="1"/>
      <w:marLeft w:val="0"/>
      <w:marRight w:val="0"/>
      <w:marTop w:val="0"/>
      <w:marBottom w:val="0"/>
      <w:divBdr>
        <w:top w:val="none" w:sz="0" w:space="0" w:color="auto"/>
        <w:left w:val="none" w:sz="0" w:space="0" w:color="auto"/>
        <w:bottom w:val="none" w:sz="0" w:space="0" w:color="auto"/>
        <w:right w:val="none" w:sz="0" w:space="0" w:color="auto"/>
      </w:divBdr>
    </w:div>
    <w:div w:id="607584920">
      <w:bodyDiv w:val="1"/>
      <w:marLeft w:val="0"/>
      <w:marRight w:val="0"/>
      <w:marTop w:val="0"/>
      <w:marBottom w:val="0"/>
      <w:divBdr>
        <w:top w:val="none" w:sz="0" w:space="0" w:color="auto"/>
        <w:left w:val="none" w:sz="0" w:space="0" w:color="auto"/>
        <w:bottom w:val="none" w:sz="0" w:space="0" w:color="auto"/>
        <w:right w:val="none" w:sz="0" w:space="0" w:color="auto"/>
      </w:divBdr>
    </w:div>
    <w:div w:id="646129447">
      <w:bodyDiv w:val="1"/>
      <w:marLeft w:val="0"/>
      <w:marRight w:val="0"/>
      <w:marTop w:val="0"/>
      <w:marBottom w:val="0"/>
      <w:divBdr>
        <w:top w:val="none" w:sz="0" w:space="0" w:color="auto"/>
        <w:left w:val="none" w:sz="0" w:space="0" w:color="auto"/>
        <w:bottom w:val="none" w:sz="0" w:space="0" w:color="auto"/>
        <w:right w:val="none" w:sz="0" w:space="0" w:color="auto"/>
      </w:divBdr>
    </w:div>
    <w:div w:id="677732213">
      <w:bodyDiv w:val="1"/>
      <w:marLeft w:val="0"/>
      <w:marRight w:val="0"/>
      <w:marTop w:val="0"/>
      <w:marBottom w:val="0"/>
      <w:divBdr>
        <w:top w:val="none" w:sz="0" w:space="0" w:color="auto"/>
        <w:left w:val="none" w:sz="0" w:space="0" w:color="auto"/>
        <w:bottom w:val="none" w:sz="0" w:space="0" w:color="auto"/>
        <w:right w:val="none" w:sz="0" w:space="0" w:color="auto"/>
      </w:divBdr>
    </w:div>
    <w:div w:id="817771362">
      <w:bodyDiv w:val="1"/>
      <w:marLeft w:val="0"/>
      <w:marRight w:val="0"/>
      <w:marTop w:val="0"/>
      <w:marBottom w:val="0"/>
      <w:divBdr>
        <w:top w:val="none" w:sz="0" w:space="0" w:color="auto"/>
        <w:left w:val="none" w:sz="0" w:space="0" w:color="auto"/>
        <w:bottom w:val="none" w:sz="0" w:space="0" w:color="auto"/>
        <w:right w:val="none" w:sz="0" w:space="0" w:color="auto"/>
      </w:divBdr>
    </w:div>
    <w:div w:id="839277065">
      <w:bodyDiv w:val="1"/>
      <w:marLeft w:val="0"/>
      <w:marRight w:val="0"/>
      <w:marTop w:val="0"/>
      <w:marBottom w:val="0"/>
      <w:divBdr>
        <w:top w:val="none" w:sz="0" w:space="0" w:color="auto"/>
        <w:left w:val="none" w:sz="0" w:space="0" w:color="auto"/>
        <w:bottom w:val="none" w:sz="0" w:space="0" w:color="auto"/>
        <w:right w:val="none" w:sz="0" w:space="0" w:color="auto"/>
      </w:divBdr>
    </w:div>
    <w:div w:id="868252173">
      <w:bodyDiv w:val="1"/>
      <w:marLeft w:val="0"/>
      <w:marRight w:val="0"/>
      <w:marTop w:val="0"/>
      <w:marBottom w:val="0"/>
      <w:divBdr>
        <w:top w:val="none" w:sz="0" w:space="0" w:color="auto"/>
        <w:left w:val="none" w:sz="0" w:space="0" w:color="auto"/>
        <w:bottom w:val="none" w:sz="0" w:space="0" w:color="auto"/>
        <w:right w:val="none" w:sz="0" w:space="0" w:color="auto"/>
      </w:divBdr>
    </w:div>
    <w:div w:id="913779132">
      <w:bodyDiv w:val="1"/>
      <w:marLeft w:val="0"/>
      <w:marRight w:val="0"/>
      <w:marTop w:val="0"/>
      <w:marBottom w:val="0"/>
      <w:divBdr>
        <w:top w:val="none" w:sz="0" w:space="0" w:color="auto"/>
        <w:left w:val="none" w:sz="0" w:space="0" w:color="auto"/>
        <w:bottom w:val="none" w:sz="0" w:space="0" w:color="auto"/>
        <w:right w:val="none" w:sz="0" w:space="0" w:color="auto"/>
      </w:divBdr>
    </w:div>
    <w:div w:id="942691487">
      <w:bodyDiv w:val="1"/>
      <w:marLeft w:val="0"/>
      <w:marRight w:val="0"/>
      <w:marTop w:val="0"/>
      <w:marBottom w:val="0"/>
      <w:divBdr>
        <w:top w:val="none" w:sz="0" w:space="0" w:color="auto"/>
        <w:left w:val="none" w:sz="0" w:space="0" w:color="auto"/>
        <w:bottom w:val="none" w:sz="0" w:space="0" w:color="auto"/>
        <w:right w:val="none" w:sz="0" w:space="0" w:color="auto"/>
      </w:divBdr>
    </w:div>
    <w:div w:id="993266564">
      <w:bodyDiv w:val="1"/>
      <w:marLeft w:val="0"/>
      <w:marRight w:val="0"/>
      <w:marTop w:val="0"/>
      <w:marBottom w:val="0"/>
      <w:divBdr>
        <w:top w:val="none" w:sz="0" w:space="0" w:color="auto"/>
        <w:left w:val="none" w:sz="0" w:space="0" w:color="auto"/>
        <w:bottom w:val="none" w:sz="0" w:space="0" w:color="auto"/>
        <w:right w:val="none" w:sz="0" w:space="0" w:color="auto"/>
      </w:divBdr>
    </w:div>
    <w:div w:id="993412497">
      <w:bodyDiv w:val="1"/>
      <w:marLeft w:val="0"/>
      <w:marRight w:val="0"/>
      <w:marTop w:val="0"/>
      <w:marBottom w:val="0"/>
      <w:divBdr>
        <w:top w:val="none" w:sz="0" w:space="0" w:color="auto"/>
        <w:left w:val="none" w:sz="0" w:space="0" w:color="auto"/>
        <w:bottom w:val="none" w:sz="0" w:space="0" w:color="auto"/>
        <w:right w:val="none" w:sz="0" w:space="0" w:color="auto"/>
      </w:divBdr>
    </w:div>
    <w:div w:id="1046367246">
      <w:bodyDiv w:val="1"/>
      <w:marLeft w:val="0"/>
      <w:marRight w:val="0"/>
      <w:marTop w:val="0"/>
      <w:marBottom w:val="0"/>
      <w:divBdr>
        <w:top w:val="none" w:sz="0" w:space="0" w:color="auto"/>
        <w:left w:val="none" w:sz="0" w:space="0" w:color="auto"/>
        <w:bottom w:val="none" w:sz="0" w:space="0" w:color="auto"/>
        <w:right w:val="none" w:sz="0" w:space="0" w:color="auto"/>
      </w:divBdr>
    </w:div>
    <w:div w:id="1153180073">
      <w:bodyDiv w:val="1"/>
      <w:marLeft w:val="0"/>
      <w:marRight w:val="0"/>
      <w:marTop w:val="0"/>
      <w:marBottom w:val="0"/>
      <w:divBdr>
        <w:top w:val="none" w:sz="0" w:space="0" w:color="auto"/>
        <w:left w:val="none" w:sz="0" w:space="0" w:color="auto"/>
        <w:bottom w:val="none" w:sz="0" w:space="0" w:color="auto"/>
        <w:right w:val="none" w:sz="0" w:space="0" w:color="auto"/>
      </w:divBdr>
    </w:div>
    <w:div w:id="1188253934">
      <w:bodyDiv w:val="1"/>
      <w:marLeft w:val="0"/>
      <w:marRight w:val="0"/>
      <w:marTop w:val="0"/>
      <w:marBottom w:val="0"/>
      <w:divBdr>
        <w:top w:val="none" w:sz="0" w:space="0" w:color="auto"/>
        <w:left w:val="none" w:sz="0" w:space="0" w:color="auto"/>
        <w:bottom w:val="none" w:sz="0" w:space="0" w:color="auto"/>
        <w:right w:val="none" w:sz="0" w:space="0" w:color="auto"/>
      </w:divBdr>
    </w:div>
    <w:div w:id="1398624226">
      <w:bodyDiv w:val="1"/>
      <w:marLeft w:val="0"/>
      <w:marRight w:val="0"/>
      <w:marTop w:val="0"/>
      <w:marBottom w:val="0"/>
      <w:divBdr>
        <w:top w:val="none" w:sz="0" w:space="0" w:color="auto"/>
        <w:left w:val="none" w:sz="0" w:space="0" w:color="auto"/>
        <w:bottom w:val="none" w:sz="0" w:space="0" w:color="auto"/>
        <w:right w:val="none" w:sz="0" w:space="0" w:color="auto"/>
      </w:divBdr>
    </w:div>
    <w:div w:id="1426685371">
      <w:bodyDiv w:val="1"/>
      <w:marLeft w:val="0"/>
      <w:marRight w:val="0"/>
      <w:marTop w:val="0"/>
      <w:marBottom w:val="0"/>
      <w:divBdr>
        <w:top w:val="none" w:sz="0" w:space="0" w:color="auto"/>
        <w:left w:val="none" w:sz="0" w:space="0" w:color="auto"/>
        <w:bottom w:val="none" w:sz="0" w:space="0" w:color="auto"/>
        <w:right w:val="none" w:sz="0" w:space="0" w:color="auto"/>
      </w:divBdr>
    </w:div>
    <w:div w:id="1434862594">
      <w:bodyDiv w:val="1"/>
      <w:marLeft w:val="0"/>
      <w:marRight w:val="0"/>
      <w:marTop w:val="0"/>
      <w:marBottom w:val="0"/>
      <w:divBdr>
        <w:top w:val="none" w:sz="0" w:space="0" w:color="auto"/>
        <w:left w:val="none" w:sz="0" w:space="0" w:color="auto"/>
        <w:bottom w:val="none" w:sz="0" w:space="0" w:color="auto"/>
        <w:right w:val="none" w:sz="0" w:space="0" w:color="auto"/>
      </w:divBdr>
    </w:div>
    <w:div w:id="1453746539">
      <w:bodyDiv w:val="1"/>
      <w:marLeft w:val="0"/>
      <w:marRight w:val="0"/>
      <w:marTop w:val="0"/>
      <w:marBottom w:val="0"/>
      <w:divBdr>
        <w:top w:val="none" w:sz="0" w:space="0" w:color="auto"/>
        <w:left w:val="none" w:sz="0" w:space="0" w:color="auto"/>
        <w:bottom w:val="none" w:sz="0" w:space="0" w:color="auto"/>
        <w:right w:val="none" w:sz="0" w:space="0" w:color="auto"/>
      </w:divBdr>
    </w:div>
    <w:div w:id="1474178324">
      <w:bodyDiv w:val="1"/>
      <w:marLeft w:val="0"/>
      <w:marRight w:val="0"/>
      <w:marTop w:val="0"/>
      <w:marBottom w:val="0"/>
      <w:divBdr>
        <w:top w:val="none" w:sz="0" w:space="0" w:color="auto"/>
        <w:left w:val="none" w:sz="0" w:space="0" w:color="auto"/>
        <w:bottom w:val="none" w:sz="0" w:space="0" w:color="auto"/>
        <w:right w:val="none" w:sz="0" w:space="0" w:color="auto"/>
      </w:divBdr>
    </w:div>
    <w:div w:id="1562710327">
      <w:bodyDiv w:val="1"/>
      <w:marLeft w:val="0"/>
      <w:marRight w:val="0"/>
      <w:marTop w:val="0"/>
      <w:marBottom w:val="0"/>
      <w:divBdr>
        <w:top w:val="none" w:sz="0" w:space="0" w:color="auto"/>
        <w:left w:val="none" w:sz="0" w:space="0" w:color="auto"/>
        <w:bottom w:val="none" w:sz="0" w:space="0" w:color="auto"/>
        <w:right w:val="none" w:sz="0" w:space="0" w:color="auto"/>
      </w:divBdr>
    </w:div>
    <w:div w:id="1597786865">
      <w:bodyDiv w:val="1"/>
      <w:marLeft w:val="0"/>
      <w:marRight w:val="0"/>
      <w:marTop w:val="0"/>
      <w:marBottom w:val="0"/>
      <w:divBdr>
        <w:top w:val="none" w:sz="0" w:space="0" w:color="auto"/>
        <w:left w:val="none" w:sz="0" w:space="0" w:color="auto"/>
        <w:bottom w:val="none" w:sz="0" w:space="0" w:color="auto"/>
        <w:right w:val="none" w:sz="0" w:space="0" w:color="auto"/>
      </w:divBdr>
    </w:div>
    <w:div w:id="1626543886">
      <w:bodyDiv w:val="1"/>
      <w:marLeft w:val="0"/>
      <w:marRight w:val="0"/>
      <w:marTop w:val="0"/>
      <w:marBottom w:val="0"/>
      <w:divBdr>
        <w:top w:val="none" w:sz="0" w:space="0" w:color="auto"/>
        <w:left w:val="none" w:sz="0" w:space="0" w:color="auto"/>
        <w:bottom w:val="none" w:sz="0" w:space="0" w:color="auto"/>
        <w:right w:val="none" w:sz="0" w:space="0" w:color="auto"/>
      </w:divBdr>
    </w:div>
    <w:div w:id="1681158190">
      <w:bodyDiv w:val="1"/>
      <w:marLeft w:val="0"/>
      <w:marRight w:val="0"/>
      <w:marTop w:val="0"/>
      <w:marBottom w:val="0"/>
      <w:divBdr>
        <w:top w:val="none" w:sz="0" w:space="0" w:color="auto"/>
        <w:left w:val="none" w:sz="0" w:space="0" w:color="auto"/>
        <w:bottom w:val="none" w:sz="0" w:space="0" w:color="auto"/>
        <w:right w:val="none" w:sz="0" w:space="0" w:color="auto"/>
      </w:divBdr>
    </w:div>
    <w:div w:id="1693529308">
      <w:bodyDiv w:val="1"/>
      <w:marLeft w:val="0"/>
      <w:marRight w:val="0"/>
      <w:marTop w:val="0"/>
      <w:marBottom w:val="0"/>
      <w:divBdr>
        <w:top w:val="none" w:sz="0" w:space="0" w:color="auto"/>
        <w:left w:val="none" w:sz="0" w:space="0" w:color="auto"/>
        <w:bottom w:val="none" w:sz="0" w:space="0" w:color="auto"/>
        <w:right w:val="none" w:sz="0" w:space="0" w:color="auto"/>
      </w:divBdr>
    </w:div>
    <w:div w:id="1744596347">
      <w:bodyDiv w:val="1"/>
      <w:marLeft w:val="0"/>
      <w:marRight w:val="0"/>
      <w:marTop w:val="0"/>
      <w:marBottom w:val="0"/>
      <w:divBdr>
        <w:top w:val="none" w:sz="0" w:space="0" w:color="auto"/>
        <w:left w:val="none" w:sz="0" w:space="0" w:color="auto"/>
        <w:bottom w:val="none" w:sz="0" w:space="0" w:color="auto"/>
        <w:right w:val="none" w:sz="0" w:space="0" w:color="auto"/>
      </w:divBdr>
    </w:div>
    <w:div w:id="1784767482">
      <w:bodyDiv w:val="1"/>
      <w:marLeft w:val="0"/>
      <w:marRight w:val="0"/>
      <w:marTop w:val="0"/>
      <w:marBottom w:val="0"/>
      <w:divBdr>
        <w:top w:val="none" w:sz="0" w:space="0" w:color="auto"/>
        <w:left w:val="none" w:sz="0" w:space="0" w:color="auto"/>
        <w:bottom w:val="none" w:sz="0" w:space="0" w:color="auto"/>
        <w:right w:val="none" w:sz="0" w:space="0" w:color="auto"/>
      </w:divBdr>
    </w:div>
    <w:div w:id="1822574179">
      <w:bodyDiv w:val="1"/>
      <w:marLeft w:val="0"/>
      <w:marRight w:val="0"/>
      <w:marTop w:val="0"/>
      <w:marBottom w:val="0"/>
      <w:divBdr>
        <w:top w:val="none" w:sz="0" w:space="0" w:color="auto"/>
        <w:left w:val="none" w:sz="0" w:space="0" w:color="auto"/>
        <w:bottom w:val="none" w:sz="0" w:space="0" w:color="auto"/>
        <w:right w:val="none" w:sz="0" w:space="0" w:color="auto"/>
      </w:divBdr>
    </w:div>
    <w:div w:id="1825655321">
      <w:bodyDiv w:val="1"/>
      <w:marLeft w:val="0"/>
      <w:marRight w:val="0"/>
      <w:marTop w:val="0"/>
      <w:marBottom w:val="0"/>
      <w:divBdr>
        <w:top w:val="none" w:sz="0" w:space="0" w:color="auto"/>
        <w:left w:val="none" w:sz="0" w:space="0" w:color="auto"/>
        <w:bottom w:val="none" w:sz="0" w:space="0" w:color="auto"/>
        <w:right w:val="none" w:sz="0" w:space="0" w:color="auto"/>
      </w:divBdr>
    </w:div>
    <w:div w:id="1879658532">
      <w:bodyDiv w:val="1"/>
      <w:marLeft w:val="0"/>
      <w:marRight w:val="0"/>
      <w:marTop w:val="0"/>
      <w:marBottom w:val="0"/>
      <w:divBdr>
        <w:top w:val="none" w:sz="0" w:space="0" w:color="auto"/>
        <w:left w:val="none" w:sz="0" w:space="0" w:color="auto"/>
        <w:bottom w:val="none" w:sz="0" w:space="0" w:color="auto"/>
        <w:right w:val="none" w:sz="0" w:space="0" w:color="auto"/>
      </w:divBdr>
    </w:div>
    <w:div w:id="1881282857">
      <w:bodyDiv w:val="1"/>
      <w:marLeft w:val="0"/>
      <w:marRight w:val="0"/>
      <w:marTop w:val="0"/>
      <w:marBottom w:val="0"/>
      <w:divBdr>
        <w:top w:val="none" w:sz="0" w:space="0" w:color="auto"/>
        <w:left w:val="none" w:sz="0" w:space="0" w:color="auto"/>
        <w:bottom w:val="none" w:sz="0" w:space="0" w:color="auto"/>
        <w:right w:val="none" w:sz="0" w:space="0" w:color="auto"/>
      </w:divBdr>
    </w:div>
    <w:div w:id="1885872283">
      <w:bodyDiv w:val="1"/>
      <w:marLeft w:val="0"/>
      <w:marRight w:val="0"/>
      <w:marTop w:val="0"/>
      <w:marBottom w:val="0"/>
      <w:divBdr>
        <w:top w:val="none" w:sz="0" w:space="0" w:color="auto"/>
        <w:left w:val="none" w:sz="0" w:space="0" w:color="auto"/>
        <w:bottom w:val="none" w:sz="0" w:space="0" w:color="auto"/>
        <w:right w:val="none" w:sz="0" w:space="0" w:color="auto"/>
      </w:divBdr>
    </w:div>
    <w:div w:id="1901861737">
      <w:bodyDiv w:val="1"/>
      <w:marLeft w:val="0"/>
      <w:marRight w:val="0"/>
      <w:marTop w:val="0"/>
      <w:marBottom w:val="0"/>
      <w:divBdr>
        <w:top w:val="none" w:sz="0" w:space="0" w:color="auto"/>
        <w:left w:val="none" w:sz="0" w:space="0" w:color="auto"/>
        <w:bottom w:val="none" w:sz="0" w:space="0" w:color="auto"/>
        <w:right w:val="none" w:sz="0" w:space="0" w:color="auto"/>
      </w:divBdr>
    </w:div>
    <w:div w:id="1911959701">
      <w:bodyDiv w:val="1"/>
      <w:marLeft w:val="0"/>
      <w:marRight w:val="0"/>
      <w:marTop w:val="0"/>
      <w:marBottom w:val="0"/>
      <w:divBdr>
        <w:top w:val="none" w:sz="0" w:space="0" w:color="auto"/>
        <w:left w:val="none" w:sz="0" w:space="0" w:color="auto"/>
        <w:bottom w:val="none" w:sz="0" w:space="0" w:color="auto"/>
        <w:right w:val="none" w:sz="0" w:space="0" w:color="auto"/>
      </w:divBdr>
    </w:div>
    <w:div w:id="1952862399">
      <w:bodyDiv w:val="1"/>
      <w:marLeft w:val="0"/>
      <w:marRight w:val="0"/>
      <w:marTop w:val="0"/>
      <w:marBottom w:val="0"/>
      <w:divBdr>
        <w:top w:val="none" w:sz="0" w:space="0" w:color="auto"/>
        <w:left w:val="none" w:sz="0" w:space="0" w:color="auto"/>
        <w:bottom w:val="none" w:sz="0" w:space="0" w:color="auto"/>
        <w:right w:val="none" w:sz="0" w:space="0" w:color="auto"/>
      </w:divBdr>
    </w:div>
    <w:div w:id="2011330279">
      <w:bodyDiv w:val="1"/>
      <w:marLeft w:val="0"/>
      <w:marRight w:val="0"/>
      <w:marTop w:val="0"/>
      <w:marBottom w:val="0"/>
      <w:divBdr>
        <w:top w:val="none" w:sz="0" w:space="0" w:color="auto"/>
        <w:left w:val="none" w:sz="0" w:space="0" w:color="auto"/>
        <w:bottom w:val="none" w:sz="0" w:space="0" w:color="auto"/>
        <w:right w:val="none" w:sz="0" w:space="0" w:color="auto"/>
      </w:divBdr>
    </w:div>
    <w:div w:id="2011445592">
      <w:bodyDiv w:val="1"/>
      <w:marLeft w:val="0"/>
      <w:marRight w:val="0"/>
      <w:marTop w:val="0"/>
      <w:marBottom w:val="0"/>
      <w:divBdr>
        <w:top w:val="none" w:sz="0" w:space="0" w:color="auto"/>
        <w:left w:val="none" w:sz="0" w:space="0" w:color="auto"/>
        <w:bottom w:val="none" w:sz="0" w:space="0" w:color="auto"/>
        <w:right w:val="none" w:sz="0" w:space="0" w:color="auto"/>
      </w:divBdr>
    </w:div>
    <w:div w:id="2029674334">
      <w:bodyDiv w:val="1"/>
      <w:marLeft w:val="0"/>
      <w:marRight w:val="0"/>
      <w:marTop w:val="0"/>
      <w:marBottom w:val="0"/>
      <w:divBdr>
        <w:top w:val="none" w:sz="0" w:space="0" w:color="auto"/>
        <w:left w:val="none" w:sz="0" w:space="0" w:color="auto"/>
        <w:bottom w:val="none" w:sz="0" w:space="0" w:color="auto"/>
        <w:right w:val="none" w:sz="0" w:space="0" w:color="auto"/>
      </w:divBdr>
    </w:div>
    <w:div w:id="2083208813">
      <w:bodyDiv w:val="1"/>
      <w:marLeft w:val="0"/>
      <w:marRight w:val="0"/>
      <w:marTop w:val="0"/>
      <w:marBottom w:val="0"/>
      <w:divBdr>
        <w:top w:val="none" w:sz="0" w:space="0" w:color="auto"/>
        <w:left w:val="none" w:sz="0" w:space="0" w:color="auto"/>
        <w:bottom w:val="none" w:sz="0" w:space="0" w:color="auto"/>
        <w:right w:val="none" w:sz="0" w:space="0" w:color="auto"/>
      </w:divBdr>
    </w:div>
    <w:div w:id="208833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gif"/><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39C84-AE16-4685-8713-A60D1D022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2</TotalTime>
  <Pages>47</Pages>
  <Words>7003</Words>
  <Characters>26125</Characters>
  <Application>Microsoft Office Word</Application>
  <DocSecurity>0</DocSecurity>
  <Lines>1135</Lines>
  <Paragraphs>5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trung an hoàng</cp:lastModifiedBy>
  <cp:revision>107</cp:revision>
  <cp:lastPrinted>2015-03-12T07:33:00Z</cp:lastPrinted>
  <dcterms:created xsi:type="dcterms:W3CDTF">2025-02-13T03:51:00Z</dcterms:created>
  <dcterms:modified xsi:type="dcterms:W3CDTF">2025-03-25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3"&gt;&lt;session id="yDtq7PqO"/&gt;&lt;style id="http://www.zotero.org/styles/ieee" locale="en-U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y fmtid="{D5CDD505-2E9C-101B-9397-08002B2CF9AE}" pid="4" name="GrammarlyDocumentId">
    <vt:lpwstr>8ff170de8f9cf26380d429f303337772328a398589e0568fac3223ad2cf8dde5</vt:lpwstr>
  </property>
</Properties>
</file>